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59D7C" w14:textId="77777777" w:rsidR="00BB3533" w:rsidRPr="00D65292" w:rsidRDefault="00BB3533" w:rsidP="00BB3533">
      <w:pPr>
        <w:widowControl/>
        <w:jc w:val="center"/>
        <w:rPr>
          <w:rFonts w:eastAsiaTheme="minorEastAsia"/>
          <w:b/>
          <w:bCs/>
          <w:sz w:val="32"/>
          <w:szCs w:val="32"/>
        </w:rPr>
      </w:pPr>
      <w:bookmarkStart w:id="0" w:name="OLE_LINK16"/>
      <w:bookmarkStart w:id="1" w:name="OLE_LINK5"/>
      <w:bookmarkStart w:id="2" w:name="_Hlk162453556"/>
      <w:bookmarkStart w:id="3" w:name="_Hlk90281951"/>
      <w:r w:rsidRPr="00D65292">
        <w:rPr>
          <w:rFonts w:eastAsiaTheme="minorEastAsia"/>
          <w:b/>
          <w:bCs/>
          <w:sz w:val="32"/>
          <w:szCs w:val="32"/>
        </w:rPr>
        <w:t>Deciphering developmental gradients in human hippocampus</w:t>
      </w:r>
      <w:bookmarkEnd w:id="0"/>
    </w:p>
    <w:p w14:paraId="34A780BA" w14:textId="77777777" w:rsidR="00BB3533" w:rsidRPr="003A6942" w:rsidRDefault="00BB3533" w:rsidP="00BB3533">
      <w:pPr>
        <w:widowControl/>
        <w:jc w:val="center"/>
        <w:rPr>
          <w:rFonts w:eastAsiaTheme="minorEastAsia"/>
          <w:b/>
          <w:bCs/>
          <w:sz w:val="28"/>
          <w:szCs w:val="28"/>
        </w:rPr>
      </w:pPr>
    </w:p>
    <w:bookmarkEnd w:id="1"/>
    <w:p w14:paraId="190241E1" w14:textId="77777777" w:rsidR="00BB3533" w:rsidRPr="003A6942" w:rsidRDefault="00BB3533" w:rsidP="00BB3533">
      <w:pPr>
        <w:widowControl/>
        <w:rPr>
          <w:rFonts w:eastAsiaTheme="minorEastAsia"/>
          <w:vertAlign w:val="superscript"/>
        </w:rPr>
      </w:pPr>
      <w:proofErr w:type="spellStart"/>
      <w:r w:rsidRPr="003A6942">
        <w:rPr>
          <w:rFonts w:eastAsiaTheme="minorEastAsia"/>
        </w:rPr>
        <w:t>Debin</w:t>
      </w:r>
      <w:proofErr w:type="spellEnd"/>
      <w:r w:rsidRPr="003A6942">
        <w:rPr>
          <w:rFonts w:eastAsiaTheme="minorEastAsia"/>
        </w:rPr>
        <w:t xml:space="preserve"> Zeng</w:t>
      </w:r>
      <w:r w:rsidRPr="003A6942">
        <w:rPr>
          <w:rFonts w:eastAsiaTheme="minorEastAsia"/>
          <w:vertAlign w:val="superscript"/>
        </w:rPr>
        <w:t>1,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Qiongling</w:t>
      </w:r>
      <w:proofErr w:type="spellEnd"/>
      <w:r w:rsidRPr="003A6942">
        <w:rPr>
          <w:rFonts w:eastAsiaTheme="minorEastAsia"/>
        </w:rPr>
        <w:t xml:space="preserve"> Li</w:t>
      </w:r>
      <w:r w:rsidRPr="003A6942">
        <w:rPr>
          <w:rFonts w:eastAsiaTheme="minorEastAsia"/>
          <w:vertAlign w:val="superscript"/>
        </w:rPr>
        <w:t>2,3,4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Deyu</w:t>
      </w:r>
      <w:proofErr w:type="spellEnd"/>
      <w:r w:rsidRPr="003A6942">
        <w:rPr>
          <w:rFonts w:eastAsiaTheme="minorEastAsia"/>
        </w:rPr>
        <w:t xml:space="preserve"> Li</w:t>
      </w:r>
      <w:r w:rsidRPr="003A6942">
        <w:rPr>
          <w:rFonts w:eastAsiaTheme="minorEastAsia"/>
          <w:vertAlign w:val="superscript"/>
        </w:rPr>
        <w:t>1,5</w:t>
      </w:r>
      <w:r w:rsidRPr="003A6942">
        <w:rPr>
          <w:rFonts w:eastAsiaTheme="minorEastAsia"/>
        </w:rPr>
        <w:t>,</w:t>
      </w:r>
      <w:bookmarkEnd w:id="2"/>
      <w:r w:rsidRPr="003A6942">
        <w:rPr>
          <w:rFonts w:eastAsiaTheme="minorEastAsia"/>
        </w:rPr>
        <w:t xml:space="preserve"> </w:t>
      </w:r>
      <w:proofErr w:type="spellStart"/>
      <w:r w:rsidRPr="003A6942">
        <w:rPr>
          <w:rFonts w:eastAsiaTheme="minorEastAsia"/>
        </w:rPr>
        <w:t>Yirong</w:t>
      </w:r>
      <w:proofErr w:type="spellEnd"/>
      <w:r w:rsidRPr="003A6942">
        <w:rPr>
          <w:rFonts w:eastAsiaTheme="minorEastAsia"/>
        </w:rPr>
        <w:t xml:space="preserve"> He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Xiaoxi Do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Zekun Ya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Yiyu</w:t>
      </w:r>
      <w:proofErr w:type="spellEnd"/>
      <w:r w:rsidRPr="003A6942">
        <w:rPr>
          <w:rFonts w:eastAsiaTheme="minorEastAsia"/>
        </w:rPr>
        <w:t xml:space="preserve"> Zha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Shaoxian</w:t>
      </w:r>
      <w:proofErr w:type="spellEnd"/>
      <w:r w:rsidRPr="003A6942">
        <w:rPr>
          <w:rFonts w:eastAsiaTheme="minorEastAsia"/>
        </w:rPr>
        <w:t xml:space="preserve"> Li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Shenghan</w:t>
      </w:r>
      <w:proofErr w:type="spellEnd"/>
      <w:r w:rsidRPr="003A6942">
        <w:rPr>
          <w:rFonts w:eastAsiaTheme="minorEastAsia"/>
        </w:rPr>
        <w:t xml:space="preserve"> Bi</w:t>
      </w:r>
      <w:bookmarkStart w:id="4" w:name="OLE_LINK23"/>
      <w:bookmarkStart w:id="5" w:name="OLE_LINK62"/>
      <w:r w:rsidRPr="003A6942">
        <w:rPr>
          <w:rFonts w:eastAsiaTheme="minorEastAsia"/>
          <w:vertAlign w:val="superscript"/>
        </w:rPr>
        <w:t>2</w:t>
      </w:r>
      <w:bookmarkEnd w:id="4"/>
      <w:bookmarkEnd w:id="5"/>
      <w:r w:rsidRPr="003A6942">
        <w:rPr>
          <w:rFonts w:eastAsiaTheme="minorEastAsia"/>
        </w:rPr>
        <w:t>, Ting Xu</w:t>
      </w:r>
      <w:r w:rsidRPr="003A6942">
        <w:rPr>
          <w:rFonts w:eastAsiaTheme="minorEastAsia"/>
          <w:vertAlign w:val="superscript"/>
        </w:rPr>
        <w:t>6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Xuhong</w:t>
      </w:r>
      <w:proofErr w:type="spellEnd"/>
      <w:r w:rsidRPr="003A6942">
        <w:rPr>
          <w:rFonts w:eastAsiaTheme="minorEastAsia"/>
        </w:rPr>
        <w:t xml:space="preserve"> Liao</w:t>
      </w:r>
      <w:bookmarkStart w:id="6" w:name="OLE_LINK68"/>
      <w:bookmarkStart w:id="7" w:name="OLE_LINK73"/>
      <w:r w:rsidRPr="003A6942">
        <w:rPr>
          <w:rFonts w:eastAsiaTheme="minorEastAsia"/>
          <w:vertAlign w:val="superscript"/>
        </w:rPr>
        <w:t>7</w:t>
      </w:r>
      <w:bookmarkEnd w:id="6"/>
      <w:bookmarkEnd w:id="7"/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Tengda</w:t>
      </w:r>
      <w:proofErr w:type="spellEnd"/>
      <w:r w:rsidRPr="003A6942">
        <w:rPr>
          <w:rFonts w:eastAsiaTheme="minorEastAsia"/>
        </w:rPr>
        <w:t xml:space="preserve"> Zhao</w:t>
      </w:r>
      <w:r w:rsidRPr="003A6942">
        <w:rPr>
          <w:rFonts w:eastAsiaTheme="minorEastAsia"/>
          <w:vertAlign w:val="superscript"/>
        </w:rPr>
        <w:t>2,3,4</w:t>
      </w:r>
      <w:r w:rsidRPr="003A6942">
        <w:rPr>
          <w:rFonts w:eastAsiaTheme="minorEastAsia"/>
        </w:rPr>
        <w:t>, Xiaodan Chen</w:t>
      </w:r>
      <w:r w:rsidRPr="003A6942">
        <w:rPr>
          <w:rFonts w:eastAsiaTheme="minorEastAsia"/>
          <w:vertAlign w:val="superscript"/>
        </w:rPr>
        <w:t>2,3,4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Yunman</w:t>
      </w:r>
      <w:proofErr w:type="spellEnd"/>
      <w:r w:rsidRPr="003A6942">
        <w:rPr>
          <w:rFonts w:eastAsiaTheme="minorEastAsia"/>
        </w:rPr>
        <w:t xml:space="preserve"> Xia</w:t>
      </w:r>
      <w:r w:rsidRPr="003A6942">
        <w:rPr>
          <w:rFonts w:eastAsiaTheme="minorEastAsia"/>
          <w:vertAlign w:val="superscript"/>
        </w:rPr>
        <w:t>2,3,4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Tianyuan</w:t>
      </w:r>
      <w:proofErr w:type="spellEnd"/>
      <w:r w:rsidRPr="003A6942">
        <w:rPr>
          <w:rFonts w:eastAsiaTheme="minorEastAsia"/>
        </w:rPr>
        <w:t xml:space="preserve"> Lei</w:t>
      </w:r>
      <w:bookmarkStart w:id="8" w:name="OLE_LINK228"/>
      <w:r w:rsidRPr="003A6942">
        <w:rPr>
          <w:rFonts w:eastAsiaTheme="minorEastAsia"/>
          <w:vertAlign w:val="superscript"/>
        </w:rPr>
        <w:t>2,3,4</w:t>
      </w:r>
      <w:bookmarkEnd w:id="8"/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Lianglong</w:t>
      </w:r>
      <w:proofErr w:type="spellEnd"/>
      <w:r w:rsidRPr="003A6942">
        <w:rPr>
          <w:rFonts w:eastAsiaTheme="minorEastAsia"/>
        </w:rPr>
        <w:t xml:space="preserve"> Sun</w:t>
      </w:r>
      <w:r w:rsidRPr="003A6942">
        <w:rPr>
          <w:rFonts w:eastAsiaTheme="minorEastAsia"/>
          <w:vertAlign w:val="superscript"/>
        </w:rPr>
        <w:t>2,3,4</w:t>
      </w:r>
      <w:r w:rsidRPr="003A6942">
        <w:rPr>
          <w:rFonts w:eastAsiaTheme="minorEastAsia"/>
        </w:rPr>
        <w:t>, Weiwei Men</w:t>
      </w:r>
      <w:r w:rsidRPr="003A6942">
        <w:rPr>
          <w:rFonts w:eastAsiaTheme="minorEastAsia"/>
          <w:vertAlign w:val="superscript"/>
        </w:rPr>
        <w:t>8,9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Yanpei</w:t>
      </w:r>
      <w:proofErr w:type="spellEnd"/>
      <w:r w:rsidRPr="003A6942">
        <w:rPr>
          <w:rFonts w:eastAsiaTheme="minorEastAsia"/>
        </w:rPr>
        <w:t xml:space="preserve"> Wa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Daoyang</w:t>
      </w:r>
      <w:proofErr w:type="spellEnd"/>
      <w:r w:rsidRPr="003A6942">
        <w:rPr>
          <w:rFonts w:eastAsiaTheme="minorEastAsia"/>
        </w:rPr>
        <w:t xml:space="preserve"> Wa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Mingming Hu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Zhiying</w:t>
      </w:r>
      <w:proofErr w:type="spellEnd"/>
      <w:r w:rsidRPr="003A6942">
        <w:rPr>
          <w:rFonts w:eastAsiaTheme="minorEastAsia"/>
        </w:rPr>
        <w:t xml:space="preserve"> Pan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Shuping Tan</w:t>
      </w:r>
      <w:r w:rsidRPr="003A6942">
        <w:rPr>
          <w:rFonts w:eastAsiaTheme="minorEastAsia"/>
          <w:vertAlign w:val="superscript"/>
        </w:rPr>
        <w:t>10</w:t>
      </w:r>
      <w:r w:rsidRPr="003A6942">
        <w:rPr>
          <w:rFonts w:eastAsiaTheme="minorEastAsia"/>
        </w:rPr>
        <w:t>, Jia-Hong Gao</w:t>
      </w:r>
      <w:r w:rsidRPr="003A6942">
        <w:rPr>
          <w:rFonts w:eastAsiaTheme="minorEastAsia"/>
          <w:vertAlign w:val="superscript"/>
        </w:rPr>
        <w:t>8,9,11</w:t>
      </w:r>
      <w:r w:rsidRPr="003A6942">
        <w:rPr>
          <w:rFonts w:eastAsiaTheme="minorEastAsia"/>
        </w:rPr>
        <w:t xml:space="preserve">, </w:t>
      </w:r>
      <w:proofErr w:type="spellStart"/>
      <w:r w:rsidRPr="003A6942">
        <w:rPr>
          <w:rFonts w:eastAsiaTheme="minorEastAsia"/>
        </w:rPr>
        <w:t>Shaozheng</w:t>
      </w:r>
      <w:proofErr w:type="spellEnd"/>
      <w:r w:rsidRPr="003A6942">
        <w:rPr>
          <w:rFonts w:eastAsiaTheme="minorEastAsia"/>
        </w:rPr>
        <w:t xml:space="preserve"> Qin</w:t>
      </w:r>
      <w:r w:rsidRPr="003A6942">
        <w:rPr>
          <w:rFonts w:eastAsiaTheme="minorEastAsia"/>
          <w:vertAlign w:val="superscript"/>
        </w:rPr>
        <w:t>2,3,4,12</w:t>
      </w:r>
      <w:r w:rsidRPr="003A6942">
        <w:rPr>
          <w:rFonts w:eastAsiaTheme="minorEastAsia"/>
        </w:rPr>
        <w:t>, Sha Tao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Qi Dong</w:t>
      </w:r>
      <w:r w:rsidRPr="003A6942">
        <w:rPr>
          <w:rFonts w:eastAsiaTheme="minorEastAsia"/>
          <w:vertAlign w:val="superscript"/>
        </w:rPr>
        <w:t>2</w:t>
      </w:r>
      <w:r w:rsidRPr="003A6942">
        <w:rPr>
          <w:rFonts w:eastAsiaTheme="minorEastAsia"/>
        </w:rPr>
        <w:t>, Yong He</w:t>
      </w:r>
      <w:r w:rsidRPr="003A6942">
        <w:rPr>
          <w:rFonts w:eastAsiaTheme="minorEastAsia"/>
          <w:vertAlign w:val="superscript"/>
        </w:rPr>
        <w:t>2,3,4,12*</w:t>
      </w:r>
      <w:r w:rsidRPr="003A6942">
        <w:rPr>
          <w:rFonts w:eastAsiaTheme="minorEastAsia"/>
        </w:rPr>
        <w:t>, Xi-Nian Zuo</w:t>
      </w:r>
      <w:r w:rsidRPr="003A6942">
        <w:rPr>
          <w:rFonts w:eastAsiaTheme="minorEastAsia"/>
          <w:vertAlign w:val="superscript"/>
        </w:rPr>
        <w:t>2,4,13,14*</w:t>
      </w:r>
      <w:r w:rsidRPr="00A012DB">
        <w:rPr>
          <w:rFonts w:eastAsiaTheme="minorEastAsia"/>
          <w:vertAlign w:val="superscript"/>
        </w:rPr>
        <w:t>†</w:t>
      </w:r>
      <w:r w:rsidRPr="003A6942">
        <w:rPr>
          <w:rFonts w:eastAsiaTheme="minorEastAsia"/>
        </w:rPr>
        <w:t>,</w:t>
      </w:r>
      <w:bookmarkStart w:id="9" w:name="_Hlk162453570"/>
      <w:r w:rsidRPr="003A6942">
        <w:rPr>
          <w:rFonts w:eastAsiaTheme="minorEastAsia"/>
        </w:rPr>
        <w:t xml:space="preserve"> </w:t>
      </w:r>
      <w:proofErr w:type="spellStart"/>
      <w:r w:rsidRPr="003A6942">
        <w:rPr>
          <w:rFonts w:eastAsiaTheme="minorEastAsia"/>
        </w:rPr>
        <w:t>Shuyu</w:t>
      </w:r>
      <w:proofErr w:type="spellEnd"/>
      <w:r w:rsidRPr="003A6942">
        <w:rPr>
          <w:rFonts w:eastAsiaTheme="minorEastAsia"/>
        </w:rPr>
        <w:t xml:space="preserve"> Li</w:t>
      </w:r>
      <w:r w:rsidRPr="003A6942">
        <w:rPr>
          <w:rFonts w:eastAsiaTheme="minorEastAsia"/>
          <w:vertAlign w:val="superscript"/>
        </w:rPr>
        <w:t>2*</w:t>
      </w:r>
      <w:bookmarkEnd w:id="9"/>
      <w:r w:rsidRPr="00A012DB">
        <w:rPr>
          <w:rFonts w:eastAsiaTheme="minorEastAsia"/>
          <w:vertAlign w:val="superscript"/>
        </w:rPr>
        <w:t>†</w:t>
      </w:r>
    </w:p>
    <w:p w14:paraId="06A61435" w14:textId="77777777" w:rsidR="00BB3533" w:rsidRPr="003A6942" w:rsidRDefault="00BB3533" w:rsidP="00BB3533">
      <w:pPr>
        <w:widowControl/>
        <w:rPr>
          <w:rFonts w:eastAsiaTheme="minorEastAsia"/>
          <w:vertAlign w:val="superscript"/>
        </w:rPr>
      </w:pPr>
    </w:p>
    <w:p w14:paraId="2C61E2F6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bookmarkStart w:id="10" w:name="_Hlk162453594"/>
      <w:bookmarkEnd w:id="3"/>
      <w:r w:rsidRPr="003A6942">
        <w:rPr>
          <w:rFonts w:eastAsiaTheme="minorEastAsia"/>
          <w:i/>
          <w:iCs/>
          <w:sz w:val="20"/>
          <w:szCs w:val="20"/>
          <w:vertAlign w:val="superscript"/>
        </w:rPr>
        <w:t>1</w:t>
      </w:r>
      <w:r w:rsidRPr="003A6942">
        <w:rPr>
          <w:rFonts w:eastAsiaTheme="minorEastAsia"/>
          <w:i/>
          <w:iCs/>
          <w:sz w:val="20"/>
          <w:szCs w:val="20"/>
        </w:rPr>
        <w:t xml:space="preserve">Beijing Advanced Innovation Center for Biomedical Engineering, School of Biological Science &amp; Medical Engineering,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Beihang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 xml:space="preserve"> University, Beijing 100083, China</w:t>
      </w:r>
    </w:p>
    <w:p w14:paraId="424CC990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2</w:t>
      </w:r>
      <w:r w:rsidRPr="003A6942">
        <w:rPr>
          <w:rFonts w:eastAsiaTheme="minorEastAsia"/>
          <w:i/>
          <w:iCs/>
          <w:sz w:val="20"/>
          <w:szCs w:val="20"/>
        </w:rPr>
        <w:t xml:space="preserve">State Key Laboratory of Cognitive Neuroscience and Learning, Beijing Normal University, Beijing, </w:t>
      </w:r>
      <w:bookmarkStart w:id="11" w:name="OLE_LINK243"/>
      <w:r w:rsidRPr="003A6942">
        <w:rPr>
          <w:rFonts w:eastAsiaTheme="minorEastAsia"/>
          <w:i/>
          <w:iCs/>
          <w:sz w:val="20"/>
          <w:szCs w:val="20"/>
        </w:rPr>
        <w:t>100875</w:t>
      </w:r>
      <w:bookmarkEnd w:id="11"/>
      <w:r w:rsidRPr="003A6942">
        <w:rPr>
          <w:rFonts w:eastAsiaTheme="minorEastAsia"/>
          <w:i/>
          <w:iCs/>
          <w:sz w:val="20"/>
          <w:szCs w:val="20"/>
        </w:rPr>
        <w:t>, China</w:t>
      </w:r>
    </w:p>
    <w:p w14:paraId="16DD7D1F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3</w:t>
      </w:r>
      <w:r w:rsidRPr="003A6942">
        <w:rPr>
          <w:rFonts w:eastAsiaTheme="minorEastAsia"/>
          <w:i/>
          <w:iCs/>
          <w:sz w:val="20"/>
          <w:szCs w:val="20"/>
        </w:rPr>
        <w:t xml:space="preserve">Beijing Key Laboratory of Brain Imaging and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Connectomics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>, Beijing Normal University, Beijing, 100875, China</w:t>
      </w:r>
    </w:p>
    <w:p w14:paraId="4A15BFA4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4</w:t>
      </w:r>
      <w:r w:rsidRPr="003A6942">
        <w:rPr>
          <w:rFonts w:eastAsiaTheme="minorEastAsia"/>
          <w:i/>
          <w:iCs/>
          <w:sz w:val="20"/>
          <w:szCs w:val="20"/>
        </w:rPr>
        <w:t>IDG/McGovern Institute for Brain Research, Beijing Normal University, Beijing, 100875, China</w:t>
      </w:r>
    </w:p>
    <w:p w14:paraId="3F65C4F4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5</w:t>
      </w:r>
      <w:r w:rsidRPr="003A6942">
        <w:rPr>
          <w:rFonts w:eastAsiaTheme="minorEastAsia"/>
          <w:i/>
          <w:iCs/>
          <w:sz w:val="20"/>
          <w:szCs w:val="20"/>
        </w:rPr>
        <w:t xml:space="preserve">State Key Laboratory of Virtual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Reaility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 xml:space="preserve"> technology and Systems,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Beihang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 xml:space="preserve"> University, Beijing 100083, China</w:t>
      </w:r>
    </w:p>
    <w:p w14:paraId="3E419E55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6</w:t>
      </w:r>
      <w:r w:rsidRPr="003A6942">
        <w:rPr>
          <w:rFonts w:eastAsiaTheme="minorEastAsia"/>
          <w:i/>
          <w:iCs/>
          <w:sz w:val="20"/>
          <w:szCs w:val="20"/>
        </w:rPr>
        <w:t>Child Mind Institute, New York, NY, USA</w:t>
      </w:r>
    </w:p>
    <w:bookmarkEnd w:id="10"/>
    <w:p w14:paraId="7663E69C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7</w:t>
      </w:r>
      <w:r w:rsidRPr="003A6942">
        <w:rPr>
          <w:rFonts w:eastAsiaTheme="minorEastAsia"/>
          <w:i/>
          <w:iCs/>
          <w:sz w:val="20"/>
          <w:szCs w:val="20"/>
        </w:rPr>
        <w:t>School of Systems Science, Beijing Normal University, Beijing 100875, China</w:t>
      </w:r>
    </w:p>
    <w:p w14:paraId="7192F6AA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  <w:vertAlign w:val="superscript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8</w:t>
      </w:r>
      <w:r w:rsidRPr="003A6942">
        <w:rPr>
          <w:rFonts w:eastAsiaTheme="minorEastAsia"/>
          <w:i/>
          <w:iCs/>
          <w:sz w:val="20"/>
          <w:szCs w:val="20"/>
        </w:rPr>
        <w:t>Center for MRI Research, Academy for Advanced Interdisciplinary Studies, Peking University, Beijing 100871, China,</w:t>
      </w:r>
    </w:p>
    <w:p w14:paraId="2E0DCBAC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9</w:t>
      </w:r>
      <w:r w:rsidRPr="003A6942">
        <w:rPr>
          <w:rFonts w:eastAsiaTheme="minorEastAsia"/>
          <w:i/>
          <w:iCs/>
          <w:sz w:val="20"/>
          <w:szCs w:val="20"/>
        </w:rPr>
        <w:t>Beijing City Key Laboratory for Medical Physics and Engineering, Institute of Heavy Ion Physics, School of Physics, Peking University, Beijing 100871, China</w:t>
      </w:r>
    </w:p>
    <w:p w14:paraId="624B5F52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10</w:t>
      </w:r>
      <w:r w:rsidRPr="003A6942">
        <w:rPr>
          <w:rFonts w:eastAsiaTheme="minorEastAsia"/>
          <w:i/>
          <w:iCs/>
          <w:sz w:val="20"/>
          <w:szCs w:val="20"/>
        </w:rPr>
        <w:t xml:space="preserve">Beijing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Huilongguan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 xml:space="preserve"> Hospital, Peking University </w:t>
      </w:r>
      <w:proofErr w:type="spellStart"/>
      <w:r w:rsidRPr="003A6942">
        <w:rPr>
          <w:rFonts w:eastAsiaTheme="minorEastAsia"/>
          <w:i/>
          <w:iCs/>
          <w:sz w:val="20"/>
          <w:szCs w:val="20"/>
        </w:rPr>
        <w:t>Huilongguan</w:t>
      </w:r>
      <w:proofErr w:type="spellEnd"/>
      <w:r w:rsidRPr="003A6942">
        <w:rPr>
          <w:rFonts w:eastAsiaTheme="minorEastAsia"/>
          <w:i/>
          <w:iCs/>
          <w:sz w:val="20"/>
          <w:szCs w:val="20"/>
        </w:rPr>
        <w:t xml:space="preserve"> Clinical Medical School, Beijing 100096, China</w:t>
      </w:r>
    </w:p>
    <w:p w14:paraId="0094C4D4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11</w:t>
      </w:r>
      <w:r w:rsidRPr="003A6942">
        <w:rPr>
          <w:rFonts w:eastAsiaTheme="minorEastAsia"/>
          <w:i/>
          <w:iCs/>
          <w:sz w:val="20"/>
          <w:szCs w:val="20"/>
        </w:rPr>
        <w:t>IDG/McGovern Institute for Brain Research, Peking University, Beijing 100871, China</w:t>
      </w:r>
    </w:p>
    <w:p w14:paraId="664FAC0A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12</w:t>
      </w:r>
      <w:r w:rsidRPr="003A6942">
        <w:rPr>
          <w:rFonts w:eastAsiaTheme="minorEastAsia"/>
          <w:i/>
          <w:iCs/>
          <w:sz w:val="20"/>
          <w:szCs w:val="20"/>
        </w:rPr>
        <w:t>Chinese Institute for Brain Research, Beijing 102206, China</w:t>
      </w:r>
    </w:p>
    <w:p w14:paraId="1987F03A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13</w:t>
      </w:r>
      <w:r w:rsidRPr="003A6942">
        <w:rPr>
          <w:rFonts w:eastAsiaTheme="minorEastAsia"/>
          <w:i/>
          <w:iCs/>
          <w:sz w:val="20"/>
          <w:szCs w:val="20"/>
        </w:rPr>
        <w:t>National Basic Science Data Center, Beijing, 100109, China</w:t>
      </w:r>
    </w:p>
    <w:p w14:paraId="0F1791ED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  <w:r w:rsidRPr="003A6942">
        <w:rPr>
          <w:rFonts w:eastAsiaTheme="minorEastAsia"/>
          <w:i/>
          <w:iCs/>
          <w:sz w:val="20"/>
          <w:szCs w:val="20"/>
          <w:vertAlign w:val="superscript"/>
        </w:rPr>
        <w:t>14</w:t>
      </w:r>
      <w:r w:rsidRPr="003A6942">
        <w:rPr>
          <w:rFonts w:eastAsiaTheme="minorEastAsia"/>
          <w:i/>
          <w:iCs/>
          <w:sz w:val="20"/>
          <w:szCs w:val="20"/>
        </w:rPr>
        <w:t>Developmental Population Neuroscience Research Center, Beijing Normal University, Beijing, 100875, China</w:t>
      </w:r>
    </w:p>
    <w:p w14:paraId="1645F50F" w14:textId="77777777" w:rsidR="00BB3533" w:rsidRPr="003A6942" w:rsidRDefault="00BB3533" w:rsidP="00BB3533">
      <w:pPr>
        <w:widowControl/>
        <w:jc w:val="left"/>
        <w:rPr>
          <w:rFonts w:eastAsiaTheme="minorEastAsia"/>
          <w:i/>
          <w:iCs/>
          <w:sz w:val="20"/>
          <w:szCs w:val="20"/>
        </w:rPr>
      </w:pPr>
    </w:p>
    <w:p w14:paraId="14D710A0" w14:textId="77777777" w:rsidR="00BB3533" w:rsidRDefault="00BB3533" w:rsidP="00BB3533">
      <w:pPr>
        <w:widowControl/>
        <w:jc w:val="left"/>
        <w:rPr>
          <w:rFonts w:eastAsiaTheme="minorEastAsia"/>
        </w:rPr>
      </w:pPr>
      <w:r w:rsidRPr="00A012DB">
        <w:rPr>
          <w:rFonts w:eastAsiaTheme="minorEastAsia"/>
          <w:vertAlign w:val="superscript"/>
        </w:rPr>
        <w:t>†</w:t>
      </w:r>
      <w:r w:rsidRPr="00326850">
        <w:rPr>
          <w:rFonts w:eastAsiaTheme="minorEastAsia"/>
        </w:rPr>
        <w:t>These authors contributed equally</w:t>
      </w:r>
    </w:p>
    <w:p w14:paraId="19A58B3E" w14:textId="77777777" w:rsidR="00BB3533" w:rsidRDefault="00BB3533" w:rsidP="00BB3533">
      <w:pPr>
        <w:widowControl/>
        <w:jc w:val="left"/>
        <w:rPr>
          <w:szCs w:val="32"/>
        </w:rPr>
      </w:pPr>
    </w:p>
    <w:p w14:paraId="7EDB7714" w14:textId="77777777" w:rsidR="00BB3533" w:rsidRPr="003A6942" w:rsidRDefault="00BB3533" w:rsidP="00BB3533">
      <w:pPr>
        <w:widowControl/>
        <w:jc w:val="left"/>
        <w:rPr>
          <w:szCs w:val="32"/>
        </w:rPr>
      </w:pPr>
      <w:r w:rsidRPr="003A6942">
        <w:rPr>
          <w:szCs w:val="32"/>
        </w:rPr>
        <w:t>*Corresponding authorship.</w:t>
      </w:r>
    </w:p>
    <w:p w14:paraId="447424E3" w14:textId="77777777" w:rsidR="00BB3533" w:rsidRPr="003A6942" w:rsidRDefault="00BB3533" w:rsidP="00BB3533">
      <w:pPr>
        <w:widowControl/>
        <w:jc w:val="left"/>
        <w:rPr>
          <w:szCs w:val="32"/>
        </w:rPr>
      </w:pPr>
    </w:p>
    <w:p w14:paraId="36B80496" w14:textId="77777777" w:rsidR="00BB3533" w:rsidRPr="003A6942" w:rsidRDefault="00BB3533" w:rsidP="00BB3533">
      <w:pPr>
        <w:widowControl/>
        <w:jc w:val="left"/>
        <w:rPr>
          <w:szCs w:val="32"/>
        </w:rPr>
      </w:pPr>
      <w:proofErr w:type="spellStart"/>
      <w:r w:rsidRPr="003A6942">
        <w:rPr>
          <w:szCs w:val="32"/>
        </w:rPr>
        <w:t>Shuyu</w:t>
      </w:r>
      <w:proofErr w:type="spellEnd"/>
      <w:r w:rsidRPr="003A6942">
        <w:rPr>
          <w:szCs w:val="32"/>
        </w:rPr>
        <w:t xml:space="preserve"> Li (shuyuli@bnu.edu.cn)  </w:t>
      </w:r>
    </w:p>
    <w:p w14:paraId="4C94CC74" w14:textId="77777777" w:rsidR="00BB3533" w:rsidRPr="003A6942" w:rsidRDefault="00BB3533" w:rsidP="00BB3533">
      <w:pPr>
        <w:widowControl/>
        <w:jc w:val="left"/>
        <w:rPr>
          <w:szCs w:val="32"/>
          <w:lang w:val="fr-FR"/>
        </w:rPr>
      </w:pPr>
      <w:r w:rsidRPr="003A6942">
        <w:rPr>
          <w:szCs w:val="32"/>
        </w:rPr>
        <w:t>Yong He (yong.he@bnu.edu.cn)</w:t>
      </w:r>
      <w:r w:rsidRPr="003A6942">
        <w:rPr>
          <w:szCs w:val="32"/>
          <w:lang w:val="fr-FR"/>
        </w:rPr>
        <w:t xml:space="preserve"> </w:t>
      </w:r>
    </w:p>
    <w:p w14:paraId="4F167B73" w14:textId="03744F71" w:rsidR="003731EC" w:rsidRPr="003731EC" w:rsidRDefault="00BB3533" w:rsidP="00BB3533">
      <w:pPr>
        <w:widowControl/>
        <w:jc w:val="left"/>
        <w:rPr>
          <w:rFonts w:eastAsia="DengXian" w:cs="Arial"/>
          <w:szCs w:val="24"/>
        </w:rPr>
      </w:pPr>
      <w:r w:rsidRPr="003A6942">
        <w:rPr>
          <w:szCs w:val="32"/>
          <w:lang w:val="fr-FR"/>
        </w:rPr>
        <w:t>Xi-Nian Zuo (</w:t>
      </w:r>
      <w:bookmarkStart w:id="12" w:name="OLE_LINK8"/>
      <w:r w:rsidRPr="003A6942">
        <w:rPr>
          <w:szCs w:val="32"/>
          <w:lang w:val="fr-FR"/>
        </w:rPr>
        <w:t>xinian.zuo@bnu.edu.cn</w:t>
      </w:r>
      <w:bookmarkEnd w:id="12"/>
      <w:r w:rsidRPr="003A6942">
        <w:rPr>
          <w:szCs w:val="32"/>
          <w:lang w:val="fr-FR"/>
        </w:rPr>
        <w:t>)</w:t>
      </w:r>
    </w:p>
    <w:p w14:paraId="6F4FE0EC" w14:textId="66749F5D" w:rsidR="00305C33" w:rsidRPr="007C2A17" w:rsidRDefault="007C2A17" w:rsidP="007C2A17">
      <w:pPr>
        <w:widowControl/>
        <w:jc w:val="left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3A73186E" w14:textId="7454B738" w:rsidR="00CC2369" w:rsidRPr="009570E9" w:rsidRDefault="00CC2369" w:rsidP="00D137C9">
      <w:pPr>
        <w:pStyle w:val="SMHeading"/>
        <w:jc w:val="center"/>
        <w:rPr>
          <w:rFonts w:ascii="Arial" w:hAnsi="Arial" w:cs="Arial"/>
        </w:rPr>
      </w:pPr>
      <w:r w:rsidRPr="009570E9">
        <w:rPr>
          <w:rFonts w:ascii="Arial" w:hAnsi="Arial" w:cs="Arial"/>
        </w:rPr>
        <w:lastRenderedPageBreak/>
        <w:t>Supplementary Figures</w:t>
      </w:r>
    </w:p>
    <w:p w14:paraId="2FB4CB70" w14:textId="172CAE10" w:rsidR="009E3000" w:rsidRPr="009570E9" w:rsidRDefault="00C64BBD" w:rsidP="00AD2876">
      <w:pPr>
        <w:widowControl/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4E582627" wp14:editId="5C7B591C">
            <wp:extent cx="5274310" cy="2687955"/>
            <wp:effectExtent l="0" t="0" r="0" b="0"/>
            <wp:docPr id="17888190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566BE" w14:textId="603E98DE" w:rsidR="009E3000" w:rsidRPr="009570E9" w:rsidRDefault="00AD2876" w:rsidP="00EC2AA6">
      <w:pPr>
        <w:widowControl/>
        <w:spacing w:line="360" w:lineRule="auto"/>
        <w:jc w:val="left"/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 xml:space="preserve">Supplementary Fig. 1 </w:t>
      </w:r>
      <w:r w:rsidR="00EC2AA6" w:rsidRPr="00EC2AA6">
        <w:rPr>
          <w:rFonts w:eastAsia="DengXian" w:cs="Arial"/>
          <w:b/>
          <w:bCs/>
          <w:szCs w:val="24"/>
        </w:rPr>
        <w:t xml:space="preserve">Demographic information of the </w:t>
      </w:r>
      <w:r w:rsidR="00EC2AA6">
        <w:rPr>
          <w:rFonts w:eastAsia="DengXian" w:cs="Arial"/>
          <w:b/>
          <w:bCs/>
          <w:szCs w:val="24"/>
        </w:rPr>
        <w:t>CBD</w:t>
      </w:r>
      <w:r w:rsidR="00C64BBD">
        <w:rPr>
          <w:rFonts w:eastAsia="DengXian" w:cs="Arial" w:hint="eastAsia"/>
          <w:b/>
          <w:bCs/>
          <w:szCs w:val="24"/>
        </w:rPr>
        <w:t xml:space="preserve"> and NKI-RS</w:t>
      </w:r>
      <w:r w:rsidR="00EC2AA6" w:rsidRPr="00EC2AA6">
        <w:rPr>
          <w:rFonts w:eastAsia="DengXian" w:cs="Arial"/>
          <w:b/>
          <w:bCs/>
          <w:szCs w:val="24"/>
        </w:rPr>
        <w:t xml:space="preserve"> samples: age information for each scan of all participants.</w:t>
      </w:r>
    </w:p>
    <w:p w14:paraId="4F5B533F" w14:textId="77777777" w:rsidR="00AD2876" w:rsidRPr="009570E9" w:rsidRDefault="00AD2876">
      <w:pPr>
        <w:widowControl/>
        <w:jc w:val="left"/>
        <w:rPr>
          <w:rFonts w:eastAsia="DengXian" w:cs="Arial"/>
          <w:b/>
          <w:bCs/>
          <w:szCs w:val="24"/>
        </w:rPr>
      </w:pPr>
    </w:p>
    <w:p w14:paraId="70A89AAE" w14:textId="792FDBB8" w:rsidR="00AD2876" w:rsidRPr="009570E9" w:rsidRDefault="00AD2876">
      <w:pPr>
        <w:widowControl/>
        <w:jc w:val="left"/>
        <w:rPr>
          <w:rFonts w:eastAsia="DengXian" w:cs="Arial"/>
          <w:b/>
          <w:bCs/>
          <w:szCs w:val="24"/>
        </w:rPr>
      </w:pPr>
    </w:p>
    <w:p w14:paraId="5B1463D1" w14:textId="1E62D5B2" w:rsidR="00B7493D" w:rsidRPr="009570E9" w:rsidRDefault="005A2808" w:rsidP="00B7493D">
      <w:pPr>
        <w:widowControl/>
        <w:jc w:val="center"/>
        <w:rPr>
          <w:rFonts w:eastAsia="DengXian" w:cs="Arial"/>
          <w:b/>
          <w:bCs/>
          <w:szCs w:val="24"/>
        </w:rPr>
      </w:pPr>
      <w:r>
        <w:rPr>
          <w:rFonts w:eastAsia="DengXian" w:cs="Arial"/>
          <w:b/>
          <w:bCs/>
          <w:noProof/>
          <w:szCs w:val="24"/>
        </w:rPr>
        <w:drawing>
          <wp:inline distT="0" distB="0" distL="0" distR="0" wp14:anchorId="14C6A407" wp14:editId="01C0A6B2">
            <wp:extent cx="5270500" cy="2038350"/>
            <wp:effectExtent l="0" t="0" r="6350" b="0"/>
            <wp:docPr id="18972033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27BF2" w14:textId="0FDBE3D9" w:rsidR="00AD2876" w:rsidRPr="009570E9" w:rsidRDefault="00B7493D" w:rsidP="00EC2AA6">
      <w:pPr>
        <w:widowControl/>
        <w:spacing w:line="360" w:lineRule="auto"/>
        <w:jc w:val="left"/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>Supplementary Fig. 2</w:t>
      </w:r>
      <w:r w:rsidR="00EC2AA6">
        <w:rPr>
          <w:rFonts w:eastAsia="DengXian" w:cs="Arial"/>
          <w:b/>
          <w:bCs/>
          <w:szCs w:val="24"/>
        </w:rPr>
        <w:t xml:space="preserve"> </w:t>
      </w:r>
      <w:r w:rsidR="00EC2AA6" w:rsidRPr="005A2808">
        <w:rPr>
          <w:rFonts w:eastAsia="DengXian" w:cs="Arial"/>
          <w:b/>
          <w:bCs/>
          <w:szCs w:val="24"/>
        </w:rPr>
        <w:t>Sagittal and coronal view of the inner, outer, and mid-thickness surface (I-O axis).</w:t>
      </w:r>
      <w:r w:rsidR="00EC2AA6">
        <w:rPr>
          <w:rFonts w:eastAsia="DengXian" w:cs="Arial"/>
          <w:szCs w:val="24"/>
        </w:rPr>
        <w:t xml:space="preserve"> </w:t>
      </w:r>
    </w:p>
    <w:p w14:paraId="0041E67D" w14:textId="77777777" w:rsidR="00B7493D" w:rsidRDefault="00B7493D">
      <w:pPr>
        <w:widowControl/>
        <w:jc w:val="left"/>
        <w:rPr>
          <w:rFonts w:eastAsiaTheme="minorEastAsia" w:cs="Arial"/>
        </w:rPr>
      </w:pPr>
    </w:p>
    <w:p w14:paraId="0D7D0933" w14:textId="77777777" w:rsidR="00623ECC" w:rsidRDefault="00623ECC">
      <w:pPr>
        <w:widowControl/>
        <w:jc w:val="left"/>
        <w:rPr>
          <w:rFonts w:eastAsiaTheme="minorEastAsia" w:cs="Arial"/>
        </w:rPr>
      </w:pPr>
    </w:p>
    <w:p w14:paraId="711FF83B" w14:textId="5ABB15AD" w:rsidR="00623ECC" w:rsidRDefault="00623ECC" w:rsidP="00623ECC">
      <w:pPr>
        <w:widowControl/>
        <w:jc w:val="left"/>
        <w:rPr>
          <w:rFonts w:eastAsiaTheme="minorEastAsia"/>
          <w:b/>
          <w:bCs/>
        </w:rPr>
      </w:pPr>
    </w:p>
    <w:p w14:paraId="6B01271E" w14:textId="77777777" w:rsidR="00B84175" w:rsidRDefault="00B84175" w:rsidP="00623ECC">
      <w:pPr>
        <w:widowControl/>
        <w:jc w:val="left"/>
        <w:rPr>
          <w:rFonts w:eastAsiaTheme="minorEastAsia"/>
          <w:b/>
          <w:bCs/>
        </w:rPr>
      </w:pPr>
    </w:p>
    <w:p w14:paraId="7282D21D" w14:textId="6ABD5C87" w:rsidR="00623ECC" w:rsidRDefault="002B1F1C" w:rsidP="00BB3533">
      <w:pPr>
        <w:widowControl/>
        <w:jc w:val="center"/>
        <w:rPr>
          <w:rFonts w:eastAsiaTheme="minorEastAsia"/>
          <w:b/>
          <w:bCs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7D938B72" wp14:editId="20597D8A">
            <wp:extent cx="5271770" cy="7903845"/>
            <wp:effectExtent l="0" t="0" r="5080" b="1905"/>
            <wp:docPr id="15789078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790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EF1E1" w14:textId="2152440A" w:rsidR="00623ECC" w:rsidRPr="00DD3174" w:rsidRDefault="00647FBC" w:rsidP="00BB3533">
      <w:pPr>
        <w:widowControl/>
        <w:rPr>
          <w:rFonts w:eastAsiaTheme="minorEastAsia"/>
          <w:b/>
          <w:bCs/>
        </w:rPr>
      </w:pPr>
      <w:r w:rsidRPr="009570E9">
        <w:rPr>
          <w:rFonts w:eastAsia="DengXian" w:cs="Arial"/>
          <w:b/>
          <w:bCs/>
          <w:szCs w:val="24"/>
        </w:rPr>
        <w:t xml:space="preserve">Supplementary Fig. </w:t>
      </w:r>
      <w:r w:rsidR="005151DE">
        <w:rPr>
          <w:rFonts w:eastAsia="DengXian" w:cs="Arial" w:hint="eastAsia"/>
          <w:b/>
          <w:bCs/>
          <w:szCs w:val="24"/>
        </w:rPr>
        <w:t>3</w:t>
      </w:r>
      <w:r>
        <w:rPr>
          <w:rFonts w:eastAsia="DengXian" w:cs="Arial" w:hint="eastAsia"/>
          <w:b/>
          <w:bCs/>
          <w:szCs w:val="24"/>
        </w:rPr>
        <w:t xml:space="preserve"> </w:t>
      </w:r>
      <w:r w:rsidR="00A46F51" w:rsidRPr="00CE46E1">
        <w:rPr>
          <w:rFonts w:eastAsiaTheme="minorEastAsia"/>
          <w:b/>
          <w:bCs/>
        </w:rPr>
        <w:t>The associations between hippocampal projection maps and cortical functional gradients</w:t>
      </w:r>
      <w:r w:rsidR="00A46F51" w:rsidRPr="00730D2E">
        <w:rPr>
          <w:rFonts w:eastAsiaTheme="minorEastAsia"/>
          <w:b/>
          <w:bCs/>
        </w:rPr>
        <w:t>.</w:t>
      </w:r>
    </w:p>
    <w:p w14:paraId="6C007938" w14:textId="45ED6340" w:rsidR="009E3000" w:rsidRDefault="009E3000">
      <w:pPr>
        <w:widowControl/>
        <w:jc w:val="left"/>
        <w:rPr>
          <w:rFonts w:cs="Arial"/>
        </w:rPr>
      </w:pPr>
      <w:r w:rsidRPr="009570E9">
        <w:rPr>
          <w:rFonts w:cs="Arial"/>
        </w:rPr>
        <w:br w:type="page"/>
      </w:r>
    </w:p>
    <w:p w14:paraId="75983DAC" w14:textId="56B8BD4D" w:rsidR="00A35CC5" w:rsidRDefault="00A35CC5" w:rsidP="00BB3533">
      <w:pPr>
        <w:widowControl/>
        <w:jc w:val="center"/>
        <w:rPr>
          <w:rFonts w:cs="Arial"/>
        </w:rPr>
      </w:pPr>
      <w:r>
        <w:rPr>
          <w:rFonts w:cs="Arial"/>
          <w:noProof/>
        </w:rPr>
        <w:lastRenderedPageBreak/>
        <w:drawing>
          <wp:inline distT="0" distB="0" distL="0" distR="0" wp14:anchorId="08431A27" wp14:editId="1EB740B0">
            <wp:extent cx="6084137" cy="1216681"/>
            <wp:effectExtent l="0" t="0" r="0" b="0"/>
            <wp:docPr id="8167598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759878" name="图片 81675987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3347" cy="123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FFDF6" w14:textId="56231A32" w:rsidR="004B1491" w:rsidRDefault="004B1491" w:rsidP="00993DB4">
      <w:pPr>
        <w:widowControl/>
        <w:rPr>
          <w:rFonts w:cs="Arial"/>
        </w:rPr>
      </w:pPr>
      <w:r w:rsidRPr="009570E9">
        <w:rPr>
          <w:rFonts w:eastAsia="DengXian" w:cs="Arial"/>
          <w:b/>
          <w:bCs/>
          <w:szCs w:val="24"/>
        </w:rPr>
        <w:t xml:space="preserve">Supplementary Fig. </w:t>
      </w:r>
      <w:r>
        <w:rPr>
          <w:rFonts w:eastAsia="DengXian" w:cs="Arial"/>
          <w:b/>
          <w:bCs/>
          <w:szCs w:val="24"/>
        </w:rPr>
        <w:t xml:space="preserve">4 </w:t>
      </w:r>
      <w:r>
        <w:rPr>
          <w:rFonts w:eastAsiaTheme="minorEastAsia" w:hint="eastAsia"/>
          <w:b/>
          <w:bCs/>
        </w:rPr>
        <w:t>Replication results</w:t>
      </w:r>
      <w:r>
        <w:rPr>
          <w:rFonts w:eastAsiaTheme="minorEastAsia"/>
          <w:b/>
          <w:bCs/>
        </w:rPr>
        <w:t xml:space="preserve"> for the development of </w:t>
      </w:r>
      <w:r w:rsidRPr="00212948">
        <w:rPr>
          <w:rFonts w:eastAsiaTheme="minorEastAsia"/>
          <w:b/>
          <w:bCs/>
        </w:rPr>
        <w:t xml:space="preserve">explained variance and standard deviation of </w:t>
      </w:r>
      <w:r w:rsidRPr="00063B91">
        <w:rPr>
          <w:rFonts w:eastAsiaTheme="minorEastAsia"/>
          <w:b/>
          <w:bCs/>
        </w:rPr>
        <w:t xml:space="preserve">hippocampal triple gradients </w:t>
      </w:r>
      <w:r>
        <w:rPr>
          <w:rFonts w:eastAsiaTheme="minorEastAsia"/>
          <w:b/>
          <w:bCs/>
        </w:rPr>
        <w:t>on CBD dataset</w:t>
      </w:r>
      <w:bookmarkStart w:id="13" w:name="OLE_LINK97"/>
      <w:r>
        <w:rPr>
          <w:rFonts w:eastAsiaTheme="minorEastAsia"/>
          <w:b/>
          <w:bCs/>
        </w:rPr>
        <w:t>,</w:t>
      </w:r>
      <w:r w:rsidRPr="00AE2919">
        <w:rPr>
          <w:rFonts w:eastAsiaTheme="minorEastAsia"/>
        </w:rPr>
        <w:t xml:space="preserve"> </w:t>
      </w:r>
      <w:r w:rsidRPr="00212948">
        <w:rPr>
          <w:rFonts w:eastAsiaTheme="minorEastAsia"/>
          <w:b/>
          <w:bCs/>
        </w:rPr>
        <w:t>respectively.</w:t>
      </w:r>
      <w:bookmarkEnd w:id="13"/>
    </w:p>
    <w:p w14:paraId="178D935A" w14:textId="05CF1D00" w:rsidR="00A35CC5" w:rsidRPr="009570E9" w:rsidRDefault="00A35CC5">
      <w:pPr>
        <w:widowControl/>
        <w:jc w:val="left"/>
        <w:rPr>
          <w:rFonts w:cs="Arial"/>
        </w:rPr>
      </w:pPr>
      <w:r>
        <w:rPr>
          <w:rFonts w:cs="Arial"/>
        </w:rPr>
        <w:br w:type="page"/>
      </w:r>
    </w:p>
    <w:p w14:paraId="2A21CFE7" w14:textId="1940777F" w:rsidR="009E3000" w:rsidRPr="009570E9" w:rsidRDefault="00CC2369" w:rsidP="00D137C9">
      <w:pPr>
        <w:pStyle w:val="SMHeading"/>
        <w:jc w:val="center"/>
        <w:rPr>
          <w:rFonts w:ascii="Arial" w:hAnsi="Arial" w:cs="Arial"/>
          <w:lang w:eastAsia="zh-CN"/>
        </w:rPr>
      </w:pPr>
      <w:bookmarkStart w:id="14" w:name="_Hlk147567032"/>
      <w:r w:rsidRPr="009570E9">
        <w:rPr>
          <w:rFonts w:ascii="Arial" w:hAnsi="Arial" w:cs="Arial"/>
        </w:rPr>
        <w:lastRenderedPageBreak/>
        <w:t>Supplementary</w:t>
      </w:r>
      <w:bookmarkEnd w:id="14"/>
      <w:r w:rsidRPr="009570E9">
        <w:rPr>
          <w:rFonts w:ascii="Arial" w:hAnsi="Arial" w:cs="Arial"/>
        </w:rPr>
        <w:t xml:space="preserve"> </w:t>
      </w:r>
      <w:r w:rsidRPr="009570E9">
        <w:rPr>
          <w:rFonts w:ascii="Arial" w:hAnsi="Arial" w:cs="Arial"/>
          <w:lang w:eastAsia="zh-CN"/>
        </w:rPr>
        <w:t>Tables</w:t>
      </w:r>
    </w:p>
    <w:p w14:paraId="5382F7E3" w14:textId="77777777" w:rsidR="00642753" w:rsidRPr="009570E9" w:rsidRDefault="00642753" w:rsidP="009E3000">
      <w:pPr>
        <w:rPr>
          <w:rFonts w:eastAsia="DengXian" w:cs="Arial"/>
          <w:b/>
          <w:bCs/>
          <w:szCs w:val="24"/>
        </w:rPr>
      </w:pPr>
    </w:p>
    <w:p w14:paraId="63097935" w14:textId="674950E9" w:rsidR="009E3000" w:rsidRDefault="00BC3030" w:rsidP="009E3000">
      <w:pPr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 xml:space="preserve">Supplementary </w:t>
      </w:r>
      <w:r w:rsidR="009E3000" w:rsidRPr="009570E9">
        <w:rPr>
          <w:rFonts w:eastAsia="DengXian" w:cs="Arial"/>
          <w:b/>
          <w:bCs/>
          <w:szCs w:val="24"/>
        </w:rPr>
        <w:t xml:space="preserve">Table </w:t>
      </w:r>
      <w:r w:rsidRPr="009570E9">
        <w:rPr>
          <w:rFonts w:eastAsia="DengXian" w:cs="Arial"/>
          <w:b/>
          <w:bCs/>
          <w:szCs w:val="24"/>
        </w:rPr>
        <w:t>1</w:t>
      </w:r>
      <w:r w:rsidR="009E3000" w:rsidRPr="009570E9">
        <w:rPr>
          <w:rFonts w:eastAsia="DengXian" w:cs="Arial"/>
          <w:b/>
          <w:bCs/>
          <w:szCs w:val="24"/>
        </w:rPr>
        <w:t xml:space="preserve">. Δ Adjusted </w:t>
      </w:r>
      <m:oMath>
        <m:sSup>
          <m:sSupPr>
            <m:ctrlPr>
              <w:rPr>
                <w:rFonts w:ascii="Cambria Math" w:eastAsia="DengXian" w:hAnsi="Cambria Math" w:cs="Arial"/>
                <w:b/>
                <w:bCs/>
                <w:i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2</m:t>
            </m:r>
          </m:sup>
        </m:sSup>
      </m:oMath>
      <w:r w:rsidR="009E3000" w:rsidRPr="009570E9">
        <w:rPr>
          <w:rFonts w:eastAsia="DengXian" w:cs="Arial"/>
          <w:b/>
          <w:bCs/>
          <w:szCs w:val="24"/>
        </w:rPr>
        <w:t xml:space="preserve"> and FDR</w:t>
      </w:r>
      <w:r w:rsidR="00112AE8">
        <w:rPr>
          <w:rFonts w:eastAsia="DengXian" w:cs="Arial"/>
          <w:b/>
          <w:bCs/>
          <w:szCs w:val="24"/>
        </w:rPr>
        <w:t>-</w:t>
      </w:r>
      <w:r w:rsidR="009E3000" w:rsidRPr="009570E9">
        <w:rPr>
          <w:rFonts w:eastAsia="DengXian" w:cs="Arial"/>
          <w:b/>
          <w:bCs/>
          <w:szCs w:val="24"/>
        </w:rPr>
        <w:t xml:space="preserve">corrected </w:t>
      </w:r>
      <w:r w:rsidR="009E3000" w:rsidRPr="009570E9">
        <w:rPr>
          <w:rFonts w:eastAsia="DengXian" w:cs="Arial"/>
          <w:b/>
          <w:bCs/>
          <w:i/>
          <w:iCs/>
          <w:szCs w:val="24"/>
        </w:rPr>
        <w:t>p</w:t>
      </w:r>
      <w:r w:rsidR="00112AE8">
        <w:rPr>
          <w:rFonts w:eastAsia="DengXian" w:cs="Arial"/>
          <w:b/>
          <w:bCs/>
          <w:szCs w:val="24"/>
        </w:rPr>
        <w:t xml:space="preserve"> </w:t>
      </w:r>
      <w:r w:rsidR="009E3000" w:rsidRPr="009570E9">
        <w:rPr>
          <w:rFonts w:eastAsia="DengXian" w:cs="Arial"/>
          <w:b/>
          <w:bCs/>
          <w:szCs w:val="24"/>
        </w:rPr>
        <w:t>value for three bins along the group-averaged T1w/T2w axis</w:t>
      </w:r>
    </w:p>
    <w:p w14:paraId="6FB47EFC" w14:textId="77777777" w:rsidR="00BB3533" w:rsidRPr="009570E9" w:rsidRDefault="00BB3533" w:rsidP="009E3000">
      <w:pPr>
        <w:rPr>
          <w:rFonts w:eastAsia="DengXian" w:cs="Arial"/>
          <w:b/>
          <w:bCs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"/>
        <w:gridCol w:w="977"/>
        <w:gridCol w:w="977"/>
        <w:gridCol w:w="978"/>
        <w:gridCol w:w="977"/>
        <w:gridCol w:w="977"/>
        <w:gridCol w:w="978"/>
        <w:gridCol w:w="977"/>
        <w:gridCol w:w="978"/>
      </w:tblGrid>
      <w:tr w:rsidR="009E3000" w:rsidRPr="009570E9" w14:paraId="3AC98F57" w14:textId="77777777" w:rsidTr="00BB3533">
        <w:trPr>
          <w:jc w:val="center"/>
        </w:trPr>
        <w:tc>
          <w:tcPr>
            <w:tcW w:w="477" w:type="dxa"/>
            <w:vMerge w:val="restart"/>
            <w:vAlign w:val="center"/>
          </w:tcPr>
          <w:p w14:paraId="7D7BC58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Bin</w:t>
            </w:r>
          </w:p>
        </w:tc>
        <w:tc>
          <w:tcPr>
            <w:tcW w:w="1954" w:type="dxa"/>
            <w:gridSpan w:val="2"/>
            <w:vAlign w:val="center"/>
          </w:tcPr>
          <w:p w14:paraId="105700F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T1w/T2w</w:t>
            </w:r>
          </w:p>
        </w:tc>
        <w:tc>
          <w:tcPr>
            <w:tcW w:w="1955" w:type="dxa"/>
            <w:gridSpan w:val="2"/>
            <w:vAlign w:val="center"/>
          </w:tcPr>
          <w:p w14:paraId="74CC49CF" w14:textId="0E21B9D6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1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l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5C387ABD" w14:textId="53E9D592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2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q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7DC99E44" w14:textId="4DCD970E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3 (</w:t>
            </w:r>
            <w:r>
              <w:rPr>
                <w:rFonts w:eastAsia="DengXian" w:cs="Arial" w:hint="eastAsia"/>
                <w:sz w:val="18"/>
                <w:szCs w:val="18"/>
              </w:rPr>
              <w:t>IA</w:t>
            </w:r>
            <w:r>
              <w:rPr>
                <w:rFonts w:eastAsia="DengXian" w:cs="Arial"/>
                <w:sz w:val="18"/>
                <w:szCs w:val="18"/>
              </w:rPr>
              <w:t>G)</w:t>
            </w:r>
          </w:p>
        </w:tc>
      </w:tr>
      <w:tr w:rsidR="009E3000" w:rsidRPr="009570E9" w14:paraId="10DAA37B" w14:textId="77777777" w:rsidTr="00BB3533">
        <w:trPr>
          <w:jc w:val="center"/>
        </w:trPr>
        <w:tc>
          <w:tcPr>
            <w:tcW w:w="477" w:type="dxa"/>
            <w:vMerge/>
          </w:tcPr>
          <w:p w14:paraId="618CC12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</w:p>
        </w:tc>
        <w:tc>
          <w:tcPr>
            <w:tcW w:w="977" w:type="dxa"/>
            <w:vAlign w:val="center"/>
          </w:tcPr>
          <w:p w14:paraId="6FDB49D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4AAB9D6F" w14:textId="290F76F4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8" w:type="dxa"/>
            <w:vAlign w:val="center"/>
          </w:tcPr>
          <w:p w14:paraId="34C3825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4B6B32D8" w14:textId="76415EE9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6A8A650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5A51BDB7" w14:textId="3E9B05E2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0CE7F3F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39872672" w14:textId="7F29C1BB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</w:tr>
      <w:tr w:rsidR="009E3000" w:rsidRPr="009570E9" w14:paraId="13E45397" w14:textId="77777777" w:rsidTr="00BB3533">
        <w:trPr>
          <w:jc w:val="center"/>
        </w:trPr>
        <w:tc>
          <w:tcPr>
            <w:tcW w:w="477" w:type="dxa"/>
          </w:tcPr>
          <w:p w14:paraId="2EBE64C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</w:t>
            </w:r>
          </w:p>
        </w:tc>
        <w:tc>
          <w:tcPr>
            <w:tcW w:w="977" w:type="dxa"/>
          </w:tcPr>
          <w:p w14:paraId="592CD78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596</w:t>
            </w:r>
          </w:p>
        </w:tc>
        <w:tc>
          <w:tcPr>
            <w:tcW w:w="977" w:type="dxa"/>
          </w:tcPr>
          <w:p w14:paraId="2854F01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5D8C90D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76</w:t>
            </w:r>
          </w:p>
        </w:tc>
        <w:tc>
          <w:tcPr>
            <w:tcW w:w="977" w:type="dxa"/>
          </w:tcPr>
          <w:p w14:paraId="749CFE5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8</w:t>
            </w:r>
          </w:p>
        </w:tc>
        <w:tc>
          <w:tcPr>
            <w:tcW w:w="977" w:type="dxa"/>
          </w:tcPr>
          <w:p w14:paraId="45D71E7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66</w:t>
            </w:r>
          </w:p>
        </w:tc>
        <w:tc>
          <w:tcPr>
            <w:tcW w:w="978" w:type="dxa"/>
            <w:vAlign w:val="center"/>
          </w:tcPr>
          <w:p w14:paraId="68B8654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0029</w:t>
            </w:r>
          </w:p>
        </w:tc>
        <w:tc>
          <w:tcPr>
            <w:tcW w:w="977" w:type="dxa"/>
            <w:vAlign w:val="center"/>
          </w:tcPr>
          <w:p w14:paraId="0511B7B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3.09E-6</w:t>
            </w:r>
          </w:p>
        </w:tc>
        <w:tc>
          <w:tcPr>
            <w:tcW w:w="978" w:type="dxa"/>
          </w:tcPr>
          <w:p w14:paraId="13C1FBC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8818</w:t>
            </w:r>
          </w:p>
        </w:tc>
      </w:tr>
      <w:tr w:rsidR="009E3000" w:rsidRPr="009570E9" w14:paraId="3AA7037C" w14:textId="77777777" w:rsidTr="00BB3533">
        <w:trPr>
          <w:jc w:val="center"/>
        </w:trPr>
        <w:tc>
          <w:tcPr>
            <w:tcW w:w="477" w:type="dxa"/>
          </w:tcPr>
          <w:p w14:paraId="396782F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2</w:t>
            </w:r>
          </w:p>
        </w:tc>
        <w:tc>
          <w:tcPr>
            <w:tcW w:w="977" w:type="dxa"/>
          </w:tcPr>
          <w:p w14:paraId="5318705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979</w:t>
            </w:r>
          </w:p>
        </w:tc>
        <w:tc>
          <w:tcPr>
            <w:tcW w:w="977" w:type="dxa"/>
          </w:tcPr>
          <w:p w14:paraId="6B9B547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410400F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6 E-04</w:t>
            </w:r>
          </w:p>
        </w:tc>
        <w:tc>
          <w:tcPr>
            <w:tcW w:w="977" w:type="dxa"/>
          </w:tcPr>
          <w:p w14:paraId="51A501E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739</w:t>
            </w:r>
          </w:p>
        </w:tc>
        <w:tc>
          <w:tcPr>
            <w:tcW w:w="977" w:type="dxa"/>
          </w:tcPr>
          <w:p w14:paraId="4245F6E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04E-7</w:t>
            </w:r>
          </w:p>
        </w:tc>
        <w:tc>
          <w:tcPr>
            <w:tcW w:w="978" w:type="dxa"/>
            <w:vAlign w:val="center"/>
          </w:tcPr>
          <w:p w14:paraId="111D871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4773</w:t>
            </w:r>
          </w:p>
        </w:tc>
        <w:tc>
          <w:tcPr>
            <w:tcW w:w="977" w:type="dxa"/>
            <w:vAlign w:val="center"/>
          </w:tcPr>
          <w:p w14:paraId="34D40CF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3.01E-6</w:t>
            </w:r>
          </w:p>
        </w:tc>
        <w:tc>
          <w:tcPr>
            <w:tcW w:w="978" w:type="dxa"/>
          </w:tcPr>
          <w:p w14:paraId="46014AF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8818</w:t>
            </w:r>
          </w:p>
        </w:tc>
      </w:tr>
      <w:tr w:rsidR="009E3000" w:rsidRPr="009570E9" w14:paraId="543E7945" w14:textId="77777777" w:rsidTr="00BB3533">
        <w:trPr>
          <w:jc w:val="center"/>
        </w:trPr>
        <w:tc>
          <w:tcPr>
            <w:tcW w:w="477" w:type="dxa"/>
          </w:tcPr>
          <w:p w14:paraId="343D86A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3</w:t>
            </w:r>
          </w:p>
        </w:tc>
        <w:tc>
          <w:tcPr>
            <w:tcW w:w="977" w:type="dxa"/>
          </w:tcPr>
          <w:p w14:paraId="3762E5D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377</w:t>
            </w:r>
          </w:p>
        </w:tc>
        <w:tc>
          <w:tcPr>
            <w:tcW w:w="977" w:type="dxa"/>
          </w:tcPr>
          <w:p w14:paraId="6818660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0B0E531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58</w:t>
            </w:r>
          </w:p>
        </w:tc>
        <w:tc>
          <w:tcPr>
            <w:tcW w:w="977" w:type="dxa"/>
          </w:tcPr>
          <w:p w14:paraId="3F955BB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8.43E-6</w:t>
            </w:r>
          </w:p>
        </w:tc>
        <w:tc>
          <w:tcPr>
            <w:tcW w:w="977" w:type="dxa"/>
          </w:tcPr>
          <w:p w14:paraId="5FEC393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207</w:t>
            </w:r>
          </w:p>
        </w:tc>
        <w:tc>
          <w:tcPr>
            <w:tcW w:w="978" w:type="dxa"/>
          </w:tcPr>
          <w:p w14:paraId="045C0CF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7" w:type="dxa"/>
            <w:vAlign w:val="center"/>
          </w:tcPr>
          <w:p w14:paraId="5A69F74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2.10E-5</w:t>
            </w:r>
          </w:p>
        </w:tc>
        <w:tc>
          <w:tcPr>
            <w:tcW w:w="978" w:type="dxa"/>
          </w:tcPr>
          <w:p w14:paraId="2E3F7A2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8818</w:t>
            </w:r>
          </w:p>
        </w:tc>
      </w:tr>
    </w:tbl>
    <w:p w14:paraId="1AEB50C6" w14:textId="77777777" w:rsidR="00604C27" w:rsidRPr="009570E9" w:rsidRDefault="00604C27" w:rsidP="009E3000">
      <w:pPr>
        <w:rPr>
          <w:rFonts w:eastAsia="DengXian" w:cs="Arial"/>
          <w:b/>
          <w:bCs/>
          <w:szCs w:val="24"/>
        </w:rPr>
      </w:pPr>
    </w:p>
    <w:p w14:paraId="4FFC9F7F" w14:textId="77777777" w:rsidR="00604C27" w:rsidRPr="009570E9" w:rsidRDefault="00604C27" w:rsidP="009E3000">
      <w:pPr>
        <w:rPr>
          <w:rFonts w:eastAsia="DengXian" w:cs="Arial"/>
          <w:b/>
          <w:bCs/>
          <w:szCs w:val="24"/>
        </w:rPr>
      </w:pPr>
    </w:p>
    <w:p w14:paraId="6F6E8354" w14:textId="6C5919F0" w:rsidR="009E3000" w:rsidRDefault="0026038F" w:rsidP="009E3000">
      <w:pPr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 xml:space="preserve">Supplementary </w:t>
      </w:r>
      <w:r w:rsidR="009E3000" w:rsidRPr="009570E9">
        <w:rPr>
          <w:rFonts w:eastAsia="DengXian" w:cs="Arial"/>
          <w:b/>
          <w:bCs/>
          <w:szCs w:val="24"/>
        </w:rPr>
        <w:t>Table</w:t>
      </w:r>
      <w:r w:rsidRPr="009570E9">
        <w:rPr>
          <w:rFonts w:eastAsia="DengXian" w:cs="Arial"/>
          <w:b/>
          <w:bCs/>
          <w:szCs w:val="24"/>
        </w:rPr>
        <w:t xml:space="preserve"> 2</w:t>
      </w:r>
      <w:r w:rsidR="009E3000" w:rsidRPr="009570E9">
        <w:rPr>
          <w:rFonts w:eastAsia="DengXian" w:cs="Arial"/>
          <w:b/>
          <w:bCs/>
          <w:szCs w:val="24"/>
        </w:rPr>
        <w:t xml:space="preserve">. Δ Adjusted </w:t>
      </w:r>
      <m:oMath>
        <m:sSup>
          <m:sSupPr>
            <m:ctrlPr>
              <w:rPr>
                <w:rFonts w:ascii="Cambria Math" w:eastAsia="DengXian" w:hAnsi="Cambria Math" w:cs="Arial"/>
                <w:b/>
                <w:bCs/>
                <w:i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2</m:t>
            </m:r>
          </m:sup>
        </m:sSup>
      </m:oMath>
      <w:r w:rsidR="009E3000" w:rsidRPr="009570E9">
        <w:rPr>
          <w:rFonts w:eastAsia="DengXian" w:cs="Arial"/>
          <w:b/>
          <w:bCs/>
          <w:szCs w:val="24"/>
        </w:rPr>
        <w:t xml:space="preserve"> and FDR</w:t>
      </w:r>
      <w:r w:rsidR="00112AE8">
        <w:rPr>
          <w:rFonts w:eastAsia="DengXian" w:cs="Arial"/>
          <w:b/>
          <w:bCs/>
          <w:szCs w:val="24"/>
        </w:rPr>
        <w:t>-</w:t>
      </w:r>
      <w:r w:rsidR="009E3000" w:rsidRPr="009570E9">
        <w:rPr>
          <w:rFonts w:eastAsia="DengXian" w:cs="Arial"/>
          <w:b/>
          <w:bCs/>
          <w:szCs w:val="24"/>
        </w:rPr>
        <w:t xml:space="preserve">corrected </w:t>
      </w:r>
      <w:r w:rsidR="009E3000" w:rsidRPr="009570E9">
        <w:rPr>
          <w:rFonts w:eastAsia="DengXian" w:cs="Arial"/>
          <w:b/>
          <w:bCs/>
          <w:i/>
          <w:iCs/>
          <w:szCs w:val="24"/>
        </w:rPr>
        <w:t>p</w:t>
      </w:r>
      <w:r w:rsidR="00112AE8">
        <w:rPr>
          <w:rFonts w:eastAsia="DengXian" w:cs="Arial"/>
          <w:b/>
          <w:bCs/>
          <w:szCs w:val="24"/>
        </w:rPr>
        <w:t xml:space="preserve"> </w:t>
      </w:r>
      <w:r w:rsidR="009E3000" w:rsidRPr="009570E9">
        <w:rPr>
          <w:rFonts w:eastAsia="DengXian" w:cs="Arial"/>
          <w:b/>
          <w:bCs/>
          <w:szCs w:val="24"/>
        </w:rPr>
        <w:t>value for six bins along the group-averaged T1w/T2w axis</w:t>
      </w:r>
    </w:p>
    <w:p w14:paraId="7AD0F8F2" w14:textId="77777777" w:rsidR="00BB3533" w:rsidRPr="009570E9" w:rsidRDefault="00BB3533" w:rsidP="009E3000">
      <w:pPr>
        <w:rPr>
          <w:rFonts w:eastAsia="DengXian" w:cs="Arial"/>
          <w:b/>
          <w:bCs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"/>
        <w:gridCol w:w="977"/>
        <w:gridCol w:w="977"/>
        <w:gridCol w:w="978"/>
        <w:gridCol w:w="977"/>
        <w:gridCol w:w="977"/>
        <w:gridCol w:w="978"/>
        <w:gridCol w:w="977"/>
        <w:gridCol w:w="978"/>
      </w:tblGrid>
      <w:tr w:rsidR="009E3000" w:rsidRPr="009570E9" w14:paraId="69C178AB" w14:textId="77777777" w:rsidTr="00BB3533">
        <w:trPr>
          <w:jc w:val="center"/>
        </w:trPr>
        <w:tc>
          <w:tcPr>
            <w:tcW w:w="477" w:type="dxa"/>
            <w:vMerge w:val="restart"/>
            <w:vAlign w:val="center"/>
          </w:tcPr>
          <w:p w14:paraId="7DB12D1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Bin</w:t>
            </w:r>
          </w:p>
        </w:tc>
        <w:tc>
          <w:tcPr>
            <w:tcW w:w="1954" w:type="dxa"/>
            <w:gridSpan w:val="2"/>
            <w:vAlign w:val="center"/>
          </w:tcPr>
          <w:p w14:paraId="111CBEA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T1w/T2w</w:t>
            </w:r>
          </w:p>
        </w:tc>
        <w:tc>
          <w:tcPr>
            <w:tcW w:w="1955" w:type="dxa"/>
            <w:gridSpan w:val="2"/>
            <w:vAlign w:val="center"/>
          </w:tcPr>
          <w:p w14:paraId="16C9DB2A" w14:textId="25A01CC4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1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l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58E9A855" w14:textId="2F2706A4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2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q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16EBA910" w14:textId="77DB97D2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3 (</w:t>
            </w:r>
            <w:r>
              <w:rPr>
                <w:rFonts w:eastAsia="DengXian" w:cs="Arial" w:hint="eastAsia"/>
                <w:sz w:val="18"/>
                <w:szCs w:val="18"/>
              </w:rPr>
              <w:t>IA</w:t>
            </w:r>
            <w:r>
              <w:rPr>
                <w:rFonts w:eastAsia="DengXian" w:cs="Arial"/>
                <w:sz w:val="18"/>
                <w:szCs w:val="18"/>
              </w:rPr>
              <w:t>G)</w:t>
            </w:r>
          </w:p>
        </w:tc>
      </w:tr>
      <w:tr w:rsidR="009E3000" w:rsidRPr="009570E9" w14:paraId="4DC541CD" w14:textId="77777777" w:rsidTr="00BB3533">
        <w:trPr>
          <w:jc w:val="center"/>
        </w:trPr>
        <w:tc>
          <w:tcPr>
            <w:tcW w:w="477" w:type="dxa"/>
            <w:vMerge/>
          </w:tcPr>
          <w:p w14:paraId="3E3F18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</w:p>
        </w:tc>
        <w:tc>
          <w:tcPr>
            <w:tcW w:w="977" w:type="dxa"/>
            <w:vAlign w:val="center"/>
          </w:tcPr>
          <w:p w14:paraId="1592512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294103D7" w14:textId="0E7C676F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8" w:type="dxa"/>
            <w:vAlign w:val="center"/>
          </w:tcPr>
          <w:p w14:paraId="3E3D167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48929D87" w14:textId="6D85371B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3BB231E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3E30B63E" w14:textId="40B861A9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6DCC4E2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51DE0727" w14:textId="3B3DC610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</w:tr>
      <w:tr w:rsidR="009E3000" w:rsidRPr="009570E9" w14:paraId="7CBA25C9" w14:textId="77777777" w:rsidTr="00BB3533">
        <w:trPr>
          <w:jc w:val="center"/>
        </w:trPr>
        <w:tc>
          <w:tcPr>
            <w:tcW w:w="477" w:type="dxa"/>
          </w:tcPr>
          <w:p w14:paraId="237A3F2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</w:t>
            </w:r>
          </w:p>
        </w:tc>
        <w:tc>
          <w:tcPr>
            <w:tcW w:w="977" w:type="dxa"/>
          </w:tcPr>
          <w:p w14:paraId="23D4667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507</w:t>
            </w:r>
          </w:p>
        </w:tc>
        <w:tc>
          <w:tcPr>
            <w:tcW w:w="977" w:type="dxa"/>
          </w:tcPr>
          <w:p w14:paraId="266B099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735CC2F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84</w:t>
            </w:r>
          </w:p>
        </w:tc>
        <w:tc>
          <w:tcPr>
            <w:tcW w:w="977" w:type="dxa"/>
          </w:tcPr>
          <w:p w14:paraId="48AFA1D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10</w:t>
            </w:r>
          </w:p>
        </w:tc>
        <w:tc>
          <w:tcPr>
            <w:tcW w:w="977" w:type="dxa"/>
          </w:tcPr>
          <w:p w14:paraId="14E1A77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28</w:t>
            </w:r>
          </w:p>
        </w:tc>
        <w:tc>
          <w:tcPr>
            <w:tcW w:w="978" w:type="dxa"/>
          </w:tcPr>
          <w:p w14:paraId="2FE2C76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617</w:t>
            </w:r>
          </w:p>
        </w:tc>
        <w:tc>
          <w:tcPr>
            <w:tcW w:w="977" w:type="dxa"/>
          </w:tcPr>
          <w:p w14:paraId="2A08198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9</w:t>
            </w:r>
          </w:p>
        </w:tc>
        <w:tc>
          <w:tcPr>
            <w:tcW w:w="978" w:type="dxa"/>
          </w:tcPr>
          <w:p w14:paraId="13C80D7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072</w:t>
            </w:r>
          </w:p>
        </w:tc>
      </w:tr>
      <w:tr w:rsidR="009E3000" w:rsidRPr="009570E9" w14:paraId="13BE2F5E" w14:textId="77777777" w:rsidTr="00BB3533">
        <w:trPr>
          <w:jc w:val="center"/>
        </w:trPr>
        <w:tc>
          <w:tcPr>
            <w:tcW w:w="477" w:type="dxa"/>
          </w:tcPr>
          <w:p w14:paraId="0C4884C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2</w:t>
            </w:r>
          </w:p>
        </w:tc>
        <w:tc>
          <w:tcPr>
            <w:tcW w:w="977" w:type="dxa"/>
          </w:tcPr>
          <w:p w14:paraId="5519E05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62</w:t>
            </w:r>
            <w:r w:rsidRPr="009570E9">
              <w:rPr>
                <w:rFonts w:eastAsia="DengXian" w:cs="Arial"/>
                <w:sz w:val="18"/>
                <w:szCs w:val="18"/>
              </w:rPr>
              <w:t>8</w:t>
            </w:r>
          </w:p>
        </w:tc>
        <w:tc>
          <w:tcPr>
            <w:tcW w:w="977" w:type="dxa"/>
          </w:tcPr>
          <w:p w14:paraId="5CBF551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3330797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9</w:t>
            </w:r>
          </w:p>
        </w:tc>
        <w:tc>
          <w:tcPr>
            <w:tcW w:w="977" w:type="dxa"/>
          </w:tcPr>
          <w:p w14:paraId="65B0E52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365</w:t>
            </w:r>
          </w:p>
        </w:tc>
        <w:tc>
          <w:tcPr>
            <w:tcW w:w="977" w:type="dxa"/>
          </w:tcPr>
          <w:p w14:paraId="4E5507D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19</w:t>
            </w:r>
          </w:p>
        </w:tc>
        <w:tc>
          <w:tcPr>
            <w:tcW w:w="978" w:type="dxa"/>
          </w:tcPr>
          <w:p w14:paraId="2F1A1BF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935</w:t>
            </w:r>
          </w:p>
        </w:tc>
        <w:tc>
          <w:tcPr>
            <w:tcW w:w="977" w:type="dxa"/>
          </w:tcPr>
          <w:p w14:paraId="17B0C02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6.39E-8</w:t>
            </w:r>
          </w:p>
        </w:tc>
        <w:tc>
          <w:tcPr>
            <w:tcW w:w="978" w:type="dxa"/>
          </w:tcPr>
          <w:p w14:paraId="72C8930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801</w:t>
            </w:r>
          </w:p>
        </w:tc>
      </w:tr>
      <w:tr w:rsidR="009E3000" w:rsidRPr="009570E9" w14:paraId="389AE473" w14:textId="77777777" w:rsidTr="00BB3533">
        <w:trPr>
          <w:jc w:val="center"/>
        </w:trPr>
        <w:tc>
          <w:tcPr>
            <w:tcW w:w="477" w:type="dxa"/>
          </w:tcPr>
          <w:p w14:paraId="022BF44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3</w:t>
            </w:r>
          </w:p>
        </w:tc>
        <w:tc>
          <w:tcPr>
            <w:tcW w:w="977" w:type="dxa"/>
          </w:tcPr>
          <w:p w14:paraId="6B480EE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858</w:t>
            </w:r>
          </w:p>
        </w:tc>
        <w:tc>
          <w:tcPr>
            <w:tcW w:w="977" w:type="dxa"/>
          </w:tcPr>
          <w:p w14:paraId="46719BF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0F78A1C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45E-6</w:t>
            </w:r>
          </w:p>
        </w:tc>
        <w:tc>
          <w:tcPr>
            <w:tcW w:w="977" w:type="dxa"/>
          </w:tcPr>
          <w:p w14:paraId="21E41E3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168</w:t>
            </w:r>
          </w:p>
        </w:tc>
        <w:tc>
          <w:tcPr>
            <w:tcW w:w="977" w:type="dxa"/>
          </w:tcPr>
          <w:p w14:paraId="4768480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3</w:t>
            </w:r>
          </w:p>
        </w:tc>
        <w:tc>
          <w:tcPr>
            <w:tcW w:w="978" w:type="dxa"/>
          </w:tcPr>
          <w:p w14:paraId="069EF2E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811</w:t>
            </w:r>
          </w:p>
        </w:tc>
        <w:tc>
          <w:tcPr>
            <w:tcW w:w="977" w:type="dxa"/>
          </w:tcPr>
          <w:p w14:paraId="1ADA608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2.25E-6</w:t>
            </w:r>
          </w:p>
        </w:tc>
        <w:tc>
          <w:tcPr>
            <w:tcW w:w="978" w:type="dxa"/>
          </w:tcPr>
          <w:p w14:paraId="46B5697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909</w:t>
            </w:r>
          </w:p>
        </w:tc>
      </w:tr>
      <w:tr w:rsidR="009E3000" w:rsidRPr="009570E9" w14:paraId="1764CAC9" w14:textId="77777777" w:rsidTr="00BB3533">
        <w:trPr>
          <w:jc w:val="center"/>
        </w:trPr>
        <w:tc>
          <w:tcPr>
            <w:tcW w:w="477" w:type="dxa"/>
          </w:tcPr>
          <w:p w14:paraId="293AE5C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4</w:t>
            </w:r>
          </w:p>
        </w:tc>
        <w:tc>
          <w:tcPr>
            <w:tcW w:w="977" w:type="dxa"/>
          </w:tcPr>
          <w:p w14:paraId="538E8AAA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17</w:t>
            </w:r>
            <w:r w:rsidRPr="009570E9">
              <w:rPr>
                <w:rFonts w:eastAsia="DengXian" w:cs="Arial"/>
                <w:sz w:val="18"/>
                <w:szCs w:val="18"/>
              </w:rPr>
              <w:t>2</w:t>
            </w:r>
          </w:p>
        </w:tc>
        <w:tc>
          <w:tcPr>
            <w:tcW w:w="977" w:type="dxa"/>
          </w:tcPr>
          <w:p w14:paraId="1E6A878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77DD415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34</w:t>
            </w:r>
          </w:p>
        </w:tc>
        <w:tc>
          <w:tcPr>
            <w:tcW w:w="977" w:type="dxa"/>
          </w:tcPr>
          <w:p w14:paraId="7E20B2D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414</w:t>
            </w:r>
          </w:p>
        </w:tc>
        <w:tc>
          <w:tcPr>
            <w:tcW w:w="977" w:type="dxa"/>
          </w:tcPr>
          <w:p w14:paraId="477AF00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64E-6</w:t>
            </w:r>
          </w:p>
        </w:tc>
        <w:tc>
          <w:tcPr>
            <w:tcW w:w="978" w:type="dxa"/>
          </w:tcPr>
          <w:p w14:paraId="5257F0D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249</w:t>
            </w:r>
          </w:p>
        </w:tc>
        <w:tc>
          <w:tcPr>
            <w:tcW w:w="977" w:type="dxa"/>
          </w:tcPr>
          <w:p w14:paraId="12C0862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3.26E-6</w:t>
            </w:r>
          </w:p>
        </w:tc>
        <w:tc>
          <w:tcPr>
            <w:tcW w:w="978" w:type="dxa"/>
          </w:tcPr>
          <w:p w14:paraId="7EE7A2F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909</w:t>
            </w:r>
          </w:p>
        </w:tc>
      </w:tr>
      <w:tr w:rsidR="009E3000" w:rsidRPr="009570E9" w14:paraId="68313347" w14:textId="77777777" w:rsidTr="00BB3533">
        <w:trPr>
          <w:jc w:val="center"/>
        </w:trPr>
        <w:tc>
          <w:tcPr>
            <w:tcW w:w="477" w:type="dxa"/>
          </w:tcPr>
          <w:p w14:paraId="10C432B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5</w:t>
            </w:r>
          </w:p>
        </w:tc>
        <w:tc>
          <w:tcPr>
            <w:tcW w:w="977" w:type="dxa"/>
          </w:tcPr>
          <w:p w14:paraId="51D9C0E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33</w:t>
            </w:r>
            <w:r w:rsidRPr="009570E9">
              <w:rPr>
                <w:rFonts w:eastAsia="DengXian" w:cs="Arial"/>
                <w:sz w:val="18"/>
                <w:szCs w:val="18"/>
              </w:rPr>
              <w:t>5</w:t>
            </w:r>
          </w:p>
        </w:tc>
        <w:tc>
          <w:tcPr>
            <w:tcW w:w="977" w:type="dxa"/>
          </w:tcPr>
          <w:p w14:paraId="29CA9A3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5C8AF53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33</w:t>
            </w:r>
          </w:p>
        </w:tc>
        <w:tc>
          <w:tcPr>
            <w:tcW w:w="977" w:type="dxa"/>
          </w:tcPr>
          <w:p w14:paraId="59EE128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1</w:t>
            </w:r>
          </w:p>
        </w:tc>
        <w:tc>
          <w:tcPr>
            <w:tcW w:w="977" w:type="dxa"/>
          </w:tcPr>
          <w:p w14:paraId="1D498CD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35</w:t>
            </w:r>
          </w:p>
        </w:tc>
        <w:tc>
          <w:tcPr>
            <w:tcW w:w="978" w:type="dxa"/>
          </w:tcPr>
          <w:p w14:paraId="29AC54F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4.75E-5</w:t>
            </w:r>
          </w:p>
        </w:tc>
        <w:tc>
          <w:tcPr>
            <w:tcW w:w="977" w:type="dxa"/>
          </w:tcPr>
          <w:p w14:paraId="534376A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87E-6</w:t>
            </w:r>
          </w:p>
        </w:tc>
        <w:tc>
          <w:tcPr>
            <w:tcW w:w="978" w:type="dxa"/>
          </w:tcPr>
          <w:p w14:paraId="5E2C652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909</w:t>
            </w:r>
          </w:p>
        </w:tc>
      </w:tr>
      <w:tr w:rsidR="009E3000" w:rsidRPr="009570E9" w14:paraId="3717D98F" w14:textId="77777777" w:rsidTr="00BB3533">
        <w:trPr>
          <w:jc w:val="center"/>
        </w:trPr>
        <w:tc>
          <w:tcPr>
            <w:tcW w:w="477" w:type="dxa"/>
          </w:tcPr>
          <w:p w14:paraId="428907C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6</w:t>
            </w:r>
          </w:p>
        </w:tc>
        <w:tc>
          <w:tcPr>
            <w:tcW w:w="977" w:type="dxa"/>
          </w:tcPr>
          <w:p w14:paraId="1DFC471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366</w:t>
            </w:r>
          </w:p>
        </w:tc>
        <w:tc>
          <w:tcPr>
            <w:tcW w:w="977" w:type="dxa"/>
          </w:tcPr>
          <w:p w14:paraId="7240297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22840B4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97</w:t>
            </w:r>
          </w:p>
        </w:tc>
        <w:tc>
          <w:tcPr>
            <w:tcW w:w="977" w:type="dxa"/>
          </w:tcPr>
          <w:p w14:paraId="3EB19A9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2</w:t>
            </w:r>
          </w:p>
        </w:tc>
        <w:tc>
          <w:tcPr>
            <w:tcW w:w="977" w:type="dxa"/>
          </w:tcPr>
          <w:p w14:paraId="3E84F0C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58</w:t>
            </w:r>
          </w:p>
        </w:tc>
        <w:tc>
          <w:tcPr>
            <w:tcW w:w="978" w:type="dxa"/>
          </w:tcPr>
          <w:p w14:paraId="0D16765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2.05E-5</w:t>
            </w:r>
          </w:p>
        </w:tc>
        <w:tc>
          <w:tcPr>
            <w:tcW w:w="977" w:type="dxa"/>
          </w:tcPr>
          <w:p w14:paraId="31C68BD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17</w:t>
            </w:r>
          </w:p>
        </w:tc>
        <w:tc>
          <w:tcPr>
            <w:tcW w:w="978" w:type="dxa"/>
          </w:tcPr>
          <w:p w14:paraId="28F0C08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072</w:t>
            </w:r>
          </w:p>
        </w:tc>
      </w:tr>
    </w:tbl>
    <w:p w14:paraId="290211DA" w14:textId="380F0999" w:rsidR="009E3000" w:rsidRPr="009570E9" w:rsidRDefault="009E3000" w:rsidP="009E3000">
      <w:pPr>
        <w:widowControl/>
        <w:jc w:val="left"/>
        <w:rPr>
          <w:rFonts w:eastAsia="DengXian" w:cs="Arial"/>
          <w:b/>
          <w:bCs/>
          <w:szCs w:val="24"/>
        </w:rPr>
      </w:pPr>
    </w:p>
    <w:p w14:paraId="19B7CCD1" w14:textId="77777777" w:rsidR="00604C27" w:rsidRPr="009570E9" w:rsidRDefault="00604C27" w:rsidP="009E3000">
      <w:pPr>
        <w:widowControl/>
        <w:jc w:val="left"/>
        <w:rPr>
          <w:rFonts w:eastAsia="DengXian" w:cs="Arial"/>
          <w:b/>
          <w:bCs/>
          <w:szCs w:val="24"/>
        </w:rPr>
      </w:pPr>
    </w:p>
    <w:p w14:paraId="4F7395F0" w14:textId="405A4201" w:rsidR="009E3000" w:rsidRDefault="00105014" w:rsidP="009E3000">
      <w:pPr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 xml:space="preserve">Supplementary </w:t>
      </w:r>
      <w:r w:rsidR="009E3000" w:rsidRPr="009570E9">
        <w:rPr>
          <w:rFonts w:eastAsia="DengXian" w:cs="Arial"/>
          <w:b/>
          <w:bCs/>
          <w:szCs w:val="24"/>
        </w:rPr>
        <w:t xml:space="preserve">Table </w:t>
      </w:r>
      <w:r w:rsidRPr="009570E9">
        <w:rPr>
          <w:rFonts w:eastAsia="DengXian" w:cs="Arial"/>
          <w:b/>
          <w:bCs/>
          <w:szCs w:val="24"/>
        </w:rPr>
        <w:t>3</w:t>
      </w:r>
      <w:r w:rsidR="009E3000" w:rsidRPr="009570E9">
        <w:rPr>
          <w:rFonts w:eastAsia="DengXian" w:cs="Arial"/>
          <w:b/>
          <w:bCs/>
          <w:szCs w:val="24"/>
        </w:rPr>
        <w:t xml:space="preserve">. Δ Adjusted </w:t>
      </w:r>
      <m:oMath>
        <m:sSup>
          <m:sSupPr>
            <m:ctrlPr>
              <w:rPr>
                <w:rFonts w:ascii="Cambria Math" w:eastAsia="DengXian" w:hAnsi="Cambria Math" w:cs="Arial"/>
                <w:b/>
                <w:bCs/>
                <w:i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2</m:t>
            </m:r>
          </m:sup>
        </m:sSup>
      </m:oMath>
      <w:r w:rsidR="009E3000" w:rsidRPr="009570E9">
        <w:rPr>
          <w:rFonts w:eastAsia="DengXian" w:cs="Arial"/>
          <w:b/>
          <w:bCs/>
          <w:szCs w:val="24"/>
        </w:rPr>
        <w:t xml:space="preserve"> and FDR</w:t>
      </w:r>
      <w:r w:rsidR="00112AE8">
        <w:rPr>
          <w:rFonts w:eastAsia="DengXian" w:cs="Arial"/>
          <w:b/>
          <w:bCs/>
          <w:szCs w:val="24"/>
        </w:rPr>
        <w:t>-</w:t>
      </w:r>
      <w:r w:rsidR="009E3000" w:rsidRPr="009570E9">
        <w:rPr>
          <w:rFonts w:eastAsia="DengXian" w:cs="Arial"/>
          <w:b/>
          <w:bCs/>
          <w:szCs w:val="24"/>
        </w:rPr>
        <w:t xml:space="preserve">corrected </w:t>
      </w:r>
      <w:r w:rsidR="009E3000" w:rsidRPr="009570E9">
        <w:rPr>
          <w:rFonts w:eastAsia="DengXian" w:cs="Arial"/>
          <w:b/>
          <w:bCs/>
          <w:i/>
          <w:iCs/>
          <w:szCs w:val="24"/>
        </w:rPr>
        <w:t>p</w:t>
      </w:r>
      <w:r w:rsidR="00112AE8">
        <w:rPr>
          <w:rFonts w:eastAsia="DengXian" w:cs="Arial"/>
          <w:b/>
          <w:bCs/>
          <w:szCs w:val="24"/>
        </w:rPr>
        <w:t xml:space="preserve"> </w:t>
      </w:r>
      <w:r w:rsidR="009E3000" w:rsidRPr="009570E9">
        <w:rPr>
          <w:rFonts w:eastAsia="DengXian" w:cs="Arial"/>
          <w:b/>
          <w:bCs/>
          <w:szCs w:val="24"/>
        </w:rPr>
        <w:t>value for twelve bins along the group-averaged T1w/T2w axis</w:t>
      </w:r>
    </w:p>
    <w:p w14:paraId="081A4995" w14:textId="77777777" w:rsidR="00BB3533" w:rsidRPr="009570E9" w:rsidRDefault="00BB3533" w:rsidP="009E3000">
      <w:pPr>
        <w:rPr>
          <w:rFonts w:eastAsia="DengXian" w:cs="Arial"/>
          <w:b/>
          <w:bCs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"/>
        <w:gridCol w:w="977"/>
        <w:gridCol w:w="977"/>
        <w:gridCol w:w="978"/>
        <w:gridCol w:w="977"/>
        <w:gridCol w:w="977"/>
        <w:gridCol w:w="978"/>
        <w:gridCol w:w="977"/>
        <w:gridCol w:w="978"/>
      </w:tblGrid>
      <w:tr w:rsidR="009E3000" w:rsidRPr="009570E9" w14:paraId="4E0E4147" w14:textId="77777777" w:rsidTr="00BB3533">
        <w:trPr>
          <w:jc w:val="center"/>
        </w:trPr>
        <w:tc>
          <w:tcPr>
            <w:tcW w:w="477" w:type="dxa"/>
            <w:vMerge w:val="restart"/>
            <w:vAlign w:val="center"/>
          </w:tcPr>
          <w:p w14:paraId="204BE57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Bin</w:t>
            </w:r>
          </w:p>
        </w:tc>
        <w:tc>
          <w:tcPr>
            <w:tcW w:w="1954" w:type="dxa"/>
            <w:gridSpan w:val="2"/>
            <w:vAlign w:val="center"/>
          </w:tcPr>
          <w:p w14:paraId="1AADDDF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T1w/T2w</w:t>
            </w:r>
          </w:p>
        </w:tc>
        <w:tc>
          <w:tcPr>
            <w:tcW w:w="1955" w:type="dxa"/>
            <w:gridSpan w:val="2"/>
            <w:vAlign w:val="center"/>
          </w:tcPr>
          <w:p w14:paraId="1B2841BE" w14:textId="5F2F2055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1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l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726ECBAB" w14:textId="62408046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2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q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1F88616C" w14:textId="435D41EA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3 (</w:t>
            </w:r>
            <w:r>
              <w:rPr>
                <w:rFonts w:eastAsia="DengXian" w:cs="Arial" w:hint="eastAsia"/>
                <w:sz w:val="18"/>
                <w:szCs w:val="18"/>
              </w:rPr>
              <w:t>IA</w:t>
            </w:r>
            <w:r>
              <w:rPr>
                <w:rFonts w:eastAsia="DengXian" w:cs="Arial"/>
                <w:sz w:val="18"/>
                <w:szCs w:val="18"/>
              </w:rPr>
              <w:t>G)</w:t>
            </w:r>
          </w:p>
        </w:tc>
      </w:tr>
      <w:tr w:rsidR="009E3000" w:rsidRPr="009570E9" w14:paraId="53C02170" w14:textId="77777777" w:rsidTr="00BB3533">
        <w:trPr>
          <w:jc w:val="center"/>
        </w:trPr>
        <w:tc>
          <w:tcPr>
            <w:tcW w:w="477" w:type="dxa"/>
            <w:vMerge/>
          </w:tcPr>
          <w:p w14:paraId="13EB20D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</w:p>
        </w:tc>
        <w:tc>
          <w:tcPr>
            <w:tcW w:w="977" w:type="dxa"/>
            <w:vAlign w:val="center"/>
          </w:tcPr>
          <w:p w14:paraId="3E581FC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55C864FE" w14:textId="18CEC022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8" w:type="dxa"/>
            <w:vAlign w:val="center"/>
          </w:tcPr>
          <w:p w14:paraId="03D7519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76620E94" w14:textId="2754E1F2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2AD6463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79508EF5" w14:textId="5D8C8D3E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22894B2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08161F6C" w14:textId="221BE3C9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</w:tr>
      <w:tr w:rsidR="009E3000" w:rsidRPr="009570E9" w14:paraId="754D1050" w14:textId="77777777" w:rsidTr="00BB3533">
        <w:trPr>
          <w:jc w:val="center"/>
        </w:trPr>
        <w:tc>
          <w:tcPr>
            <w:tcW w:w="477" w:type="dxa"/>
          </w:tcPr>
          <w:p w14:paraId="0CCFB02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</w:t>
            </w:r>
          </w:p>
        </w:tc>
        <w:tc>
          <w:tcPr>
            <w:tcW w:w="977" w:type="dxa"/>
            <w:vAlign w:val="center"/>
          </w:tcPr>
          <w:p w14:paraId="16A5F30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282</w:t>
            </w:r>
          </w:p>
        </w:tc>
        <w:tc>
          <w:tcPr>
            <w:tcW w:w="977" w:type="dxa"/>
          </w:tcPr>
          <w:p w14:paraId="77684C9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774F5E3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247</w:t>
            </w:r>
          </w:p>
        </w:tc>
        <w:tc>
          <w:tcPr>
            <w:tcW w:w="977" w:type="dxa"/>
          </w:tcPr>
          <w:p w14:paraId="3ADFA0F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7" w:type="dxa"/>
          </w:tcPr>
          <w:p w14:paraId="302F8E0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29</w:t>
            </w:r>
          </w:p>
        </w:tc>
        <w:tc>
          <w:tcPr>
            <w:tcW w:w="978" w:type="dxa"/>
          </w:tcPr>
          <w:p w14:paraId="2B68A25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702</w:t>
            </w:r>
          </w:p>
        </w:tc>
        <w:tc>
          <w:tcPr>
            <w:tcW w:w="977" w:type="dxa"/>
          </w:tcPr>
          <w:p w14:paraId="6829EBB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9</w:t>
            </w:r>
          </w:p>
        </w:tc>
        <w:tc>
          <w:tcPr>
            <w:tcW w:w="978" w:type="dxa"/>
          </w:tcPr>
          <w:p w14:paraId="2B44466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610</w:t>
            </w:r>
          </w:p>
        </w:tc>
      </w:tr>
      <w:tr w:rsidR="009E3000" w:rsidRPr="009570E9" w14:paraId="1E0DF879" w14:textId="77777777" w:rsidTr="00BB3533">
        <w:trPr>
          <w:jc w:val="center"/>
        </w:trPr>
        <w:tc>
          <w:tcPr>
            <w:tcW w:w="477" w:type="dxa"/>
          </w:tcPr>
          <w:p w14:paraId="2877D0C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2</w:t>
            </w:r>
          </w:p>
        </w:tc>
        <w:tc>
          <w:tcPr>
            <w:tcW w:w="977" w:type="dxa"/>
            <w:vAlign w:val="center"/>
          </w:tcPr>
          <w:p w14:paraId="1791957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540</w:t>
            </w:r>
          </w:p>
        </w:tc>
        <w:tc>
          <w:tcPr>
            <w:tcW w:w="977" w:type="dxa"/>
          </w:tcPr>
          <w:p w14:paraId="471F1BD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0F7CEB3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3</w:t>
            </w:r>
          </w:p>
        </w:tc>
        <w:tc>
          <w:tcPr>
            <w:tcW w:w="977" w:type="dxa"/>
          </w:tcPr>
          <w:p w14:paraId="465969F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891</w:t>
            </w:r>
          </w:p>
        </w:tc>
        <w:tc>
          <w:tcPr>
            <w:tcW w:w="977" w:type="dxa"/>
          </w:tcPr>
          <w:p w14:paraId="6F42E44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3</w:t>
            </w:r>
          </w:p>
        </w:tc>
        <w:tc>
          <w:tcPr>
            <w:tcW w:w="978" w:type="dxa"/>
          </w:tcPr>
          <w:p w14:paraId="743D20F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3988</w:t>
            </w:r>
          </w:p>
        </w:tc>
        <w:tc>
          <w:tcPr>
            <w:tcW w:w="977" w:type="dxa"/>
          </w:tcPr>
          <w:p w14:paraId="68263FD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5</w:t>
            </w:r>
          </w:p>
        </w:tc>
        <w:tc>
          <w:tcPr>
            <w:tcW w:w="978" w:type="dxa"/>
          </w:tcPr>
          <w:p w14:paraId="1E6B865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819</w:t>
            </w:r>
          </w:p>
        </w:tc>
      </w:tr>
      <w:tr w:rsidR="009E3000" w:rsidRPr="009570E9" w14:paraId="3B393B1A" w14:textId="77777777" w:rsidTr="00BB3533">
        <w:trPr>
          <w:jc w:val="center"/>
        </w:trPr>
        <w:tc>
          <w:tcPr>
            <w:tcW w:w="477" w:type="dxa"/>
          </w:tcPr>
          <w:p w14:paraId="1902024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3</w:t>
            </w:r>
          </w:p>
        </w:tc>
        <w:tc>
          <w:tcPr>
            <w:tcW w:w="977" w:type="dxa"/>
            <w:vAlign w:val="center"/>
          </w:tcPr>
          <w:p w14:paraId="7D1DA90A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565</w:t>
            </w:r>
          </w:p>
        </w:tc>
        <w:tc>
          <w:tcPr>
            <w:tcW w:w="977" w:type="dxa"/>
          </w:tcPr>
          <w:p w14:paraId="75EAE9A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5011AF3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5</w:t>
            </w:r>
          </w:p>
        </w:tc>
        <w:tc>
          <w:tcPr>
            <w:tcW w:w="977" w:type="dxa"/>
          </w:tcPr>
          <w:p w14:paraId="517B8FD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622</w:t>
            </w:r>
          </w:p>
        </w:tc>
        <w:tc>
          <w:tcPr>
            <w:tcW w:w="977" w:type="dxa"/>
          </w:tcPr>
          <w:p w14:paraId="0C4A3A8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20</w:t>
            </w:r>
          </w:p>
        </w:tc>
        <w:tc>
          <w:tcPr>
            <w:tcW w:w="978" w:type="dxa"/>
          </w:tcPr>
          <w:p w14:paraId="16B3CD1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949</w:t>
            </w:r>
          </w:p>
        </w:tc>
        <w:tc>
          <w:tcPr>
            <w:tcW w:w="977" w:type="dxa"/>
          </w:tcPr>
          <w:p w14:paraId="0AD0D8B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5.11E-5</w:t>
            </w:r>
          </w:p>
        </w:tc>
        <w:tc>
          <w:tcPr>
            <w:tcW w:w="978" w:type="dxa"/>
          </w:tcPr>
          <w:p w14:paraId="0916654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720</w:t>
            </w:r>
          </w:p>
        </w:tc>
      </w:tr>
      <w:tr w:rsidR="009E3000" w:rsidRPr="009570E9" w14:paraId="20CCEE4A" w14:textId="77777777" w:rsidTr="00BB3533">
        <w:trPr>
          <w:jc w:val="center"/>
        </w:trPr>
        <w:tc>
          <w:tcPr>
            <w:tcW w:w="477" w:type="dxa"/>
          </w:tcPr>
          <w:p w14:paraId="1D9D1F2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4</w:t>
            </w:r>
          </w:p>
        </w:tc>
        <w:tc>
          <w:tcPr>
            <w:tcW w:w="977" w:type="dxa"/>
            <w:vAlign w:val="center"/>
          </w:tcPr>
          <w:p w14:paraId="2FC0D25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706</w:t>
            </w:r>
          </w:p>
        </w:tc>
        <w:tc>
          <w:tcPr>
            <w:tcW w:w="977" w:type="dxa"/>
          </w:tcPr>
          <w:p w14:paraId="13513B4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2E5BE21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28E-7</w:t>
            </w:r>
          </w:p>
        </w:tc>
        <w:tc>
          <w:tcPr>
            <w:tcW w:w="977" w:type="dxa"/>
          </w:tcPr>
          <w:p w14:paraId="15FC86C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351</w:t>
            </w:r>
          </w:p>
        </w:tc>
        <w:tc>
          <w:tcPr>
            <w:tcW w:w="977" w:type="dxa"/>
          </w:tcPr>
          <w:p w14:paraId="13CA9F7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2.15E-6</w:t>
            </w:r>
          </w:p>
        </w:tc>
        <w:tc>
          <w:tcPr>
            <w:tcW w:w="978" w:type="dxa"/>
          </w:tcPr>
          <w:p w14:paraId="5F553E2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862</w:t>
            </w:r>
          </w:p>
        </w:tc>
        <w:tc>
          <w:tcPr>
            <w:tcW w:w="977" w:type="dxa"/>
          </w:tcPr>
          <w:p w14:paraId="643F0DE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53E-6</w:t>
            </w:r>
          </w:p>
        </w:tc>
        <w:tc>
          <w:tcPr>
            <w:tcW w:w="978" w:type="dxa"/>
          </w:tcPr>
          <w:p w14:paraId="6206252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583</w:t>
            </w:r>
          </w:p>
        </w:tc>
      </w:tr>
      <w:tr w:rsidR="009E3000" w:rsidRPr="009570E9" w14:paraId="5212283D" w14:textId="77777777" w:rsidTr="00BB3533">
        <w:trPr>
          <w:jc w:val="center"/>
        </w:trPr>
        <w:tc>
          <w:tcPr>
            <w:tcW w:w="477" w:type="dxa"/>
          </w:tcPr>
          <w:p w14:paraId="70DE568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5</w:t>
            </w:r>
          </w:p>
        </w:tc>
        <w:tc>
          <w:tcPr>
            <w:tcW w:w="977" w:type="dxa"/>
            <w:vAlign w:val="center"/>
          </w:tcPr>
          <w:p w14:paraId="1CAAB4D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772</w:t>
            </w:r>
          </w:p>
        </w:tc>
        <w:tc>
          <w:tcPr>
            <w:tcW w:w="977" w:type="dxa"/>
          </w:tcPr>
          <w:p w14:paraId="5BE770E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58E2D92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3.79E-5</w:t>
            </w:r>
          </w:p>
        </w:tc>
        <w:tc>
          <w:tcPr>
            <w:tcW w:w="977" w:type="dxa"/>
          </w:tcPr>
          <w:p w14:paraId="11B1B6D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3861</w:t>
            </w:r>
          </w:p>
        </w:tc>
        <w:tc>
          <w:tcPr>
            <w:tcW w:w="977" w:type="dxa"/>
          </w:tcPr>
          <w:p w14:paraId="69BF16E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60E-5</w:t>
            </w:r>
          </w:p>
        </w:tc>
        <w:tc>
          <w:tcPr>
            <w:tcW w:w="978" w:type="dxa"/>
          </w:tcPr>
          <w:p w14:paraId="62DDEDA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233</w:t>
            </w:r>
          </w:p>
        </w:tc>
        <w:tc>
          <w:tcPr>
            <w:tcW w:w="977" w:type="dxa"/>
          </w:tcPr>
          <w:p w14:paraId="76F4500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2.19E-6</w:t>
            </w:r>
          </w:p>
        </w:tc>
        <w:tc>
          <w:tcPr>
            <w:tcW w:w="978" w:type="dxa"/>
          </w:tcPr>
          <w:p w14:paraId="15AE12C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583</w:t>
            </w:r>
          </w:p>
        </w:tc>
      </w:tr>
      <w:tr w:rsidR="009E3000" w:rsidRPr="009570E9" w14:paraId="249C6CA9" w14:textId="77777777" w:rsidTr="00BB3533">
        <w:trPr>
          <w:jc w:val="center"/>
        </w:trPr>
        <w:tc>
          <w:tcPr>
            <w:tcW w:w="477" w:type="dxa"/>
          </w:tcPr>
          <w:p w14:paraId="1D9E99D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6</w:t>
            </w:r>
          </w:p>
        </w:tc>
        <w:tc>
          <w:tcPr>
            <w:tcW w:w="977" w:type="dxa"/>
            <w:vAlign w:val="center"/>
          </w:tcPr>
          <w:p w14:paraId="68813D6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1991</w:t>
            </w:r>
          </w:p>
        </w:tc>
        <w:tc>
          <w:tcPr>
            <w:tcW w:w="977" w:type="dxa"/>
          </w:tcPr>
          <w:p w14:paraId="411D5FE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1EF4DF5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10</w:t>
            </w:r>
          </w:p>
        </w:tc>
        <w:tc>
          <w:tcPr>
            <w:tcW w:w="977" w:type="dxa"/>
          </w:tcPr>
          <w:p w14:paraId="3328A57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244</w:t>
            </w:r>
          </w:p>
        </w:tc>
        <w:tc>
          <w:tcPr>
            <w:tcW w:w="977" w:type="dxa"/>
          </w:tcPr>
          <w:p w14:paraId="3961453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4.39E-5</w:t>
            </w:r>
          </w:p>
        </w:tc>
        <w:tc>
          <w:tcPr>
            <w:tcW w:w="978" w:type="dxa"/>
          </w:tcPr>
          <w:p w14:paraId="63A9072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233</w:t>
            </w:r>
          </w:p>
        </w:tc>
        <w:tc>
          <w:tcPr>
            <w:tcW w:w="977" w:type="dxa"/>
          </w:tcPr>
          <w:p w14:paraId="66852C0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8.87E-7</w:t>
            </w:r>
          </w:p>
        </w:tc>
        <w:tc>
          <w:tcPr>
            <w:tcW w:w="978" w:type="dxa"/>
          </w:tcPr>
          <w:p w14:paraId="1DF6EAD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65</w:t>
            </w:r>
          </w:p>
        </w:tc>
      </w:tr>
      <w:tr w:rsidR="009E3000" w:rsidRPr="009570E9" w14:paraId="2AC1D65E" w14:textId="77777777" w:rsidTr="00BB3533">
        <w:trPr>
          <w:jc w:val="center"/>
        </w:trPr>
        <w:tc>
          <w:tcPr>
            <w:tcW w:w="477" w:type="dxa"/>
          </w:tcPr>
          <w:p w14:paraId="2001637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7</w:t>
            </w:r>
          </w:p>
        </w:tc>
        <w:tc>
          <w:tcPr>
            <w:tcW w:w="977" w:type="dxa"/>
            <w:vAlign w:val="center"/>
          </w:tcPr>
          <w:p w14:paraId="70519E6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134</w:t>
            </w:r>
          </w:p>
        </w:tc>
        <w:tc>
          <w:tcPr>
            <w:tcW w:w="977" w:type="dxa"/>
          </w:tcPr>
          <w:p w14:paraId="06379F6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1EEB0A2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3.51E-6</w:t>
            </w:r>
          </w:p>
        </w:tc>
        <w:tc>
          <w:tcPr>
            <w:tcW w:w="977" w:type="dxa"/>
          </w:tcPr>
          <w:p w14:paraId="39F1954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3899</w:t>
            </w:r>
          </w:p>
        </w:tc>
        <w:tc>
          <w:tcPr>
            <w:tcW w:w="977" w:type="dxa"/>
          </w:tcPr>
          <w:p w14:paraId="03F851C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20E-6</w:t>
            </w:r>
          </w:p>
        </w:tc>
        <w:tc>
          <w:tcPr>
            <w:tcW w:w="978" w:type="dxa"/>
          </w:tcPr>
          <w:p w14:paraId="6865433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8249</w:t>
            </w:r>
          </w:p>
        </w:tc>
        <w:tc>
          <w:tcPr>
            <w:tcW w:w="977" w:type="dxa"/>
          </w:tcPr>
          <w:p w14:paraId="0FD050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2.67E-6</w:t>
            </w:r>
          </w:p>
        </w:tc>
        <w:tc>
          <w:tcPr>
            <w:tcW w:w="978" w:type="dxa"/>
          </w:tcPr>
          <w:p w14:paraId="45A374B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784</w:t>
            </w:r>
          </w:p>
        </w:tc>
      </w:tr>
      <w:tr w:rsidR="009E3000" w:rsidRPr="009570E9" w14:paraId="0BCF1754" w14:textId="77777777" w:rsidTr="00BB3533">
        <w:trPr>
          <w:jc w:val="center"/>
        </w:trPr>
        <w:tc>
          <w:tcPr>
            <w:tcW w:w="477" w:type="dxa"/>
          </w:tcPr>
          <w:p w14:paraId="6949A2F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8</w:t>
            </w:r>
          </w:p>
        </w:tc>
        <w:tc>
          <w:tcPr>
            <w:tcW w:w="977" w:type="dxa"/>
            <w:vAlign w:val="center"/>
          </w:tcPr>
          <w:p w14:paraId="48FE079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215</w:t>
            </w:r>
          </w:p>
        </w:tc>
        <w:tc>
          <w:tcPr>
            <w:tcW w:w="977" w:type="dxa"/>
          </w:tcPr>
          <w:p w14:paraId="5476239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53403BB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75</w:t>
            </w:r>
          </w:p>
        </w:tc>
        <w:tc>
          <w:tcPr>
            <w:tcW w:w="977" w:type="dxa"/>
          </w:tcPr>
          <w:p w14:paraId="62407A0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40</w:t>
            </w:r>
          </w:p>
        </w:tc>
        <w:tc>
          <w:tcPr>
            <w:tcW w:w="977" w:type="dxa"/>
          </w:tcPr>
          <w:p w14:paraId="5E9568F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6.39E-6</w:t>
            </w:r>
          </w:p>
        </w:tc>
        <w:tc>
          <w:tcPr>
            <w:tcW w:w="978" w:type="dxa"/>
          </w:tcPr>
          <w:p w14:paraId="24E93F4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325</w:t>
            </w:r>
          </w:p>
        </w:tc>
        <w:tc>
          <w:tcPr>
            <w:tcW w:w="977" w:type="dxa"/>
          </w:tcPr>
          <w:p w14:paraId="232C3A7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4</w:t>
            </w:r>
          </w:p>
        </w:tc>
        <w:tc>
          <w:tcPr>
            <w:tcW w:w="978" w:type="dxa"/>
          </w:tcPr>
          <w:p w14:paraId="72CBB4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819</w:t>
            </w:r>
          </w:p>
        </w:tc>
      </w:tr>
      <w:tr w:rsidR="009E3000" w:rsidRPr="009570E9" w14:paraId="0090AC2E" w14:textId="77777777" w:rsidTr="00BB3533">
        <w:trPr>
          <w:jc w:val="center"/>
        </w:trPr>
        <w:tc>
          <w:tcPr>
            <w:tcW w:w="477" w:type="dxa"/>
          </w:tcPr>
          <w:p w14:paraId="22BEB2C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9</w:t>
            </w:r>
          </w:p>
        </w:tc>
        <w:tc>
          <w:tcPr>
            <w:tcW w:w="977" w:type="dxa"/>
            <w:vAlign w:val="center"/>
          </w:tcPr>
          <w:p w14:paraId="08DD5E2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322</w:t>
            </w:r>
          </w:p>
        </w:tc>
        <w:tc>
          <w:tcPr>
            <w:tcW w:w="977" w:type="dxa"/>
          </w:tcPr>
          <w:p w14:paraId="2F71BA30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390089D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96</w:t>
            </w:r>
          </w:p>
        </w:tc>
        <w:tc>
          <w:tcPr>
            <w:tcW w:w="977" w:type="dxa"/>
          </w:tcPr>
          <w:p w14:paraId="64B5FFF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7</w:t>
            </w:r>
          </w:p>
        </w:tc>
        <w:tc>
          <w:tcPr>
            <w:tcW w:w="977" w:type="dxa"/>
          </w:tcPr>
          <w:p w14:paraId="352952F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23</w:t>
            </w:r>
          </w:p>
        </w:tc>
        <w:tc>
          <w:tcPr>
            <w:tcW w:w="978" w:type="dxa"/>
          </w:tcPr>
          <w:p w14:paraId="0D5FA17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949</w:t>
            </w:r>
          </w:p>
        </w:tc>
        <w:tc>
          <w:tcPr>
            <w:tcW w:w="977" w:type="dxa"/>
          </w:tcPr>
          <w:p w14:paraId="28C2621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9.68E-7</w:t>
            </w:r>
          </w:p>
        </w:tc>
        <w:tc>
          <w:tcPr>
            <w:tcW w:w="978" w:type="dxa"/>
          </w:tcPr>
          <w:p w14:paraId="443A02F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8043</w:t>
            </w:r>
          </w:p>
        </w:tc>
      </w:tr>
      <w:tr w:rsidR="009E3000" w:rsidRPr="009570E9" w14:paraId="2D0801A5" w14:textId="77777777" w:rsidTr="00BB3533">
        <w:trPr>
          <w:jc w:val="center"/>
        </w:trPr>
        <w:tc>
          <w:tcPr>
            <w:tcW w:w="477" w:type="dxa"/>
          </w:tcPr>
          <w:p w14:paraId="492A0A2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0</w:t>
            </w:r>
          </w:p>
        </w:tc>
        <w:tc>
          <w:tcPr>
            <w:tcW w:w="977" w:type="dxa"/>
            <w:vAlign w:val="center"/>
          </w:tcPr>
          <w:p w14:paraId="6CD4187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316</w:t>
            </w:r>
          </w:p>
        </w:tc>
        <w:tc>
          <w:tcPr>
            <w:tcW w:w="977" w:type="dxa"/>
          </w:tcPr>
          <w:p w14:paraId="1FBA74A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4F1AF19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09</w:t>
            </w:r>
          </w:p>
        </w:tc>
        <w:tc>
          <w:tcPr>
            <w:tcW w:w="977" w:type="dxa"/>
          </w:tcPr>
          <w:p w14:paraId="57B2A7B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4</w:t>
            </w:r>
          </w:p>
        </w:tc>
        <w:tc>
          <w:tcPr>
            <w:tcW w:w="977" w:type="dxa"/>
          </w:tcPr>
          <w:p w14:paraId="7BD8CF00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218</w:t>
            </w:r>
          </w:p>
        </w:tc>
        <w:tc>
          <w:tcPr>
            <w:tcW w:w="978" w:type="dxa"/>
          </w:tcPr>
          <w:p w14:paraId="478A23B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7" w:type="dxa"/>
          </w:tcPr>
          <w:p w14:paraId="19881E5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7.33E-7</w:t>
            </w:r>
          </w:p>
        </w:tc>
        <w:tc>
          <w:tcPr>
            <w:tcW w:w="978" w:type="dxa"/>
          </w:tcPr>
          <w:p w14:paraId="1600855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65</w:t>
            </w:r>
          </w:p>
        </w:tc>
      </w:tr>
      <w:tr w:rsidR="009E3000" w:rsidRPr="009570E9" w14:paraId="36E18C56" w14:textId="77777777" w:rsidTr="00BB3533">
        <w:trPr>
          <w:jc w:val="center"/>
        </w:trPr>
        <w:tc>
          <w:tcPr>
            <w:tcW w:w="477" w:type="dxa"/>
          </w:tcPr>
          <w:p w14:paraId="2733E2C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1</w:t>
            </w:r>
          </w:p>
        </w:tc>
        <w:tc>
          <w:tcPr>
            <w:tcW w:w="977" w:type="dxa"/>
            <w:vAlign w:val="center"/>
          </w:tcPr>
          <w:p w14:paraId="0C8F728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391</w:t>
            </w:r>
          </w:p>
        </w:tc>
        <w:tc>
          <w:tcPr>
            <w:tcW w:w="977" w:type="dxa"/>
          </w:tcPr>
          <w:p w14:paraId="7628E85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1A66999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49</w:t>
            </w:r>
          </w:p>
        </w:tc>
        <w:tc>
          <w:tcPr>
            <w:tcW w:w="977" w:type="dxa"/>
          </w:tcPr>
          <w:p w14:paraId="6D1F080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50E-5</w:t>
            </w:r>
          </w:p>
        </w:tc>
        <w:tc>
          <w:tcPr>
            <w:tcW w:w="977" w:type="dxa"/>
          </w:tcPr>
          <w:p w14:paraId="5A84BE8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77</w:t>
            </w:r>
          </w:p>
        </w:tc>
        <w:tc>
          <w:tcPr>
            <w:tcW w:w="978" w:type="dxa"/>
          </w:tcPr>
          <w:p w14:paraId="318E18C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8.92E-6</w:t>
            </w:r>
          </w:p>
        </w:tc>
        <w:tc>
          <w:tcPr>
            <w:tcW w:w="977" w:type="dxa"/>
          </w:tcPr>
          <w:p w14:paraId="3359A56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27</w:t>
            </w:r>
          </w:p>
        </w:tc>
        <w:tc>
          <w:tcPr>
            <w:tcW w:w="978" w:type="dxa"/>
          </w:tcPr>
          <w:p w14:paraId="112AED6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340</w:t>
            </w:r>
          </w:p>
        </w:tc>
      </w:tr>
      <w:tr w:rsidR="009E3000" w:rsidRPr="009570E9" w14:paraId="08930744" w14:textId="77777777" w:rsidTr="00BB3533">
        <w:trPr>
          <w:jc w:val="center"/>
        </w:trPr>
        <w:tc>
          <w:tcPr>
            <w:tcW w:w="477" w:type="dxa"/>
          </w:tcPr>
          <w:p w14:paraId="05D1A0E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2</w:t>
            </w:r>
          </w:p>
        </w:tc>
        <w:tc>
          <w:tcPr>
            <w:tcW w:w="977" w:type="dxa"/>
            <w:vAlign w:val="center"/>
          </w:tcPr>
          <w:p w14:paraId="56157ED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DengXian" w:cs="Arial"/>
                <w:color w:val="000000"/>
                <w:sz w:val="18"/>
                <w:szCs w:val="18"/>
              </w:rPr>
              <w:t>0.2229</w:t>
            </w:r>
          </w:p>
        </w:tc>
        <w:tc>
          <w:tcPr>
            <w:tcW w:w="977" w:type="dxa"/>
          </w:tcPr>
          <w:p w14:paraId="11B043F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8" w:type="dxa"/>
          </w:tcPr>
          <w:p w14:paraId="322D361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11</w:t>
            </w:r>
          </w:p>
        </w:tc>
        <w:tc>
          <w:tcPr>
            <w:tcW w:w="977" w:type="dxa"/>
          </w:tcPr>
          <w:p w14:paraId="0B813A3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928</w:t>
            </w:r>
          </w:p>
        </w:tc>
        <w:tc>
          <w:tcPr>
            <w:tcW w:w="977" w:type="dxa"/>
          </w:tcPr>
          <w:p w14:paraId="77A347B6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56</w:t>
            </w:r>
          </w:p>
        </w:tc>
        <w:tc>
          <w:tcPr>
            <w:tcW w:w="978" w:type="dxa"/>
          </w:tcPr>
          <w:p w14:paraId="4E031B5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62</w:t>
            </w:r>
          </w:p>
        </w:tc>
        <w:tc>
          <w:tcPr>
            <w:tcW w:w="977" w:type="dxa"/>
          </w:tcPr>
          <w:p w14:paraId="683D773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18E-7</w:t>
            </w:r>
          </w:p>
        </w:tc>
        <w:tc>
          <w:tcPr>
            <w:tcW w:w="978" w:type="dxa"/>
          </w:tcPr>
          <w:p w14:paraId="1912FD7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65</w:t>
            </w:r>
          </w:p>
        </w:tc>
      </w:tr>
    </w:tbl>
    <w:p w14:paraId="0B8A7C4B" w14:textId="297FABCC" w:rsidR="009E3000" w:rsidRPr="009570E9" w:rsidRDefault="009E3000" w:rsidP="009E3000">
      <w:pPr>
        <w:widowControl/>
        <w:jc w:val="left"/>
        <w:rPr>
          <w:rFonts w:eastAsia="DengXian" w:cs="Arial"/>
          <w:b/>
          <w:bCs/>
          <w:szCs w:val="24"/>
        </w:rPr>
      </w:pPr>
    </w:p>
    <w:p w14:paraId="5ACF12C0" w14:textId="040B13A7" w:rsidR="009E3000" w:rsidRDefault="00105014" w:rsidP="009E3000">
      <w:pPr>
        <w:rPr>
          <w:rFonts w:eastAsia="DengXian" w:cs="Arial"/>
          <w:b/>
          <w:bCs/>
          <w:szCs w:val="24"/>
        </w:rPr>
      </w:pPr>
      <w:r w:rsidRPr="009570E9">
        <w:rPr>
          <w:rFonts w:eastAsia="DengXian" w:cs="Arial"/>
          <w:b/>
          <w:bCs/>
          <w:szCs w:val="24"/>
        </w:rPr>
        <w:t xml:space="preserve">Supplementary </w:t>
      </w:r>
      <w:r w:rsidR="009E3000" w:rsidRPr="009570E9">
        <w:rPr>
          <w:rFonts w:eastAsia="DengXian" w:cs="Arial"/>
          <w:b/>
          <w:bCs/>
          <w:szCs w:val="24"/>
        </w:rPr>
        <w:t xml:space="preserve">Table </w:t>
      </w:r>
      <w:r w:rsidRPr="009570E9">
        <w:rPr>
          <w:rFonts w:eastAsia="DengXian" w:cs="Arial"/>
          <w:b/>
          <w:bCs/>
          <w:szCs w:val="24"/>
        </w:rPr>
        <w:t>4</w:t>
      </w:r>
      <w:r w:rsidR="009E3000" w:rsidRPr="009570E9">
        <w:rPr>
          <w:rFonts w:eastAsia="DengXian" w:cs="Arial"/>
          <w:b/>
          <w:bCs/>
          <w:szCs w:val="24"/>
        </w:rPr>
        <w:t xml:space="preserve">. Δ Adjusted </w:t>
      </w:r>
      <m:oMath>
        <m:sSup>
          <m:sSupPr>
            <m:ctrlPr>
              <w:rPr>
                <w:rFonts w:ascii="Cambria Math" w:eastAsia="DengXian" w:hAnsi="Cambria Math" w:cs="Arial"/>
                <w:b/>
                <w:bCs/>
                <w:i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DengXian" w:hAnsi="Cambria Math" w:cs="Arial"/>
                <w:szCs w:val="24"/>
              </w:rPr>
              <m:t>2</m:t>
            </m:r>
          </m:sup>
        </m:sSup>
      </m:oMath>
      <w:r w:rsidR="009E3000" w:rsidRPr="009570E9">
        <w:rPr>
          <w:rFonts w:eastAsia="DengXian" w:cs="Arial"/>
          <w:b/>
          <w:bCs/>
          <w:szCs w:val="24"/>
        </w:rPr>
        <w:t xml:space="preserve"> and FDR</w:t>
      </w:r>
      <w:r w:rsidR="00112AE8">
        <w:rPr>
          <w:rFonts w:eastAsia="DengXian" w:cs="Arial"/>
          <w:b/>
          <w:bCs/>
          <w:szCs w:val="24"/>
        </w:rPr>
        <w:t>-</w:t>
      </w:r>
      <w:r w:rsidR="009E3000" w:rsidRPr="009570E9">
        <w:rPr>
          <w:rFonts w:eastAsia="DengXian" w:cs="Arial"/>
          <w:b/>
          <w:bCs/>
          <w:szCs w:val="24"/>
        </w:rPr>
        <w:t xml:space="preserve">corrected </w:t>
      </w:r>
      <w:r w:rsidR="009E3000" w:rsidRPr="009570E9">
        <w:rPr>
          <w:rFonts w:eastAsia="DengXian" w:cs="Arial"/>
          <w:b/>
          <w:bCs/>
          <w:i/>
          <w:iCs/>
          <w:szCs w:val="24"/>
        </w:rPr>
        <w:t>p</w:t>
      </w:r>
      <w:r w:rsidR="00112AE8">
        <w:rPr>
          <w:rFonts w:eastAsia="DengXian" w:cs="Arial"/>
          <w:b/>
          <w:bCs/>
          <w:szCs w:val="24"/>
        </w:rPr>
        <w:t xml:space="preserve"> </w:t>
      </w:r>
      <w:r w:rsidR="009E3000" w:rsidRPr="009570E9">
        <w:rPr>
          <w:rFonts w:eastAsia="DengXian" w:cs="Arial"/>
          <w:b/>
          <w:bCs/>
          <w:szCs w:val="24"/>
        </w:rPr>
        <w:t>value for fifteen bins along the group-averaged T1w/T2w axis</w:t>
      </w:r>
    </w:p>
    <w:p w14:paraId="64EE8DCC" w14:textId="77777777" w:rsidR="00BB3533" w:rsidRPr="009570E9" w:rsidRDefault="00BB3533" w:rsidP="009E3000">
      <w:pPr>
        <w:rPr>
          <w:rFonts w:eastAsia="DengXian" w:cs="Arial"/>
          <w:b/>
          <w:bCs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"/>
        <w:gridCol w:w="977"/>
        <w:gridCol w:w="977"/>
        <w:gridCol w:w="1108"/>
        <w:gridCol w:w="847"/>
        <w:gridCol w:w="977"/>
        <w:gridCol w:w="978"/>
        <w:gridCol w:w="977"/>
        <w:gridCol w:w="978"/>
      </w:tblGrid>
      <w:tr w:rsidR="009E3000" w:rsidRPr="009570E9" w14:paraId="4951B3B9" w14:textId="77777777" w:rsidTr="00BB3533">
        <w:trPr>
          <w:jc w:val="center"/>
        </w:trPr>
        <w:tc>
          <w:tcPr>
            <w:tcW w:w="477" w:type="dxa"/>
            <w:vMerge w:val="restart"/>
            <w:vAlign w:val="center"/>
          </w:tcPr>
          <w:p w14:paraId="550F30D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Bin</w:t>
            </w:r>
          </w:p>
        </w:tc>
        <w:tc>
          <w:tcPr>
            <w:tcW w:w="1954" w:type="dxa"/>
            <w:gridSpan w:val="2"/>
            <w:vAlign w:val="center"/>
          </w:tcPr>
          <w:p w14:paraId="42D22AF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T1w/T2w</w:t>
            </w:r>
          </w:p>
        </w:tc>
        <w:tc>
          <w:tcPr>
            <w:tcW w:w="1955" w:type="dxa"/>
            <w:gridSpan w:val="2"/>
            <w:vAlign w:val="center"/>
          </w:tcPr>
          <w:p w14:paraId="13C7CED4" w14:textId="2A0F77B6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1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l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73566737" w14:textId="76601DC8" w:rsidR="009E3000" w:rsidRPr="009570E9" w:rsidRDefault="00204363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>
              <w:rPr>
                <w:rFonts w:eastAsia="DengXian" w:cs="Arial"/>
                <w:sz w:val="18"/>
                <w:szCs w:val="18"/>
              </w:rPr>
              <w:t>G2 (</w:t>
            </w:r>
            <w:proofErr w:type="spellStart"/>
            <w:r>
              <w:rPr>
                <w:rFonts w:eastAsia="DengXian" w:cs="Arial" w:hint="eastAsia"/>
                <w:sz w:val="18"/>
                <w:szCs w:val="18"/>
              </w:rPr>
              <w:t>q</w:t>
            </w:r>
            <w:r>
              <w:rPr>
                <w:rFonts w:eastAsia="DengXian" w:cs="Arial"/>
                <w:sz w:val="18"/>
                <w:szCs w:val="18"/>
              </w:rPr>
              <w:t>LG</w:t>
            </w:r>
            <w:proofErr w:type="spellEnd"/>
            <w:r>
              <w:rPr>
                <w:rFonts w:eastAsia="DengXian" w:cs="Arial"/>
                <w:sz w:val="18"/>
                <w:szCs w:val="18"/>
              </w:rPr>
              <w:t>)</w:t>
            </w:r>
          </w:p>
        </w:tc>
        <w:tc>
          <w:tcPr>
            <w:tcW w:w="1955" w:type="dxa"/>
            <w:gridSpan w:val="2"/>
            <w:vAlign w:val="center"/>
          </w:tcPr>
          <w:p w14:paraId="54C29EC4" w14:textId="358403A6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G3</w:t>
            </w:r>
            <w:r w:rsidR="00204363">
              <w:rPr>
                <w:rFonts w:eastAsia="DengXian" w:cs="Arial" w:hint="eastAsia"/>
                <w:sz w:val="18"/>
                <w:szCs w:val="18"/>
              </w:rPr>
              <w:t xml:space="preserve"> </w:t>
            </w:r>
            <w:r w:rsidR="00204363">
              <w:rPr>
                <w:rFonts w:eastAsia="DengXian" w:cs="Arial"/>
                <w:sz w:val="18"/>
                <w:szCs w:val="18"/>
              </w:rPr>
              <w:t>(</w:t>
            </w:r>
            <w:r w:rsidR="00204363">
              <w:rPr>
                <w:rFonts w:eastAsia="DengXian" w:cs="Arial" w:hint="eastAsia"/>
                <w:sz w:val="18"/>
                <w:szCs w:val="18"/>
              </w:rPr>
              <w:t>IA</w:t>
            </w:r>
            <w:r w:rsidR="00204363">
              <w:rPr>
                <w:rFonts w:eastAsia="DengXian" w:cs="Arial"/>
                <w:sz w:val="18"/>
                <w:szCs w:val="18"/>
              </w:rPr>
              <w:t>G)</w:t>
            </w:r>
          </w:p>
        </w:tc>
      </w:tr>
      <w:tr w:rsidR="009E3000" w:rsidRPr="009570E9" w14:paraId="77F8ED0A" w14:textId="77777777" w:rsidTr="00BB3533">
        <w:trPr>
          <w:jc w:val="center"/>
        </w:trPr>
        <w:tc>
          <w:tcPr>
            <w:tcW w:w="477" w:type="dxa"/>
            <w:vMerge/>
          </w:tcPr>
          <w:p w14:paraId="5E6896F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</w:p>
        </w:tc>
        <w:tc>
          <w:tcPr>
            <w:tcW w:w="977" w:type="dxa"/>
            <w:vAlign w:val="center"/>
          </w:tcPr>
          <w:p w14:paraId="6D74B55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7" w:type="dxa"/>
            <w:vAlign w:val="center"/>
          </w:tcPr>
          <w:p w14:paraId="315D66C8" w14:textId="1733049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1108" w:type="dxa"/>
            <w:vAlign w:val="center"/>
          </w:tcPr>
          <w:p w14:paraId="673CC58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847" w:type="dxa"/>
            <w:vAlign w:val="center"/>
          </w:tcPr>
          <w:p w14:paraId="2172685E" w14:textId="5E45E8E8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3D1AAAF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431D0D16" w14:textId="67500B46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  <w:tc>
          <w:tcPr>
            <w:tcW w:w="977" w:type="dxa"/>
            <w:vAlign w:val="center"/>
          </w:tcPr>
          <w:p w14:paraId="4C8BD28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 xml:space="preserve">Δ Adj. </w:t>
            </w:r>
            <m:oMath>
              <m:sSup>
                <m:sSupPr>
                  <m:ctrlPr>
                    <w:rPr>
                      <w:rFonts w:ascii="Cambria Math" w:eastAsia="DengXian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R</m:t>
                  </m:r>
                </m:e>
                <m:sup>
                  <m:r>
                    <w:rPr>
                      <w:rFonts w:ascii="Cambria Math" w:eastAsia="DengXian" w:hAnsi="Cambria Math" w:cs="Arial"/>
                      <w:sz w:val="18"/>
                      <w:szCs w:val="18"/>
                    </w:rPr>
                    <m:t>2</m:t>
                  </m:r>
                </m:sup>
              </m:sSup>
            </m:oMath>
          </w:p>
        </w:tc>
        <w:tc>
          <w:tcPr>
            <w:tcW w:w="978" w:type="dxa"/>
            <w:vAlign w:val="center"/>
          </w:tcPr>
          <w:p w14:paraId="2B18F843" w14:textId="5BEF744D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i/>
                <w:iCs/>
                <w:sz w:val="18"/>
                <w:szCs w:val="18"/>
              </w:rPr>
              <w:t>p</w:t>
            </w:r>
            <w:r w:rsidR="00112AE8">
              <w:rPr>
                <w:rFonts w:eastAsia="DengXian" w:cs="Arial"/>
                <w:sz w:val="18"/>
                <w:szCs w:val="18"/>
              </w:rPr>
              <w:t xml:space="preserve"> </w:t>
            </w:r>
            <w:r w:rsidRPr="009570E9">
              <w:rPr>
                <w:rFonts w:eastAsia="DengXian" w:cs="Arial"/>
                <w:sz w:val="18"/>
                <w:szCs w:val="18"/>
              </w:rPr>
              <w:t>value</w:t>
            </w:r>
          </w:p>
        </w:tc>
      </w:tr>
      <w:tr w:rsidR="009E3000" w:rsidRPr="009570E9" w14:paraId="17EE2877" w14:textId="77777777" w:rsidTr="00BB3533">
        <w:trPr>
          <w:jc w:val="center"/>
        </w:trPr>
        <w:tc>
          <w:tcPr>
            <w:tcW w:w="477" w:type="dxa"/>
          </w:tcPr>
          <w:p w14:paraId="23AA9C8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</w:t>
            </w:r>
          </w:p>
        </w:tc>
        <w:tc>
          <w:tcPr>
            <w:tcW w:w="977" w:type="dxa"/>
          </w:tcPr>
          <w:p w14:paraId="6342F51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199</w:t>
            </w:r>
          </w:p>
        </w:tc>
        <w:tc>
          <w:tcPr>
            <w:tcW w:w="977" w:type="dxa"/>
          </w:tcPr>
          <w:p w14:paraId="1AC0CF8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71E6C1B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232</w:t>
            </w:r>
          </w:p>
        </w:tc>
        <w:tc>
          <w:tcPr>
            <w:tcW w:w="847" w:type="dxa"/>
          </w:tcPr>
          <w:p w14:paraId="3CA2687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bookmarkStart w:id="15" w:name="OLE_LINK159"/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  <w:bookmarkEnd w:id="15"/>
          </w:p>
        </w:tc>
        <w:tc>
          <w:tcPr>
            <w:tcW w:w="977" w:type="dxa"/>
          </w:tcPr>
          <w:p w14:paraId="3D8F698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29</w:t>
            </w:r>
          </w:p>
        </w:tc>
        <w:tc>
          <w:tcPr>
            <w:tcW w:w="978" w:type="dxa"/>
          </w:tcPr>
          <w:p w14:paraId="41D09CB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682</w:t>
            </w:r>
          </w:p>
        </w:tc>
        <w:tc>
          <w:tcPr>
            <w:tcW w:w="977" w:type="dxa"/>
          </w:tcPr>
          <w:p w14:paraId="7B18DA3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4</w:t>
            </w:r>
          </w:p>
        </w:tc>
        <w:tc>
          <w:tcPr>
            <w:tcW w:w="978" w:type="dxa"/>
          </w:tcPr>
          <w:p w14:paraId="03776F1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881</w:t>
            </w:r>
          </w:p>
        </w:tc>
      </w:tr>
      <w:tr w:rsidR="009E3000" w:rsidRPr="009570E9" w14:paraId="065AFF9A" w14:textId="77777777" w:rsidTr="00BB3533">
        <w:trPr>
          <w:jc w:val="center"/>
        </w:trPr>
        <w:tc>
          <w:tcPr>
            <w:tcW w:w="477" w:type="dxa"/>
          </w:tcPr>
          <w:p w14:paraId="269325E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2</w:t>
            </w:r>
          </w:p>
        </w:tc>
        <w:tc>
          <w:tcPr>
            <w:tcW w:w="977" w:type="dxa"/>
          </w:tcPr>
          <w:p w14:paraId="76223CD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524</w:t>
            </w:r>
          </w:p>
        </w:tc>
        <w:tc>
          <w:tcPr>
            <w:tcW w:w="977" w:type="dxa"/>
          </w:tcPr>
          <w:p w14:paraId="1A845B0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62A5A08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24</w:t>
            </w:r>
          </w:p>
        </w:tc>
        <w:tc>
          <w:tcPr>
            <w:tcW w:w="847" w:type="dxa"/>
          </w:tcPr>
          <w:p w14:paraId="070BDAE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510</w:t>
            </w:r>
          </w:p>
        </w:tc>
        <w:tc>
          <w:tcPr>
            <w:tcW w:w="977" w:type="dxa"/>
          </w:tcPr>
          <w:p w14:paraId="6CD94F1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30</w:t>
            </w:r>
          </w:p>
        </w:tc>
        <w:tc>
          <w:tcPr>
            <w:tcW w:w="978" w:type="dxa"/>
          </w:tcPr>
          <w:p w14:paraId="67BC25A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682</w:t>
            </w:r>
          </w:p>
        </w:tc>
        <w:tc>
          <w:tcPr>
            <w:tcW w:w="977" w:type="dxa"/>
          </w:tcPr>
          <w:p w14:paraId="37FC907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2</w:t>
            </w:r>
          </w:p>
        </w:tc>
        <w:tc>
          <w:tcPr>
            <w:tcW w:w="978" w:type="dxa"/>
          </w:tcPr>
          <w:p w14:paraId="6F40070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881</w:t>
            </w:r>
          </w:p>
        </w:tc>
      </w:tr>
      <w:tr w:rsidR="009E3000" w:rsidRPr="009570E9" w14:paraId="7819843C" w14:textId="77777777" w:rsidTr="00BB3533">
        <w:trPr>
          <w:jc w:val="center"/>
        </w:trPr>
        <w:tc>
          <w:tcPr>
            <w:tcW w:w="477" w:type="dxa"/>
          </w:tcPr>
          <w:p w14:paraId="6C0C58E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3</w:t>
            </w:r>
          </w:p>
        </w:tc>
        <w:tc>
          <w:tcPr>
            <w:tcW w:w="977" w:type="dxa"/>
          </w:tcPr>
          <w:p w14:paraId="30BAE12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568</w:t>
            </w:r>
          </w:p>
        </w:tc>
        <w:tc>
          <w:tcPr>
            <w:tcW w:w="977" w:type="dxa"/>
          </w:tcPr>
          <w:p w14:paraId="0C5D0D4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68D2604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7</w:t>
            </w:r>
          </w:p>
        </w:tc>
        <w:tc>
          <w:tcPr>
            <w:tcW w:w="847" w:type="dxa"/>
          </w:tcPr>
          <w:p w14:paraId="69C3C88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421</w:t>
            </w:r>
          </w:p>
        </w:tc>
        <w:tc>
          <w:tcPr>
            <w:tcW w:w="977" w:type="dxa"/>
          </w:tcPr>
          <w:p w14:paraId="16F0A2E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9.98E-7</w:t>
            </w:r>
          </w:p>
        </w:tc>
        <w:tc>
          <w:tcPr>
            <w:tcW w:w="978" w:type="dxa"/>
          </w:tcPr>
          <w:p w14:paraId="28A588A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996</w:t>
            </w:r>
          </w:p>
        </w:tc>
        <w:tc>
          <w:tcPr>
            <w:tcW w:w="977" w:type="dxa"/>
          </w:tcPr>
          <w:p w14:paraId="71782C4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3.00E-6</w:t>
            </w:r>
          </w:p>
        </w:tc>
        <w:tc>
          <w:tcPr>
            <w:tcW w:w="978" w:type="dxa"/>
          </w:tcPr>
          <w:p w14:paraId="2A46C5A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96</w:t>
            </w:r>
          </w:p>
        </w:tc>
      </w:tr>
      <w:tr w:rsidR="009E3000" w:rsidRPr="009570E9" w14:paraId="298C6DAD" w14:textId="77777777" w:rsidTr="00BB3533">
        <w:trPr>
          <w:jc w:val="center"/>
        </w:trPr>
        <w:tc>
          <w:tcPr>
            <w:tcW w:w="477" w:type="dxa"/>
          </w:tcPr>
          <w:p w14:paraId="05F2F99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4</w:t>
            </w:r>
          </w:p>
        </w:tc>
        <w:tc>
          <w:tcPr>
            <w:tcW w:w="977" w:type="dxa"/>
          </w:tcPr>
          <w:p w14:paraId="555D0E9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564</w:t>
            </w:r>
          </w:p>
        </w:tc>
        <w:tc>
          <w:tcPr>
            <w:tcW w:w="977" w:type="dxa"/>
          </w:tcPr>
          <w:p w14:paraId="6E0655D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04179A1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36E-6</w:t>
            </w:r>
          </w:p>
        </w:tc>
        <w:tc>
          <w:tcPr>
            <w:tcW w:w="847" w:type="dxa"/>
          </w:tcPr>
          <w:p w14:paraId="187ED90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956</w:t>
            </w:r>
          </w:p>
        </w:tc>
        <w:tc>
          <w:tcPr>
            <w:tcW w:w="977" w:type="dxa"/>
          </w:tcPr>
          <w:p w14:paraId="5559446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15</w:t>
            </w:r>
          </w:p>
        </w:tc>
        <w:tc>
          <w:tcPr>
            <w:tcW w:w="978" w:type="dxa"/>
          </w:tcPr>
          <w:p w14:paraId="5CA2E3B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452</w:t>
            </w:r>
          </w:p>
        </w:tc>
        <w:tc>
          <w:tcPr>
            <w:tcW w:w="977" w:type="dxa"/>
          </w:tcPr>
          <w:p w14:paraId="700790D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3</w:t>
            </w:r>
          </w:p>
        </w:tc>
        <w:tc>
          <w:tcPr>
            <w:tcW w:w="978" w:type="dxa"/>
          </w:tcPr>
          <w:p w14:paraId="6D4C775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881</w:t>
            </w:r>
          </w:p>
        </w:tc>
      </w:tr>
      <w:tr w:rsidR="009E3000" w:rsidRPr="009570E9" w14:paraId="418C0F4A" w14:textId="77777777" w:rsidTr="00BB3533">
        <w:trPr>
          <w:jc w:val="center"/>
        </w:trPr>
        <w:tc>
          <w:tcPr>
            <w:tcW w:w="477" w:type="dxa"/>
          </w:tcPr>
          <w:p w14:paraId="0B584A8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5</w:t>
            </w:r>
          </w:p>
        </w:tc>
        <w:tc>
          <w:tcPr>
            <w:tcW w:w="977" w:type="dxa"/>
          </w:tcPr>
          <w:p w14:paraId="5531191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723</w:t>
            </w:r>
          </w:p>
        </w:tc>
        <w:tc>
          <w:tcPr>
            <w:tcW w:w="977" w:type="dxa"/>
          </w:tcPr>
          <w:p w14:paraId="579BF8E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15A840DC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7.75E-6</w:t>
            </w:r>
          </w:p>
        </w:tc>
        <w:tc>
          <w:tcPr>
            <w:tcW w:w="847" w:type="dxa"/>
          </w:tcPr>
          <w:p w14:paraId="72CCFF5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625</w:t>
            </w:r>
          </w:p>
        </w:tc>
        <w:tc>
          <w:tcPr>
            <w:tcW w:w="977" w:type="dxa"/>
          </w:tcPr>
          <w:p w14:paraId="3D6C175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2.56E-6</w:t>
            </w:r>
          </w:p>
        </w:tc>
        <w:tc>
          <w:tcPr>
            <w:tcW w:w="978" w:type="dxa"/>
          </w:tcPr>
          <w:p w14:paraId="76C7B4E0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859</w:t>
            </w:r>
          </w:p>
        </w:tc>
        <w:tc>
          <w:tcPr>
            <w:tcW w:w="977" w:type="dxa"/>
          </w:tcPr>
          <w:p w14:paraId="6672DA8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39E-6</w:t>
            </w:r>
          </w:p>
        </w:tc>
        <w:tc>
          <w:tcPr>
            <w:tcW w:w="978" w:type="dxa"/>
          </w:tcPr>
          <w:p w14:paraId="5F364F4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96</w:t>
            </w:r>
          </w:p>
        </w:tc>
      </w:tr>
      <w:tr w:rsidR="009E3000" w:rsidRPr="009570E9" w14:paraId="5B3B4B8C" w14:textId="77777777" w:rsidTr="00BB3533">
        <w:trPr>
          <w:jc w:val="center"/>
        </w:trPr>
        <w:tc>
          <w:tcPr>
            <w:tcW w:w="477" w:type="dxa"/>
          </w:tcPr>
          <w:p w14:paraId="3533621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6</w:t>
            </w:r>
          </w:p>
        </w:tc>
        <w:tc>
          <w:tcPr>
            <w:tcW w:w="977" w:type="dxa"/>
          </w:tcPr>
          <w:p w14:paraId="0F4644BA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795</w:t>
            </w:r>
          </w:p>
        </w:tc>
        <w:tc>
          <w:tcPr>
            <w:tcW w:w="977" w:type="dxa"/>
          </w:tcPr>
          <w:p w14:paraId="15C7548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1B02D1C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4.73E-7</w:t>
            </w:r>
          </w:p>
        </w:tc>
        <w:tc>
          <w:tcPr>
            <w:tcW w:w="847" w:type="dxa"/>
          </w:tcPr>
          <w:p w14:paraId="5635A59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5380</w:t>
            </w:r>
          </w:p>
        </w:tc>
        <w:tc>
          <w:tcPr>
            <w:tcW w:w="977" w:type="dxa"/>
          </w:tcPr>
          <w:p w14:paraId="631F635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31E-7</w:t>
            </w:r>
          </w:p>
        </w:tc>
        <w:tc>
          <w:tcPr>
            <w:tcW w:w="978" w:type="dxa"/>
          </w:tcPr>
          <w:p w14:paraId="463291E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5927</w:t>
            </w:r>
          </w:p>
        </w:tc>
        <w:tc>
          <w:tcPr>
            <w:tcW w:w="977" w:type="dxa"/>
          </w:tcPr>
          <w:p w14:paraId="1D14964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2.80E-7</w:t>
            </w:r>
          </w:p>
        </w:tc>
        <w:tc>
          <w:tcPr>
            <w:tcW w:w="978" w:type="dxa"/>
          </w:tcPr>
          <w:p w14:paraId="39D5D43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933</w:t>
            </w:r>
          </w:p>
        </w:tc>
      </w:tr>
      <w:tr w:rsidR="009E3000" w:rsidRPr="009570E9" w14:paraId="175F5A41" w14:textId="77777777" w:rsidTr="00BB3533">
        <w:trPr>
          <w:jc w:val="center"/>
        </w:trPr>
        <w:tc>
          <w:tcPr>
            <w:tcW w:w="477" w:type="dxa"/>
          </w:tcPr>
          <w:p w14:paraId="0CCE269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lastRenderedPageBreak/>
              <w:t>7</w:t>
            </w:r>
          </w:p>
        </w:tc>
        <w:tc>
          <w:tcPr>
            <w:tcW w:w="977" w:type="dxa"/>
          </w:tcPr>
          <w:p w14:paraId="5BAAEB1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1908</w:t>
            </w:r>
          </w:p>
        </w:tc>
        <w:tc>
          <w:tcPr>
            <w:tcW w:w="977" w:type="dxa"/>
          </w:tcPr>
          <w:p w14:paraId="470A67D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753F693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2.90E-10</w:t>
            </w:r>
          </w:p>
        </w:tc>
        <w:tc>
          <w:tcPr>
            <w:tcW w:w="847" w:type="dxa"/>
          </w:tcPr>
          <w:p w14:paraId="1CB369D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956</w:t>
            </w:r>
          </w:p>
        </w:tc>
        <w:tc>
          <w:tcPr>
            <w:tcW w:w="977" w:type="dxa"/>
          </w:tcPr>
          <w:p w14:paraId="29EF823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02E-5</w:t>
            </w:r>
          </w:p>
        </w:tc>
        <w:tc>
          <w:tcPr>
            <w:tcW w:w="978" w:type="dxa"/>
          </w:tcPr>
          <w:p w14:paraId="64636B8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5927</w:t>
            </w:r>
          </w:p>
        </w:tc>
        <w:tc>
          <w:tcPr>
            <w:tcW w:w="977" w:type="dxa"/>
          </w:tcPr>
          <w:p w14:paraId="5520AA9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15</w:t>
            </w:r>
          </w:p>
        </w:tc>
        <w:tc>
          <w:tcPr>
            <w:tcW w:w="978" w:type="dxa"/>
          </w:tcPr>
          <w:p w14:paraId="613DB5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661</w:t>
            </w:r>
          </w:p>
        </w:tc>
      </w:tr>
      <w:tr w:rsidR="009E3000" w:rsidRPr="009570E9" w14:paraId="59CB4978" w14:textId="77777777" w:rsidTr="00BB3533">
        <w:trPr>
          <w:jc w:val="center"/>
        </w:trPr>
        <w:tc>
          <w:tcPr>
            <w:tcW w:w="477" w:type="dxa"/>
          </w:tcPr>
          <w:p w14:paraId="401628B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8</w:t>
            </w:r>
          </w:p>
        </w:tc>
        <w:tc>
          <w:tcPr>
            <w:tcW w:w="977" w:type="dxa"/>
          </w:tcPr>
          <w:p w14:paraId="2D24915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041</w:t>
            </w:r>
          </w:p>
        </w:tc>
        <w:tc>
          <w:tcPr>
            <w:tcW w:w="977" w:type="dxa"/>
          </w:tcPr>
          <w:p w14:paraId="6EE81AB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595662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9</w:t>
            </w:r>
          </w:p>
        </w:tc>
        <w:tc>
          <w:tcPr>
            <w:tcW w:w="847" w:type="dxa"/>
          </w:tcPr>
          <w:p w14:paraId="62044E3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421</w:t>
            </w:r>
          </w:p>
        </w:tc>
        <w:tc>
          <w:tcPr>
            <w:tcW w:w="977" w:type="dxa"/>
          </w:tcPr>
          <w:p w14:paraId="5A39CF2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2.93E-6</w:t>
            </w:r>
          </w:p>
        </w:tc>
        <w:tc>
          <w:tcPr>
            <w:tcW w:w="978" w:type="dxa"/>
          </w:tcPr>
          <w:p w14:paraId="76CCDAF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5927</w:t>
            </w:r>
          </w:p>
        </w:tc>
        <w:tc>
          <w:tcPr>
            <w:tcW w:w="977" w:type="dxa"/>
          </w:tcPr>
          <w:p w14:paraId="2BF920BB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91E-6</w:t>
            </w:r>
          </w:p>
        </w:tc>
        <w:tc>
          <w:tcPr>
            <w:tcW w:w="978" w:type="dxa"/>
          </w:tcPr>
          <w:p w14:paraId="0F69681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896</w:t>
            </w:r>
          </w:p>
        </w:tc>
      </w:tr>
      <w:tr w:rsidR="009E3000" w:rsidRPr="009570E9" w14:paraId="106BFC88" w14:textId="77777777" w:rsidTr="00BB3533">
        <w:trPr>
          <w:jc w:val="center"/>
        </w:trPr>
        <w:tc>
          <w:tcPr>
            <w:tcW w:w="477" w:type="dxa"/>
          </w:tcPr>
          <w:p w14:paraId="66CE57E2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9</w:t>
            </w:r>
          </w:p>
        </w:tc>
        <w:tc>
          <w:tcPr>
            <w:tcW w:w="977" w:type="dxa"/>
          </w:tcPr>
          <w:p w14:paraId="150E6A6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126</w:t>
            </w:r>
          </w:p>
        </w:tc>
        <w:tc>
          <w:tcPr>
            <w:tcW w:w="977" w:type="dxa"/>
          </w:tcPr>
          <w:p w14:paraId="651470B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5C3610D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5.16E-6</w:t>
            </w:r>
          </w:p>
        </w:tc>
        <w:tc>
          <w:tcPr>
            <w:tcW w:w="847" w:type="dxa"/>
          </w:tcPr>
          <w:p w14:paraId="213231C6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866</w:t>
            </w:r>
          </w:p>
        </w:tc>
        <w:tc>
          <w:tcPr>
            <w:tcW w:w="977" w:type="dxa"/>
          </w:tcPr>
          <w:p w14:paraId="1DAC4EF3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5.51E-7</w:t>
            </w:r>
          </w:p>
        </w:tc>
        <w:tc>
          <w:tcPr>
            <w:tcW w:w="978" w:type="dxa"/>
          </w:tcPr>
          <w:p w14:paraId="765D87D5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9859</w:t>
            </w:r>
          </w:p>
        </w:tc>
        <w:tc>
          <w:tcPr>
            <w:tcW w:w="977" w:type="dxa"/>
          </w:tcPr>
          <w:p w14:paraId="7D30E21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4</w:t>
            </w:r>
          </w:p>
        </w:tc>
        <w:tc>
          <w:tcPr>
            <w:tcW w:w="978" w:type="dxa"/>
          </w:tcPr>
          <w:p w14:paraId="575FC741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881</w:t>
            </w:r>
          </w:p>
        </w:tc>
      </w:tr>
      <w:tr w:rsidR="009E3000" w:rsidRPr="009570E9" w14:paraId="25438A18" w14:textId="77777777" w:rsidTr="00BB3533">
        <w:trPr>
          <w:jc w:val="center"/>
        </w:trPr>
        <w:tc>
          <w:tcPr>
            <w:tcW w:w="477" w:type="dxa"/>
          </w:tcPr>
          <w:p w14:paraId="19C3A0CF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0</w:t>
            </w:r>
          </w:p>
        </w:tc>
        <w:tc>
          <w:tcPr>
            <w:tcW w:w="977" w:type="dxa"/>
          </w:tcPr>
          <w:p w14:paraId="00FCEFE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192</w:t>
            </w:r>
          </w:p>
        </w:tc>
        <w:tc>
          <w:tcPr>
            <w:tcW w:w="977" w:type="dxa"/>
          </w:tcPr>
          <w:p w14:paraId="028C4E6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5BA99FD0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69</w:t>
            </w:r>
          </w:p>
        </w:tc>
        <w:tc>
          <w:tcPr>
            <w:tcW w:w="847" w:type="dxa"/>
          </w:tcPr>
          <w:p w14:paraId="1564C95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59</w:t>
            </w:r>
          </w:p>
        </w:tc>
        <w:tc>
          <w:tcPr>
            <w:tcW w:w="977" w:type="dxa"/>
          </w:tcPr>
          <w:p w14:paraId="568CC08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4.96E-7</w:t>
            </w:r>
          </w:p>
        </w:tc>
        <w:tc>
          <w:tcPr>
            <w:tcW w:w="978" w:type="dxa"/>
          </w:tcPr>
          <w:p w14:paraId="70C2140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5927</w:t>
            </w:r>
          </w:p>
        </w:tc>
        <w:tc>
          <w:tcPr>
            <w:tcW w:w="977" w:type="dxa"/>
          </w:tcPr>
          <w:p w14:paraId="6086C0A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14</w:t>
            </w:r>
          </w:p>
        </w:tc>
        <w:tc>
          <w:tcPr>
            <w:tcW w:w="978" w:type="dxa"/>
          </w:tcPr>
          <w:p w14:paraId="2C99D9C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661</w:t>
            </w:r>
          </w:p>
        </w:tc>
      </w:tr>
      <w:tr w:rsidR="009E3000" w:rsidRPr="009570E9" w14:paraId="4546FAD6" w14:textId="77777777" w:rsidTr="00BB3533">
        <w:trPr>
          <w:jc w:val="center"/>
        </w:trPr>
        <w:tc>
          <w:tcPr>
            <w:tcW w:w="477" w:type="dxa"/>
          </w:tcPr>
          <w:p w14:paraId="2B15916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1</w:t>
            </w:r>
          </w:p>
        </w:tc>
        <w:tc>
          <w:tcPr>
            <w:tcW w:w="977" w:type="dxa"/>
          </w:tcPr>
          <w:p w14:paraId="7578490D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320</w:t>
            </w:r>
          </w:p>
        </w:tc>
        <w:tc>
          <w:tcPr>
            <w:tcW w:w="977" w:type="dxa"/>
          </w:tcPr>
          <w:p w14:paraId="229764B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2500B1F4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78</w:t>
            </w:r>
          </w:p>
        </w:tc>
        <w:tc>
          <w:tcPr>
            <w:tcW w:w="847" w:type="dxa"/>
          </w:tcPr>
          <w:p w14:paraId="26B7AAD2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20</w:t>
            </w:r>
          </w:p>
        </w:tc>
        <w:tc>
          <w:tcPr>
            <w:tcW w:w="977" w:type="dxa"/>
          </w:tcPr>
          <w:p w14:paraId="6F20F13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5</w:t>
            </w:r>
          </w:p>
        </w:tc>
        <w:tc>
          <w:tcPr>
            <w:tcW w:w="978" w:type="dxa"/>
          </w:tcPr>
          <w:p w14:paraId="5DD283E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3771</w:t>
            </w:r>
          </w:p>
        </w:tc>
        <w:tc>
          <w:tcPr>
            <w:tcW w:w="977" w:type="dxa"/>
          </w:tcPr>
          <w:p w14:paraId="701BF6B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1.82E-6</w:t>
            </w:r>
          </w:p>
        </w:tc>
        <w:tc>
          <w:tcPr>
            <w:tcW w:w="978" w:type="dxa"/>
          </w:tcPr>
          <w:p w14:paraId="7BD569C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373</w:t>
            </w:r>
          </w:p>
        </w:tc>
      </w:tr>
      <w:tr w:rsidR="009E3000" w:rsidRPr="009570E9" w14:paraId="1A1586D9" w14:textId="77777777" w:rsidTr="00BB3533">
        <w:trPr>
          <w:jc w:val="center"/>
        </w:trPr>
        <w:tc>
          <w:tcPr>
            <w:tcW w:w="477" w:type="dxa"/>
          </w:tcPr>
          <w:p w14:paraId="4F11C8F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2</w:t>
            </w:r>
          </w:p>
        </w:tc>
        <w:tc>
          <w:tcPr>
            <w:tcW w:w="977" w:type="dxa"/>
          </w:tcPr>
          <w:p w14:paraId="7857BB2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329</w:t>
            </w:r>
          </w:p>
        </w:tc>
        <w:tc>
          <w:tcPr>
            <w:tcW w:w="977" w:type="dxa"/>
          </w:tcPr>
          <w:p w14:paraId="58B3473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70C0F66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94</w:t>
            </w:r>
          </w:p>
        </w:tc>
        <w:tc>
          <w:tcPr>
            <w:tcW w:w="847" w:type="dxa"/>
          </w:tcPr>
          <w:p w14:paraId="35B9C84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3</w:t>
            </w:r>
          </w:p>
        </w:tc>
        <w:tc>
          <w:tcPr>
            <w:tcW w:w="977" w:type="dxa"/>
          </w:tcPr>
          <w:p w14:paraId="3346079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65</w:t>
            </w:r>
          </w:p>
        </w:tc>
        <w:tc>
          <w:tcPr>
            <w:tcW w:w="978" w:type="dxa"/>
          </w:tcPr>
          <w:p w14:paraId="209F037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1.62E-5</w:t>
            </w:r>
          </w:p>
        </w:tc>
        <w:tc>
          <w:tcPr>
            <w:tcW w:w="977" w:type="dxa"/>
          </w:tcPr>
          <w:p w14:paraId="0F553950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2.40E-6</w:t>
            </w:r>
          </w:p>
        </w:tc>
        <w:tc>
          <w:tcPr>
            <w:tcW w:w="978" w:type="dxa"/>
          </w:tcPr>
          <w:p w14:paraId="53846B4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6373</w:t>
            </w:r>
          </w:p>
        </w:tc>
      </w:tr>
      <w:tr w:rsidR="009E3000" w:rsidRPr="009570E9" w14:paraId="6F426ECC" w14:textId="77777777" w:rsidTr="00BB3533">
        <w:trPr>
          <w:jc w:val="center"/>
        </w:trPr>
        <w:tc>
          <w:tcPr>
            <w:tcW w:w="477" w:type="dxa"/>
          </w:tcPr>
          <w:p w14:paraId="46E301CE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3</w:t>
            </w:r>
          </w:p>
        </w:tc>
        <w:tc>
          <w:tcPr>
            <w:tcW w:w="977" w:type="dxa"/>
          </w:tcPr>
          <w:p w14:paraId="0DC926E9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279</w:t>
            </w:r>
          </w:p>
        </w:tc>
        <w:tc>
          <w:tcPr>
            <w:tcW w:w="977" w:type="dxa"/>
          </w:tcPr>
          <w:p w14:paraId="78E681C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3E0D6D8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00</w:t>
            </w:r>
          </w:p>
        </w:tc>
        <w:tc>
          <w:tcPr>
            <w:tcW w:w="847" w:type="dxa"/>
          </w:tcPr>
          <w:p w14:paraId="2430DEB1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02</w:t>
            </w:r>
          </w:p>
        </w:tc>
        <w:tc>
          <w:tcPr>
            <w:tcW w:w="977" w:type="dxa"/>
          </w:tcPr>
          <w:p w14:paraId="01DBFAA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216</w:t>
            </w:r>
          </w:p>
        </w:tc>
        <w:tc>
          <w:tcPr>
            <w:tcW w:w="978" w:type="dxa"/>
          </w:tcPr>
          <w:p w14:paraId="6F2C988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977" w:type="dxa"/>
          </w:tcPr>
          <w:p w14:paraId="1CE4A9D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11</w:t>
            </w:r>
          </w:p>
        </w:tc>
        <w:tc>
          <w:tcPr>
            <w:tcW w:w="978" w:type="dxa"/>
          </w:tcPr>
          <w:p w14:paraId="0B55A25D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661</w:t>
            </w:r>
          </w:p>
        </w:tc>
      </w:tr>
      <w:tr w:rsidR="009E3000" w:rsidRPr="009570E9" w14:paraId="6B3E0FED" w14:textId="77777777" w:rsidTr="00BB3533">
        <w:trPr>
          <w:jc w:val="center"/>
        </w:trPr>
        <w:tc>
          <w:tcPr>
            <w:tcW w:w="477" w:type="dxa"/>
          </w:tcPr>
          <w:p w14:paraId="62A17DF8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4</w:t>
            </w:r>
          </w:p>
        </w:tc>
        <w:tc>
          <w:tcPr>
            <w:tcW w:w="977" w:type="dxa"/>
          </w:tcPr>
          <w:p w14:paraId="686A88A7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420</w:t>
            </w:r>
          </w:p>
        </w:tc>
        <w:tc>
          <w:tcPr>
            <w:tcW w:w="977" w:type="dxa"/>
          </w:tcPr>
          <w:p w14:paraId="5A096EA5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36E69313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137</w:t>
            </w:r>
          </w:p>
        </w:tc>
        <w:tc>
          <w:tcPr>
            <w:tcW w:w="847" w:type="dxa"/>
          </w:tcPr>
          <w:p w14:paraId="46A4FF4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9.25E-5</w:t>
            </w:r>
          </w:p>
        </w:tc>
        <w:tc>
          <w:tcPr>
            <w:tcW w:w="977" w:type="dxa"/>
          </w:tcPr>
          <w:p w14:paraId="42E2AD59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139</w:t>
            </w:r>
          </w:p>
        </w:tc>
        <w:tc>
          <w:tcPr>
            <w:tcW w:w="978" w:type="dxa"/>
          </w:tcPr>
          <w:p w14:paraId="0D2105A7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6.38E-5</w:t>
            </w:r>
          </w:p>
        </w:tc>
        <w:tc>
          <w:tcPr>
            <w:tcW w:w="977" w:type="dxa"/>
          </w:tcPr>
          <w:p w14:paraId="46E294B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14</w:t>
            </w:r>
          </w:p>
        </w:tc>
        <w:tc>
          <w:tcPr>
            <w:tcW w:w="978" w:type="dxa"/>
          </w:tcPr>
          <w:p w14:paraId="7D70CB8E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4661</w:t>
            </w:r>
          </w:p>
        </w:tc>
      </w:tr>
      <w:tr w:rsidR="009E3000" w:rsidRPr="009570E9" w14:paraId="63557772" w14:textId="77777777" w:rsidTr="00BB3533">
        <w:trPr>
          <w:jc w:val="center"/>
        </w:trPr>
        <w:tc>
          <w:tcPr>
            <w:tcW w:w="477" w:type="dxa"/>
          </w:tcPr>
          <w:p w14:paraId="46F5F55A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sz w:val="18"/>
                <w:szCs w:val="18"/>
              </w:rPr>
            </w:pPr>
            <w:r w:rsidRPr="009570E9">
              <w:rPr>
                <w:rFonts w:eastAsia="DengXian" w:cs="Arial"/>
                <w:sz w:val="18"/>
                <w:szCs w:val="18"/>
              </w:rPr>
              <w:t>15</w:t>
            </w:r>
          </w:p>
        </w:tc>
        <w:tc>
          <w:tcPr>
            <w:tcW w:w="977" w:type="dxa"/>
          </w:tcPr>
          <w:p w14:paraId="64D25A14" w14:textId="77777777" w:rsidR="009E3000" w:rsidRPr="009570E9" w:rsidRDefault="009E3000" w:rsidP="009E3000">
            <w:pPr>
              <w:widowControl/>
              <w:jc w:val="center"/>
              <w:rPr>
                <w:rFonts w:eastAsia="DengXian" w:cs="Arial"/>
                <w:color w:val="000000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177</w:t>
            </w:r>
          </w:p>
        </w:tc>
        <w:tc>
          <w:tcPr>
            <w:tcW w:w="977" w:type="dxa"/>
          </w:tcPr>
          <w:p w14:paraId="74D6B00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&lt;1E-16</w:t>
            </w:r>
          </w:p>
        </w:tc>
        <w:tc>
          <w:tcPr>
            <w:tcW w:w="1108" w:type="dxa"/>
          </w:tcPr>
          <w:p w14:paraId="6B2C7CB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0.0007</w:t>
            </w:r>
          </w:p>
        </w:tc>
        <w:tc>
          <w:tcPr>
            <w:tcW w:w="847" w:type="dxa"/>
          </w:tcPr>
          <w:p w14:paraId="24B9A03F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2421</w:t>
            </w:r>
          </w:p>
        </w:tc>
        <w:tc>
          <w:tcPr>
            <w:tcW w:w="977" w:type="dxa"/>
          </w:tcPr>
          <w:p w14:paraId="00455F0B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64</w:t>
            </w:r>
          </w:p>
        </w:tc>
        <w:tc>
          <w:tcPr>
            <w:tcW w:w="978" w:type="dxa"/>
          </w:tcPr>
          <w:p w14:paraId="005BC76C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0085</w:t>
            </w:r>
          </w:p>
        </w:tc>
        <w:tc>
          <w:tcPr>
            <w:tcW w:w="977" w:type="dxa"/>
          </w:tcPr>
          <w:p w14:paraId="5BFE23F8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-7.19E-7</w:t>
            </w:r>
          </w:p>
        </w:tc>
        <w:tc>
          <w:tcPr>
            <w:tcW w:w="978" w:type="dxa"/>
          </w:tcPr>
          <w:p w14:paraId="3FB6CFFA" w14:textId="77777777" w:rsidR="009E3000" w:rsidRPr="009570E9" w:rsidRDefault="009E3000" w:rsidP="009E3000">
            <w:pPr>
              <w:widowControl/>
              <w:jc w:val="center"/>
              <w:rPr>
                <w:rFonts w:eastAsia="Times New Roman" w:cs="Arial"/>
                <w:sz w:val="18"/>
                <w:szCs w:val="18"/>
              </w:rPr>
            </w:pPr>
            <w:r w:rsidRPr="009570E9">
              <w:rPr>
                <w:rFonts w:eastAsia="Times New Roman" w:cs="Arial"/>
                <w:sz w:val="18"/>
                <w:szCs w:val="18"/>
              </w:rPr>
              <w:t>0.7513</w:t>
            </w:r>
          </w:p>
        </w:tc>
      </w:tr>
    </w:tbl>
    <w:p w14:paraId="05C7F4DD" w14:textId="77777777" w:rsidR="009E3000" w:rsidRPr="009570E9" w:rsidRDefault="009E3000">
      <w:pPr>
        <w:rPr>
          <w:rFonts w:cs="Arial"/>
        </w:rPr>
      </w:pPr>
    </w:p>
    <w:sectPr w:rsidR="009E3000" w:rsidRPr="009570E9" w:rsidSect="00BB3533"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8D3C6" w14:textId="77777777" w:rsidR="006359C0" w:rsidRDefault="006359C0" w:rsidP="009E3000">
      <w:r>
        <w:separator/>
      </w:r>
    </w:p>
  </w:endnote>
  <w:endnote w:type="continuationSeparator" w:id="0">
    <w:p w14:paraId="536460B0" w14:textId="77777777" w:rsidR="006359C0" w:rsidRDefault="006359C0" w:rsidP="009E3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00F63" w14:textId="77777777" w:rsidR="006359C0" w:rsidRDefault="006359C0" w:rsidP="009E3000">
      <w:r>
        <w:separator/>
      </w:r>
    </w:p>
  </w:footnote>
  <w:footnote w:type="continuationSeparator" w:id="0">
    <w:p w14:paraId="205F2BCE" w14:textId="77777777" w:rsidR="006359C0" w:rsidRDefault="006359C0" w:rsidP="009E30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tLAwsDQxNDI0tDRW0lEKTi0uzszPAykwrwUA0WGhJywAAAA="/>
  </w:docVars>
  <w:rsids>
    <w:rsidRoot w:val="003606AD"/>
    <w:rsid w:val="0000025F"/>
    <w:rsid w:val="0000035C"/>
    <w:rsid w:val="000003D5"/>
    <w:rsid w:val="00000727"/>
    <w:rsid w:val="00000CC8"/>
    <w:rsid w:val="00000CEC"/>
    <w:rsid w:val="00000DDC"/>
    <w:rsid w:val="00001299"/>
    <w:rsid w:val="000016AD"/>
    <w:rsid w:val="000017DA"/>
    <w:rsid w:val="00001CB7"/>
    <w:rsid w:val="00001F6F"/>
    <w:rsid w:val="00002035"/>
    <w:rsid w:val="00002376"/>
    <w:rsid w:val="0000241B"/>
    <w:rsid w:val="0000265E"/>
    <w:rsid w:val="00002836"/>
    <w:rsid w:val="00002E76"/>
    <w:rsid w:val="000032FD"/>
    <w:rsid w:val="00003A66"/>
    <w:rsid w:val="00003CA1"/>
    <w:rsid w:val="00003F74"/>
    <w:rsid w:val="00004065"/>
    <w:rsid w:val="0000428A"/>
    <w:rsid w:val="0000430E"/>
    <w:rsid w:val="00004315"/>
    <w:rsid w:val="000045C4"/>
    <w:rsid w:val="00004B98"/>
    <w:rsid w:val="00004C4B"/>
    <w:rsid w:val="00004E63"/>
    <w:rsid w:val="00005232"/>
    <w:rsid w:val="00005252"/>
    <w:rsid w:val="00005259"/>
    <w:rsid w:val="0000535D"/>
    <w:rsid w:val="0000543D"/>
    <w:rsid w:val="0000563A"/>
    <w:rsid w:val="0000593F"/>
    <w:rsid w:val="00005956"/>
    <w:rsid w:val="00005AA4"/>
    <w:rsid w:val="00005C0B"/>
    <w:rsid w:val="00005C62"/>
    <w:rsid w:val="00005C94"/>
    <w:rsid w:val="00005D19"/>
    <w:rsid w:val="00005DD2"/>
    <w:rsid w:val="00005E80"/>
    <w:rsid w:val="00005ECE"/>
    <w:rsid w:val="00005F8C"/>
    <w:rsid w:val="00006198"/>
    <w:rsid w:val="000061E1"/>
    <w:rsid w:val="0000632A"/>
    <w:rsid w:val="0000692E"/>
    <w:rsid w:val="0000697F"/>
    <w:rsid w:val="00006A33"/>
    <w:rsid w:val="00007179"/>
    <w:rsid w:val="0000726F"/>
    <w:rsid w:val="000072D3"/>
    <w:rsid w:val="000072F9"/>
    <w:rsid w:val="00007376"/>
    <w:rsid w:val="0000743E"/>
    <w:rsid w:val="000075FF"/>
    <w:rsid w:val="0000796C"/>
    <w:rsid w:val="00007B0F"/>
    <w:rsid w:val="00007C8D"/>
    <w:rsid w:val="00007DCB"/>
    <w:rsid w:val="00007F55"/>
    <w:rsid w:val="00007FF7"/>
    <w:rsid w:val="000103E6"/>
    <w:rsid w:val="000107B6"/>
    <w:rsid w:val="00010859"/>
    <w:rsid w:val="00010E16"/>
    <w:rsid w:val="00010E9D"/>
    <w:rsid w:val="00010ED5"/>
    <w:rsid w:val="00011282"/>
    <w:rsid w:val="00011413"/>
    <w:rsid w:val="00011684"/>
    <w:rsid w:val="000119CE"/>
    <w:rsid w:val="00012497"/>
    <w:rsid w:val="000125C9"/>
    <w:rsid w:val="00012617"/>
    <w:rsid w:val="00012885"/>
    <w:rsid w:val="00012B34"/>
    <w:rsid w:val="00012BDA"/>
    <w:rsid w:val="00012CEB"/>
    <w:rsid w:val="00012D9D"/>
    <w:rsid w:val="00012EEF"/>
    <w:rsid w:val="000133E5"/>
    <w:rsid w:val="00013AB3"/>
    <w:rsid w:val="00013C3B"/>
    <w:rsid w:val="00013C50"/>
    <w:rsid w:val="00013D98"/>
    <w:rsid w:val="00013F62"/>
    <w:rsid w:val="0001414C"/>
    <w:rsid w:val="000142D4"/>
    <w:rsid w:val="00014402"/>
    <w:rsid w:val="000145B2"/>
    <w:rsid w:val="00014A2F"/>
    <w:rsid w:val="00014BA6"/>
    <w:rsid w:val="0001555C"/>
    <w:rsid w:val="000156E2"/>
    <w:rsid w:val="000158BD"/>
    <w:rsid w:val="00015952"/>
    <w:rsid w:val="0001599C"/>
    <w:rsid w:val="00015EC7"/>
    <w:rsid w:val="000160D0"/>
    <w:rsid w:val="00016243"/>
    <w:rsid w:val="00016277"/>
    <w:rsid w:val="000163D9"/>
    <w:rsid w:val="0001664C"/>
    <w:rsid w:val="00016702"/>
    <w:rsid w:val="00016EF6"/>
    <w:rsid w:val="00016FA7"/>
    <w:rsid w:val="000173E5"/>
    <w:rsid w:val="000174C6"/>
    <w:rsid w:val="0001794E"/>
    <w:rsid w:val="00017BAB"/>
    <w:rsid w:val="00020258"/>
    <w:rsid w:val="00020575"/>
    <w:rsid w:val="000208FB"/>
    <w:rsid w:val="0002095A"/>
    <w:rsid w:val="00020BB3"/>
    <w:rsid w:val="00020F1F"/>
    <w:rsid w:val="00020FFC"/>
    <w:rsid w:val="000212B0"/>
    <w:rsid w:val="0002132A"/>
    <w:rsid w:val="0002153F"/>
    <w:rsid w:val="00021610"/>
    <w:rsid w:val="000216F7"/>
    <w:rsid w:val="00021A19"/>
    <w:rsid w:val="00021AA7"/>
    <w:rsid w:val="00021C6F"/>
    <w:rsid w:val="00021E0F"/>
    <w:rsid w:val="00022103"/>
    <w:rsid w:val="00022201"/>
    <w:rsid w:val="00022495"/>
    <w:rsid w:val="00022623"/>
    <w:rsid w:val="000232C3"/>
    <w:rsid w:val="000233DD"/>
    <w:rsid w:val="00023667"/>
    <w:rsid w:val="00023975"/>
    <w:rsid w:val="00023D3D"/>
    <w:rsid w:val="000241C3"/>
    <w:rsid w:val="00024500"/>
    <w:rsid w:val="0002485B"/>
    <w:rsid w:val="00024C3F"/>
    <w:rsid w:val="00024E17"/>
    <w:rsid w:val="0002504F"/>
    <w:rsid w:val="0002527D"/>
    <w:rsid w:val="000252A6"/>
    <w:rsid w:val="000254F9"/>
    <w:rsid w:val="00025677"/>
    <w:rsid w:val="000256EA"/>
    <w:rsid w:val="00025E61"/>
    <w:rsid w:val="00025E9A"/>
    <w:rsid w:val="00026214"/>
    <w:rsid w:val="000268CF"/>
    <w:rsid w:val="0002690C"/>
    <w:rsid w:val="00026A5B"/>
    <w:rsid w:val="00026E6A"/>
    <w:rsid w:val="00026F0D"/>
    <w:rsid w:val="0002705E"/>
    <w:rsid w:val="00027118"/>
    <w:rsid w:val="0002770B"/>
    <w:rsid w:val="00027833"/>
    <w:rsid w:val="00027F2D"/>
    <w:rsid w:val="00030099"/>
    <w:rsid w:val="000300C6"/>
    <w:rsid w:val="0003044A"/>
    <w:rsid w:val="0003046D"/>
    <w:rsid w:val="00030577"/>
    <w:rsid w:val="00030595"/>
    <w:rsid w:val="0003060A"/>
    <w:rsid w:val="00030899"/>
    <w:rsid w:val="00030A49"/>
    <w:rsid w:val="00030F33"/>
    <w:rsid w:val="00031055"/>
    <w:rsid w:val="0003107F"/>
    <w:rsid w:val="000312E1"/>
    <w:rsid w:val="000314D8"/>
    <w:rsid w:val="0003170A"/>
    <w:rsid w:val="000317CD"/>
    <w:rsid w:val="00031C40"/>
    <w:rsid w:val="00031C81"/>
    <w:rsid w:val="00031E0F"/>
    <w:rsid w:val="00031F5B"/>
    <w:rsid w:val="00031FD5"/>
    <w:rsid w:val="00032020"/>
    <w:rsid w:val="00032164"/>
    <w:rsid w:val="0003223D"/>
    <w:rsid w:val="000325F0"/>
    <w:rsid w:val="00032611"/>
    <w:rsid w:val="00032A77"/>
    <w:rsid w:val="00032FC3"/>
    <w:rsid w:val="00033493"/>
    <w:rsid w:val="000337AB"/>
    <w:rsid w:val="00033805"/>
    <w:rsid w:val="000338EC"/>
    <w:rsid w:val="0003402B"/>
    <w:rsid w:val="000340C0"/>
    <w:rsid w:val="00034396"/>
    <w:rsid w:val="00034805"/>
    <w:rsid w:val="00034E0A"/>
    <w:rsid w:val="00034E76"/>
    <w:rsid w:val="00034FE6"/>
    <w:rsid w:val="00035014"/>
    <w:rsid w:val="0003533A"/>
    <w:rsid w:val="00035BB7"/>
    <w:rsid w:val="000360AD"/>
    <w:rsid w:val="0003657C"/>
    <w:rsid w:val="000365C6"/>
    <w:rsid w:val="000366C7"/>
    <w:rsid w:val="00036A40"/>
    <w:rsid w:val="00036E16"/>
    <w:rsid w:val="000370E3"/>
    <w:rsid w:val="00037363"/>
    <w:rsid w:val="0003749F"/>
    <w:rsid w:val="0003760C"/>
    <w:rsid w:val="000378BB"/>
    <w:rsid w:val="000378EA"/>
    <w:rsid w:val="00037EFE"/>
    <w:rsid w:val="0004009B"/>
    <w:rsid w:val="00040714"/>
    <w:rsid w:val="0004084F"/>
    <w:rsid w:val="00040DFF"/>
    <w:rsid w:val="00041125"/>
    <w:rsid w:val="00041139"/>
    <w:rsid w:val="0004122C"/>
    <w:rsid w:val="0004157A"/>
    <w:rsid w:val="00041772"/>
    <w:rsid w:val="00041E8A"/>
    <w:rsid w:val="00041F89"/>
    <w:rsid w:val="0004264E"/>
    <w:rsid w:val="000427B7"/>
    <w:rsid w:val="00042863"/>
    <w:rsid w:val="00042C1E"/>
    <w:rsid w:val="00042DAC"/>
    <w:rsid w:val="0004301F"/>
    <w:rsid w:val="00043544"/>
    <w:rsid w:val="00043C2C"/>
    <w:rsid w:val="00043F7C"/>
    <w:rsid w:val="00043F86"/>
    <w:rsid w:val="00044066"/>
    <w:rsid w:val="00044169"/>
    <w:rsid w:val="000442A9"/>
    <w:rsid w:val="000442D2"/>
    <w:rsid w:val="0004433A"/>
    <w:rsid w:val="00044646"/>
    <w:rsid w:val="00044C2A"/>
    <w:rsid w:val="00044E7E"/>
    <w:rsid w:val="00044FBA"/>
    <w:rsid w:val="00045F16"/>
    <w:rsid w:val="00045F42"/>
    <w:rsid w:val="00046240"/>
    <w:rsid w:val="0004631D"/>
    <w:rsid w:val="0004635E"/>
    <w:rsid w:val="0004680A"/>
    <w:rsid w:val="00046DEA"/>
    <w:rsid w:val="00047430"/>
    <w:rsid w:val="00047A6A"/>
    <w:rsid w:val="00047FE9"/>
    <w:rsid w:val="0005002D"/>
    <w:rsid w:val="000506A0"/>
    <w:rsid w:val="00050780"/>
    <w:rsid w:val="00050845"/>
    <w:rsid w:val="000509A8"/>
    <w:rsid w:val="00050C87"/>
    <w:rsid w:val="00050DF9"/>
    <w:rsid w:val="00050ED8"/>
    <w:rsid w:val="00051B6D"/>
    <w:rsid w:val="00051E72"/>
    <w:rsid w:val="00052068"/>
    <w:rsid w:val="00052BE8"/>
    <w:rsid w:val="00052C9C"/>
    <w:rsid w:val="000533C2"/>
    <w:rsid w:val="0005340F"/>
    <w:rsid w:val="000534E3"/>
    <w:rsid w:val="0005366A"/>
    <w:rsid w:val="0005370A"/>
    <w:rsid w:val="00053D99"/>
    <w:rsid w:val="00054082"/>
    <w:rsid w:val="00054218"/>
    <w:rsid w:val="00054274"/>
    <w:rsid w:val="000542E1"/>
    <w:rsid w:val="00054332"/>
    <w:rsid w:val="0005484E"/>
    <w:rsid w:val="0005488A"/>
    <w:rsid w:val="000548A6"/>
    <w:rsid w:val="00054A0C"/>
    <w:rsid w:val="000550A2"/>
    <w:rsid w:val="000552F7"/>
    <w:rsid w:val="0005542C"/>
    <w:rsid w:val="000554ED"/>
    <w:rsid w:val="0005554A"/>
    <w:rsid w:val="000555E5"/>
    <w:rsid w:val="000557CB"/>
    <w:rsid w:val="00055A1E"/>
    <w:rsid w:val="00055B92"/>
    <w:rsid w:val="00055F4F"/>
    <w:rsid w:val="000560B5"/>
    <w:rsid w:val="000561D8"/>
    <w:rsid w:val="00056347"/>
    <w:rsid w:val="000565C9"/>
    <w:rsid w:val="00056911"/>
    <w:rsid w:val="00056970"/>
    <w:rsid w:val="00056BD3"/>
    <w:rsid w:val="00056DFA"/>
    <w:rsid w:val="00056F88"/>
    <w:rsid w:val="00057275"/>
    <w:rsid w:val="000575DE"/>
    <w:rsid w:val="00057615"/>
    <w:rsid w:val="000576F3"/>
    <w:rsid w:val="000577C4"/>
    <w:rsid w:val="00057883"/>
    <w:rsid w:val="000579BE"/>
    <w:rsid w:val="00057B2C"/>
    <w:rsid w:val="00057C03"/>
    <w:rsid w:val="00057C61"/>
    <w:rsid w:val="000600C4"/>
    <w:rsid w:val="0006062B"/>
    <w:rsid w:val="00060924"/>
    <w:rsid w:val="00060BDC"/>
    <w:rsid w:val="00060D86"/>
    <w:rsid w:val="00060F87"/>
    <w:rsid w:val="00061067"/>
    <w:rsid w:val="00061471"/>
    <w:rsid w:val="0006160B"/>
    <w:rsid w:val="00061665"/>
    <w:rsid w:val="00061954"/>
    <w:rsid w:val="00061A09"/>
    <w:rsid w:val="00061BF4"/>
    <w:rsid w:val="00061DF0"/>
    <w:rsid w:val="00061E06"/>
    <w:rsid w:val="00062240"/>
    <w:rsid w:val="00062578"/>
    <w:rsid w:val="000626B3"/>
    <w:rsid w:val="000627E8"/>
    <w:rsid w:val="00062DC9"/>
    <w:rsid w:val="000633A7"/>
    <w:rsid w:val="000633EF"/>
    <w:rsid w:val="000633F8"/>
    <w:rsid w:val="00063417"/>
    <w:rsid w:val="00063532"/>
    <w:rsid w:val="00063AC5"/>
    <w:rsid w:val="00063DBE"/>
    <w:rsid w:val="00063DE0"/>
    <w:rsid w:val="00063E46"/>
    <w:rsid w:val="00064547"/>
    <w:rsid w:val="00064580"/>
    <w:rsid w:val="00064A3C"/>
    <w:rsid w:val="00064FA1"/>
    <w:rsid w:val="00065103"/>
    <w:rsid w:val="000651D1"/>
    <w:rsid w:val="000653CE"/>
    <w:rsid w:val="000656A7"/>
    <w:rsid w:val="00065713"/>
    <w:rsid w:val="00065789"/>
    <w:rsid w:val="00065B05"/>
    <w:rsid w:val="00065B2C"/>
    <w:rsid w:val="000660F3"/>
    <w:rsid w:val="0006618A"/>
    <w:rsid w:val="0006622B"/>
    <w:rsid w:val="00066391"/>
    <w:rsid w:val="00066815"/>
    <w:rsid w:val="000668AF"/>
    <w:rsid w:val="00066969"/>
    <w:rsid w:val="00066B40"/>
    <w:rsid w:val="00066C01"/>
    <w:rsid w:val="00066E97"/>
    <w:rsid w:val="00067376"/>
    <w:rsid w:val="000678A7"/>
    <w:rsid w:val="00067BC1"/>
    <w:rsid w:val="00067C56"/>
    <w:rsid w:val="00067CE2"/>
    <w:rsid w:val="00067E4E"/>
    <w:rsid w:val="00067F4B"/>
    <w:rsid w:val="000707A5"/>
    <w:rsid w:val="000708E4"/>
    <w:rsid w:val="00070CD4"/>
    <w:rsid w:val="00070DAE"/>
    <w:rsid w:val="00070EBC"/>
    <w:rsid w:val="00071004"/>
    <w:rsid w:val="00071340"/>
    <w:rsid w:val="0007144A"/>
    <w:rsid w:val="0007156B"/>
    <w:rsid w:val="000717AD"/>
    <w:rsid w:val="0007188D"/>
    <w:rsid w:val="00071A39"/>
    <w:rsid w:val="00071EE9"/>
    <w:rsid w:val="000720F5"/>
    <w:rsid w:val="000723E0"/>
    <w:rsid w:val="00072743"/>
    <w:rsid w:val="00072B69"/>
    <w:rsid w:val="00073184"/>
    <w:rsid w:val="00073363"/>
    <w:rsid w:val="0007342E"/>
    <w:rsid w:val="00073CE4"/>
    <w:rsid w:val="00073E75"/>
    <w:rsid w:val="0007405F"/>
    <w:rsid w:val="000745C1"/>
    <w:rsid w:val="00074E23"/>
    <w:rsid w:val="0007503A"/>
    <w:rsid w:val="000753A5"/>
    <w:rsid w:val="00075576"/>
    <w:rsid w:val="000755AD"/>
    <w:rsid w:val="00075947"/>
    <w:rsid w:val="00075BF0"/>
    <w:rsid w:val="00075F1E"/>
    <w:rsid w:val="000763D4"/>
    <w:rsid w:val="000764D2"/>
    <w:rsid w:val="00076656"/>
    <w:rsid w:val="00076CE6"/>
    <w:rsid w:val="00076CEA"/>
    <w:rsid w:val="00076D59"/>
    <w:rsid w:val="00076D9B"/>
    <w:rsid w:val="00076DBC"/>
    <w:rsid w:val="00077724"/>
    <w:rsid w:val="000777C0"/>
    <w:rsid w:val="000779AB"/>
    <w:rsid w:val="00080018"/>
    <w:rsid w:val="00080A09"/>
    <w:rsid w:val="00080D0F"/>
    <w:rsid w:val="00080D28"/>
    <w:rsid w:val="00080EAD"/>
    <w:rsid w:val="00081061"/>
    <w:rsid w:val="0008111C"/>
    <w:rsid w:val="00081326"/>
    <w:rsid w:val="000813F3"/>
    <w:rsid w:val="000814E7"/>
    <w:rsid w:val="0008156B"/>
    <w:rsid w:val="000815A7"/>
    <w:rsid w:val="000817C5"/>
    <w:rsid w:val="00081A0F"/>
    <w:rsid w:val="00081A67"/>
    <w:rsid w:val="00081C4C"/>
    <w:rsid w:val="00081D40"/>
    <w:rsid w:val="0008254E"/>
    <w:rsid w:val="00082698"/>
    <w:rsid w:val="00082869"/>
    <w:rsid w:val="000829B1"/>
    <w:rsid w:val="00082AFE"/>
    <w:rsid w:val="00082D7D"/>
    <w:rsid w:val="00082D9A"/>
    <w:rsid w:val="000838FD"/>
    <w:rsid w:val="00083956"/>
    <w:rsid w:val="00083A54"/>
    <w:rsid w:val="00083BA2"/>
    <w:rsid w:val="00083C1B"/>
    <w:rsid w:val="00083C2B"/>
    <w:rsid w:val="00083CBF"/>
    <w:rsid w:val="00083EB4"/>
    <w:rsid w:val="00083ED3"/>
    <w:rsid w:val="0008444B"/>
    <w:rsid w:val="0008460C"/>
    <w:rsid w:val="00084D58"/>
    <w:rsid w:val="00084EA6"/>
    <w:rsid w:val="0008506E"/>
    <w:rsid w:val="0008508D"/>
    <w:rsid w:val="0008541C"/>
    <w:rsid w:val="0008548F"/>
    <w:rsid w:val="000854A2"/>
    <w:rsid w:val="000857E8"/>
    <w:rsid w:val="00085AC8"/>
    <w:rsid w:val="00085ECA"/>
    <w:rsid w:val="00086513"/>
    <w:rsid w:val="000865FB"/>
    <w:rsid w:val="0008674F"/>
    <w:rsid w:val="00086A82"/>
    <w:rsid w:val="00086B90"/>
    <w:rsid w:val="00086E14"/>
    <w:rsid w:val="000873B7"/>
    <w:rsid w:val="00087FF1"/>
    <w:rsid w:val="000902C6"/>
    <w:rsid w:val="00090361"/>
    <w:rsid w:val="000904EC"/>
    <w:rsid w:val="000904EE"/>
    <w:rsid w:val="000904EF"/>
    <w:rsid w:val="00090509"/>
    <w:rsid w:val="000905E9"/>
    <w:rsid w:val="00090667"/>
    <w:rsid w:val="0009090E"/>
    <w:rsid w:val="00090DDD"/>
    <w:rsid w:val="00090F94"/>
    <w:rsid w:val="000911BF"/>
    <w:rsid w:val="0009191C"/>
    <w:rsid w:val="000919FA"/>
    <w:rsid w:val="00091A05"/>
    <w:rsid w:val="00091FB4"/>
    <w:rsid w:val="0009219D"/>
    <w:rsid w:val="000928BA"/>
    <w:rsid w:val="000928F2"/>
    <w:rsid w:val="00092990"/>
    <w:rsid w:val="00093A33"/>
    <w:rsid w:val="00093C75"/>
    <w:rsid w:val="0009428C"/>
    <w:rsid w:val="000944DD"/>
    <w:rsid w:val="00094797"/>
    <w:rsid w:val="0009495E"/>
    <w:rsid w:val="00095345"/>
    <w:rsid w:val="0009543C"/>
    <w:rsid w:val="0009553F"/>
    <w:rsid w:val="000955A1"/>
    <w:rsid w:val="00095DC0"/>
    <w:rsid w:val="00095F72"/>
    <w:rsid w:val="0009605E"/>
    <w:rsid w:val="00096194"/>
    <w:rsid w:val="0009666D"/>
    <w:rsid w:val="00096820"/>
    <w:rsid w:val="00096B4A"/>
    <w:rsid w:val="00096F94"/>
    <w:rsid w:val="00097933"/>
    <w:rsid w:val="00097C60"/>
    <w:rsid w:val="00097CFE"/>
    <w:rsid w:val="00097DFF"/>
    <w:rsid w:val="00097EA7"/>
    <w:rsid w:val="00097F54"/>
    <w:rsid w:val="000A02BE"/>
    <w:rsid w:val="000A0504"/>
    <w:rsid w:val="000A05E6"/>
    <w:rsid w:val="000A0EF3"/>
    <w:rsid w:val="000A12DE"/>
    <w:rsid w:val="000A133C"/>
    <w:rsid w:val="000A1726"/>
    <w:rsid w:val="000A1958"/>
    <w:rsid w:val="000A1978"/>
    <w:rsid w:val="000A1B6E"/>
    <w:rsid w:val="000A1F60"/>
    <w:rsid w:val="000A2258"/>
    <w:rsid w:val="000A2572"/>
    <w:rsid w:val="000A32BF"/>
    <w:rsid w:val="000A3755"/>
    <w:rsid w:val="000A37C3"/>
    <w:rsid w:val="000A440E"/>
    <w:rsid w:val="000A46FA"/>
    <w:rsid w:val="000A477E"/>
    <w:rsid w:val="000A4DB4"/>
    <w:rsid w:val="000A4EE5"/>
    <w:rsid w:val="000A505E"/>
    <w:rsid w:val="000A5B5B"/>
    <w:rsid w:val="000A5D00"/>
    <w:rsid w:val="000A5EEF"/>
    <w:rsid w:val="000A5F23"/>
    <w:rsid w:val="000A63EC"/>
    <w:rsid w:val="000A643E"/>
    <w:rsid w:val="000A68CB"/>
    <w:rsid w:val="000A6A09"/>
    <w:rsid w:val="000A6C3C"/>
    <w:rsid w:val="000A6C63"/>
    <w:rsid w:val="000A6F3C"/>
    <w:rsid w:val="000A6FBE"/>
    <w:rsid w:val="000A72B3"/>
    <w:rsid w:val="000A7312"/>
    <w:rsid w:val="000A798D"/>
    <w:rsid w:val="000A7C13"/>
    <w:rsid w:val="000B0568"/>
    <w:rsid w:val="000B0DDD"/>
    <w:rsid w:val="000B1018"/>
    <w:rsid w:val="000B1600"/>
    <w:rsid w:val="000B18FA"/>
    <w:rsid w:val="000B191C"/>
    <w:rsid w:val="000B1A39"/>
    <w:rsid w:val="000B1AA9"/>
    <w:rsid w:val="000B1D1D"/>
    <w:rsid w:val="000B23C2"/>
    <w:rsid w:val="000B25CE"/>
    <w:rsid w:val="000B270B"/>
    <w:rsid w:val="000B2BA1"/>
    <w:rsid w:val="000B2C5B"/>
    <w:rsid w:val="000B2D24"/>
    <w:rsid w:val="000B3090"/>
    <w:rsid w:val="000B30BF"/>
    <w:rsid w:val="000B3110"/>
    <w:rsid w:val="000B3237"/>
    <w:rsid w:val="000B3258"/>
    <w:rsid w:val="000B357C"/>
    <w:rsid w:val="000B3AD0"/>
    <w:rsid w:val="000B3AE0"/>
    <w:rsid w:val="000B3F9A"/>
    <w:rsid w:val="000B42AD"/>
    <w:rsid w:val="000B4597"/>
    <w:rsid w:val="000B46A8"/>
    <w:rsid w:val="000B48C6"/>
    <w:rsid w:val="000B4949"/>
    <w:rsid w:val="000B4BDA"/>
    <w:rsid w:val="000B4D1B"/>
    <w:rsid w:val="000B5144"/>
    <w:rsid w:val="000B5592"/>
    <w:rsid w:val="000B5A20"/>
    <w:rsid w:val="000B5D09"/>
    <w:rsid w:val="000B5D36"/>
    <w:rsid w:val="000B5D92"/>
    <w:rsid w:val="000B5E39"/>
    <w:rsid w:val="000B60F4"/>
    <w:rsid w:val="000B61CE"/>
    <w:rsid w:val="000B65FA"/>
    <w:rsid w:val="000B69D0"/>
    <w:rsid w:val="000B6AA8"/>
    <w:rsid w:val="000B6CD3"/>
    <w:rsid w:val="000B6D81"/>
    <w:rsid w:val="000B70FD"/>
    <w:rsid w:val="000B71D6"/>
    <w:rsid w:val="000B7392"/>
    <w:rsid w:val="000B7595"/>
    <w:rsid w:val="000B7A0D"/>
    <w:rsid w:val="000C01DD"/>
    <w:rsid w:val="000C0353"/>
    <w:rsid w:val="000C0491"/>
    <w:rsid w:val="000C09ED"/>
    <w:rsid w:val="000C0A85"/>
    <w:rsid w:val="000C0B25"/>
    <w:rsid w:val="000C1234"/>
    <w:rsid w:val="000C13EA"/>
    <w:rsid w:val="000C17C1"/>
    <w:rsid w:val="000C18E1"/>
    <w:rsid w:val="000C1964"/>
    <w:rsid w:val="000C1ACF"/>
    <w:rsid w:val="000C1D81"/>
    <w:rsid w:val="000C2386"/>
    <w:rsid w:val="000C2407"/>
    <w:rsid w:val="000C2D0B"/>
    <w:rsid w:val="000C30F8"/>
    <w:rsid w:val="000C3123"/>
    <w:rsid w:val="000C3555"/>
    <w:rsid w:val="000C35C4"/>
    <w:rsid w:val="000C3AFE"/>
    <w:rsid w:val="000C3E90"/>
    <w:rsid w:val="000C41CA"/>
    <w:rsid w:val="000C4458"/>
    <w:rsid w:val="000C48E9"/>
    <w:rsid w:val="000C49E7"/>
    <w:rsid w:val="000C4A4F"/>
    <w:rsid w:val="000C4F9D"/>
    <w:rsid w:val="000C50F9"/>
    <w:rsid w:val="000C56F2"/>
    <w:rsid w:val="000C5703"/>
    <w:rsid w:val="000C5742"/>
    <w:rsid w:val="000C6B4D"/>
    <w:rsid w:val="000C6C91"/>
    <w:rsid w:val="000C7001"/>
    <w:rsid w:val="000C73BE"/>
    <w:rsid w:val="000C754E"/>
    <w:rsid w:val="000C7586"/>
    <w:rsid w:val="000C75A6"/>
    <w:rsid w:val="000C7B21"/>
    <w:rsid w:val="000D00AD"/>
    <w:rsid w:val="000D01E1"/>
    <w:rsid w:val="000D02B4"/>
    <w:rsid w:val="000D058A"/>
    <w:rsid w:val="000D076A"/>
    <w:rsid w:val="000D07E9"/>
    <w:rsid w:val="000D0868"/>
    <w:rsid w:val="000D0C27"/>
    <w:rsid w:val="000D0CC0"/>
    <w:rsid w:val="000D0D27"/>
    <w:rsid w:val="000D0F70"/>
    <w:rsid w:val="000D0FFC"/>
    <w:rsid w:val="000D105B"/>
    <w:rsid w:val="000D145E"/>
    <w:rsid w:val="000D146B"/>
    <w:rsid w:val="000D14F9"/>
    <w:rsid w:val="000D1607"/>
    <w:rsid w:val="000D17B4"/>
    <w:rsid w:val="000D2010"/>
    <w:rsid w:val="000D20D8"/>
    <w:rsid w:val="000D2135"/>
    <w:rsid w:val="000D24D2"/>
    <w:rsid w:val="000D2772"/>
    <w:rsid w:val="000D2A9B"/>
    <w:rsid w:val="000D2AC6"/>
    <w:rsid w:val="000D2E58"/>
    <w:rsid w:val="000D2FC7"/>
    <w:rsid w:val="000D3009"/>
    <w:rsid w:val="000D30D7"/>
    <w:rsid w:val="000D3297"/>
    <w:rsid w:val="000D32C3"/>
    <w:rsid w:val="000D3BBD"/>
    <w:rsid w:val="000D3BEB"/>
    <w:rsid w:val="000D3D16"/>
    <w:rsid w:val="000D3D42"/>
    <w:rsid w:val="000D3DE3"/>
    <w:rsid w:val="000D3F8B"/>
    <w:rsid w:val="000D3FBA"/>
    <w:rsid w:val="000D45A9"/>
    <w:rsid w:val="000D48E8"/>
    <w:rsid w:val="000D4BD2"/>
    <w:rsid w:val="000D5297"/>
    <w:rsid w:val="000D5888"/>
    <w:rsid w:val="000D58F0"/>
    <w:rsid w:val="000D5A2D"/>
    <w:rsid w:val="000D5A9E"/>
    <w:rsid w:val="000D5E23"/>
    <w:rsid w:val="000D5F79"/>
    <w:rsid w:val="000D63A2"/>
    <w:rsid w:val="000D63B0"/>
    <w:rsid w:val="000D658D"/>
    <w:rsid w:val="000D674E"/>
    <w:rsid w:val="000D69C6"/>
    <w:rsid w:val="000D6FCC"/>
    <w:rsid w:val="000D6FF7"/>
    <w:rsid w:val="000D7861"/>
    <w:rsid w:val="000D7A35"/>
    <w:rsid w:val="000D7AA7"/>
    <w:rsid w:val="000D7B02"/>
    <w:rsid w:val="000D7C71"/>
    <w:rsid w:val="000D7F2A"/>
    <w:rsid w:val="000E0526"/>
    <w:rsid w:val="000E060B"/>
    <w:rsid w:val="000E07D1"/>
    <w:rsid w:val="000E0A0E"/>
    <w:rsid w:val="000E185C"/>
    <w:rsid w:val="000E1880"/>
    <w:rsid w:val="000E1C81"/>
    <w:rsid w:val="000E1CC7"/>
    <w:rsid w:val="000E1E62"/>
    <w:rsid w:val="000E26AA"/>
    <w:rsid w:val="000E2958"/>
    <w:rsid w:val="000E2B6C"/>
    <w:rsid w:val="000E2DEE"/>
    <w:rsid w:val="000E335E"/>
    <w:rsid w:val="000E342A"/>
    <w:rsid w:val="000E36C5"/>
    <w:rsid w:val="000E3863"/>
    <w:rsid w:val="000E3B66"/>
    <w:rsid w:val="000E3E2B"/>
    <w:rsid w:val="000E40E1"/>
    <w:rsid w:val="000E41CB"/>
    <w:rsid w:val="000E42DF"/>
    <w:rsid w:val="000E45AF"/>
    <w:rsid w:val="000E46A7"/>
    <w:rsid w:val="000E4757"/>
    <w:rsid w:val="000E4935"/>
    <w:rsid w:val="000E4A3A"/>
    <w:rsid w:val="000E4D68"/>
    <w:rsid w:val="000E5107"/>
    <w:rsid w:val="000E55EB"/>
    <w:rsid w:val="000E568D"/>
    <w:rsid w:val="000E57B6"/>
    <w:rsid w:val="000E58D5"/>
    <w:rsid w:val="000E58DE"/>
    <w:rsid w:val="000E5A3A"/>
    <w:rsid w:val="000E5CC2"/>
    <w:rsid w:val="000E5EE7"/>
    <w:rsid w:val="000E6078"/>
    <w:rsid w:val="000E619D"/>
    <w:rsid w:val="000E624D"/>
    <w:rsid w:val="000E6640"/>
    <w:rsid w:val="000E6983"/>
    <w:rsid w:val="000E6988"/>
    <w:rsid w:val="000E6E47"/>
    <w:rsid w:val="000E6EFD"/>
    <w:rsid w:val="000E6FFB"/>
    <w:rsid w:val="000E7308"/>
    <w:rsid w:val="000E74BB"/>
    <w:rsid w:val="000E77E4"/>
    <w:rsid w:val="000E7871"/>
    <w:rsid w:val="000E7B7B"/>
    <w:rsid w:val="000E7E11"/>
    <w:rsid w:val="000E7E28"/>
    <w:rsid w:val="000E7EF2"/>
    <w:rsid w:val="000E7F14"/>
    <w:rsid w:val="000F01C4"/>
    <w:rsid w:val="000F01CC"/>
    <w:rsid w:val="000F03E0"/>
    <w:rsid w:val="000F0526"/>
    <w:rsid w:val="000F065E"/>
    <w:rsid w:val="000F0660"/>
    <w:rsid w:val="000F080B"/>
    <w:rsid w:val="000F0872"/>
    <w:rsid w:val="000F09B1"/>
    <w:rsid w:val="000F0CC3"/>
    <w:rsid w:val="000F0DF3"/>
    <w:rsid w:val="000F0EDA"/>
    <w:rsid w:val="000F0EF5"/>
    <w:rsid w:val="000F0FFC"/>
    <w:rsid w:val="000F1248"/>
    <w:rsid w:val="000F18E8"/>
    <w:rsid w:val="000F1914"/>
    <w:rsid w:val="000F1EFA"/>
    <w:rsid w:val="000F208B"/>
    <w:rsid w:val="000F2442"/>
    <w:rsid w:val="000F24E7"/>
    <w:rsid w:val="000F28F3"/>
    <w:rsid w:val="000F2DD2"/>
    <w:rsid w:val="000F30A2"/>
    <w:rsid w:val="000F30D0"/>
    <w:rsid w:val="000F34DA"/>
    <w:rsid w:val="000F353F"/>
    <w:rsid w:val="000F3581"/>
    <w:rsid w:val="000F3631"/>
    <w:rsid w:val="000F3924"/>
    <w:rsid w:val="000F3B0C"/>
    <w:rsid w:val="000F3F86"/>
    <w:rsid w:val="000F40C8"/>
    <w:rsid w:val="000F45FA"/>
    <w:rsid w:val="000F4710"/>
    <w:rsid w:val="000F4854"/>
    <w:rsid w:val="000F48E1"/>
    <w:rsid w:val="000F4B08"/>
    <w:rsid w:val="000F54EF"/>
    <w:rsid w:val="000F5A26"/>
    <w:rsid w:val="000F5C63"/>
    <w:rsid w:val="000F5DB8"/>
    <w:rsid w:val="000F6015"/>
    <w:rsid w:val="000F6299"/>
    <w:rsid w:val="000F63C9"/>
    <w:rsid w:val="000F64E7"/>
    <w:rsid w:val="000F687B"/>
    <w:rsid w:val="000F6BD0"/>
    <w:rsid w:val="000F6C04"/>
    <w:rsid w:val="000F6E58"/>
    <w:rsid w:val="000F73D1"/>
    <w:rsid w:val="000F7569"/>
    <w:rsid w:val="000F75B3"/>
    <w:rsid w:val="000F7640"/>
    <w:rsid w:val="000F7F29"/>
    <w:rsid w:val="001001DE"/>
    <w:rsid w:val="00100421"/>
    <w:rsid w:val="0010063E"/>
    <w:rsid w:val="00100C63"/>
    <w:rsid w:val="00100E02"/>
    <w:rsid w:val="00101081"/>
    <w:rsid w:val="00101A6D"/>
    <w:rsid w:val="00101BB3"/>
    <w:rsid w:val="00101D63"/>
    <w:rsid w:val="00102320"/>
    <w:rsid w:val="00102345"/>
    <w:rsid w:val="00102383"/>
    <w:rsid w:val="00102679"/>
    <w:rsid w:val="00102DC0"/>
    <w:rsid w:val="001037FE"/>
    <w:rsid w:val="001039A5"/>
    <w:rsid w:val="00103D05"/>
    <w:rsid w:val="00103D99"/>
    <w:rsid w:val="00104305"/>
    <w:rsid w:val="00104306"/>
    <w:rsid w:val="00104395"/>
    <w:rsid w:val="0010455C"/>
    <w:rsid w:val="001047A4"/>
    <w:rsid w:val="00104A08"/>
    <w:rsid w:val="00105014"/>
    <w:rsid w:val="00105440"/>
    <w:rsid w:val="0010569A"/>
    <w:rsid w:val="00105895"/>
    <w:rsid w:val="00105ADC"/>
    <w:rsid w:val="00105C43"/>
    <w:rsid w:val="00105CCF"/>
    <w:rsid w:val="00105F43"/>
    <w:rsid w:val="00106389"/>
    <w:rsid w:val="001065BC"/>
    <w:rsid w:val="0010678A"/>
    <w:rsid w:val="00106A4D"/>
    <w:rsid w:val="00106A50"/>
    <w:rsid w:val="00106AD4"/>
    <w:rsid w:val="00106AFA"/>
    <w:rsid w:val="00106C68"/>
    <w:rsid w:val="00106E84"/>
    <w:rsid w:val="00107441"/>
    <w:rsid w:val="00107723"/>
    <w:rsid w:val="00107D16"/>
    <w:rsid w:val="00110169"/>
    <w:rsid w:val="00110FD1"/>
    <w:rsid w:val="00111243"/>
    <w:rsid w:val="001113EF"/>
    <w:rsid w:val="00111881"/>
    <w:rsid w:val="001118FC"/>
    <w:rsid w:val="00111968"/>
    <w:rsid w:val="00111B8D"/>
    <w:rsid w:val="00112148"/>
    <w:rsid w:val="0011219D"/>
    <w:rsid w:val="0011231D"/>
    <w:rsid w:val="00112830"/>
    <w:rsid w:val="00112863"/>
    <w:rsid w:val="00112869"/>
    <w:rsid w:val="00112AE8"/>
    <w:rsid w:val="00112B9F"/>
    <w:rsid w:val="00112E63"/>
    <w:rsid w:val="00112EB7"/>
    <w:rsid w:val="001132F8"/>
    <w:rsid w:val="001137BE"/>
    <w:rsid w:val="001139C7"/>
    <w:rsid w:val="0011446F"/>
    <w:rsid w:val="00114B34"/>
    <w:rsid w:val="00114DDC"/>
    <w:rsid w:val="001151A4"/>
    <w:rsid w:val="00115461"/>
    <w:rsid w:val="001154D6"/>
    <w:rsid w:val="001155C1"/>
    <w:rsid w:val="00115909"/>
    <w:rsid w:val="00115EA8"/>
    <w:rsid w:val="00115EEB"/>
    <w:rsid w:val="0011611C"/>
    <w:rsid w:val="0011613A"/>
    <w:rsid w:val="0011634C"/>
    <w:rsid w:val="001164A0"/>
    <w:rsid w:val="001165C9"/>
    <w:rsid w:val="00116683"/>
    <w:rsid w:val="0011671D"/>
    <w:rsid w:val="00116D17"/>
    <w:rsid w:val="00116DB1"/>
    <w:rsid w:val="0011701B"/>
    <w:rsid w:val="00117634"/>
    <w:rsid w:val="00117728"/>
    <w:rsid w:val="00117731"/>
    <w:rsid w:val="00117E6D"/>
    <w:rsid w:val="0012004E"/>
    <w:rsid w:val="00120898"/>
    <w:rsid w:val="001209D4"/>
    <w:rsid w:val="00120CFE"/>
    <w:rsid w:val="00120E8C"/>
    <w:rsid w:val="00120F58"/>
    <w:rsid w:val="00120F5B"/>
    <w:rsid w:val="001211DE"/>
    <w:rsid w:val="00121281"/>
    <w:rsid w:val="0012129B"/>
    <w:rsid w:val="00121B13"/>
    <w:rsid w:val="00121DCC"/>
    <w:rsid w:val="001220B2"/>
    <w:rsid w:val="0012211C"/>
    <w:rsid w:val="00122246"/>
    <w:rsid w:val="001224F9"/>
    <w:rsid w:val="00122557"/>
    <w:rsid w:val="00122BF1"/>
    <w:rsid w:val="00122E7A"/>
    <w:rsid w:val="001230E1"/>
    <w:rsid w:val="001232BB"/>
    <w:rsid w:val="001234CE"/>
    <w:rsid w:val="00123529"/>
    <w:rsid w:val="0012364B"/>
    <w:rsid w:val="00123E86"/>
    <w:rsid w:val="00123E8C"/>
    <w:rsid w:val="0012408B"/>
    <w:rsid w:val="00124815"/>
    <w:rsid w:val="00124986"/>
    <w:rsid w:val="00124B53"/>
    <w:rsid w:val="00124DAA"/>
    <w:rsid w:val="00124E47"/>
    <w:rsid w:val="0012509B"/>
    <w:rsid w:val="0012522A"/>
    <w:rsid w:val="0012560C"/>
    <w:rsid w:val="00125886"/>
    <w:rsid w:val="00125AB8"/>
    <w:rsid w:val="00125BC5"/>
    <w:rsid w:val="00125D56"/>
    <w:rsid w:val="00125DB3"/>
    <w:rsid w:val="00125F1C"/>
    <w:rsid w:val="00125FDA"/>
    <w:rsid w:val="00126686"/>
    <w:rsid w:val="00126E5B"/>
    <w:rsid w:val="0012705A"/>
    <w:rsid w:val="0012754E"/>
    <w:rsid w:val="0012756D"/>
    <w:rsid w:val="001275ED"/>
    <w:rsid w:val="0012764B"/>
    <w:rsid w:val="001276FA"/>
    <w:rsid w:val="0012774C"/>
    <w:rsid w:val="00127BD3"/>
    <w:rsid w:val="00127DE7"/>
    <w:rsid w:val="00127FA9"/>
    <w:rsid w:val="00127FAD"/>
    <w:rsid w:val="0013016C"/>
    <w:rsid w:val="0013017C"/>
    <w:rsid w:val="001308BF"/>
    <w:rsid w:val="00131236"/>
    <w:rsid w:val="001314B0"/>
    <w:rsid w:val="001317B0"/>
    <w:rsid w:val="001317D4"/>
    <w:rsid w:val="0013180B"/>
    <w:rsid w:val="001318C7"/>
    <w:rsid w:val="00131A68"/>
    <w:rsid w:val="00131F76"/>
    <w:rsid w:val="00132414"/>
    <w:rsid w:val="001326ED"/>
    <w:rsid w:val="0013279B"/>
    <w:rsid w:val="00132829"/>
    <w:rsid w:val="00132A06"/>
    <w:rsid w:val="00133347"/>
    <w:rsid w:val="001336CA"/>
    <w:rsid w:val="0013408A"/>
    <w:rsid w:val="00134099"/>
    <w:rsid w:val="00134111"/>
    <w:rsid w:val="001343CA"/>
    <w:rsid w:val="00134990"/>
    <w:rsid w:val="00134ACB"/>
    <w:rsid w:val="00134D17"/>
    <w:rsid w:val="00134FC4"/>
    <w:rsid w:val="001350D9"/>
    <w:rsid w:val="0013526C"/>
    <w:rsid w:val="00135411"/>
    <w:rsid w:val="0013555B"/>
    <w:rsid w:val="00135737"/>
    <w:rsid w:val="00135CC8"/>
    <w:rsid w:val="00135F5B"/>
    <w:rsid w:val="001361D2"/>
    <w:rsid w:val="001361EA"/>
    <w:rsid w:val="001362B1"/>
    <w:rsid w:val="00136450"/>
    <w:rsid w:val="0013660E"/>
    <w:rsid w:val="00136879"/>
    <w:rsid w:val="001368EF"/>
    <w:rsid w:val="00136AB8"/>
    <w:rsid w:val="00136AF3"/>
    <w:rsid w:val="00136B32"/>
    <w:rsid w:val="00136B77"/>
    <w:rsid w:val="0013762A"/>
    <w:rsid w:val="001376F0"/>
    <w:rsid w:val="00137BF5"/>
    <w:rsid w:val="00137CC9"/>
    <w:rsid w:val="00137D92"/>
    <w:rsid w:val="00137DAE"/>
    <w:rsid w:val="00137EE5"/>
    <w:rsid w:val="001401D8"/>
    <w:rsid w:val="001401DA"/>
    <w:rsid w:val="0014056F"/>
    <w:rsid w:val="00140896"/>
    <w:rsid w:val="00140EB3"/>
    <w:rsid w:val="00140F61"/>
    <w:rsid w:val="00140F91"/>
    <w:rsid w:val="00141D9E"/>
    <w:rsid w:val="001420AA"/>
    <w:rsid w:val="001420AE"/>
    <w:rsid w:val="0014250D"/>
    <w:rsid w:val="00142639"/>
    <w:rsid w:val="00142645"/>
    <w:rsid w:val="00142821"/>
    <w:rsid w:val="00142A15"/>
    <w:rsid w:val="00142AA0"/>
    <w:rsid w:val="00142BD8"/>
    <w:rsid w:val="00142CB9"/>
    <w:rsid w:val="00142D9C"/>
    <w:rsid w:val="00142E5A"/>
    <w:rsid w:val="0014379B"/>
    <w:rsid w:val="001438C0"/>
    <w:rsid w:val="001441B9"/>
    <w:rsid w:val="001444F8"/>
    <w:rsid w:val="00144B1C"/>
    <w:rsid w:val="00144DB8"/>
    <w:rsid w:val="00144EAB"/>
    <w:rsid w:val="001457E3"/>
    <w:rsid w:val="0014594E"/>
    <w:rsid w:val="00145C01"/>
    <w:rsid w:val="00145C36"/>
    <w:rsid w:val="00145E63"/>
    <w:rsid w:val="00146047"/>
    <w:rsid w:val="001463C4"/>
    <w:rsid w:val="0014682C"/>
    <w:rsid w:val="00146BB2"/>
    <w:rsid w:val="00146E25"/>
    <w:rsid w:val="00147BFD"/>
    <w:rsid w:val="001504D4"/>
    <w:rsid w:val="001506B0"/>
    <w:rsid w:val="0015089D"/>
    <w:rsid w:val="00150920"/>
    <w:rsid w:val="001509E1"/>
    <w:rsid w:val="00151364"/>
    <w:rsid w:val="00151678"/>
    <w:rsid w:val="0015184B"/>
    <w:rsid w:val="00151B1C"/>
    <w:rsid w:val="00151BE4"/>
    <w:rsid w:val="00151E84"/>
    <w:rsid w:val="00151EE9"/>
    <w:rsid w:val="00152B36"/>
    <w:rsid w:val="00152DFF"/>
    <w:rsid w:val="00152FF1"/>
    <w:rsid w:val="0015331C"/>
    <w:rsid w:val="00153412"/>
    <w:rsid w:val="00153516"/>
    <w:rsid w:val="001538A8"/>
    <w:rsid w:val="00153934"/>
    <w:rsid w:val="001542A6"/>
    <w:rsid w:val="001543C3"/>
    <w:rsid w:val="001548FE"/>
    <w:rsid w:val="00154C22"/>
    <w:rsid w:val="00154D85"/>
    <w:rsid w:val="00155288"/>
    <w:rsid w:val="00155328"/>
    <w:rsid w:val="00155672"/>
    <w:rsid w:val="00155755"/>
    <w:rsid w:val="00155810"/>
    <w:rsid w:val="00155814"/>
    <w:rsid w:val="001558BF"/>
    <w:rsid w:val="00155A1D"/>
    <w:rsid w:val="00155BA6"/>
    <w:rsid w:val="00155BF9"/>
    <w:rsid w:val="00155DF6"/>
    <w:rsid w:val="00155E27"/>
    <w:rsid w:val="0015665B"/>
    <w:rsid w:val="00156831"/>
    <w:rsid w:val="00156887"/>
    <w:rsid w:val="00156957"/>
    <w:rsid w:val="0015697C"/>
    <w:rsid w:val="00156AD6"/>
    <w:rsid w:val="00156BE4"/>
    <w:rsid w:val="0015715B"/>
    <w:rsid w:val="00157169"/>
    <w:rsid w:val="001571AE"/>
    <w:rsid w:val="00157505"/>
    <w:rsid w:val="00157600"/>
    <w:rsid w:val="0015773F"/>
    <w:rsid w:val="00157C3E"/>
    <w:rsid w:val="00160028"/>
    <w:rsid w:val="00160207"/>
    <w:rsid w:val="0016046B"/>
    <w:rsid w:val="00160518"/>
    <w:rsid w:val="00160522"/>
    <w:rsid w:val="00160805"/>
    <w:rsid w:val="0016092E"/>
    <w:rsid w:val="00160BEB"/>
    <w:rsid w:val="00160C2F"/>
    <w:rsid w:val="00160E6F"/>
    <w:rsid w:val="001611FB"/>
    <w:rsid w:val="0016152A"/>
    <w:rsid w:val="00161601"/>
    <w:rsid w:val="00161659"/>
    <w:rsid w:val="001619D6"/>
    <w:rsid w:val="00161B8F"/>
    <w:rsid w:val="00161DF1"/>
    <w:rsid w:val="00162056"/>
    <w:rsid w:val="001620D3"/>
    <w:rsid w:val="00162147"/>
    <w:rsid w:val="001625AF"/>
    <w:rsid w:val="001628AE"/>
    <w:rsid w:val="00162A16"/>
    <w:rsid w:val="00163123"/>
    <w:rsid w:val="001631ED"/>
    <w:rsid w:val="0016320A"/>
    <w:rsid w:val="0016320D"/>
    <w:rsid w:val="00163554"/>
    <w:rsid w:val="00163686"/>
    <w:rsid w:val="001638D4"/>
    <w:rsid w:val="00163965"/>
    <w:rsid w:val="00163C37"/>
    <w:rsid w:val="00163D90"/>
    <w:rsid w:val="00163F1D"/>
    <w:rsid w:val="0016489F"/>
    <w:rsid w:val="0016522D"/>
    <w:rsid w:val="00165B3B"/>
    <w:rsid w:val="00165D37"/>
    <w:rsid w:val="00165EDD"/>
    <w:rsid w:val="001660BF"/>
    <w:rsid w:val="00166136"/>
    <w:rsid w:val="001661D4"/>
    <w:rsid w:val="001662E6"/>
    <w:rsid w:val="0016648F"/>
    <w:rsid w:val="00166816"/>
    <w:rsid w:val="00166E95"/>
    <w:rsid w:val="00166F66"/>
    <w:rsid w:val="00166FA2"/>
    <w:rsid w:val="00167082"/>
    <w:rsid w:val="00167099"/>
    <w:rsid w:val="001671BF"/>
    <w:rsid w:val="0016733F"/>
    <w:rsid w:val="0016747B"/>
    <w:rsid w:val="00167499"/>
    <w:rsid w:val="0016751B"/>
    <w:rsid w:val="00167743"/>
    <w:rsid w:val="00167B4E"/>
    <w:rsid w:val="00167BAE"/>
    <w:rsid w:val="00167CAC"/>
    <w:rsid w:val="00167E7E"/>
    <w:rsid w:val="001701CC"/>
    <w:rsid w:val="001707AF"/>
    <w:rsid w:val="001710D8"/>
    <w:rsid w:val="0017128D"/>
    <w:rsid w:val="00171377"/>
    <w:rsid w:val="00171398"/>
    <w:rsid w:val="00171473"/>
    <w:rsid w:val="0017204F"/>
    <w:rsid w:val="001720E9"/>
    <w:rsid w:val="0017243D"/>
    <w:rsid w:val="00172891"/>
    <w:rsid w:val="00172D0F"/>
    <w:rsid w:val="00172D24"/>
    <w:rsid w:val="00172D74"/>
    <w:rsid w:val="00172EE0"/>
    <w:rsid w:val="00173093"/>
    <w:rsid w:val="0017322B"/>
    <w:rsid w:val="0017327C"/>
    <w:rsid w:val="00173568"/>
    <w:rsid w:val="0017371B"/>
    <w:rsid w:val="00173B22"/>
    <w:rsid w:val="00173D06"/>
    <w:rsid w:val="00173ED7"/>
    <w:rsid w:val="00174045"/>
    <w:rsid w:val="00174210"/>
    <w:rsid w:val="00174240"/>
    <w:rsid w:val="0017476C"/>
    <w:rsid w:val="00174E8C"/>
    <w:rsid w:val="00174EA7"/>
    <w:rsid w:val="001751BE"/>
    <w:rsid w:val="00175312"/>
    <w:rsid w:val="0017539E"/>
    <w:rsid w:val="001756E1"/>
    <w:rsid w:val="00175864"/>
    <w:rsid w:val="0017596B"/>
    <w:rsid w:val="001759F4"/>
    <w:rsid w:val="00175EDA"/>
    <w:rsid w:val="001760A0"/>
    <w:rsid w:val="001761E4"/>
    <w:rsid w:val="001762EF"/>
    <w:rsid w:val="001764FA"/>
    <w:rsid w:val="00176A8C"/>
    <w:rsid w:val="00176F10"/>
    <w:rsid w:val="0017715B"/>
    <w:rsid w:val="0017749C"/>
    <w:rsid w:val="00180045"/>
    <w:rsid w:val="00180853"/>
    <w:rsid w:val="00180954"/>
    <w:rsid w:val="00180E00"/>
    <w:rsid w:val="00180FE7"/>
    <w:rsid w:val="001810E1"/>
    <w:rsid w:val="00181138"/>
    <w:rsid w:val="00181329"/>
    <w:rsid w:val="00181445"/>
    <w:rsid w:val="00181598"/>
    <w:rsid w:val="00181809"/>
    <w:rsid w:val="00181E5A"/>
    <w:rsid w:val="00181F80"/>
    <w:rsid w:val="00182499"/>
    <w:rsid w:val="001824FF"/>
    <w:rsid w:val="00182982"/>
    <w:rsid w:val="00182F23"/>
    <w:rsid w:val="001831C0"/>
    <w:rsid w:val="001832A5"/>
    <w:rsid w:val="00183351"/>
    <w:rsid w:val="0018359B"/>
    <w:rsid w:val="001835B2"/>
    <w:rsid w:val="001836EE"/>
    <w:rsid w:val="001839C8"/>
    <w:rsid w:val="00183AD3"/>
    <w:rsid w:val="00183D6E"/>
    <w:rsid w:val="0018406A"/>
    <w:rsid w:val="001840FB"/>
    <w:rsid w:val="0018432F"/>
    <w:rsid w:val="00184419"/>
    <w:rsid w:val="001845EF"/>
    <w:rsid w:val="001846C4"/>
    <w:rsid w:val="0018493F"/>
    <w:rsid w:val="00184ADB"/>
    <w:rsid w:val="0018560B"/>
    <w:rsid w:val="0018580D"/>
    <w:rsid w:val="001858A4"/>
    <w:rsid w:val="00185DD1"/>
    <w:rsid w:val="00185E2C"/>
    <w:rsid w:val="00185F42"/>
    <w:rsid w:val="001861F4"/>
    <w:rsid w:val="001863BF"/>
    <w:rsid w:val="00186510"/>
    <w:rsid w:val="001866D2"/>
    <w:rsid w:val="00186CA9"/>
    <w:rsid w:val="00186DA0"/>
    <w:rsid w:val="00187121"/>
    <w:rsid w:val="0018740E"/>
    <w:rsid w:val="00187D00"/>
    <w:rsid w:val="00187D3C"/>
    <w:rsid w:val="0019040A"/>
    <w:rsid w:val="0019043C"/>
    <w:rsid w:val="00190827"/>
    <w:rsid w:val="00190C2F"/>
    <w:rsid w:val="00190D63"/>
    <w:rsid w:val="00190DE6"/>
    <w:rsid w:val="00190EF3"/>
    <w:rsid w:val="0019110B"/>
    <w:rsid w:val="00191446"/>
    <w:rsid w:val="00191562"/>
    <w:rsid w:val="0019157E"/>
    <w:rsid w:val="00191808"/>
    <w:rsid w:val="00191A6A"/>
    <w:rsid w:val="00191A72"/>
    <w:rsid w:val="00191ACC"/>
    <w:rsid w:val="00191B22"/>
    <w:rsid w:val="00191B95"/>
    <w:rsid w:val="00191E95"/>
    <w:rsid w:val="00191EA2"/>
    <w:rsid w:val="0019227F"/>
    <w:rsid w:val="001922B1"/>
    <w:rsid w:val="0019242D"/>
    <w:rsid w:val="00192701"/>
    <w:rsid w:val="00192798"/>
    <w:rsid w:val="00192D0A"/>
    <w:rsid w:val="00192FEF"/>
    <w:rsid w:val="00193353"/>
    <w:rsid w:val="00193417"/>
    <w:rsid w:val="001935D6"/>
    <w:rsid w:val="0019379F"/>
    <w:rsid w:val="001938C7"/>
    <w:rsid w:val="00193C36"/>
    <w:rsid w:val="00193C6D"/>
    <w:rsid w:val="00193CC1"/>
    <w:rsid w:val="00193D24"/>
    <w:rsid w:val="001942C8"/>
    <w:rsid w:val="001945CD"/>
    <w:rsid w:val="00194652"/>
    <w:rsid w:val="00194850"/>
    <w:rsid w:val="00194963"/>
    <w:rsid w:val="00194A87"/>
    <w:rsid w:val="00194B0C"/>
    <w:rsid w:val="0019528A"/>
    <w:rsid w:val="001958BE"/>
    <w:rsid w:val="001958BF"/>
    <w:rsid w:val="001960D3"/>
    <w:rsid w:val="00196107"/>
    <w:rsid w:val="001964BF"/>
    <w:rsid w:val="00196A0B"/>
    <w:rsid w:val="00196D09"/>
    <w:rsid w:val="00196F5C"/>
    <w:rsid w:val="00196F8F"/>
    <w:rsid w:val="00197110"/>
    <w:rsid w:val="0019741D"/>
    <w:rsid w:val="00197439"/>
    <w:rsid w:val="0019757B"/>
    <w:rsid w:val="00197603"/>
    <w:rsid w:val="001979EF"/>
    <w:rsid w:val="00197B33"/>
    <w:rsid w:val="00197E81"/>
    <w:rsid w:val="001A01C8"/>
    <w:rsid w:val="001A07C2"/>
    <w:rsid w:val="001A07E4"/>
    <w:rsid w:val="001A0D09"/>
    <w:rsid w:val="001A0DC4"/>
    <w:rsid w:val="001A1048"/>
    <w:rsid w:val="001A1D95"/>
    <w:rsid w:val="001A1F32"/>
    <w:rsid w:val="001A20B9"/>
    <w:rsid w:val="001A2133"/>
    <w:rsid w:val="001A2199"/>
    <w:rsid w:val="001A2446"/>
    <w:rsid w:val="001A2642"/>
    <w:rsid w:val="001A2A5F"/>
    <w:rsid w:val="001A2E42"/>
    <w:rsid w:val="001A30B7"/>
    <w:rsid w:val="001A3ECF"/>
    <w:rsid w:val="001A4251"/>
    <w:rsid w:val="001A48CF"/>
    <w:rsid w:val="001A4C5C"/>
    <w:rsid w:val="001A4E70"/>
    <w:rsid w:val="001A4F9F"/>
    <w:rsid w:val="001A559C"/>
    <w:rsid w:val="001A5703"/>
    <w:rsid w:val="001A5B88"/>
    <w:rsid w:val="001A5C25"/>
    <w:rsid w:val="001A63AB"/>
    <w:rsid w:val="001A6869"/>
    <w:rsid w:val="001A6B4D"/>
    <w:rsid w:val="001A6B79"/>
    <w:rsid w:val="001A6C5D"/>
    <w:rsid w:val="001A6E0A"/>
    <w:rsid w:val="001A70DF"/>
    <w:rsid w:val="001A76D0"/>
    <w:rsid w:val="001A7A65"/>
    <w:rsid w:val="001A7C90"/>
    <w:rsid w:val="001A7D5B"/>
    <w:rsid w:val="001A7E98"/>
    <w:rsid w:val="001A7EFE"/>
    <w:rsid w:val="001A7F70"/>
    <w:rsid w:val="001B0246"/>
    <w:rsid w:val="001B0663"/>
    <w:rsid w:val="001B0746"/>
    <w:rsid w:val="001B07AC"/>
    <w:rsid w:val="001B081E"/>
    <w:rsid w:val="001B0BC2"/>
    <w:rsid w:val="001B1067"/>
    <w:rsid w:val="001B1125"/>
    <w:rsid w:val="001B11A8"/>
    <w:rsid w:val="001B1274"/>
    <w:rsid w:val="001B1298"/>
    <w:rsid w:val="001B1402"/>
    <w:rsid w:val="001B17E7"/>
    <w:rsid w:val="001B17FD"/>
    <w:rsid w:val="001B1B56"/>
    <w:rsid w:val="001B2122"/>
    <w:rsid w:val="001B2471"/>
    <w:rsid w:val="001B2654"/>
    <w:rsid w:val="001B26B8"/>
    <w:rsid w:val="001B2915"/>
    <w:rsid w:val="001B2BD3"/>
    <w:rsid w:val="001B32EA"/>
    <w:rsid w:val="001B3305"/>
    <w:rsid w:val="001B33FF"/>
    <w:rsid w:val="001B34CE"/>
    <w:rsid w:val="001B3600"/>
    <w:rsid w:val="001B367E"/>
    <w:rsid w:val="001B373B"/>
    <w:rsid w:val="001B3BA9"/>
    <w:rsid w:val="001B40FE"/>
    <w:rsid w:val="001B447B"/>
    <w:rsid w:val="001B4542"/>
    <w:rsid w:val="001B48F0"/>
    <w:rsid w:val="001B4D4C"/>
    <w:rsid w:val="001B4D9D"/>
    <w:rsid w:val="001B53BF"/>
    <w:rsid w:val="001B55DA"/>
    <w:rsid w:val="001B58D9"/>
    <w:rsid w:val="001B5B1A"/>
    <w:rsid w:val="001B5C54"/>
    <w:rsid w:val="001B5CB3"/>
    <w:rsid w:val="001B5CEF"/>
    <w:rsid w:val="001B5FC1"/>
    <w:rsid w:val="001B64C0"/>
    <w:rsid w:val="001B6514"/>
    <w:rsid w:val="001B6722"/>
    <w:rsid w:val="001B6A4F"/>
    <w:rsid w:val="001B6D9F"/>
    <w:rsid w:val="001B6E63"/>
    <w:rsid w:val="001B6ECE"/>
    <w:rsid w:val="001B70AA"/>
    <w:rsid w:val="001B77CB"/>
    <w:rsid w:val="001C04B1"/>
    <w:rsid w:val="001C0BA7"/>
    <w:rsid w:val="001C0BD6"/>
    <w:rsid w:val="001C0DC6"/>
    <w:rsid w:val="001C0F32"/>
    <w:rsid w:val="001C108D"/>
    <w:rsid w:val="001C12DD"/>
    <w:rsid w:val="001C1BEF"/>
    <w:rsid w:val="001C1EF8"/>
    <w:rsid w:val="001C2316"/>
    <w:rsid w:val="001C25B2"/>
    <w:rsid w:val="001C260D"/>
    <w:rsid w:val="001C27ED"/>
    <w:rsid w:val="001C2FB4"/>
    <w:rsid w:val="001C340B"/>
    <w:rsid w:val="001C3637"/>
    <w:rsid w:val="001C3644"/>
    <w:rsid w:val="001C3A39"/>
    <w:rsid w:val="001C3B1C"/>
    <w:rsid w:val="001C3C2E"/>
    <w:rsid w:val="001C3EB8"/>
    <w:rsid w:val="001C3EFD"/>
    <w:rsid w:val="001C3FA6"/>
    <w:rsid w:val="001C42B2"/>
    <w:rsid w:val="001C442D"/>
    <w:rsid w:val="001C454C"/>
    <w:rsid w:val="001C45C5"/>
    <w:rsid w:val="001C467F"/>
    <w:rsid w:val="001C4A7C"/>
    <w:rsid w:val="001C4BF5"/>
    <w:rsid w:val="001C4BF9"/>
    <w:rsid w:val="001C4C5B"/>
    <w:rsid w:val="001C519A"/>
    <w:rsid w:val="001C52A3"/>
    <w:rsid w:val="001C53BF"/>
    <w:rsid w:val="001C5683"/>
    <w:rsid w:val="001C583A"/>
    <w:rsid w:val="001C5DE8"/>
    <w:rsid w:val="001C5E05"/>
    <w:rsid w:val="001C5FCB"/>
    <w:rsid w:val="001C6922"/>
    <w:rsid w:val="001C69DB"/>
    <w:rsid w:val="001C6A08"/>
    <w:rsid w:val="001C6AF1"/>
    <w:rsid w:val="001C6E10"/>
    <w:rsid w:val="001C6E2A"/>
    <w:rsid w:val="001C728D"/>
    <w:rsid w:val="001C72EA"/>
    <w:rsid w:val="001C74AB"/>
    <w:rsid w:val="001C77AD"/>
    <w:rsid w:val="001C7BB1"/>
    <w:rsid w:val="001D00C1"/>
    <w:rsid w:val="001D0514"/>
    <w:rsid w:val="001D055E"/>
    <w:rsid w:val="001D05CE"/>
    <w:rsid w:val="001D0606"/>
    <w:rsid w:val="001D0AC9"/>
    <w:rsid w:val="001D1300"/>
    <w:rsid w:val="001D1366"/>
    <w:rsid w:val="001D136D"/>
    <w:rsid w:val="001D17A0"/>
    <w:rsid w:val="001D1970"/>
    <w:rsid w:val="001D1C93"/>
    <w:rsid w:val="001D1CDD"/>
    <w:rsid w:val="001D20C1"/>
    <w:rsid w:val="001D2587"/>
    <w:rsid w:val="001D29D2"/>
    <w:rsid w:val="001D2B6D"/>
    <w:rsid w:val="001D32E0"/>
    <w:rsid w:val="001D360D"/>
    <w:rsid w:val="001D3650"/>
    <w:rsid w:val="001D3786"/>
    <w:rsid w:val="001D379D"/>
    <w:rsid w:val="001D40CD"/>
    <w:rsid w:val="001D4911"/>
    <w:rsid w:val="001D4C33"/>
    <w:rsid w:val="001D4DCF"/>
    <w:rsid w:val="001D4F2A"/>
    <w:rsid w:val="001D4FD8"/>
    <w:rsid w:val="001D536C"/>
    <w:rsid w:val="001D5590"/>
    <w:rsid w:val="001D595C"/>
    <w:rsid w:val="001D5C47"/>
    <w:rsid w:val="001D6025"/>
    <w:rsid w:val="001D61B9"/>
    <w:rsid w:val="001D61FF"/>
    <w:rsid w:val="001D624F"/>
    <w:rsid w:val="001D63E6"/>
    <w:rsid w:val="001D6613"/>
    <w:rsid w:val="001D6911"/>
    <w:rsid w:val="001D6A8F"/>
    <w:rsid w:val="001D6C2E"/>
    <w:rsid w:val="001D6D26"/>
    <w:rsid w:val="001D6EF1"/>
    <w:rsid w:val="001D7299"/>
    <w:rsid w:val="001D74B0"/>
    <w:rsid w:val="001D76DC"/>
    <w:rsid w:val="001D780E"/>
    <w:rsid w:val="001D79D4"/>
    <w:rsid w:val="001D7D74"/>
    <w:rsid w:val="001D7E8B"/>
    <w:rsid w:val="001E0039"/>
    <w:rsid w:val="001E0054"/>
    <w:rsid w:val="001E013C"/>
    <w:rsid w:val="001E0542"/>
    <w:rsid w:val="001E0554"/>
    <w:rsid w:val="001E09A7"/>
    <w:rsid w:val="001E0DC3"/>
    <w:rsid w:val="001E0F9E"/>
    <w:rsid w:val="001E1735"/>
    <w:rsid w:val="001E1A6A"/>
    <w:rsid w:val="001E2023"/>
    <w:rsid w:val="001E20E2"/>
    <w:rsid w:val="001E245B"/>
    <w:rsid w:val="001E26B3"/>
    <w:rsid w:val="001E2A74"/>
    <w:rsid w:val="001E2AE5"/>
    <w:rsid w:val="001E2D69"/>
    <w:rsid w:val="001E3523"/>
    <w:rsid w:val="001E35FA"/>
    <w:rsid w:val="001E362B"/>
    <w:rsid w:val="001E39CC"/>
    <w:rsid w:val="001E39E9"/>
    <w:rsid w:val="001E3D2A"/>
    <w:rsid w:val="001E3ED4"/>
    <w:rsid w:val="001E3EE7"/>
    <w:rsid w:val="001E4018"/>
    <w:rsid w:val="001E4527"/>
    <w:rsid w:val="001E47DA"/>
    <w:rsid w:val="001E4910"/>
    <w:rsid w:val="001E4AB0"/>
    <w:rsid w:val="001E5163"/>
    <w:rsid w:val="001E555A"/>
    <w:rsid w:val="001E562A"/>
    <w:rsid w:val="001E5E10"/>
    <w:rsid w:val="001E5E44"/>
    <w:rsid w:val="001E5E6F"/>
    <w:rsid w:val="001E640F"/>
    <w:rsid w:val="001E668F"/>
    <w:rsid w:val="001E66B1"/>
    <w:rsid w:val="001E6AC6"/>
    <w:rsid w:val="001E6B24"/>
    <w:rsid w:val="001E6B38"/>
    <w:rsid w:val="001E6FF2"/>
    <w:rsid w:val="001E71AD"/>
    <w:rsid w:val="001E74B6"/>
    <w:rsid w:val="001E7613"/>
    <w:rsid w:val="001E7972"/>
    <w:rsid w:val="001E79E2"/>
    <w:rsid w:val="001E7A01"/>
    <w:rsid w:val="001E7B81"/>
    <w:rsid w:val="001E7C0E"/>
    <w:rsid w:val="001F0B36"/>
    <w:rsid w:val="001F0CC5"/>
    <w:rsid w:val="001F12DC"/>
    <w:rsid w:val="001F13F0"/>
    <w:rsid w:val="001F1504"/>
    <w:rsid w:val="001F1542"/>
    <w:rsid w:val="001F162C"/>
    <w:rsid w:val="001F1775"/>
    <w:rsid w:val="001F196D"/>
    <w:rsid w:val="001F1A0F"/>
    <w:rsid w:val="001F1B94"/>
    <w:rsid w:val="001F20D9"/>
    <w:rsid w:val="001F2163"/>
    <w:rsid w:val="001F224D"/>
    <w:rsid w:val="001F242C"/>
    <w:rsid w:val="001F2B14"/>
    <w:rsid w:val="001F2F4C"/>
    <w:rsid w:val="001F345D"/>
    <w:rsid w:val="001F34CF"/>
    <w:rsid w:val="001F3600"/>
    <w:rsid w:val="001F3955"/>
    <w:rsid w:val="001F3AF3"/>
    <w:rsid w:val="001F427B"/>
    <w:rsid w:val="001F4453"/>
    <w:rsid w:val="001F472B"/>
    <w:rsid w:val="001F4DD1"/>
    <w:rsid w:val="001F4ED7"/>
    <w:rsid w:val="001F5082"/>
    <w:rsid w:val="001F50FA"/>
    <w:rsid w:val="001F51A5"/>
    <w:rsid w:val="001F5579"/>
    <w:rsid w:val="001F57A7"/>
    <w:rsid w:val="001F58AA"/>
    <w:rsid w:val="001F6459"/>
    <w:rsid w:val="001F65E3"/>
    <w:rsid w:val="001F66AE"/>
    <w:rsid w:val="001F66BA"/>
    <w:rsid w:val="001F6724"/>
    <w:rsid w:val="001F6900"/>
    <w:rsid w:val="001F71ED"/>
    <w:rsid w:val="001F734C"/>
    <w:rsid w:val="001F742C"/>
    <w:rsid w:val="001F76CE"/>
    <w:rsid w:val="001F77CF"/>
    <w:rsid w:val="001F7945"/>
    <w:rsid w:val="001F7CC7"/>
    <w:rsid w:val="00200029"/>
    <w:rsid w:val="00200056"/>
    <w:rsid w:val="002002EB"/>
    <w:rsid w:val="002004E7"/>
    <w:rsid w:val="002008B6"/>
    <w:rsid w:val="00200C92"/>
    <w:rsid w:val="00200ECD"/>
    <w:rsid w:val="0020138F"/>
    <w:rsid w:val="00201603"/>
    <w:rsid w:val="00201A22"/>
    <w:rsid w:val="00201B3D"/>
    <w:rsid w:val="0020236E"/>
    <w:rsid w:val="00202740"/>
    <w:rsid w:val="00202BDB"/>
    <w:rsid w:val="00202C6A"/>
    <w:rsid w:val="00203693"/>
    <w:rsid w:val="00203B62"/>
    <w:rsid w:val="00203C45"/>
    <w:rsid w:val="00203C4B"/>
    <w:rsid w:val="00203D02"/>
    <w:rsid w:val="00204166"/>
    <w:rsid w:val="00204363"/>
    <w:rsid w:val="002045F6"/>
    <w:rsid w:val="00204B3D"/>
    <w:rsid w:val="00204BFB"/>
    <w:rsid w:val="00205022"/>
    <w:rsid w:val="002052AB"/>
    <w:rsid w:val="002058F1"/>
    <w:rsid w:val="00205974"/>
    <w:rsid w:val="00205B2F"/>
    <w:rsid w:val="00205B30"/>
    <w:rsid w:val="00205BFF"/>
    <w:rsid w:val="00205D8B"/>
    <w:rsid w:val="00205DA0"/>
    <w:rsid w:val="002061BB"/>
    <w:rsid w:val="002061D6"/>
    <w:rsid w:val="0020699C"/>
    <w:rsid w:val="00206A98"/>
    <w:rsid w:val="00206B80"/>
    <w:rsid w:val="00206C17"/>
    <w:rsid w:val="00206DB3"/>
    <w:rsid w:val="00207445"/>
    <w:rsid w:val="002077E2"/>
    <w:rsid w:val="00207EC1"/>
    <w:rsid w:val="00207EC6"/>
    <w:rsid w:val="002101E4"/>
    <w:rsid w:val="002103E6"/>
    <w:rsid w:val="00210548"/>
    <w:rsid w:val="00210760"/>
    <w:rsid w:val="00210ADB"/>
    <w:rsid w:val="00211503"/>
    <w:rsid w:val="0021173A"/>
    <w:rsid w:val="002118B1"/>
    <w:rsid w:val="0021197F"/>
    <w:rsid w:val="00211B3D"/>
    <w:rsid w:val="00211B6E"/>
    <w:rsid w:val="00211E61"/>
    <w:rsid w:val="0021205D"/>
    <w:rsid w:val="002125A5"/>
    <w:rsid w:val="0021282F"/>
    <w:rsid w:val="00212C2A"/>
    <w:rsid w:val="00212E71"/>
    <w:rsid w:val="00213261"/>
    <w:rsid w:val="0021364C"/>
    <w:rsid w:val="00213BB5"/>
    <w:rsid w:val="00213EA0"/>
    <w:rsid w:val="0021402D"/>
    <w:rsid w:val="00214352"/>
    <w:rsid w:val="002146DD"/>
    <w:rsid w:val="002148B9"/>
    <w:rsid w:val="00214AE6"/>
    <w:rsid w:val="002153AB"/>
    <w:rsid w:val="0021548F"/>
    <w:rsid w:val="0021564D"/>
    <w:rsid w:val="002159E4"/>
    <w:rsid w:val="00215BEE"/>
    <w:rsid w:val="00215EE2"/>
    <w:rsid w:val="00215FC0"/>
    <w:rsid w:val="00216389"/>
    <w:rsid w:val="00216489"/>
    <w:rsid w:val="00216602"/>
    <w:rsid w:val="00216950"/>
    <w:rsid w:val="00216DE8"/>
    <w:rsid w:val="00217024"/>
    <w:rsid w:val="00217105"/>
    <w:rsid w:val="0021723F"/>
    <w:rsid w:val="00217447"/>
    <w:rsid w:val="00217471"/>
    <w:rsid w:val="00217674"/>
    <w:rsid w:val="00217707"/>
    <w:rsid w:val="00217787"/>
    <w:rsid w:val="00217D4C"/>
    <w:rsid w:val="00217FD1"/>
    <w:rsid w:val="00220049"/>
    <w:rsid w:val="002209D7"/>
    <w:rsid w:val="00220A0C"/>
    <w:rsid w:val="00220A15"/>
    <w:rsid w:val="00220EE5"/>
    <w:rsid w:val="002211B7"/>
    <w:rsid w:val="0022122B"/>
    <w:rsid w:val="0022136F"/>
    <w:rsid w:val="002214B2"/>
    <w:rsid w:val="00221584"/>
    <w:rsid w:val="0022172B"/>
    <w:rsid w:val="00221A06"/>
    <w:rsid w:val="00221B16"/>
    <w:rsid w:val="00221FE5"/>
    <w:rsid w:val="002226A4"/>
    <w:rsid w:val="002228A1"/>
    <w:rsid w:val="00222A24"/>
    <w:rsid w:val="00222B92"/>
    <w:rsid w:val="00222BE8"/>
    <w:rsid w:val="002230FF"/>
    <w:rsid w:val="002231CB"/>
    <w:rsid w:val="002231E2"/>
    <w:rsid w:val="00223723"/>
    <w:rsid w:val="002237DF"/>
    <w:rsid w:val="00223FEC"/>
    <w:rsid w:val="002241FE"/>
    <w:rsid w:val="002244B8"/>
    <w:rsid w:val="002246B3"/>
    <w:rsid w:val="00224732"/>
    <w:rsid w:val="002249B4"/>
    <w:rsid w:val="00224A1A"/>
    <w:rsid w:val="00224D29"/>
    <w:rsid w:val="0022540D"/>
    <w:rsid w:val="0022549A"/>
    <w:rsid w:val="0022555B"/>
    <w:rsid w:val="0022583D"/>
    <w:rsid w:val="00225DAD"/>
    <w:rsid w:val="00226769"/>
    <w:rsid w:val="00226852"/>
    <w:rsid w:val="00226CC0"/>
    <w:rsid w:val="00226DF2"/>
    <w:rsid w:val="00226F67"/>
    <w:rsid w:val="00227071"/>
    <w:rsid w:val="002273D6"/>
    <w:rsid w:val="002273E8"/>
    <w:rsid w:val="00227543"/>
    <w:rsid w:val="00227B1C"/>
    <w:rsid w:val="00227B55"/>
    <w:rsid w:val="00227BE5"/>
    <w:rsid w:val="00227F02"/>
    <w:rsid w:val="002303BC"/>
    <w:rsid w:val="002308FD"/>
    <w:rsid w:val="00230B13"/>
    <w:rsid w:val="00230EA2"/>
    <w:rsid w:val="002312B7"/>
    <w:rsid w:val="0023186E"/>
    <w:rsid w:val="00231A06"/>
    <w:rsid w:val="002324C3"/>
    <w:rsid w:val="00232603"/>
    <w:rsid w:val="00232823"/>
    <w:rsid w:val="002328A0"/>
    <w:rsid w:val="00232C4A"/>
    <w:rsid w:val="00232C4F"/>
    <w:rsid w:val="00233573"/>
    <w:rsid w:val="002336B2"/>
    <w:rsid w:val="00233A1E"/>
    <w:rsid w:val="00233CFC"/>
    <w:rsid w:val="00234304"/>
    <w:rsid w:val="00234497"/>
    <w:rsid w:val="0023492A"/>
    <w:rsid w:val="0023496D"/>
    <w:rsid w:val="00234B33"/>
    <w:rsid w:val="0023510B"/>
    <w:rsid w:val="0023511F"/>
    <w:rsid w:val="00235290"/>
    <w:rsid w:val="002355BB"/>
    <w:rsid w:val="00235753"/>
    <w:rsid w:val="00235CB6"/>
    <w:rsid w:val="00235CF5"/>
    <w:rsid w:val="00235D08"/>
    <w:rsid w:val="00236249"/>
    <w:rsid w:val="00236DB5"/>
    <w:rsid w:val="002370CA"/>
    <w:rsid w:val="002372A9"/>
    <w:rsid w:val="00237391"/>
    <w:rsid w:val="002373DC"/>
    <w:rsid w:val="00237836"/>
    <w:rsid w:val="002379EF"/>
    <w:rsid w:val="00237BEF"/>
    <w:rsid w:val="0024011A"/>
    <w:rsid w:val="002401F1"/>
    <w:rsid w:val="00240664"/>
    <w:rsid w:val="00240FB7"/>
    <w:rsid w:val="002415A0"/>
    <w:rsid w:val="0024175A"/>
    <w:rsid w:val="00241C25"/>
    <w:rsid w:val="00241E98"/>
    <w:rsid w:val="00241F7D"/>
    <w:rsid w:val="00242037"/>
    <w:rsid w:val="00242202"/>
    <w:rsid w:val="00242314"/>
    <w:rsid w:val="0024258C"/>
    <w:rsid w:val="00242B20"/>
    <w:rsid w:val="00242B2C"/>
    <w:rsid w:val="00242D22"/>
    <w:rsid w:val="00243557"/>
    <w:rsid w:val="00243695"/>
    <w:rsid w:val="002436F5"/>
    <w:rsid w:val="002438DB"/>
    <w:rsid w:val="00243B06"/>
    <w:rsid w:val="00243CEB"/>
    <w:rsid w:val="00243FDD"/>
    <w:rsid w:val="00243FEC"/>
    <w:rsid w:val="00244104"/>
    <w:rsid w:val="0024434D"/>
    <w:rsid w:val="0024435E"/>
    <w:rsid w:val="00244BC3"/>
    <w:rsid w:val="00244CEA"/>
    <w:rsid w:val="0024512D"/>
    <w:rsid w:val="002451A8"/>
    <w:rsid w:val="00245644"/>
    <w:rsid w:val="0024597A"/>
    <w:rsid w:val="00245AC5"/>
    <w:rsid w:val="00245D27"/>
    <w:rsid w:val="00245E01"/>
    <w:rsid w:val="00245F00"/>
    <w:rsid w:val="00245FB1"/>
    <w:rsid w:val="002465FA"/>
    <w:rsid w:val="002466A1"/>
    <w:rsid w:val="002468DB"/>
    <w:rsid w:val="002469BF"/>
    <w:rsid w:val="00246F08"/>
    <w:rsid w:val="00246FFE"/>
    <w:rsid w:val="0024700C"/>
    <w:rsid w:val="0024723C"/>
    <w:rsid w:val="0024749A"/>
    <w:rsid w:val="002475E4"/>
    <w:rsid w:val="00247B2D"/>
    <w:rsid w:val="00247BD2"/>
    <w:rsid w:val="00250195"/>
    <w:rsid w:val="00250576"/>
    <w:rsid w:val="002507E2"/>
    <w:rsid w:val="00250934"/>
    <w:rsid w:val="00250C58"/>
    <w:rsid w:val="00250FF7"/>
    <w:rsid w:val="002516FC"/>
    <w:rsid w:val="0025172C"/>
    <w:rsid w:val="002517B6"/>
    <w:rsid w:val="00252129"/>
    <w:rsid w:val="0025218E"/>
    <w:rsid w:val="00252210"/>
    <w:rsid w:val="00252308"/>
    <w:rsid w:val="00252543"/>
    <w:rsid w:val="0025294B"/>
    <w:rsid w:val="00252C43"/>
    <w:rsid w:val="00252DC4"/>
    <w:rsid w:val="00252E4A"/>
    <w:rsid w:val="00252EF2"/>
    <w:rsid w:val="00253168"/>
    <w:rsid w:val="002531C8"/>
    <w:rsid w:val="002531FF"/>
    <w:rsid w:val="0025329F"/>
    <w:rsid w:val="00253426"/>
    <w:rsid w:val="00253541"/>
    <w:rsid w:val="00253FB4"/>
    <w:rsid w:val="00254372"/>
    <w:rsid w:val="002543A0"/>
    <w:rsid w:val="002544F5"/>
    <w:rsid w:val="00254655"/>
    <w:rsid w:val="00254981"/>
    <w:rsid w:val="00255328"/>
    <w:rsid w:val="002559EC"/>
    <w:rsid w:val="00255AB5"/>
    <w:rsid w:val="00256508"/>
    <w:rsid w:val="002565F3"/>
    <w:rsid w:val="00256B3F"/>
    <w:rsid w:val="00256BEB"/>
    <w:rsid w:val="0025706F"/>
    <w:rsid w:val="002570C8"/>
    <w:rsid w:val="0025732E"/>
    <w:rsid w:val="002573EC"/>
    <w:rsid w:val="00257493"/>
    <w:rsid w:val="002574B5"/>
    <w:rsid w:val="002576A7"/>
    <w:rsid w:val="00257993"/>
    <w:rsid w:val="002601E7"/>
    <w:rsid w:val="00260200"/>
    <w:rsid w:val="002602CF"/>
    <w:rsid w:val="0026038F"/>
    <w:rsid w:val="002606AF"/>
    <w:rsid w:val="00260865"/>
    <w:rsid w:val="002608E9"/>
    <w:rsid w:val="00260D3B"/>
    <w:rsid w:val="00260DA8"/>
    <w:rsid w:val="002610E3"/>
    <w:rsid w:val="00261B5C"/>
    <w:rsid w:val="00261CF9"/>
    <w:rsid w:val="00261D70"/>
    <w:rsid w:val="00261F5F"/>
    <w:rsid w:val="0026221C"/>
    <w:rsid w:val="00262422"/>
    <w:rsid w:val="002628DE"/>
    <w:rsid w:val="002629AD"/>
    <w:rsid w:val="00262A2D"/>
    <w:rsid w:val="00262AE8"/>
    <w:rsid w:val="00262D98"/>
    <w:rsid w:val="002630EB"/>
    <w:rsid w:val="0026380F"/>
    <w:rsid w:val="00263A71"/>
    <w:rsid w:val="00263F21"/>
    <w:rsid w:val="00264363"/>
    <w:rsid w:val="002643BF"/>
    <w:rsid w:val="00264ABE"/>
    <w:rsid w:val="00264AF7"/>
    <w:rsid w:val="00264EA9"/>
    <w:rsid w:val="00265411"/>
    <w:rsid w:val="00265412"/>
    <w:rsid w:val="002654B5"/>
    <w:rsid w:val="00265788"/>
    <w:rsid w:val="00265890"/>
    <w:rsid w:val="00265991"/>
    <w:rsid w:val="00265D9B"/>
    <w:rsid w:val="00265DFF"/>
    <w:rsid w:val="00265EF8"/>
    <w:rsid w:val="00265F45"/>
    <w:rsid w:val="00266802"/>
    <w:rsid w:val="00266A93"/>
    <w:rsid w:val="00267314"/>
    <w:rsid w:val="00267348"/>
    <w:rsid w:val="00267586"/>
    <w:rsid w:val="0026796F"/>
    <w:rsid w:val="0026797A"/>
    <w:rsid w:val="00267AAC"/>
    <w:rsid w:val="00267D67"/>
    <w:rsid w:val="00267EF4"/>
    <w:rsid w:val="00270331"/>
    <w:rsid w:val="00270512"/>
    <w:rsid w:val="0027052A"/>
    <w:rsid w:val="00270626"/>
    <w:rsid w:val="00270879"/>
    <w:rsid w:val="00270A5F"/>
    <w:rsid w:val="00270AAB"/>
    <w:rsid w:val="00270AF1"/>
    <w:rsid w:val="00270BE0"/>
    <w:rsid w:val="00270FED"/>
    <w:rsid w:val="00271097"/>
    <w:rsid w:val="00271B70"/>
    <w:rsid w:val="00271B83"/>
    <w:rsid w:val="002722FF"/>
    <w:rsid w:val="0027256C"/>
    <w:rsid w:val="00272650"/>
    <w:rsid w:val="00272FE3"/>
    <w:rsid w:val="0027304E"/>
    <w:rsid w:val="0027313D"/>
    <w:rsid w:val="00273255"/>
    <w:rsid w:val="00273432"/>
    <w:rsid w:val="002735F6"/>
    <w:rsid w:val="0027386B"/>
    <w:rsid w:val="002738A8"/>
    <w:rsid w:val="00273900"/>
    <w:rsid w:val="00273A0C"/>
    <w:rsid w:val="00273D46"/>
    <w:rsid w:val="00273E9A"/>
    <w:rsid w:val="002740CC"/>
    <w:rsid w:val="00274324"/>
    <w:rsid w:val="002748ED"/>
    <w:rsid w:val="00274ADC"/>
    <w:rsid w:val="0027502D"/>
    <w:rsid w:val="0027505B"/>
    <w:rsid w:val="00275130"/>
    <w:rsid w:val="002753E2"/>
    <w:rsid w:val="0027560A"/>
    <w:rsid w:val="00275708"/>
    <w:rsid w:val="0027576E"/>
    <w:rsid w:val="00275857"/>
    <w:rsid w:val="00275A70"/>
    <w:rsid w:val="00275DC3"/>
    <w:rsid w:val="00275FD7"/>
    <w:rsid w:val="002761DC"/>
    <w:rsid w:val="00276425"/>
    <w:rsid w:val="002765CC"/>
    <w:rsid w:val="00276678"/>
    <w:rsid w:val="00276DA4"/>
    <w:rsid w:val="00276FF5"/>
    <w:rsid w:val="002770D6"/>
    <w:rsid w:val="00277310"/>
    <w:rsid w:val="002774DB"/>
    <w:rsid w:val="00277A2B"/>
    <w:rsid w:val="00277CA4"/>
    <w:rsid w:val="00277D58"/>
    <w:rsid w:val="002805DC"/>
    <w:rsid w:val="00280D58"/>
    <w:rsid w:val="00280D81"/>
    <w:rsid w:val="0028152B"/>
    <w:rsid w:val="00281D23"/>
    <w:rsid w:val="00282054"/>
    <w:rsid w:val="0028257D"/>
    <w:rsid w:val="0028262B"/>
    <w:rsid w:val="00282667"/>
    <w:rsid w:val="00282704"/>
    <w:rsid w:val="00282824"/>
    <w:rsid w:val="00282869"/>
    <w:rsid w:val="00282C13"/>
    <w:rsid w:val="00282FF4"/>
    <w:rsid w:val="002832BC"/>
    <w:rsid w:val="00283476"/>
    <w:rsid w:val="00283890"/>
    <w:rsid w:val="00283F1C"/>
    <w:rsid w:val="00284341"/>
    <w:rsid w:val="0028485E"/>
    <w:rsid w:val="00284962"/>
    <w:rsid w:val="00284D87"/>
    <w:rsid w:val="00284E6A"/>
    <w:rsid w:val="002852A6"/>
    <w:rsid w:val="00285A58"/>
    <w:rsid w:val="00285B05"/>
    <w:rsid w:val="00285BAC"/>
    <w:rsid w:val="00286243"/>
    <w:rsid w:val="002862D0"/>
    <w:rsid w:val="00286568"/>
    <w:rsid w:val="00286806"/>
    <w:rsid w:val="00286AB0"/>
    <w:rsid w:val="00286B74"/>
    <w:rsid w:val="00286C7D"/>
    <w:rsid w:val="00286C9C"/>
    <w:rsid w:val="00286D5D"/>
    <w:rsid w:val="0028712E"/>
    <w:rsid w:val="002872E6"/>
    <w:rsid w:val="00287522"/>
    <w:rsid w:val="00287608"/>
    <w:rsid w:val="0028766E"/>
    <w:rsid w:val="0028797D"/>
    <w:rsid w:val="00287ACF"/>
    <w:rsid w:val="00287B71"/>
    <w:rsid w:val="00287CD9"/>
    <w:rsid w:val="00287F94"/>
    <w:rsid w:val="00287FCB"/>
    <w:rsid w:val="00290121"/>
    <w:rsid w:val="002902CE"/>
    <w:rsid w:val="002904C4"/>
    <w:rsid w:val="002916E0"/>
    <w:rsid w:val="002916FA"/>
    <w:rsid w:val="00291F81"/>
    <w:rsid w:val="00292303"/>
    <w:rsid w:val="00292BF5"/>
    <w:rsid w:val="002931BC"/>
    <w:rsid w:val="00293D1D"/>
    <w:rsid w:val="00293EEA"/>
    <w:rsid w:val="00294148"/>
    <w:rsid w:val="002943B4"/>
    <w:rsid w:val="00294723"/>
    <w:rsid w:val="00294CA9"/>
    <w:rsid w:val="00294D1E"/>
    <w:rsid w:val="00294D68"/>
    <w:rsid w:val="00294DCA"/>
    <w:rsid w:val="00295107"/>
    <w:rsid w:val="00295180"/>
    <w:rsid w:val="002952DE"/>
    <w:rsid w:val="00295315"/>
    <w:rsid w:val="002955A6"/>
    <w:rsid w:val="002957CB"/>
    <w:rsid w:val="00295819"/>
    <w:rsid w:val="002959B0"/>
    <w:rsid w:val="00295A6F"/>
    <w:rsid w:val="00295B1F"/>
    <w:rsid w:val="00295D1E"/>
    <w:rsid w:val="00295F53"/>
    <w:rsid w:val="00295F64"/>
    <w:rsid w:val="002960A5"/>
    <w:rsid w:val="00296324"/>
    <w:rsid w:val="002963A5"/>
    <w:rsid w:val="00296526"/>
    <w:rsid w:val="0029662B"/>
    <w:rsid w:val="0029693E"/>
    <w:rsid w:val="0029756C"/>
    <w:rsid w:val="0029759C"/>
    <w:rsid w:val="002977F3"/>
    <w:rsid w:val="00297F4D"/>
    <w:rsid w:val="002A02F7"/>
    <w:rsid w:val="002A0376"/>
    <w:rsid w:val="002A052F"/>
    <w:rsid w:val="002A0655"/>
    <w:rsid w:val="002A0B38"/>
    <w:rsid w:val="002A0CA5"/>
    <w:rsid w:val="002A1136"/>
    <w:rsid w:val="002A1254"/>
    <w:rsid w:val="002A17F8"/>
    <w:rsid w:val="002A224F"/>
    <w:rsid w:val="002A26AD"/>
    <w:rsid w:val="002A26FE"/>
    <w:rsid w:val="002A28BF"/>
    <w:rsid w:val="002A2901"/>
    <w:rsid w:val="002A2AF7"/>
    <w:rsid w:val="002A2E30"/>
    <w:rsid w:val="002A3034"/>
    <w:rsid w:val="002A3050"/>
    <w:rsid w:val="002A323F"/>
    <w:rsid w:val="002A327F"/>
    <w:rsid w:val="002A32FD"/>
    <w:rsid w:val="002A36B5"/>
    <w:rsid w:val="002A3AF2"/>
    <w:rsid w:val="002A3BE0"/>
    <w:rsid w:val="002A3CED"/>
    <w:rsid w:val="002A3DD3"/>
    <w:rsid w:val="002A41C5"/>
    <w:rsid w:val="002A4385"/>
    <w:rsid w:val="002A43A2"/>
    <w:rsid w:val="002A4A07"/>
    <w:rsid w:val="002A54FC"/>
    <w:rsid w:val="002A5581"/>
    <w:rsid w:val="002A58E3"/>
    <w:rsid w:val="002A5BE2"/>
    <w:rsid w:val="002A5C20"/>
    <w:rsid w:val="002A5C48"/>
    <w:rsid w:val="002A5C71"/>
    <w:rsid w:val="002A5D09"/>
    <w:rsid w:val="002A5E45"/>
    <w:rsid w:val="002A6309"/>
    <w:rsid w:val="002A6522"/>
    <w:rsid w:val="002A6BA4"/>
    <w:rsid w:val="002A6C41"/>
    <w:rsid w:val="002A6DE4"/>
    <w:rsid w:val="002A71B2"/>
    <w:rsid w:val="002A7318"/>
    <w:rsid w:val="002A7420"/>
    <w:rsid w:val="002A7AC4"/>
    <w:rsid w:val="002B011E"/>
    <w:rsid w:val="002B01DE"/>
    <w:rsid w:val="002B076D"/>
    <w:rsid w:val="002B0DA0"/>
    <w:rsid w:val="002B1005"/>
    <w:rsid w:val="002B12CF"/>
    <w:rsid w:val="002B172D"/>
    <w:rsid w:val="002B1932"/>
    <w:rsid w:val="002B1A1D"/>
    <w:rsid w:val="002B1B18"/>
    <w:rsid w:val="002B1DE2"/>
    <w:rsid w:val="002B1F1C"/>
    <w:rsid w:val="002B23CB"/>
    <w:rsid w:val="002B2486"/>
    <w:rsid w:val="002B24B1"/>
    <w:rsid w:val="002B2616"/>
    <w:rsid w:val="002B270F"/>
    <w:rsid w:val="002B27BC"/>
    <w:rsid w:val="002B280D"/>
    <w:rsid w:val="002B2A2E"/>
    <w:rsid w:val="002B2E58"/>
    <w:rsid w:val="002B302F"/>
    <w:rsid w:val="002B3159"/>
    <w:rsid w:val="002B398A"/>
    <w:rsid w:val="002B39CC"/>
    <w:rsid w:val="002B3B40"/>
    <w:rsid w:val="002B3C30"/>
    <w:rsid w:val="002B4015"/>
    <w:rsid w:val="002B4568"/>
    <w:rsid w:val="002B469B"/>
    <w:rsid w:val="002B49BE"/>
    <w:rsid w:val="002B4CAA"/>
    <w:rsid w:val="002B4CCC"/>
    <w:rsid w:val="002B52B5"/>
    <w:rsid w:val="002B55AC"/>
    <w:rsid w:val="002B5B02"/>
    <w:rsid w:val="002B5B4F"/>
    <w:rsid w:val="002B5D29"/>
    <w:rsid w:val="002B60A8"/>
    <w:rsid w:val="002B6420"/>
    <w:rsid w:val="002B6649"/>
    <w:rsid w:val="002B68DB"/>
    <w:rsid w:val="002B6962"/>
    <w:rsid w:val="002B6B63"/>
    <w:rsid w:val="002B6BCC"/>
    <w:rsid w:val="002B6DB0"/>
    <w:rsid w:val="002B7338"/>
    <w:rsid w:val="002B7463"/>
    <w:rsid w:val="002B7879"/>
    <w:rsid w:val="002B7B5E"/>
    <w:rsid w:val="002B7B67"/>
    <w:rsid w:val="002B7CB7"/>
    <w:rsid w:val="002B7F13"/>
    <w:rsid w:val="002B7F4C"/>
    <w:rsid w:val="002C0306"/>
    <w:rsid w:val="002C0433"/>
    <w:rsid w:val="002C052D"/>
    <w:rsid w:val="002C057C"/>
    <w:rsid w:val="002C0598"/>
    <w:rsid w:val="002C05FB"/>
    <w:rsid w:val="002C06D4"/>
    <w:rsid w:val="002C06EA"/>
    <w:rsid w:val="002C0816"/>
    <w:rsid w:val="002C0898"/>
    <w:rsid w:val="002C0B8A"/>
    <w:rsid w:val="002C0D8F"/>
    <w:rsid w:val="002C10A3"/>
    <w:rsid w:val="002C148B"/>
    <w:rsid w:val="002C15BC"/>
    <w:rsid w:val="002C1CB9"/>
    <w:rsid w:val="002C2507"/>
    <w:rsid w:val="002C26C5"/>
    <w:rsid w:val="002C280D"/>
    <w:rsid w:val="002C2A48"/>
    <w:rsid w:val="002C2C4D"/>
    <w:rsid w:val="002C2CC9"/>
    <w:rsid w:val="002C2D3F"/>
    <w:rsid w:val="002C313B"/>
    <w:rsid w:val="002C3570"/>
    <w:rsid w:val="002C382B"/>
    <w:rsid w:val="002C3A9B"/>
    <w:rsid w:val="002C3BEF"/>
    <w:rsid w:val="002C3D76"/>
    <w:rsid w:val="002C432D"/>
    <w:rsid w:val="002C4385"/>
    <w:rsid w:val="002C46A3"/>
    <w:rsid w:val="002C4720"/>
    <w:rsid w:val="002C55A2"/>
    <w:rsid w:val="002C587C"/>
    <w:rsid w:val="002C60B8"/>
    <w:rsid w:val="002C633F"/>
    <w:rsid w:val="002C6698"/>
    <w:rsid w:val="002C66D3"/>
    <w:rsid w:val="002C6DC9"/>
    <w:rsid w:val="002C70B1"/>
    <w:rsid w:val="002C7221"/>
    <w:rsid w:val="002C7247"/>
    <w:rsid w:val="002C7374"/>
    <w:rsid w:val="002C7377"/>
    <w:rsid w:val="002C7541"/>
    <w:rsid w:val="002C7B4F"/>
    <w:rsid w:val="002C7C1C"/>
    <w:rsid w:val="002D0116"/>
    <w:rsid w:val="002D022F"/>
    <w:rsid w:val="002D0656"/>
    <w:rsid w:val="002D0689"/>
    <w:rsid w:val="002D0766"/>
    <w:rsid w:val="002D077C"/>
    <w:rsid w:val="002D07FE"/>
    <w:rsid w:val="002D08EF"/>
    <w:rsid w:val="002D0AF0"/>
    <w:rsid w:val="002D0B49"/>
    <w:rsid w:val="002D0E2E"/>
    <w:rsid w:val="002D1113"/>
    <w:rsid w:val="002D1188"/>
    <w:rsid w:val="002D1A45"/>
    <w:rsid w:val="002D1A8A"/>
    <w:rsid w:val="002D1B90"/>
    <w:rsid w:val="002D1C22"/>
    <w:rsid w:val="002D1D48"/>
    <w:rsid w:val="002D23A6"/>
    <w:rsid w:val="002D259D"/>
    <w:rsid w:val="002D27EE"/>
    <w:rsid w:val="002D2C94"/>
    <w:rsid w:val="002D2CB2"/>
    <w:rsid w:val="002D2D1B"/>
    <w:rsid w:val="002D3158"/>
    <w:rsid w:val="002D3217"/>
    <w:rsid w:val="002D33A3"/>
    <w:rsid w:val="002D35F3"/>
    <w:rsid w:val="002D370F"/>
    <w:rsid w:val="002D3803"/>
    <w:rsid w:val="002D38AF"/>
    <w:rsid w:val="002D3941"/>
    <w:rsid w:val="002D3964"/>
    <w:rsid w:val="002D3BA0"/>
    <w:rsid w:val="002D3E85"/>
    <w:rsid w:val="002D4152"/>
    <w:rsid w:val="002D4182"/>
    <w:rsid w:val="002D43FC"/>
    <w:rsid w:val="002D44E2"/>
    <w:rsid w:val="002D4534"/>
    <w:rsid w:val="002D4800"/>
    <w:rsid w:val="002D4A07"/>
    <w:rsid w:val="002D4B31"/>
    <w:rsid w:val="002D4B34"/>
    <w:rsid w:val="002D4CB4"/>
    <w:rsid w:val="002D4EA1"/>
    <w:rsid w:val="002D5192"/>
    <w:rsid w:val="002D54E0"/>
    <w:rsid w:val="002D5527"/>
    <w:rsid w:val="002D5991"/>
    <w:rsid w:val="002D5C1C"/>
    <w:rsid w:val="002D5C25"/>
    <w:rsid w:val="002D5F4E"/>
    <w:rsid w:val="002D619C"/>
    <w:rsid w:val="002D61FA"/>
    <w:rsid w:val="002D65A7"/>
    <w:rsid w:val="002D69DB"/>
    <w:rsid w:val="002D6BAA"/>
    <w:rsid w:val="002D6DD4"/>
    <w:rsid w:val="002D7426"/>
    <w:rsid w:val="002D75E6"/>
    <w:rsid w:val="002D7E87"/>
    <w:rsid w:val="002E04B3"/>
    <w:rsid w:val="002E04B4"/>
    <w:rsid w:val="002E090F"/>
    <w:rsid w:val="002E09A0"/>
    <w:rsid w:val="002E0B17"/>
    <w:rsid w:val="002E0C86"/>
    <w:rsid w:val="002E0D33"/>
    <w:rsid w:val="002E116A"/>
    <w:rsid w:val="002E12A0"/>
    <w:rsid w:val="002E14F6"/>
    <w:rsid w:val="002E16F7"/>
    <w:rsid w:val="002E17DD"/>
    <w:rsid w:val="002E1822"/>
    <w:rsid w:val="002E199D"/>
    <w:rsid w:val="002E1AE0"/>
    <w:rsid w:val="002E1C2B"/>
    <w:rsid w:val="002E1C51"/>
    <w:rsid w:val="002E1C7A"/>
    <w:rsid w:val="002E1DB8"/>
    <w:rsid w:val="002E20DE"/>
    <w:rsid w:val="002E2AF7"/>
    <w:rsid w:val="002E2C39"/>
    <w:rsid w:val="002E3314"/>
    <w:rsid w:val="002E3670"/>
    <w:rsid w:val="002E36D8"/>
    <w:rsid w:val="002E390F"/>
    <w:rsid w:val="002E3A48"/>
    <w:rsid w:val="002E3C68"/>
    <w:rsid w:val="002E3EE6"/>
    <w:rsid w:val="002E3F24"/>
    <w:rsid w:val="002E501C"/>
    <w:rsid w:val="002E510C"/>
    <w:rsid w:val="002E52F8"/>
    <w:rsid w:val="002E5336"/>
    <w:rsid w:val="002E5503"/>
    <w:rsid w:val="002E5636"/>
    <w:rsid w:val="002E5671"/>
    <w:rsid w:val="002E578A"/>
    <w:rsid w:val="002E5886"/>
    <w:rsid w:val="002E5A0B"/>
    <w:rsid w:val="002E5EC8"/>
    <w:rsid w:val="002E5F47"/>
    <w:rsid w:val="002E667E"/>
    <w:rsid w:val="002E6741"/>
    <w:rsid w:val="002E6A42"/>
    <w:rsid w:val="002E6B1B"/>
    <w:rsid w:val="002E6B4C"/>
    <w:rsid w:val="002E6E24"/>
    <w:rsid w:val="002E7037"/>
    <w:rsid w:val="002E708F"/>
    <w:rsid w:val="002E7208"/>
    <w:rsid w:val="002E771E"/>
    <w:rsid w:val="002E7835"/>
    <w:rsid w:val="002E7AD8"/>
    <w:rsid w:val="002E7BDE"/>
    <w:rsid w:val="002E7CA1"/>
    <w:rsid w:val="002F022A"/>
    <w:rsid w:val="002F0360"/>
    <w:rsid w:val="002F04A4"/>
    <w:rsid w:val="002F0A6C"/>
    <w:rsid w:val="002F0C9C"/>
    <w:rsid w:val="002F0E27"/>
    <w:rsid w:val="002F1131"/>
    <w:rsid w:val="002F1392"/>
    <w:rsid w:val="002F14F5"/>
    <w:rsid w:val="002F1601"/>
    <w:rsid w:val="002F1688"/>
    <w:rsid w:val="002F17A2"/>
    <w:rsid w:val="002F17E3"/>
    <w:rsid w:val="002F1847"/>
    <w:rsid w:val="002F1A31"/>
    <w:rsid w:val="002F1BBB"/>
    <w:rsid w:val="002F1D55"/>
    <w:rsid w:val="002F1F66"/>
    <w:rsid w:val="002F20D4"/>
    <w:rsid w:val="002F21E9"/>
    <w:rsid w:val="002F2334"/>
    <w:rsid w:val="002F27AB"/>
    <w:rsid w:val="002F27C6"/>
    <w:rsid w:val="002F2B03"/>
    <w:rsid w:val="002F2C0C"/>
    <w:rsid w:val="002F3053"/>
    <w:rsid w:val="002F31BC"/>
    <w:rsid w:val="002F344D"/>
    <w:rsid w:val="002F356D"/>
    <w:rsid w:val="002F37E2"/>
    <w:rsid w:val="002F3B23"/>
    <w:rsid w:val="002F3DBA"/>
    <w:rsid w:val="002F4083"/>
    <w:rsid w:val="002F4207"/>
    <w:rsid w:val="002F42D4"/>
    <w:rsid w:val="002F460B"/>
    <w:rsid w:val="002F4824"/>
    <w:rsid w:val="002F48C5"/>
    <w:rsid w:val="002F4F74"/>
    <w:rsid w:val="002F53A3"/>
    <w:rsid w:val="002F5489"/>
    <w:rsid w:val="002F56A4"/>
    <w:rsid w:val="002F5926"/>
    <w:rsid w:val="002F5D3B"/>
    <w:rsid w:val="002F6A99"/>
    <w:rsid w:val="002F6D6C"/>
    <w:rsid w:val="002F6EF5"/>
    <w:rsid w:val="002F74D5"/>
    <w:rsid w:val="002F7539"/>
    <w:rsid w:val="002F7B7F"/>
    <w:rsid w:val="002F7DE9"/>
    <w:rsid w:val="00300413"/>
    <w:rsid w:val="00300432"/>
    <w:rsid w:val="0030063F"/>
    <w:rsid w:val="00300B46"/>
    <w:rsid w:val="00300D5B"/>
    <w:rsid w:val="00300EE5"/>
    <w:rsid w:val="003016BA"/>
    <w:rsid w:val="00301990"/>
    <w:rsid w:val="00301DA9"/>
    <w:rsid w:val="00301EEC"/>
    <w:rsid w:val="00301F85"/>
    <w:rsid w:val="00302ADD"/>
    <w:rsid w:val="00302F27"/>
    <w:rsid w:val="00302FED"/>
    <w:rsid w:val="00303050"/>
    <w:rsid w:val="0030324C"/>
    <w:rsid w:val="00303427"/>
    <w:rsid w:val="00303467"/>
    <w:rsid w:val="0030348E"/>
    <w:rsid w:val="0030382C"/>
    <w:rsid w:val="00303AAD"/>
    <w:rsid w:val="00303EEC"/>
    <w:rsid w:val="0030412E"/>
    <w:rsid w:val="003043B3"/>
    <w:rsid w:val="00304E21"/>
    <w:rsid w:val="00304E29"/>
    <w:rsid w:val="00304FB0"/>
    <w:rsid w:val="00305073"/>
    <w:rsid w:val="003053C8"/>
    <w:rsid w:val="003055C6"/>
    <w:rsid w:val="00305630"/>
    <w:rsid w:val="00305677"/>
    <w:rsid w:val="00305710"/>
    <w:rsid w:val="00305820"/>
    <w:rsid w:val="00305A6F"/>
    <w:rsid w:val="00305C33"/>
    <w:rsid w:val="00305CC9"/>
    <w:rsid w:val="00305FBC"/>
    <w:rsid w:val="0030686D"/>
    <w:rsid w:val="00306D2A"/>
    <w:rsid w:val="00306D39"/>
    <w:rsid w:val="003076AF"/>
    <w:rsid w:val="003077D8"/>
    <w:rsid w:val="003078A2"/>
    <w:rsid w:val="00307A01"/>
    <w:rsid w:val="00307E1D"/>
    <w:rsid w:val="00310004"/>
    <w:rsid w:val="003101B0"/>
    <w:rsid w:val="00310212"/>
    <w:rsid w:val="003105CF"/>
    <w:rsid w:val="00310ABE"/>
    <w:rsid w:val="003110C4"/>
    <w:rsid w:val="00311111"/>
    <w:rsid w:val="003111C0"/>
    <w:rsid w:val="00311211"/>
    <w:rsid w:val="00311344"/>
    <w:rsid w:val="00311D9C"/>
    <w:rsid w:val="00311DAE"/>
    <w:rsid w:val="00311E79"/>
    <w:rsid w:val="00312338"/>
    <w:rsid w:val="003123FA"/>
    <w:rsid w:val="003124FE"/>
    <w:rsid w:val="00312526"/>
    <w:rsid w:val="003125F6"/>
    <w:rsid w:val="00312775"/>
    <w:rsid w:val="00312779"/>
    <w:rsid w:val="00312A7A"/>
    <w:rsid w:val="00312AE2"/>
    <w:rsid w:val="00312AE9"/>
    <w:rsid w:val="00312B01"/>
    <w:rsid w:val="00312DD0"/>
    <w:rsid w:val="00312EC4"/>
    <w:rsid w:val="0031315C"/>
    <w:rsid w:val="003132BD"/>
    <w:rsid w:val="00313386"/>
    <w:rsid w:val="003134B8"/>
    <w:rsid w:val="00313829"/>
    <w:rsid w:val="00313C39"/>
    <w:rsid w:val="00313D7A"/>
    <w:rsid w:val="00313FF9"/>
    <w:rsid w:val="00314054"/>
    <w:rsid w:val="0031412A"/>
    <w:rsid w:val="0031456A"/>
    <w:rsid w:val="003147C9"/>
    <w:rsid w:val="00314869"/>
    <w:rsid w:val="00314A40"/>
    <w:rsid w:val="00314E36"/>
    <w:rsid w:val="0031538F"/>
    <w:rsid w:val="00315758"/>
    <w:rsid w:val="003157B5"/>
    <w:rsid w:val="003157C7"/>
    <w:rsid w:val="0031580E"/>
    <w:rsid w:val="00315B0D"/>
    <w:rsid w:val="003164A5"/>
    <w:rsid w:val="0031659A"/>
    <w:rsid w:val="00316623"/>
    <w:rsid w:val="003169EE"/>
    <w:rsid w:val="00316D3D"/>
    <w:rsid w:val="00316EE9"/>
    <w:rsid w:val="0031738B"/>
    <w:rsid w:val="003175E3"/>
    <w:rsid w:val="00317735"/>
    <w:rsid w:val="003177E4"/>
    <w:rsid w:val="00317876"/>
    <w:rsid w:val="00317DA6"/>
    <w:rsid w:val="00317E74"/>
    <w:rsid w:val="003200FC"/>
    <w:rsid w:val="003202BC"/>
    <w:rsid w:val="003204F2"/>
    <w:rsid w:val="003205BA"/>
    <w:rsid w:val="00320B73"/>
    <w:rsid w:val="00321384"/>
    <w:rsid w:val="003213A8"/>
    <w:rsid w:val="00321429"/>
    <w:rsid w:val="00321ADA"/>
    <w:rsid w:val="00321CE8"/>
    <w:rsid w:val="00321D82"/>
    <w:rsid w:val="00321DDA"/>
    <w:rsid w:val="00322172"/>
    <w:rsid w:val="00322173"/>
    <w:rsid w:val="00322414"/>
    <w:rsid w:val="0032282B"/>
    <w:rsid w:val="00322CB3"/>
    <w:rsid w:val="0032305A"/>
    <w:rsid w:val="00323990"/>
    <w:rsid w:val="00323A8D"/>
    <w:rsid w:val="00323D3D"/>
    <w:rsid w:val="003241D6"/>
    <w:rsid w:val="0032481F"/>
    <w:rsid w:val="003248A2"/>
    <w:rsid w:val="003248C5"/>
    <w:rsid w:val="00324C08"/>
    <w:rsid w:val="00324F15"/>
    <w:rsid w:val="003252E6"/>
    <w:rsid w:val="0032537C"/>
    <w:rsid w:val="00325650"/>
    <w:rsid w:val="003256AC"/>
    <w:rsid w:val="00326177"/>
    <w:rsid w:val="0032618C"/>
    <w:rsid w:val="00326615"/>
    <w:rsid w:val="00326BF9"/>
    <w:rsid w:val="003270CA"/>
    <w:rsid w:val="003271AD"/>
    <w:rsid w:val="0032786A"/>
    <w:rsid w:val="00327D2F"/>
    <w:rsid w:val="00327DEB"/>
    <w:rsid w:val="00330305"/>
    <w:rsid w:val="00330C9F"/>
    <w:rsid w:val="00330DB3"/>
    <w:rsid w:val="00330F54"/>
    <w:rsid w:val="0033123B"/>
    <w:rsid w:val="0033126A"/>
    <w:rsid w:val="0033135F"/>
    <w:rsid w:val="003313A5"/>
    <w:rsid w:val="00331663"/>
    <w:rsid w:val="00331FEB"/>
    <w:rsid w:val="003321E7"/>
    <w:rsid w:val="0033246C"/>
    <w:rsid w:val="003325D6"/>
    <w:rsid w:val="0033293A"/>
    <w:rsid w:val="00332B37"/>
    <w:rsid w:val="00333182"/>
    <w:rsid w:val="00333369"/>
    <w:rsid w:val="0033361D"/>
    <w:rsid w:val="003336D1"/>
    <w:rsid w:val="00333F50"/>
    <w:rsid w:val="00333F7E"/>
    <w:rsid w:val="00334186"/>
    <w:rsid w:val="003341EC"/>
    <w:rsid w:val="003342B2"/>
    <w:rsid w:val="003343F0"/>
    <w:rsid w:val="003346B5"/>
    <w:rsid w:val="003347CE"/>
    <w:rsid w:val="003348F9"/>
    <w:rsid w:val="003349C6"/>
    <w:rsid w:val="00334CAC"/>
    <w:rsid w:val="00334CBA"/>
    <w:rsid w:val="00335509"/>
    <w:rsid w:val="003357D4"/>
    <w:rsid w:val="00335855"/>
    <w:rsid w:val="003359D3"/>
    <w:rsid w:val="00335BD1"/>
    <w:rsid w:val="00335C89"/>
    <w:rsid w:val="00335ED2"/>
    <w:rsid w:val="003360E4"/>
    <w:rsid w:val="00336192"/>
    <w:rsid w:val="00336294"/>
    <w:rsid w:val="00336BF6"/>
    <w:rsid w:val="00336C23"/>
    <w:rsid w:val="00336C33"/>
    <w:rsid w:val="00336C3F"/>
    <w:rsid w:val="00336C9A"/>
    <w:rsid w:val="0033731A"/>
    <w:rsid w:val="00337361"/>
    <w:rsid w:val="003378D9"/>
    <w:rsid w:val="00337DD7"/>
    <w:rsid w:val="00340008"/>
    <w:rsid w:val="0034014C"/>
    <w:rsid w:val="00340666"/>
    <w:rsid w:val="003408BC"/>
    <w:rsid w:val="00340C6B"/>
    <w:rsid w:val="00341064"/>
    <w:rsid w:val="003414D8"/>
    <w:rsid w:val="003418B0"/>
    <w:rsid w:val="00341E11"/>
    <w:rsid w:val="0034220A"/>
    <w:rsid w:val="00342424"/>
    <w:rsid w:val="003427B3"/>
    <w:rsid w:val="00342AE5"/>
    <w:rsid w:val="00342CEB"/>
    <w:rsid w:val="003434D2"/>
    <w:rsid w:val="00343735"/>
    <w:rsid w:val="00343790"/>
    <w:rsid w:val="00343CA4"/>
    <w:rsid w:val="00343DA6"/>
    <w:rsid w:val="00343DB9"/>
    <w:rsid w:val="00343E4C"/>
    <w:rsid w:val="00343E82"/>
    <w:rsid w:val="00343FFC"/>
    <w:rsid w:val="00344213"/>
    <w:rsid w:val="0034457B"/>
    <w:rsid w:val="003445FE"/>
    <w:rsid w:val="00344634"/>
    <w:rsid w:val="00344679"/>
    <w:rsid w:val="00344973"/>
    <w:rsid w:val="00345115"/>
    <w:rsid w:val="00345330"/>
    <w:rsid w:val="00345720"/>
    <w:rsid w:val="0034584C"/>
    <w:rsid w:val="00345933"/>
    <w:rsid w:val="00345D05"/>
    <w:rsid w:val="0034634B"/>
    <w:rsid w:val="0034634F"/>
    <w:rsid w:val="0034642D"/>
    <w:rsid w:val="003464DB"/>
    <w:rsid w:val="00346C03"/>
    <w:rsid w:val="00346D92"/>
    <w:rsid w:val="00347917"/>
    <w:rsid w:val="003479D5"/>
    <w:rsid w:val="00347A28"/>
    <w:rsid w:val="00347C08"/>
    <w:rsid w:val="00347C7A"/>
    <w:rsid w:val="00350295"/>
    <w:rsid w:val="003503B4"/>
    <w:rsid w:val="00350588"/>
    <w:rsid w:val="00350869"/>
    <w:rsid w:val="00350F70"/>
    <w:rsid w:val="00350FF8"/>
    <w:rsid w:val="0035129F"/>
    <w:rsid w:val="003512BA"/>
    <w:rsid w:val="003516D8"/>
    <w:rsid w:val="00351711"/>
    <w:rsid w:val="00351877"/>
    <w:rsid w:val="00351AED"/>
    <w:rsid w:val="00351D47"/>
    <w:rsid w:val="00351E0B"/>
    <w:rsid w:val="00351E57"/>
    <w:rsid w:val="0035226A"/>
    <w:rsid w:val="003525B0"/>
    <w:rsid w:val="003529D1"/>
    <w:rsid w:val="00352D3E"/>
    <w:rsid w:val="00352F63"/>
    <w:rsid w:val="0035312A"/>
    <w:rsid w:val="00353372"/>
    <w:rsid w:val="00353A96"/>
    <w:rsid w:val="00353B85"/>
    <w:rsid w:val="00353C3D"/>
    <w:rsid w:val="00353FF9"/>
    <w:rsid w:val="003541D0"/>
    <w:rsid w:val="00354380"/>
    <w:rsid w:val="003549C9"/>
    <w:rsid w:val="00354B87"/>
    <w:rsid w:val="00354BAF"/>
    <w:rsid w:val="00355226"/>
    <w:rsid w:val="00355672"/>
    <w:rsid w:val="0035577C"/>
    <w:rsid w:val="003558AE"/>
    <w:rsid w:val="00355AB8"/>
    <w:rsid w:val="00355CE8"/>
    <w:rsid w:val="00355D79"/>
    <w:rsid w:val="0035616E"/>
    <w:rsid w:val="00356332"/>
    <w:rsid w:val="003565FE"/>
    <w:rsid w:val="003566B4"/>
    <w:rsid w:val="003566C1"/>
    <w:rsid w:val="003566DF"/>
    <w:rsid w:val="00356715"/>
    <w:rsid w:val="003567F9"/>
    <w:rsid w:val="003568EE"/>
    <w:rsid w:val="003569D1"/>
    <w:rsid w:val="00356AF0"/>
    <w:rsid w:val="00356E14"/>
    <w:rsid w:val="00357463"/>
    <w:rsid w:val="00357503"/>
    <w:rsid w:val="0035764A"/>
    <w:rsid w:val="00357795"/>
    <w:rsid w:val="00357A0B"/>
    <w:rsid w:val="0036014E"/>
    <w:rsid w:val="0036026D"/>
    <w:rsid w:val="003606AD"/>
    <w:rsid w:val="003607BC"/>
    <w:rsid w:val="003609E5"/>
    <w:rsid w:val="00360BDB"/>
    <w:rsid w:val="00360BF3"/>
    <w:rsid w:val="00360D4E"/>
    <w:rsid w:val="00360F81"/>
    <w:rsid w:val="00361521"/>
    <w:rsid w:val="00361581"/>
    <w:rsid w:val="00361600"/>
    <w:rsid w:val="003617AF"/>
    <w:rsid w:val="00361B98"/>
    <w:rsid w:val="0036227E"/>
    <w:rsid w:val="00362455"/>
    <w:rsid w:val="0036283C"/>
    <w:rsid w:val="00362BCA"/>
    <w:rsid w:val="00362BEC"/>
    <w:rsid w:val="00362BF9"/>
    <w:rsid w:val="00362D63"/>
    <w:rsid w:val="00362EF0"/>
    <w:rsid w:val="00362FBE"/>
    <w:rsid w:val="0036319F"/>
    <w:rsid w:val="003633A6"/>
    <w:rsid w:val="0036367A"/>
    <w:rsid w:val="00363877"/>
    <w:rsid w:val="00363F72"/>
    <w:rsid w:val="00363FC4"/>
    <w:rsid w:val="003640A6"/>
    <w:rsid w:val="003643C5"/>
    <w:rsid w:val="00364599"/>
    <w:rsid w:val="003646CD"/>
    <w:rsid w:val="0036492A"/>
    <w:rsid w:val="00364A38"/>
    <w:rsid w:val="00364DE7"/>
    <w:rsid w:val="00364E7C"/>
    <w:rsid w:val="0036509A"/>
    <w:rsid w:val="00365209"/>
    <w:rsid w:val="003653DF"/>
    <w:rsid w:val="0036615C"/>
    <w:rsid w:val="0036619B"/>
    <w:rsid w:val="003661EE"/>
    <w:rsid w:val="0036644B"/>
    <w:rsid w:val="0036652C"/>
    <w:rsid w:val="00366C15"/>
    <w:rsid w:val="00366FB6"/>
    <w:rsid w:val="00367244"/>
    <w:rsid w:val="0036725E"/>
    <w:rsid w:val="00367405"/>
    <w:rsid w:val="00367633"/>
    <w:rsid w:val="00367FA7"/>
    <w:rsid w:val="003702D2"/>
    <w:rsid w:val="003705AD"/>
    <w:rsid w:val="00370A4F"/>
    <w:rsid w:val="00370BFD"/>
    <w:rsid w:val="003717BA"/>
    <w:rsid w:val="00371816"/>
    <w:rsid w:val="00371988"/>
    <w:rsid w:val="00371D24"/>
    <w:rsid w:val="003720B4"/>
    <w:rsid w:val="003724BB"/>
    <w:rsid w:val="0037258B"/>
    <w:rsid w:val="003727C3"/>
    <w:rsid w:val="003727E0"/>
    <w:rsid w:val="00372A2F"/>
    <w:rsid w:val="00372A64"/>
    <w:rsid w:val="00372D5C"/>
    <w:rsid w:val="00373151"/>
    <w:rsid w:val="003731EC"/>
    <w:rsid w:val="0037329F"/>
    <w:rsid w:val="0037397A"/>
    <w:rsid w:val="00373985"/>
    <w:rsid w:val="00373A2B"/>
    <w:rsid w:val="00373B85"/>
    <w:rsid w:val="00373E44"/>
    <w:rsid w:val="003740E3"/>
    <w:rsid w:val="003742AD"/>
    <w:rsid w:val="00374329"/>
    <w:rsid w:val="0037433E"/>
    <w:rsid w:val="0037498F"/>
    <w:rsid w:val="00374C6C"/>
    <w:rsid w:val="00374EA9"/>
    <w:rsid w:val="00374EE4"/>
    <w:rsid w:val="00375591"/>
    <w:rsid w:val="003759E2"/>
    <w:rsid w:val="00375BB5"/>
    <w:rsid w:val="00375C28"/>
    <w:rsid w:val="00375C56"/>
    <w:rsid w:val="00375DAE"/>
    <w:rsid w:val="0037617D"/>
    <w:rsid w:val="003763D2"/>
    <w:rsid w:val="00376A6C"/>
    <w:rsid w:val="00376D45"/>
    <w:rsid w:val="003773B0"/>
    <w:rsid w:val="003775D6"/>
    <w:rsid w:val="003776B0"/>
    <w:rsid w:val="00377CC3"/>
    <w:rsid w:val="00380471"/>
    <w:rsid w:val="0038058C"/>
    <w:rsid w:val="00380783"/>
    <w:rsid w:val="003807C6"/>
    <w:rsid w:val="00380D92"/>
    <w:rsid w:val="00380FBB"/>
    <w:rsid w:val="00380FE9"/>
    <w:rsid w:val="003810FB"/>
    <w:rsid w:val="00381223"/>
    <w:rsid w:val="00381348"/>
    <w:rsid w:val="0038152A"/>
    <w:rsid w:val="0038179F"/>
    <w:rsid w:val="00381951"/>
    <w:rsid w:val="00381D01"/>
    <w:rsid w:val="00381D7C"/>
    <w:rsid w:val="00381EAF"/>
    <w:rsid w:val="0038211B"/>
    <w:rsid w:val="00382831"/>
    <w:rsid w:val="0038284E"/>
    <w:rsid w:val="00382A25"/>
    <w:rsid w:val="00382B3A"/>
    <w:rsid w:val="00382C4D"/>
    <w:rsid w:val="00382F6D"/>
    <w:rsid w:val="00383252"/>
    <w:rsid w:val="0038356A"/>
    <w:rsid w:val="003836E5"/>
    <w:rsid w:val="00383739"/>
    <w:rsid w:val="00383874"/>
    <w:rsid w:val="00383B94"/>
    <w:rsid w:val="00383BDD"/>
    <w:rsid w:val="00383E7B"/>
    <w:rsid w:val="0038494F"/>
    <w:rsid w:val="00384A54"/>
    <w:rsid w:val="003850B7"/>
    <w:rsid w:val="00385299"/>
    <w:rsid w:val="00385487"/>
    <w:rsid w:val="00385808"/>
    <w:rsid w:val="00385900"/>
    <w:rsid w:val="00385A6B"/>
    <w:rsid w:val="00385C1F"/>
    <w:rsid w:val="00385E91"/>
    <w:rsid w:val="00385F78"/>
    <w:rsid w:val="003860EC"/>
    <w:rsid w:val="0038617C"/>
    <w:rsid w:val="003861A7"/>
    <w:rsid w:val="00386A28"/>
    <w:rsid w:val="00386D92"/>
    <w:rsid w:val="00386E06"/>
    <w:rsid w:val="003870CE"/>
    <w:rsid w:val="003871B9"/>
    <w:rsid w:val="003872E6"/>
    <w:rsid w:val="003874C1"/>
    <w:rsid w:val="00387836"/>
    <w:rsid w:val="00387CA1"/>
    <w:rsid w:val="00387DD0"/>
    <w:rsid w:val="00387EAE"/>
    <w:rsid w:val="00390714"/>
    <w:rsid w:val="003909A2"/>
    <w:rsid w:val="00390A04"/>
    <w:rsid w:val="00391035"/>
    <w:rsid w:val="003913C8"/>
    <w:rsid w:val="003918C8"/>
    <w:rsid w:val="00391B43"/>
    <w:rsid w:val="00391CD5"/>
    <w:rsid w:val="00392081"/>
    <w:rsid w:val="003924C9"/>
    <w:rsid w:val="00392949"/>
    <w:rsid w:val="003929E9"/>
    <w:rsid w:val="00392A3C"/>
    <w:rsid w:val="003930C7"/>
    <w:rsid w:val="0039325F"/>
    <w:rsid w:val="00393995"/>
    <w:rsid w:val="003939A3"/>
    <w:rsid w:val="00393C03"/>
    <w:rsid w:val="00393E56"/>
    <w:rsid w:val="00394200"/>
    <w:rsid w:val="003943C9"/>
    <w:rsid w:val="0039471A"/>
    <w:rsid w:val="0039498B"/>
    <w:rsid w:val="00394A36"/>
    <w:rsid w:val="00394E4A"/>
    <w:rsid w:val="003955A1"/>
    <w:rsid w:val="0039575E"/>
    <w:rsid w:val="0039594F"/>
    <w:rsid w:val="00395E04"/>
    <w:rsid w:val="00395EB1"/>
    <w:rsid w:val="0039621C"/>
    <w:rsid w:val="003965BF"/>
    <w:rsid w:val="00396767"/>
    <w:rsid w:val="00396A86"/>
    <w:rsid w:val="00396E7E"/>
    <w:rsid w:val="00397026"/>
    <w:rsid w:val="003970D2"/>
    <w:rsid w:val="003971D5"/>
    <w:rsid w:val="0039728F"/>
    <w:rsid w:val="003976F1"/>
    <w:rsid w:val="003977EB"/>
    <w:rsid w:val="00397851"/>
    <w:rsid w:val="00397C06"/>
    <w:rsid w:val="00397FF6"/>
    <w:rsid w:val="003A000C"/>
    <w:rsid w:val="003A05D5"/>
    <w:rsid w:val="003A061D"/>
    <w:rsid w:val="003A11FC"/>
    <w:rsid w:val="003A141B"/>
    <w:rsid w:val="003A147A"/>
    <w:rsid w:val="003A17C9"/>
    <w:rsid w:val="003A1E23"/>
    <w:rsid w:val="003A2831"/>
    <w:rsid w:val="003A2BD3"/>
    <w:rsid w:val="003A353C"/>
    <w:rsid w:val="003A361C"/>
    <w:rsid w:val="003A37D3"/>
    <w:rsid w:val="003A387F"/>
    <w:rsid w:val="003A390F"/>
    <w:rsid w:val="003A3E18"/>
    <w:rsid w:val="003A3F92"/>
    <w:rsid w:val="003A4893"/>
    <w:rsid w:val="003A489C"/>
    <w:rsid w:val="003A4940"/>
    <w:rsid w:val="003A4F35"/>
    <w:rsid w:val="003A51FE"/>
    <w:rsid w:val="003A53CE"/>
    <w:rsid w:val="003A54AF"/>
    <w:rsid w:val="003A559E"/>
    <w:rsid w:val="003A59D3"/>
    <w:rsid w:val="003A5A9D"/>
    <w:rsid w:val="003A5B7F"/>
    <w:rsid w:val="003A5C6D"/>
    <w:rsid w:val="003A5DFE"/>
    <w:rsid w:val="003A5E88"/>
    <w:rsid w:val="003A67DF"/>
    <w:rsid w:val="003A6953"/>
    <w:rsid w:val="003A6A8F"/>
    <w:rsid w:val="003A6D3D"/>
    <w:rsid w:val="003A7C4F"/>
    <w:rsid w:val="003A7D81"/>
    <w:rsid w:val="003A7DA4"/>
    <w:rsid w:val="003A7F58"/>
    <w:rsid w:val="003B02C3"/>
    <w:rsid w:val="003B03D4"/>
    <w:rsid w:val="003B03DF"/>
    <w:rsid w:val="003B0746"/>
    <w:rsid w:val="003B0B72"/>
    <w:rsid w:val="003B0B95"/>
    <w:rsid w:val="003B103E"/>
    <w:rsid w:val="003B142C"/>
    <w:rsid w:val="003B14AB"/>
    <w:rsid w:val="003B170F"/>
    <w:rsid w:val="003B1B02"/>
    <w:rsid w:val="003B1C05"/>
    <w:rsid w:val="003B1F47"/>
    <w:rsid w:val="003B20C5"/>
    <w:rsid w:val="003B213A"/>
    <w:rsid w:val="003B23AA"/>
    <w:rsid w:val="003B254F"/>
    <w:rsid w:val="003B2766"/>
    <w:rsid w:val="003B2983"/>
    <w:rsid w:val="003B2A55"/>
    <w:rsid w:val="003B2C11"/>
    <w:rsid w:val="003B2C7B"/>
    <w:rsid w:val="003B2CE1"/>
    <w:rsid w:val="003B30C7"/>
    <w:rsid w:val="003B3187"/>
    <w:rsid w:val="003B3850"/>
    <w:rsid w:val="003B3A8F"/>
    <w:rsid w:val="003B3FD0"/>
    <w:rsid w:val="003B4227"/>
    <w:rsid w:val="003B4471"/>
    <w:rsid w:val="003B4572"/>
    <w:rsid w:val="003B47A6"/>
    <w:rsid w:val="003B4895"/>
    <w:rsid w:val="003B4C73"/>
    <w:rsid w:val="003B4E7D"/>
    <w:rsid w:val="003B4F11"/>
    <w:rsid w:val="003B50D2"/>
    <w:rsid w:val="003B56A8"/>
    <w:rsid w:val="003B586E"/>
    <w:rsid w:val="003B5C10"/>
    <w:rsid w:val="003B5F8B"/>
    <w:rsid w:val="003B61B3"/>
    <w:rsid w:val="003B668C"/>
    <w:rsid w:val="003B6778"/>
    <w:rsid w:val="003B6BAB"/>
    <w:rsid w:val="003B6BE9"/>
    <w:rsid w:val="003B6D59"/>
    <w:rsid w:val="003B700D"/>
    <w:rsid w:val="003B73CA"/>
    <w:rsid w:val="003B7592"/>
    <w:rsid w:val="003B78BD"/>
    <w:rsid w:val="003B7C5B"/>
    <w:rsid w:val="003B7F61"/>
    <w:rsid w:val="003C0604"/>
    <w:rsid w:val="003C060D"/>
    <w:rsid w:val="003C0C7A"/>
    <w:rsid w:val="003C0C96"/>
    <w:rsid w:val="003C0E65"/>
    <w:rsid w:val="003C0FAB"/>
    <w:rsid w:val="003C12F4"/>
    <w:rsid w:val="003C170C"/>
    <w:rsid w:val="003C1AC9"/>
    <w:rsid w:val="003C1BC4"/>
    <w:rsid w:val="003C1CEB"/>
    <w:rsid w:val="003C1CFE"/>
    <w:rsid w:val="003C1F91"/>
    <w:rsid w:val="003C2054"/>
    <w:rsid w:val="003C2267"/>
    <w:rsid w:val="003C23AC"/>
    <w:rsid w:val="003C25EB"/>
    <w:rsid w:val="003C2622"/>
    <w:rsid w:val="003C2A38"/>
    <w:rsid w:val="003C2D2C"/>
    <w:rsid w:val="003C314F"/>
    <w:rsid w:val="003C31C0"/>
    <w:rsid w:val="003C339D"/>
    <w:rsid w:val="003C386E"/>
    <w:rsid w:val="003C394A"/>
    <w:rsid w:val="003C3A29"/>
    <w:rsid w:val="003C3B59"/>
    <w:rsid w:val="003C3BC4"/>
    <w:rsid w:val="003C3FDF"/>
    <w:rsid w:val="003C45F5"/>
    <w:rsid w:val="003C461F"/>
    <w:rsid w:val="003C4662"/>
    <w:rsid w:val="003C46F5"/>
    <w:rsid w:val="003C4904"/>
    <w:rsid w:val="003C4950"/>
    <w:rsid w:val="003C5038"/>
    <w:rsid w:val="003C5114"/>
    <w:rsid w:val="003C56FD"/>
    <w:rsid w:val="003C6147"/>
    <w:rsid w:val="003C620F"/>
    <w:rsid w:val="003C6438"/>
    <w:rsid w:val="003C647D"/>
    <w:rsid w:val="003C6535"/>
    <w:rsid w:val="003C6647"/>
    <w:rsid w:val="003C678B"/>
    <w:rsid w:val="003C6897"/>
    <w:rsid w:val="003C6AFB"/>
    <w:rsid w:val="003C6C68"/>
    <w:rsid w:val="003C71F6"/>
    <w:rsid w:val="003C722A"/>
    <w:rsid w:val="003C734F"/>
    <w:rsid w:val="003C753C"/>
    <w:rsid w:val="003C7B1C"/>
    <w:rsid w:val="003D0579"/>
    <w:rsid w:val="003D07FE"/>
    <w:rsid w:val="003D10FA"/>
    <w:rsid w:val="003D12E8"/>
    <w:rsid w:val="003D1412"/>
    <w:rsid w:val="003D1AD4"/>
    <w:rsid w:val="003D1B9C"/>
    <w:rsid w:val="003D1BC7"/>
    <w:rsid w:val="003D1BCF"/>
    <w:rsid w:val="003D1DDB"/>
    <w:rsid w:val="003D22DC"/>
    <w:rsid w:val="003D2C9E"/>
    <w:rsid w:val="003D313C"/>
    <w:rsid w:val="003D3140"/>
    <w:rsid w:val="003D32A6"/>
    <w:rsid w:val="003D3653"/>
    <w:rsid w:val="003D3AB1"/>
    <w:rsid w:val="003D3B02"/>
    <w:rsid w:val="003D3EB9"/>
    <w:rsid w:val="003D4112"/>
    <w:rsid w:val="003D422E"/>
    <w:rsid w:val="003D45A7"/>
    <w:rsid w:val="003D4929"/>
    <w:rsid w:val="003D4936"/>
    <w:rsid w:val="003D4C29"/>
    <w:rsid w:val="003D4E11"/>
    <w:rsid w:val="003D4FC1"/>
    <w:rsid w:val="003D501E"/>
    <w:rsid w:val="003D51F3"/>
    <w:rsid w:val="003D521D"/>
    <w:rsid w:val="003D563A"/>
    <w:rsid w:val="003D5738"/>
    <w:rsid w:val="003D5D71"/>
    <w:rsid w:val="003D610A"/>
    <w:rsid w:val="003D6265"/>
    <w:rsid w:val="003D6967"/>
    <w:rsid w:val="003D70DC"/>
    <w:rsid w:val="003D771D"/>
    <w:rsid w:val="003D7FD8"/>
    <w:rsid w:val="003E00C0"/>
    <w:rsid w:val="003E0226"/>
    <w:rsid w:val="003E0304"/>
    <w:rsid w:val="003E041C"/>
    <w:rsid w:val="003E06D3"/>
    <w:rsid w:val="003E0908"/>
    <w:rsid w:val="003E0AA1"/>
    <w:rsid w:val="003E0B69"/>
    <w:rsid w:val="003E12A2"/>
    <w:rsid w:val="003E12F0"/>
    <w:rsid w:val="003E1445"/>
    <w:rsid w:val="003E1589"/>
    <w:rsid w:val="003E1AB5"/>
    <w:rsid w:val="003E1B1E"/>
    <w:rsid w:val="003E1BEB"/>
    <w:rsid w:val="003E1E30"/>
    <w:rsid w:val="003E24E2"/>
    <w:rsid w:val="003E2641"/>
    <w:rsid w:val="003E2861"/>
    <w:rsid w:val="003E31FF"/>
    <w:rsid w:val="003E3414"/>
    <w:rsid w:val="003E37BD"/>
    <w:rsid w:val="003E417E"/>
    <w:rsid w:val="003E42EF"/>
    <w:rsid w:val="003E444A"/>
    <w:rsid w:val="003E4A7E"/>
    <w:rsid w:val="003E5030"/>
    <w:rsid w:val="003E51F4"/>
    <w:rsid w:val="003E5466"/>
    <w:rsid w:val="003E5E73"/>
    <w:rsid w:val="003E602D"/>
    <w:rsid w:val="003E66A3"/>
    <w:rsid w:val="003E68F2"/>
    <w:rsid w:val="003E69F5"/>
    <w:rsid w:val="003E6B0D"/>
    <w:rsid w:val="003E6BD3"/>
    <w:rsid w:val="003E6C37"/>
    <w:rsid w:val="003E7039"/>
    <w:rsid w:val="003E79E9"/>
    <w:rsid w:val="003E7A56"/>
    <w:rsid w:val="003E7B06"/>
    <w:rsid w:val="003E7CA3"/>
    <w:rsid w:val="003F013C"/>
    <w:rsid w:val="003F0281"/>
    <w:rsid w:val="003F0934"/>
    <w:rsid w:val="003F0D73"/>
    <w:rsid w:val="003F0D98"/>
    <w:rsid w:val="003F0F6E"/>
    <w:rsid w:val="003F1022"/>
    <w:rsid w:val="003F11A2"/>
    <w:rsid w:val="003F12B0"/>
    <w:rsid w:val="003F13CF"/>
    <w:rsid w:val="003F150F"/>
    <w:rsid w:val="003F1715"/>
    <w:rsid w:val="003F18B6"/>
    <w:rsid w:val="003F19E7"/>
    <w:rsid w:val="003F1AE2"/>
    <w:rsid w:val="003F202C"/>
    <w:rsid w:val="003F206C"/>
    <w:rsid w:val="003F2465"/>
    <w:rsid w:val="003F2633"/>
    <w:rsid w:val="003F2B57"/>
    <w:rsid w:val="003F2C33"/>
    <w:rsid w:val="003F2C55"/>
    <w:rsid w:val="003F30E6"/>
    <w:rsid w:val="003F32F5"/>
    <w:rsid w:val="003F340A"/>
    <w:rsid w:val="003F3610"/>
    <w:rsid w:val="003F366E"/>
    <w:rsid w:val="003F3941"/>
    <w:rsid w:val="003F3D3E"/>
    <w:rsid w:val="003F3EAC"/>
    <w:rsid w:val="003F3EB0"/>
    <w:rsid w:val="003F46DF"/>
    <w:rsid w:val="003F4940"/>
    <w:rsid w:val="003F513D"/>
    <w:rsid w:val="003F526A"/>
    <w:rsid w:val="003F5883"/>
    <w:rsid w:val="003F58F3"/>
    <w:rsid w:val="003F5A8F"/>
    <w:rsid w:val="003F5B6E"/>
    <w:rsid w:val="003F5DA7"/>
    <w:rsid w:val="003F61E7"/>
    <w:rsid w:val="003F64AD"/>
    <w:rsid w:val="003F6664"/>
    <w:rsid w:val="003F6750"/>
    <w:rsid w:val="003F6835"/>
    <w:rsid w:val="003F69F0"/>
    <w:rsid w:val="003F6AA2"/>
    <w:rsid w:val="003F6BC4"/>
    <w:rsid w:val="003F6EB9"/>
    <w:rsid w:val="003F74A5"/>
    <w:rsid w:val="003F75A6"/>
    <w:rsid w:val="003F76CC"/>
    <w:rsid w:val="003F7762"/>
    <w:rsid w:val="003F788C"/>
    <w:rsid w:val="003F7A63"/>
    <w:rsid w:val="003F7A85"/>
    <w:rsid w:val="003F7C22"/>
    <w:rsid w:val="003F7D88"/>
    <w:rsid w:val="003F7DA4"/>
    <w:rsid w:val="0040004F"/>
    <w:rsid w:val="004000DA"/>
    <w:rsid w:val="00400580"/>
    <w:rsid w:val="00400AA5"/>
    <w:rsid w:val="00400CE3"/>
    <w:rsid w:val="00400F2E"/>
    <w:rsid w:val="00401187"/>
    <w:rsid w:val="00401A19"/>
    <w:rsid w:val="00401D2A"/>
    <w:rsid w:val="00401F5B"/>
    <w:rsid w:val="00401FE9"/>
    <w:rsid w:val="004022DC"/>
    <w:rsid w:val="00402448"/>
    <w:rsid w:val="00402458"/>
    <w:rsid w:val="0040280D"/>
    <w:rsid w:val="00402AE3"/>
    <w:rsid w:val="00402B45"/>
    <w:rsid w:val="00402B72"/>
    <w:rsid w:val="00402D5C"/>
    <w:rsid w:val="00402D8C"/>
    <w:rsid w:val="00402ED6"/>
    <w:rsid w:val="004031DB"/>
    <w:rsid w:val="00403302"/>
    <w:rsid w:val="00403383"/>
    <w:rsid w:val="00403B57"/>
    <w:rsid w:val="00403C98"/>
    <w:rsid w:val="00403CBA"/>
    <w:rsid w:val="00403D67"/>
    <w:rsid w:val="00404168"/>
    <w:rsid w:val="0040425A"/>
    <w:rsid w:val="004042B9"/>
    <w:rsid w:val="0040434D"/>
    <w:rsid w:val="00404442"/>
    <w:rsid w:val="0040474A"/>
    <w:rsid w:val="00404760"/>
    <w:rsid w:val="00404A61"/>
    <w:rsid w:val="00404B30"/>
    <w:rsid w:val="00404BB5"/>
    <w:rsid w:val="00405702"/>
    <w:rsid w:val="00405D1F"/>
    <w:rsid w:val="004060AE"/>
    <w:rsid w:val="00406206"/>
    <w:rsid w:val="00406253"/>
    <w:rsid w:val="00406345"/>
    <w:rsid w:val="0040670D"/>
    <w:rsid w:val="004068A8"/>
    <w:rsid w:val="0040699A"/>
    <w:rsid w:val="00406ADD"/>
    <w:rsid w:val="00406B99"/>
    <w:rsid w:val="00406DC7"/>
    <w:rsid w:val="00406F4F"/>
    <w:rsid w:val="0040728B"/>
    <w:rsid w:val="0040731B"/>
    <w:rsid w:val="00407775"/>
    <w:rsid w:val="00407CAF"/>
    <w:rsid w:val="00407EE6"/>
    <w:rsid w:val="004101BD"/>
    <w:rsid w:val="004107E5"/>
    <w:rsid w:val="00410A89"/>
    <w:rsid w:val="00410F26"/>
    <w:rsid w:val="00411059"/>
    <w:rsid w:val="00411125"/>
    <w:rsid w:val="00411476"/>
    <w:rsid w:val="00411631"/>
    <w:rsid w:val="0041181C"/>
    <w:rsid w:val="00411828"/>
    <w:rsid w:val="00411884"/>
    <w:rsid w:val="004120D6"/>
    <w:rsid w:val="004121FF"/>
    <w:rsid w:val="004122C8"/>
    <w:rsid w:val="004122D0"/>
    <w:rsid w:val="00412605"/>
    <w:rsid w:val="00412731"/>
    <w:rsid w:val="00412909"/>
    <w:rsid w:val="004134A8"/>
    <w:rsid w:val="00413763"/>
    <w:rsid w:val="00413A87"/>
    <w:rsid w:val="00413ADB"/>
    <w:rsid w:val="00413D4D"/>
    <w:rsid w:val="00413EA5"/>
    <w:rsid w:val="00414025"/>
    <w:rsid w:val="00414123"/>
    <w:rsid w:val="0041412F"/>
    <w:rsid w:val="00414248"/>
    <w:rsid w:val="0041466E"/>
    <w:rsid w:val="004146C5"/>
    <w:rsid w:val="00414765"/>
    <w:rsid w:val="004149AF"/>
    <w:rsid w:val="00414E9B"/>
    <w:rsid w:val="004152F1"/>
    <w:rsid w:val="00415589"/>
    <w:rsid w:val="00415623"/>
    <w:rsid w:val="0041568C"/>
    <w:rsid w:val="0041581F"/>
    <w:rsid w:val="0041596C"/>
    <w:rsid w:val="00415D01"/>
    <w:rsid w:val="004166A6"/>
    <w:rsid w:val="0041675A"/>
    <w:rsid w:val="00416A86"/>
    <w:rsid w:val="00416C0A"/>
    <w:rsid w:val="00416D1B"/>
    <w:rsid w:val="00416D3E"/>
    <w:rsid w:val="00416D7A"/>
    <w:rsid w:val="00416ED8"/>
    <w:rsid w:val="00417190"/>
    <w:rsid w:val="0041722F"/>
    <w:rsid w:val="004172F1"/>
    <w:rsid w:val="0041736F"/>
    <w:rsid w:val="00417556"/>
    <w:rsid w:val="004175F4"/>
    <w:rsid w:val="00417683"/>
    <w:rsid w:val="004178D9"/>
    <w:rsid w:val="00417B76"/>
    <w:rsid w:val="00417DBE"/>
    <w:rsid w:val="00420085"/>
    <w:rsid w:val="004201A5"/>
    <w:rsid w:val="0042068D"/>
    <w:rsid w:val="00420E3D"/>
    <w:rsid w:val="00420EB3"/>
    <w:rsid w:val="0042177D"/>
    <w:rsid w:val="00421898"/>
    <w:rsid w:val="00421AF6"/>
    <w:rsid w:val="00421CE4"/>
    <w:rsid w:val="00421FCE"/>
    <w:rsid w:val="004223AC"/>
    <w:rsid w:val="0042245A"/>
    <w:rsid w:val="0042245D"/>
    <w:rsid w:val="004225A4"/>
    <w:rsid w:val="004226D2"/>
    <w:rsid w:val="0042285F"/>
    <w:rsid w:val="004228F7"/>
    <w:rsid w:val="00422C0A"/>
    <w:rsid w:val="00422C79"/>
    <w:rsid w:val="004236DB"/>
    <w:rsid w:val="0042370A"/>
    <w:rsid w:val="004239F0"/>
    <w:rsid w:val="00423F0C"/>
    <w:rsid w:val="004240B7"/>
    <w:rsid w:val="00424215"/>
    <w:rsid w:val="00424431"/>
    <w:rsid w:val="00424621"/>
    <w:rsid w:val="00424889"/>
    <w:rsid w:val="00424B0C"/>
    <w:rsid w:val="00424B54"/>
    <w:rsid w:val="00424FD9"/>
    <w:rsid w:val="0042517C"/>
    <w:rsid w:val="004253E1"/>
    <w:rsid w:val="004259D8"/>
    <w:rsid w:val="00425E24"/>
    <w:rsid w:val="00425E83"/>
    <w:rsid w:val="00425F52"/>
    <w:rsid w:val="00426113"/>
    <w:rsid w:val="00426347"/>
    <w:rsid w:val="0042647D"/>
    <w:rsid w:val="004264D0"/>
    <w:rsid w:val="0042655E"/>
    <w:rsid w:val="00426681"/>
    <w:rsid w:val="00426990"/>
    <w:rsid w:val="00426FC1"/>
    <w:rsid w:val="00426FFE"/>
    <w:rsid w:val="00427470"/>
    <w:rsid w:val="0042751C"/>
    <w:rsid w:val="00427CDF"/>
    <w:rsid w:val="00427E45"/>
    <w:rsid w:val="00430058"/>
    <w:rsid w:val="0043016C"/>
    <w:rsid w:val="00430324"/>
    <w:rsid w:val="0043047B"/>
    <w:rsid w:val="004304BB"/>
    <w:rsid w:val="004306A5"/>
    <w:rsid w:val="0043093D"/>
    <w:rsid w:val="00430F20"/>
    <w:rsid w:val="004314A6"/>
    <w:rsid w:val="00431870"/>
    <w:rsid w:val="004318ED"/>
    <w:rsid w:val="00431A07"/>
    <w:rsid w:val="00431E09"/>
    <w:rsid w:val="0043204D"/>
    <w:rsid w:val="0043216D"/>
    <w:rsid w:val="00432584"/>
    <w:rsid w:val="0043276F"/>
    <w:rsid w:val="004328B2"/>
    <w:rsid w:val="00432979"/>
    <w:rsid w:val="00432A55"/>
    <w:rsid w:val="00432B31"/>
    <w:rsid w:val="00432B58"/>
    <w:rsid w:val="00432C75"/>
    <w:rsid w:val="00433092"/>
    <w:rsid w:val="00433108"/>
    <w:rsid w:val="004338CF"/>
    <w:rsid w:val="00433B58"/>
    <w:rsid w:val="00433C0E"/>
    <w:rsid w:val="00433D2A"/>
    <w:rsid w:val="00434125"/>
    <w:rsid w:val="004342FE"/>
    <w:rsid w:val="00434447"/>
    <w:rsid w:val="004346A2"/>
    <w:rsid w:val="00434818"/>
    <w:rsid w:val="00434A8C"/>
    <w:rsid w:val="00434ABF"/>
    <w:rsid w:val="00434DD5"/>
    <w:rsid w:val="00434FA5"/>
    <w:rsid w:val="00435097"/>
    <w:rsid w:val="00435210"/>
    <w:rsid w:val="00435298"/>
    <w:rsid w:val="0043536B"/>
    <w:rsid w:val="004353E5"/>
    <w:rsid w:val="00435838"/>
    <w:rsid w:val="00435C94"/>
    <w:rsid w:val="00435E97"/>
    <w:rsid w:val="00435EC0"/>
    <w:rsid w:val="00435F39"/>
    <w:rsid w:val="0043601A"/>
    <w:rsid w:val="00436323"/>
    <w:rsid w:val="004365F3"/>
    <w:rsid w:val="00436B11"/>
    <w:rsid w:val="00436B69"/>
    <w:rsid w:val="00436C09"/>
    <w:rsid w:val="00436D7A"/>
    <w:rsid w:val="00437176"/>
    <w:rsid w:val="00437294"/>
    <w:rsid w:val="004372BE"/>
    <w:rsid w:val="00437558"/>
    <w:rsid w:val="00437597"/>
    <w:rsid w:val="00437AB3"/>
    <w:rsid w:val="00437CC4"/>
    <w:rsid w:val="0044028F"/>
    <w:rsid w:val="0044047C"/>
    <w:rsid w:val="00440603"/>
    <w:rsid w:val="00440BC3"/>
    <w:rsid w:val="00440C90"/>
    <w:rsid w:val="00441054"/>
    <w:rsid w:val="00441218"/>
    <w:rsid w:val="00441271"/>
    <w:rsid w:val="00441C42"/>
    <w:rsid w:val="00441E28"/>
    <w:rsid w:val="004422CB"/>
    <w:rsid w:val="00442647"/>
    <w:rsid w:val="004428FF"/>
    <w:rsid w:val="004434C6"/>
    <w:rsid w:val="00443586"/>
    <w:rsid w:val="00443724"/>
    <w:rsid w:val="004437DA"/>
    <w:rsid w:val="004439F6"/>
    <w:rsid w:val="00443C4E"/>
    <w:rsid w:val="00443E94"/>
    <w:rsid w:val="00443FDC"/>
    <w:rsid w:val="0044404B"/>
    <w:rsid w:val="00444298"/>
    <w:rsid w:val="004442B9"/>
    <w:rsid w:val="0044440E"/>
    <w:rsid w:val="00444557"/>
    <w:rsid w:val="00444A06"/>
    <w:rsid w:val="00444C40"/>
    <w:rsid w:val="00444F47"/>
    <w:rsid w:val="00444F70"/>
    <w:rsid w:val="00444FB3"/>
    <w:rsid w:val="00444FFA"/>
    <w:rsid w:val="004454A5"/>
    <w:rsid w:val="004457B1"/>
    <w:rsid w:val="00445B83"/>
    <w:rsid w:val="00445E7B"/>
    <w:rsid w:val="00445F24"/>
    <w:rsid w:val="00446045"/>
    <w:rsid w:val="00446336"/>
    <w:rsid w:val="00446526"/>
    <w:rsid w:val="004468DB"/>
    <w:rsid w:val="00446AA2"/>
    <w:rsid w:val="0044703E"/>
    <w:rsid w:val="00447616"/>
    <w:rsid w:val="004478B1"/>
    <w:rsid w:val="00447B13"/>
    <w:rsid w:val="00447CD3"/>
    <w:rsid w:val="00447E8B"/>
    <w:rsid w:val="00450059"/>
    <w:rsid w:val="00450104"/>
    <w:rsid w:val="004509FF"/>
    <w:rsid w:val="00450C4C"/>
    <w:rsid w:val="00450C94"/>
    <w:rsid w:val="00451131"/>
    <w:rsid w:val="00451297"/>
    <w:rsid w:val="0045129B"/>
    <w:rsid w:val="004516F0"/>
    <w:rsid w:val="004519AD"/>
    <w:rsid w:val="004520BC"/>
    <w:rsid w:val="004522D4"/>
    <w:rsid w:val="004523E8"/>
    <w:rsid w:val="004527AF"/>
    <w:rsid w:val="004528D2"/>
    <w:rsid w:val="00452A4B"/>
    <w:rsid w:val="0045321A"/>
    <w:rsid w:val="004534C2"/>
    <w:rsid w:val="00453B9F"/>
    <w:rsid w:val="00453CFB"/>
    <w:rsid w:val="00453E7E"/>
    <w:rsid w:val="00454153"/>
    <w:rsid w:val="00454551"/>
    <w:rsid w:val="00454A6D"/>
    <w:rsid w:val="00454E94"/>
    <w:rsid w:val="00454EF4"/>
    <w:rsid w:val="0045509E"/>
    <w:rsid w:val="004551F6"/>
    <w:rsid w:val="00455389"/>
    <w:rsid w:val="00455437"/>
    <w:rsid w:val="00455FB4"/>
    <w:rsid w:val="004560AF"/>
    <w:rsid w:val="004562A0"/>
    <w:rsid w:val="00456495"/>
    <w:rsid w:val="004566AC"/>
    <w:rsid w:val="004566B5"/>
    <w:rsid w:val="00456778"/>
    <w:rsid w:val="0045683D"/>
    <w:rsid w:val="00456948"/>
    <w:rsid w:val="00456C88"/>
    <w:rsid w:val="00456F44"/>
    <w:rsid w:val="00456FC3"/>
    <w:rsid w:val="00457156"/>
    <w:rsid w:val="00457392"/>
    <w:rsid w:val="004573D5"/>
    <w:rsid w:val="00457A7F"/>
    <w:rsid w:val="00457AD4"/>
    <w:rsid w:val="00457B2F"/>
    <w:rsid w:val="00457B3E"/>
    <w:rsid w:val="00457BBF"/>
    <w:rsid w:val="00457C99"/>
    <w:rsid w:val="00457D12"/>
    <w:rsid w:val="004605BC"/>
    <w:rsid w:val="00460A37"/>
    <w:rsid w:val="00461210"/>
    <w:rsid w:val="00461636"/>
    <w:rsid w:val="0046163E"/>
    <w:rsid w:val="0046173A"/>
    <w:rsid w:val="00461812"/>
    <w:rsid w:val="004618EA"/>
    <w:rsid w:val="00461A7E"/>
    <w:rsid w:val="00461C07"/>
    <w:rsid w:val="00461D2E"/>
    <w:rsid w:val="00461DED"/>
    <w:rsid w:val="00461E3F"/>
    <w:rsid w:val="0046231B"/>
    <w:rsid w:val="004625B3"/>
    <w:rsid w:val="00462602"/>
    <w:rsid w:val="00462753"/>
    <w:rsid w:val="00462812"/>
    <w:rsid w:val="00462A83"/>
    <w:rsid w:val="00462B25"/>
    <w:rsid w:val="0046352F"/>
    <w:rsid w:val="00463591"/>
    <w:rsid w:val="00463A66"/>
    <w:rsid w:val="00463B5A"/>
    <w:rsid w:val="00463CBB"/>
    <w:rsid w:val="00463F13"/>
    <w:rsid w:val="004642CC"/>
    <w:rsid w:val="00464483"/>
    <w:rsid w:val="00464929"/>
    <w:rsid w:val="00464A00"/>
    <w:rsid w:val="00464E1B"/>
    <w:rsid w:val="004651D5"/>
    <w:rsid w:val="0046534C"/>
    <w:rsid w:val="00465666"/>
    <w:rsid w:val="004658C9"/>
    <w:rsid w:val="004659B5"/>
    <w:rsid w:val="004659D5"/>
    <w:rsid w:val="00465FFC"/>
    <w:rsid w:val="004660EC"/>
    <w:rsid w:val="0046643F"/>
    <w:rsid w:val="004664DE"/>
    <w:rsid w:val="004665A6"/>
    <w:rsid w:val="00466980"/>
    <w:rsid w:val="00466C83"/>
    <w:rsid w:val="00466C97"/>
    <w:rsid w:val="00466CD0"/>
    <w:rsid w:val="00466E22"/>
    <w:rsid w:val="004675F8"/>
    <w:rsid w:val="0046791D"/>
    <w:rsid w:val="00467DE5"/>
    <w:rsid w:val="00470111"/>
    <w:rsid w:val="00470537"/>
    <w:rsid w:val="00470C04"/>
    <w:rsid w:val="00470E07"/>
    <w:rsid w:val="00471406"/>
    <w:rsid w:val="0047160A"/>
    <w:rsid w:val="0047181F"/>
    <w:rsid w:val="00471AE2"/>
    <w:rsid w:val="00471AFB"/>
    <w:rsid w:val="0047275F"/>
    <w:rsid w:val="004727EF"/>
    <w:rsid w:val="00472A35"/>
    <w:rsid w:val="00472FBF"/>
    <w:rsid w:val="004731AD"/>
    <w:rsid w:val="0047326A"/>
    <w:rsid w:val="00473AB0"/>
    <w:rsid w:val="00473BE2"/>
    <w:rsid w:val="00474512"/>
    <w:rsid w:val="004745B1"/>
    <w:rsid w:val="00474723"/>
    <w:rsid w:val="00474A80"/>
    <w:rsid w:val="00474C14"/>
    <w:rsid w:val="004754C5"/>
    <w:rsid w:val="00475898"/>
    <w:rsid w:val="00475A9F"/>
    <w:rsid w:val="00475B24"/>
    <w:rsid w:val="00475F97"/>
    <w:rsid w:val="004763C9"/>
    <w:rsid w:val="004765A3"/>
    <w:rsid w:val="0047681C"/>
    <w:rsid w:val="00476875"/>
    <w:rsid w:val="004769E5"/>
    <w:rsid w:val="00476A0B"/>
    <w:rsid w:val="00476D43"/>
    <w:rsid w:val="00476DF2"/>
    <w:rsid w:val="00476EA0"/>
    <w:rsid w:val="00476F5C"/>
    <w:rsid w:val="00477569"/>
    <w:rsid w:val="0047758B"/>
    <w:rsid w:val="00477698"/>
    <w:rsid w:val="004777F0"/>
    <w:rsid w:val="004779DA"/>
    <w:rsid w:val="00477F1E"/>
    <w:rsid w:val="00477FE0"/>
    <w:rsid w:val="00480019"/>
    <w:rsid w:val="0048019D"/>
    <w:rsid w:val="004804B9"/>
    <w:rsid w:val="004805BB"/>
    <w:rsid w:val="004805E0"/>
    <w:rsid w:val="004807CC"/>
    <w:rsid w:val="00480BB1"/>
    <w:rsid w:val="00480DB8"/>
    <w:rsid w:val="00481473"/>
    <w:rsid w:val="00481924"/>
    <w:rsid w:val="00482012"/>
    <w:rsid w:val="0048235F"/>
    <w:rsid w:val="004823EA"/>
    <w:rsid w:val="004824A3"/>
    <w:rsid w:val="00482AB2"/>
    <w:rsid w:val="00482B3B"/>
    <w:rsid w:val="00482B87"/>
    <w:rsid w:val="00482D9D"/>
    <w:rsid w:val="0048308C"/>
    <w:rsid w:val="0048346F"/>
    <w:rsid w:val="004835BF"/>
    <w:rsid w:val="00483621"/>
    <w:rsid w:val="00483714"/>
    <w:rsid w:val="00483936"/>
    <w:rsid w:val="00483A1F"/>
    <w:rsid w:val="00483EC5"/>
    <w:rsid w:val="00483ECD"/>
    <w:rsid w:val="00484171"/>
    <w:rsid w:val="0048429E"/>
    <w:rsid w:val="004850BE"/>
    <w:rsid w:val="00485173"/>
    <w:rsid w:val="004851C3"/>
    <w:rsid w:val="00485CCD"/>
    <w:rsid w:val="00486CD9"/>
    <w:rsid w:val="00486F44"/>
    <w:rsid w:val="0048714B"/>
    <w:rsid w:val="00487189"/>
    <w:rsid w:val="00487379"/>
    <w:rsid w:val="00487641"/>
    <w:rsid w:val="00487CD5"/>
    <w:rsid w:val="00487DC8"/>
    <w:rsid w:val="00487E22"/>
    <w:rsid w:val="004903CD"/>
    <w:rsid w:val="00490863"/>
    <w:rsid w:val="0049098C"/>
    <w:rsid w:val="00490A5F"/>
    <w:rsid w:val="00490A81"/>
    <w:rsid w:val="00491195"/>
    <w:rsid w:val="00491324"/>
    <w:rsid w:val="00491664"/>
    <w:rsid w:val="004916E3"/>
    <w:rsid w:val="00491AB4"/>
    <w:rsid w:val="00491BD4"/>
    <w:rsid w:val="00491BF2"/>
    <w:rsid w:val="00491E36"/>
    <w:rsid w:val="004920C3"/>
    <w:rsid w:val="004920FB"/>
    <w:rsid w:val="00492707"/>
    <w:rsid w:val="00492A0B"/>
    <w:rsid w:val="00492AE9"/>
    <w:rsid w:val="004930D2"/>
    <w:rsid w:val="004939F9"/>
    <w:rsid w:val="00493E4B"/>
    <w:rsid w:val="00493F05"/>
    <w:rsid w:val="004942B8"/>
    <w:rsid w:val="0049437E"/>
    <w:rsid w:val="00494459"/>
    <w:rsid w:val="00494554"/>
    <w:rsid w:val="00494918"/>
    <w:rsid w:val="00494B41"/>
    <w:rsid w:val="0049543E"/>
    <w:rsid w:val="00495AAE"/>
    <w:rsid w:val="00495E4C"/>
    <w:rsid w:val="00495F0F"/>
    <w:rsid w:val="004960D8"/>
    <w:rsid w:val="00496501"/>
    <w:rsid w:val="0049692C"/>
    <w:rsid w:val="00496941"/>
    <w:rsid w:val="00497169"/>
    <w:rsid w:val="004974C4"/>
    <w:rsid w:val="0049775F"/>
    <w:rsid w:val="00497ADE"/>
    <w:rsid w:val="00497C52"/>
    <w:rsid w:val="00497C8F"/>
    <w:rsid w:val="00497E68"/>
    <w:rsid w:val="00497F4C"/>
    <w:rsid w:val="004A0233"/>
    <w:rsid w:val="004A061B"/>
    <w:rsid w:val="004A06AF"/>
    <w:rsid w:val="004A08D0"/>
    <w:rsid w:val="004A1005"/>
    <w:rsid w:val="004A1076"/>
    <w:rsid w:val="004A13B1"/>
    <w:rsid w:val="004A1526"/>
    <w:rsid w:val="004A1687"/>
    <w:rsid w:val="004A1A2D"/>
    <w:rsid w:val="004A1AA1"/>
    <w:rsid w:val="004A1D0B"/>
    <w:rsid w:val="004A2099"/>
    <w:rsid w:val="004A221E"/>
    <w:rsid w:val="004A24B3"/>
    <w:rsid w:val="004A254F"/>
    <w:rsid w:val="004A2644"/>
    <w:rsid w:val="004A285E"/>
    <w:rsid w:val="004A2A93"/>
    <w:rsid w:val="004A2D86"/>
    <w:rsid w:val="004A2EEF"/>
    <w:rsid w:val="004A2F88"/>
    <w:rsid w:val="004A32B9"/>
    <w:rsid w:val="004A3317"/>
    <w:rsid w:val="004A34F1"/>
    <w:rsid w:val="004A3794"/>
    <w:rsid w:val="004A3D48"/>
    <w:rsid w:val="004A4009"/>
    <w:rsid w:val="004A41EF"/>
    <w:rsid w:val="004A4415"/>
    <w:rsid w:val="004A4441"/>
    <w:rsid w:val="004A4466"/>
    <w:rsid w:val="004A44B1"/>
    <w:rsid w:val="004A4552"/>
    <w:rsid w:val="004A47E7"/>
    <w:rsid w:val="004A483B"/>
    <w:rsid w:val="004A4B12"/>
    <w:rsid w:val="004A4DFF"/>
    <w:rsid w:val="004A4F2F"/>
    <w:rsid w:val="004A4FE0"/>
    <w:rsid w:val="004A5004"/>
    <w:rsid w:val="004A52DA"/>
    <w:rsid w:val="004A609B"/>
    <w:rsid w:val="004A6114"/>
    <w:rsid w:val="004A63F8"/>
    <w:rsid w:val="004A6832"/>
    <w:rsid w:val="004A6D12"/>
    <w:rsid w:val="004A70F6"/>
    <w:rsid w:val="004A7331"/>
    <w:rsid w:val="004B0597"/>
    <w:rsid w:val="004B0759"/>
    <w:rsid w:val="004B0828"/>
    <w:rsid w:val="004B0E1F"/>
    <w:rsid w:val="004B118E"/>
    <w:rsid w:val="004B1441"/>
    <w:rsid w:val="004B1491"/>
    <w:rsid w:val="004B192B"/>
    <w:rsid w:val="004B1A2E"/>
    <w:rsid w:val="004B1D32"/>
    <w:rsid w:val="004B21BA"/>
    <w:rsid w:val="004B2848"/>
    <w:rsid w:val="004B2DA5"/>
    <w:rsid w:val="004B3123"/>
    <w:rsid w:val="004B39C6"/>
    <w:rsid w:val="004B3A5F"/>
    <w:rsid w:val="004B3CC6"/>
    <w:rsid w:val="004B405E"/>
    <w:rsid w:val="004B4427"/>
    <w:rsid w:val="004B44C0"/>
    <w:rsid w:val="004B44C4"/>
    <w:rsid w:val="004B462D"/>
    <w:rsid w:val="004B4ADA"/>
    <w:rsid w:val="004B4BFD"/>
    <w:rsid w:val="004B542B"/>
    <w:rsid w:val="004B5751"/>
    <w:rsid w:val="004B5DFE"/>
    <w:rsid w:val="004B5F27"/>
    <w:rsid w:val="004B6669"/>
    <w:rsid w:val="004B6BD2"/>
    <w:rsid w:val="004B6CCF"/>
    <w:rsid w:val="004B6DA2"/>
    <w:rsid w:val="004B6EEF"/>
    <w:rsid w:val="004B6F4E"/>
    <w:rsid w:val="004B6F95"/>
    <w:rsid w:val="004B712D"/>
    <w:rsid w:val="004B72CE"/>
    <w:rsid w:val="004B7D0C"/>
    <w:rsid w:val="004C000E"/>
    <w:rsid w:val="004C041C"/>
    <w:rsid w:val="004C074D"/>
    <w:rsid w:val="004C09B7"/>
    <w:rsid w:val="004C09C6"/>
    <w:rsid w:val="004C0AAB"/>
    <w:rsid w:val="004C0C2D"/>
    <w:rsid w:val="004C0C86"/>
    <w:rsid w:val="004C0CBE"/>
    <w:rsid w:val="004C0D20"/>
    <w:rsid w:val="004C0D98"/>
    <w:rsid w:val="004C0F4D"/>
    <w:rsid w:val="004C11F0"/>
    <w:rsid w:val="004C124F"/>
    <w:rsid w:val="004C1304"/>
    <w:rsid w:val="004C1432"/>
    <w:rsid w:val="004C1443"/>
    <w:rsid w:val="004C18E3"/>
    <w:rsid w:val="004C19F6"/>
    <w:rsid w:val="004C1B79"/>
    <w:rsid w:val="004C1D93"/>
    <w:rsid w:val="004C1F6E"/>
    <w:rsid w:val="004C21BD"/>
    <w:rsid w:val="004C22A2"/>
    <w:rsid w:val="004C285F"/>
    <w:rsid w:val="004C2979"/>
    <w:rsid w:val="004C3766"/>
    <w:rsid w:val="004C4B4F"/>
    <w:rsid w:val="004C535B"/>
    <w:rsid w:val="004C5900"/>
    <w:rsid w:val="004C5951"/>
    <w:rsid w:val="004C6227"/>
    <w:rsid w:val="004C69B6"/>
    <w:rsid w:val="004C73B0"/>
    <w:rsid w:val="004C79D9"/>
    <w:rsid w:val="004C7F98"/>
    <w:rsid w:val="004D00C4"/>
    <w:rsid w:val="004D016A"/>
    <w:rsid w:val="004D0347"/>
    <w:rsid w:val="004D0364"/>
    <w:rsid w:val="004D040A"/>
    <w:rsid w:val="004D0774"/>
    <w:rsid w:val="004D0ABE"/>
    <w:rsid w:val="004D0FF9"/>
    <w:rsid w:val="004D118B"/>
    <w:rsid w:val="004D1489"/>
    <w:rsid w:val="004D155E"/>
    <w:rsid w:val="004D181B"/>
    <w:rsid w:val="004D19D9"/>
    <w:rsid w:val="004D2660"/>
    <w:rsid w:val="004D28C6"/>
    <w:rsid w:val="004D2A3B"/>
    <w:rsid w:val="004D2B6C"/>
    <w:rsid w:val="004D2B7E"/>
    <w:rsid w:val="004D2D56"/>
    <w:rsid w:val="004D3DDB"/>
    <w:rsid w:val="004D4082"/>
    <w:rsid w:val="004D419B"/>
    <w:rsid w:val="004D41D0"/>
    <w:rsid w:val="004D4657"/>
    <w:rsid w:val="004D4860"/>
    <w:rsid w:val="004D48E6"/>
    <w:rsid w:val="004D4CCC"/>
    <w:rsid w:val="004D55D1"/>
    <w:rsid w:val="004D5717"/>
    <w:rsid w:val="004D6256"/>
    <w:rsid w:val="004D6560"/>
    <w:rsid w:val="004D6918"/>
    <w:rsid w:val="004D6A6B"/>
    <w:rsid w:val="004D7010"/>
    <w:rsid w:val="004D78F7"/>
    <w:rsid w:val="004E02E5"/>
    <w:rsid w:val="004E0581"/>
    <w:rsid w:val="004E0710"/>
    <w:rsid w:val="004E08E9"/>
    <w:rsid w:val="004E0DEC"/>
    <w:rsid w:val="004E174C"/>
    <w:rsid w:val="004E1858"/>
    <w:rsid w:val="004E1AD9"/>
    <w:rsid w:val="004E1D59"/>
    <w:rsid w:val="004E2162"/>
    <w:rsid w:val="004E2205"/>
    <w:rsid w:val="004E252B"/>
    <w:rsid w:val="004E25DF"/>
    <w:rsid w:val="004E27B0"/>
    <w:rsid w:val="004E2ABF"/>
    <w:rsid w:val="004E2E32"/>
    <w:rsid w:val="004E3081"/>
    <w:rsid w:val="004E3094"/>
    <w:rsid w:val="004E314C"/>
    <w:rsid w:val="004E348D"/>
    <w:rsid w:val="004E38BA"/>
    <w:rsid w:val="004E38D2"/>
    <w:rsid w:val="004E42D5"/>
    <w:rsid w:val="004E45EB"/>
    <w:rsid w:val="004E4753"/>
    <w:rsid w:val="004E4B0E"/>
    <w:rsid w:val="004E4B78"/>
    <w:rsid w:val="004E51D7"/>
    <w:rsid w:val="004E55BA"/>
    <w:rsid w:val="004E5664"/>
    <w:rsid w:val="004E598D"/>
    <w:rsid w:val="004E5DFD"/>
    <w:rsid w:val="004E63B2"/>
    <w:rsid w:val="004E63E5"/>
    <w:rsid w:val="004E6ABB"/>
    <w:rsid w:val="004E702F"/>
    <w:rsid w:val="004E7302"/>
    <w:rsid w:val="004E7358"/>
    <w:rsid w:val="004E76A6"/>
    <w:rsid w:val="004E7BD2"/>
    <w:rsid w:val="004E7C93"/>
    <w:rsid w:val="004E7CEC"/>
    <w:rsid w:val="004F0070"/>
    <w:rsid w:val="004F0599"/>
    <w:rsid w:val="004F08C2"/>
    <w:rsid w:val="004F091C"/>
    <w:rsid w:val="004F0AC4"/>
    <w:rsid w:val="004F0EE3"/>
    <w:rsid w:val="004F13D8"/>
    <w:rsid w:val="004F1F28"/>
    <w:rsid w:val="004F1F60"/>
    <w:rsid w:val="004F210B"/>
    <w:rsid w:val="004F273D"/>
    <w:rsid w:val="004F27DA"/>
    <w:rsid w:val="004F283E"/>
    <w:rsid w:val="004F2B6D"/>
    <w:rsid w:val="004F2C7A"/>
    <w:rsid w:val="004F2DDA"/>
    <w:rsid w:val="004F2F10"/>
    <w:rsid w:val="004F3114"/>
    <w:rsid w:val="004F312E"/>
    <w:rsid w:val="004F3363"/>
    <w:rsid w:val="004F3406"/>
    <w:rsid w:val="004F361C"/>
    <w:rsid w:val="004F3D46"/>
    <w:rsid w:val="004F4154"/>
    <w:rsid w:val="004F4342"/>
    <w:rsid w:val="004F451A"/>
    <w:rsid w:val="004F48D2"/>
    <w:rsid w:val="004F4A46"/>
    <w:rsid w:val="004F4C15"/>
    <w:rsid w:val="004F4DA4"/>
    <w:rsid w:val="004F5157"/>
    <w:rsid w:val="004F607B"/>
    <w:rsid w:val="004F65D7"/>
    <w:rsid w:val="004F681E"/>
    <w:rsid w:val="004F6E90"/>
    <w:rsid w:val="004F71C6"/>
    <w:rsid w:val="004F762C"/>
    <w:rsid w:val="004F77F3"/>
    <w:rsid w:val="004F7AD6"/>
    <w:rsid w:val="004F7B9B"/>
    <w:rsid w:val="004F7C2E"/>
    <w:rsid w:val="004F7DCE"/>
    <w:rsid w:val="004F7EA2"/>
    <w:rsid w:val="005003F6"/>
    <w:rsid w:val="00500518"/>
    <w:rsid w:val="005005B2"/>
    <w:rsid w:val="005005DF"/>
    <w:rsid w:val="005007BA"/>
    <w:rsid w:val="00500C74"/>
    <w:rsid w:val="00500D5E"/>
    <w:rsid w:val="00500D77"/>
    <w:rsid w:val="00501117"/>
    <w:rsid w:val="00501439"/>
    <w:rsid w:val="005016AB"/>
    <w:rsid w:val="0050181D"/>
    <w:rsid w:val="00501A0E"/>
    <w:rsid w:val="00501B53"/>
    <w:rsid w:val="00501E6B"/>
    <w:rsid w:val="00502066"/>
    <w:rsid w:val="005020B9"/>
    <w:rsid w:val="00502102"/>
    <w:rsid w:val="005022D7"/>
    <w:rsid w:val="0050232A"/>
    <w:rsid w:val="00502463"/>
    <w:rsid w:val="0050248B"/>
    <w:rsid w:val="0050256F"/>
    <w:rsid w:val="0050263D"/>
    <w:rsid w:val="005026C9"/>
    <w:rsid w:val="00502BAE"/>
    <w:rsid w:val="0050318B"/>
    <w:rsid w:val="005031AF"/>
    <w:rsid w:val="0050328E"/>
    <w:rsid w:val="005034A7"/>
    <w:rsid w:val="00503505"/>
    <w:rsid w:val="00503577"/>
    <w:rsid w:val="005035BC"/>
    <w:rsid w:val="005035CF"/>
    <w:rsid w:val="005036C2"/>
    <w:rsid w:val="00503C64"/>
    <w:rsid w:val="00503C88"/>
    <w:rsid w:val="00503CEE"/>
    <w:rsid w:val="00503EA6"/>
    <w:rsid w:val="00503F55"/>
    <w:rsid w:val="005040AC"/>
    <w:rsid w:val="00504158"/>
    <w:rsid w:val="0050424F"/>
    <w:rsid w:val="0050434E"/>
    <w:rsid w:val="00504811"/>
    <w:rsid w:val="00504BD4"/>
    <w:rsid w:val="00504E82"/>
    <w:rsid w:val="00504EA8"/>
    <w:rsid w:val="00505070"/>
    <w:rsid w:val="005050AD"/>
    <w:rsid w:val="00505104"/>
    <w:rsid w:val="00505213"/>
    <w:rsid w:val="00505361"/>
    <w:rsid w:val="005056E3"/>
    <w:rsid w:val="00505F80"/>
    <w:rsid w:val="00506095"/>
    <w:rsid w:val="00506594"/>
    <w:rsid w:val="00506596"/>
    <w:rsid w:val="00506651"/>
    <w:rsid w:val="005069C1"/>
    <w:rsid w:val="00506A1B"/>
    <w:rsid w:val="00507033"/>
    <w:rsid w:val="005070D4"/>
    <w:rsid w:val="00507381"/>
    <w:rsid w:val="00507873"/>
    <w:rsid w:val="005078EA"/>
    <w:rsid w:val="00507AD6"/>
    <w:rsid w:val="0051007D"/>
    <w:rsid w:val="00510522"/>
    <w:rsid w:val="00510CEF"/>
    <w:rsid w:val="00511088"/>
    <w:rsid w:val="005114A7"/>
    <w:rsid w:val="005115D3"/>
    <w:rsid w:val="005119A1"/>
    <w:rsid w:val="00512242"/>
    <w:rsid w:val="00512355"/>
    <w:rsid w:val="00512CC9"/>
    <w:rsid w:val="0051322A"/>
    <w:rsid w:val="005132F2"/>
    <w:rsid w:val="00513401"/>
    <w:rsid w:val="00513E24"/>
    <w:rsid w:val="005142FE"/>
    <w:rsid w:val="005143A2"/>
    <w:rsid w:val="005143EC"/>
    <w:rsid w:val="00514546"/>
    <w:rsid w:val="00514565"/>
    <w:rsid w:val="005145D5"/>
    <w:rsid w:val="00514FF5"/>
    <w:rsid w:val="0051501D"/>
    <w:rsid w:val="005151DE"/>
    <w:rsid w:val="0051560B"/>
    <w:rsid w:val="005159A4"/>
    <w:rsid w:val="00515C20"/>
    <w:rsid w:val="00515E2E"/>
    <w:rsid w:val="00516417"/>
    <w:rsid w:val="00516645"/>
    <w:rsid w:val="00516AD1"/>
    <w:rsid w:val="0051701F"/>
    <w:rsid w:val="00517481"/>
    <w:rsid w:val="00517BDC"/>
    <w:rsid w:val="00517D07"/>
    <w:rsid w:val="00517DDD"/>
    <w:rsid w:val="005207C8"/>
    <w:rsid w:val="00521163"/>
    <w:rsid w:val="005212E1"/>
    <w:rsid w:val="00521347"/>
    <w:rsid w:val="005215D6"/>
    <w:rsid w:val="00521685"/>
    <w:rsid w:val="005216A0"/>
    <w:rsid w:val="005219C1"/>
    <w:rsid w:val="00521C27"/>
    <w:rsid w:val="00521E9F"/>
    <w:rsid w:val="00521F48"/>
    <w:rsid w:val="00522400"/>
    <w:rsid w:val="005224B0"/>
    <w:rsid w:val="00522AA7"/>
    <w:rsid w:val="00522BAE"/>
    <w:rsid w:val="00522BC7"/>
    <w:rsid w:val="00522E12"/>
    <w:rsid w:val="00522FEE"/>
    <w:rsid w:val="00523271"/>
    <w:rsid w:val="005235C2"/>
    <w:rsid w:val="00523627"/>
    <w:rsid w:val="0052362F"/>
    <w:rsid w:val="00523820"/>
    <w:rsid w:val="005239E7"/>
    <w:rsid w:val="00523D5F"/>
    <w:rsid w:val="00523E48"/>
    <w:rsid w:val="0052441E"/>
    <w:rsid w:val="0052444C"/>
    <w:rsid w:val="00524AB0"/>
    <w:rsid w:val="00524F96"/>
    <w:rsid w:val="005250C0"/>
    <w:rsid w:val="0052520C"/>
    <w:rsid w:val="005253D2"/>
    <w:rsid w:val="005254E8"/>
    <w:rsid w:val="005256BF"/>
    <w:rsid w:val="005256D7"/>
    <w:rsid w:val="00525B92"/>
    <w:rsid w:val="00525BDF"/>
    <w:rsid w:val="00526263"/>
    <w:rsid w:val="00526393"/>
    <w:rsid w:val="00526813"/>
    <w:rsid w:val="00526870"/>
    <w:rsid w:val="00526979"/>
    <w:rsid w:val="00526BDC"/>
    <w:rsid w:val="00526CCF"/>
    <w:rsid w:val="00526FB0"/>
    <w:rsid w:val="00527021"/>
    <w:rsid w:val="0052722A"/>
    <w:rsid w:val="005272A9"/>
    <w:rsid w:val="0052737C"/>
    <w:rsid w:val="00527C5A"/>
    <w:rsid w:val="00527F9D"/>
    <w:rsid w:val="005300A1"/>
    <w:rsid w:val="00530E6F"/>
    <w:rsid w:val="00530FE5"/>
    <w:rsid w:val="00531493"/>
    <w:rsid w:val="0053174D"/>
    <w:rsid w:val="0053176B"/>
    <w:rsid w:val="00531DEA"/>
    <w:rsid w:val="005320DC"/>
    <w:rsid w:val="00532181"/>
    <w:rsid w:val="00532548"/>
    <w:rsid w:val="005325BC"/>
    <w:rsid w:val="00532902"/>
    <w:rsid w:val="00532B6C"/>
    <w:rsid w:val="0053304B"/>
    <w:rsid w:val="005333AC"/>
    <w:rsid w:val="005338CE"/>
    <w:rsid w:val="00533EF8"/>
    <w:rsid w:val="00534141"/>
    <w:rsid w:val="0053459E"/>
    <w:rsid w:val="005345F7"/>
    <w:rsid w:val="00534C7E"/>
    <w:rsid w:val="00534D91"/>
    <w:rsid w:val="00534E2A"/>
    <w:rsid w:val="00535056"/>
    <w:rsid w:val="005350AB"/>
    <w:rsid w:val="0053549E"/>
    <w:rsid w:val="0053589F"/>
    <w:rsid w:val="00535A45"/>
    <w:rsid w:val="0053693E"/>
    <w:rsid w:val="00536973"/>
    <w:rsid w:val="00536A9F"/>
    <w:rsid w:val="00536DFC"/>
    <w:rsid w:val="00537042"/>
    <w:rsid w:val="005371B5"/>
    <w:rsid w:val="005371CB"/>
    <w:rsid w:val="0053744C"/>
    <w:rsid w:val="0053750D"/>
    <w:rsid w:val="00537623"/>
    <w:rsid w:val="0053773C"/>
    <w:rsid w:val="005378E3"/>
    <w:rsid w:val="0054003B"/>
    <w:rsid w:val="0054010F"/>
    <w:rsid w:val="005403D4"/>
    <w:rsid w:val="00540551"/>
    <w:rsid w:val="005405A9"/>
    <w:rsid w:val="00540B55"/>
    <w:rsid w:val="00540B82"/>
    <w:rsid w:val="00540C6C"/>
    <w:rsid w:val="00540F4B"/>
    <w:rsid w:val="00540F5E"/>
    <w:rsid w:val="005414BE"/>
    <w:rsid w:val="0054153A"/>
    <w:rsid w:val="005415B3"/>
    <w:rsid w:val="00541B86"/>
    <w:rsid w:val="00541CDC"/>
    <w:rsid w:val="00542050"/>
    <w:rsid w:val="005427EA"/>
    <w:rsid w:val="00542A58"/>
    <w:rsid w:val="00542C36"/>
    <w:rsid w:val="00542C9A"/>
    <w:rsid w:val="00542ECB"/>
    <w:rsid w:val="00543238"/>
    <w:rsid w:val="005432EC"/>
    <w:rsid w:val="005433C0"/>
    <w:rsid w:val="0054365E"/>
    <w:rsid w:val="005436BF"/>
    <w:rsid w:val="00543765"/>
    <w:rsid w:val="00543835"/>
    <w:rsid w:val="00543C7D"/>
    <w:rsid w:val="00543D52"/>
    <w:rsid w:val="0054476E"/>
    <w:rsid w:val="00544963"/>
    <w:rsid w:val="00544C27"/>
    <w:rsid w:val="00544D5E"/>
    <w:rsid w:val="00544EB2"/>
    <w:rsid w:val="00545068"/>
    <w:rsid w:val="00545118"/>
    <w:rsid w:val="005452DE"/>
    <w:rsid w:val="00545493"/>
    <w:rsid w:val="005454D9"/>
    <w:rsid w:val="005455A1"/>
    <w:rsid w:val="005456DA"/>
    <w:rsid w:val="00545905"/>
    <w:rsid w:val="00545A49"/>
    <w:rsid w:val="00545B65"/>
    <w:rsid w:val="00545C0E"/>
    <w:rsid w:val="00545D42"/>
    <w:rsid w:val="0054655E"/>
    <w:rsid w:val="0054659D"/>
    <w:rsid w:val="00546751"/>
    <w:rsid w:val="00546933"/>
    <w:rsid w:val="00546A56"/>
    <w:rsid w:val="00546AE8"/>
    <w:rsid w:val="00546DE8"/>
    <w:rsid w:val="00547FFB"/>
    <w:rsid w:val="0055026B"/>
    <w:rsid w:val="0055051A"/>
    <w:rsid w:val="005506A4"/>
    <w:rsid w:val="00550775"/>
    <w:rsid w:val="005509DC"/>
    <w:rsid w:val="00550AE3"/>
    <w:rsid w:val="00550B6E"/>
    <w:rsid w:val="00551358"/>
    <w:rsid w:val="00551D9C"/>
    <w:rsid w:val="00551DDF"/>
    <w:rsid w:val="00551FBB"/>
    <w:rsid w:val="00552DB3"/>
    <w:rsid w:val="00552DFE"/>
    <w:rsid w:val="005534B3"/>
    <w:rsid w:val="00553659"/>
    <w:rsid w:val="00553CA4"/>
    <w:rsid w:val="00553EF9"/>
    <w:rsid w:val="00553F61"/>
    <w:rsid w:val="00554081"/>
    <w:rsid w:val="005541AF"/>
    <w:rsid w:val="00554327"/>
    <w:rsid w:val="005549F4"/>
    <w:rsid w:val="00554BE6"/>
    <w:rsid w:val="00554C1E"/>
    <w:rsid w:val="00554E24"/>
    <w:rsid w:val="00554EDB"/>
    <w:rsid w:val="005555EB"/>
    <w:rsid w:val="005559C4"/>
    <w:rsid w:val="00555ACF"/>
    <w:rsid w:val="00555DB9"/>
    <w:rsid w:val="0055604D"/>
    <w:rsid w:val="0055615C"/>
    <w:rsid w:val="00556173"/>
    <w:rsid w:val="005561C7"/>
    <w:rsid w:val="005562AB"/>
    <w:rsid w:val="00556308"/>
    <w:rsid w:val="0055632C"/>
    <w:rsid w:val="005567D8"/>
    <w:rsid w:val="00556B1A"/>
    <w:rsid w:val="00556B8D"/>
    <w:rsid w:val="00556BE1"/>
    <w:rsid w:val="00556F8D"/>
    <w:rsid w:val="00556FAF"/>
    <w:rsid w:val="0055709E"/>
    <w:rsid w:val="00557329"/>
    <w:rsid w:val="00557E8F"/>
    <w:rsid w:val="00557F17"/>
    <w:rsid w:val="005607B1"/>
    <w:rsid w:val="00561064"/>
    <w:rsid w:val="0056196A"/>
    <w:rsid w:val="00561D4E"/>
    <w:rsid w:val="00561DC6"/>
    <w:rsid w:val="00561E79"/>
    <w:rsid w:val="0056258E"/>
    <w:rsid w:val="00562CEC"/>
    <w:rsid w:val="00563017"/>
    <w:rsid w:val="0056304F"/>
    <w:rsid w:val="005631CE"/>
    <w:rsid w:val="005635C7"/>
    <w:rsid w:val="005635FA"/>
    <w:rsid w:val="005636FD"/>
    <w:rsid w:val="00563FD1"/>
    <w:rsid w:val="00564034"/>
    <w:rsid w:val="005645A9"/>
    <w:rsid w:val="00564651"/>
    <w:rsid w:val="00564754"/>
    <w:rsid w:val="005647E4"/>
    <w:rsid w:val="0056512D"/>
    <w:rsid w:val="0056528C"/>
    <w:rsid w:val="005652A1"/>
    <w:rsid w:val="005655FA"/>
    <w:rsid w:val="005657F5"/>
    <w:rsid w:val="00565DEF"/>
    <w:rsid w:val="00565F11"/>
    <w:rsid w:val="00566068"/>
    <w:rsid w:val="005661AC"/>
    <w:rsid w:val="005662A8"/>
    <w:rsid w:val="0056643F"/>
    <w:rsid w:val="0056652E"/>
    <w:rsid w:val="00566B51"/>
    <w:rsid w:val="00566C1D"/>
    <w:rsid w:val="00566C82"/>
    <w:rsid w:val="00566E51"/>
    <w:rsid w:val="005679A7"/>
    <w:rsid w:val="00567BE8"/>
    <w:rsid w:val="00567EE3"/>
    <w:rsid w:val="00570241"/>
    <w:rsid w:val="00570978"/>
    <w:rsid w:val="0057100B"/>
    <w:rsid w:val="0057100E"/>
    <w:rsid w:val="00571434"/>
    <w:rsid w:val="00571680"/>
    <w:rsid w:val="00571776"/>
    <w:rsid w:val="00571824"/>
    <w:rsid w:val="00571A1C"/>
    <w:rsid w:val="00571C03"/>
    <w:rsid w:val="00571D78"/>
    <w:rsid w:val="005720D4"/>
    <w:rsid w:val="00572657"/>
    <w:rsid w:val="00572685"/>
    <w:rsid w:val="00572847"/>
    <w:rsid w:val="00572A4F"/>
    <w:rsid w:val="00572AB5"/>
    <w:rsid w:val="00572AF6"/>
    <w:rsid w:val="00572BF1"/>
    <w:rsid w:val="00572EDF"/>
    <w:rsid w:val="00572F27"/>
    <w:rsid w:val="0057312F"/>
    <w:rsid w:val="005733D1"/>
    <w:rsid w:val="00573783"/>
    <w:rsid w:val="005739F8"/>
    <w:rsid w:val="00573A13"/>
    <w:rsid w:val="00573B50"/>
    <w:rsid w:val="00574341"/>
    <w:rsid w:val="005743A3"/>
    <w:rsid w:val="00574430"/>
    <w:rsid w:val="00574E82"/>
    <w:rsid w:val="00574E9D"/>
    <w:rsid w:val="00574F25"/>
    <w:rsid w:val="0057559B"/>
    <w:rsid w:val="00575893"/>
    <w:rsid w:val="005758B7"/>
    <w:rsid w:val="00575A65"/>
    <w:rsid w:val="00575B51"/>
    <w:rsid w:val="00576505"/>
    <w:rsid w:val="0057673D"/>
    <w:rsid w:val="00576F18"/>
    <w:rsid w:val="005770C0"/>
    <w:rsid w:val="005776FC"/>
    <w:rsid w:val="00577714"/>
    <w:rsid w:val="0057781C"/>
    <w:rsid w:val="00577919"/>
    <w:rsid w:val="00577B3E"/>
    <w:rsid w:val="00577EBD"/>
    <w:rsid w:val="005801D8"/>
    <w:rsid w:val="0058024C"/>
    <w:rsid w:val="00580753"/>
    <w:rsid w:val="00580758"/>
    <w:rsid w:val="0058076B"/>
    <w:rsid w:val="005807A7"/>
    <w:rsid w:val="00580B17"/>
    <w:rsid w:val="00580EB0"/>
    <w:rsid w:val="0058111A"/>
    <w:rsid w:val="00581245"/>
    <w:rsid w:val="00581425"/>
    <w:rsid w:val="005815B2"/>
    <w:rsid w:val="005815C7"/>
    <w:rsid w:val="00581729"/>
    <w:rsid w:val="005819F5"/>
    <w:rsid w:val="00581BF8"/>
    <w:rsid w:val="00581CF6"/>
    <w:rsid w:val="00581F4F"/>
    <w:rsid w:val="00582217"/>
    <w:rsid w:val="00582997"/>
    <w:rsid w:val="005829D9"/>
    <w:rsid w:val="00582B31"/>
    <w:rsid w:val="005830F4"/>
    <w:rsid w:val="005830FD"/>
    <w:rsid w:val="00583350"/>
    <w:rsid w:val="00583561"/>
    <w:rsid w:val="0058367B"/>
    <w:rsid w:val="005837BA"/>
    <w:rsid w:val="00583835"/>
    <w:rsid w:val="00583917"/>
    <w:rsid w:val="00583B8D"/>
    <w:rsid w:val="00583C8B"/>
    <w:rsid w:val="00583E15"/>
    <w:rsid w:val="00583EE8"/>
    <w:rsid w:val="005842BF"/>
    <w:rsid w:val="005843A7"/>
    <w:rsid w:val="005843F8"/>
    <w:rsid w:val="00584616"/>
    <w:rsid w:val="00584645"/>
    <w:rsid w:val="00584739"/>
    <w:rsid w:val="0058482F"/>
    <w:rsid w:val="00584BCC"/>
    <w:rsid w:val="00584C84"/>
    <w:rsid w:val="00584E43"/>
    <w:rsid w:val="0058504E"/>
    <w:rsid w:val="005850A7"/>
    <w:rsid w:val="00585168"/>
    <w:rsid w:val="005853F1"/>
    <w:rsid w:val="005854BE"/>
    <w:rsid w:val="0058561C"/>
    <w:rsid w:val="00585884"/>
    <w:rsid w:val="0058589B"/>
    <w:rsid w:val="00585951"/>
    <w:rsid w:val="00585AE2"/>
    <w:rsid w:val="00585AEC"/>
    <w:rsid w:val="0058653E"/>
    <w:rsid w:val="005871B6"/>
    <w:rsid w:val="00587504"/>
    <w:rsid w:val="00587512"/>
    <w:rsid w:val="00587917"/>
    <w:rsid w:val="00587B2C"/>
    <w:rsid w:val="00587FAE"/>
    <w:rsid w:val="005902EA"/>
    <w:rsid w:val="00590336"/>
    <w:rsid w:val="00590786"/>
    <w:rsid w:val="00590A04"/>
    <w:rsid w:val="00590B4B"/>
    <w:rsid w:val="00590C22"/>
    <w:rsid w:val="00590E81"/>
    <w:rsid w:val="00591096"/>
    <w:rsid w:val="00591203"/>
    <w:rsid w:val="00591276"/>
    <w:rsid w:val="00591718"/>
    <w:rsid w:val="005918DE"/>
    <w:rsid w:val="00591D7E"/>
    <w:rsid w:val="00591FAD"/>
    <w:rsid w:val="00592268"/>
    <w:rsid w:val="005923ED"/>
    <w:rsid w:val="005924F1"/>
    <w:rsid w:val="005925B3"/>
    <w:rsid w:val="00592CD4"/>
    <w:rsid w:val="005934C1"/>
    <w:rsid w:val="00593A07"/>
    <w:rsid w:val="0059442E"/>
    <w:rsid w:val="005952CE"/>
    <w:rsid w:val="00595CF6"/>
    <w:rsid w:val="00595DF8"/>
    <w:rsid w:val="005961CF"/>
    <w:rsid w:val="005965C4"/>
    <w:rsid w:val="00596630"/>
    <w:rsid w:val="005966B0"/>
    <w:rsid w:val="00596B31"/>
    <w:rsid w:val="00596DC2"/>
    <w:rsid w:val="00597100"/>
    <w:rsid w:val="00597C1A"/>
    <w:rsid w:val="005A00DC"/>
    <w:rsid w:val="005A01B9"/>
    <w:rsid w:val="005A02FB"/>
    <w:rsid w:val="005A054D"/>
    <w:rsid w:val="005A0BFA"/>
    <w:rsid w:val="005A0C32"/>
    <w:rsid w:val="005A0F58"/>
    <w:rsid w:val="005A1361"/>
    <w:rsid w:val="005A1665"/>
    <w:rsid w:val="005A1670"/>
    <w:rsid w:val="005A1750"/>
    <w:rsid w:val="005A1790"/>
    <w:rsid w:val="005A17AE"/>
    <w:rsid w:val="005A1BC6"/>
    <w:rsid w:val="005A1BED"/>
    <w:rsid w:val="005A1E38"/>
    <w:rsid w:val="005A242E"/>
    <w:rsid w:val="005A258F"/>
    <w:rsid w:val="005A2808"/>
    <w:rsid w:val="005A2F01"/>
    <w:rsid w:val="005A3154"/>
    <w:rsid w:val="005A3174"/>
    <w:rsid w:val="005A3332"/>
    <w:rsid w:val="005A3616"/>
    <w:rsid w:val="005A39C4"/>
    <w:rsid w:val="005A3ABF"/>
    <w:rsid w:val="005A3CAC"/>
    <w:rsid w:val="005A3D77"/>
    <w:rsid w:val="005A3E59"/>
    <w:rsid w:val="005A3E7B"/>
    <w:rsid w:val="005A3ED9"/>
    <w:rsid w:val="005A4108"/>
    <w:rsid w:val="005A4718"/>
    <w:rsid w:val="005A4909"/>
    <w:rsid w:val="005A4F37"/>
    <w:rsid w:val="005A516D"/>
    <w:rsid w:val="005A53E4"/>
    <w:rsid w:val="005A5A0B"/>
    <w:rsid w:val="005A5A4E"/>
    <w:rsid w:val="005A6101"/>
    <w:rsid w:val="005A61E6"/>
    <w:rsid w:val="005A6213"/>
    <w:rsid w:val="005A6278"/>
    <w:rsid w:val="005A649E"/>
    <w:rsid w:val="005A6D78"/>
    <w:rsid w:val="005A6EFF"/>
    <w:rsid w:val="005A71E8"/>
    <w:rsid w:val="005A7356"/>
    <w:rsid w:val="005A766B"/>
    <w:rsid w:val="005A77C0"/>
    <w:rsid w:val="005A7901"/>
    <w:rsid w:val="005A7F2B"/>
    <w:rsid w:val="005A7F8C"/>
    <w:rsid w:val="005B004F"/>
    <w:rsid w:val="005B0194"/>
    <w:rsid w:val="005B01BE"/>
    <w:rsid w:val="005B090D"/>
    <w:rsid w:val="005B0967"/>
    <w:rsid w:val="005B098D"/>
    <w:rsid w:val="005B0B56"/>
    <w:rsid w:val="005B0D95"/>
    <w:rsid w:val="005B10C5"/>
    <w:rsid w:val="005B14A6"/>
    <w:rsid w:val="005B19E0"/>
    <w:rsid w:val="005B1E16"/>
    <w:rsid w:val="005B208A"/>
    <w:rsid w:val="005B2172"/>
    <w:rsid w:val="005B21DE"/>
    <w:rsid w:val="005B296C"/>
    <w:rsid w:val="005B2A65"/>
    <w:rsid w:val="005B2EC7"/>
    <w:rsid w:val="005B32CA"/>
    <w:rsid w:val="005B3CEE"/>
    <w:rsid w:val="005B3DB9"/>
    <w:rsid w:val="005B3DE9"/>
    <w:rsid w:val="005B4022"/>
    <w:rsid w:val="005B4168"/>
    <w:rsid w:val="005B4617"/>
    <w:rsid w:val="005B4B62"/>
    <w:rsid w:val="005B4D0D"/>
    <w:rsid w:val="005B55E6"/>
    <w:rsid w:val="005B5680"/>
    <w:rsid w:val="005B5991"/>
    <w:rsid w:val="005B5F7A"/>
    <w:rsid w:val="005B6307"/>
    <w:rsid w:val="005B6583"/>
    <w:rsid w:val="005B691A"/>
    <w:rsid w:val="005B6F61"/>
    <w:rsid w:val="005B73C6"/>
    <w:rsid w:val="005B7CDB"/>
    <w:rsid w:val="005C0006"/>
    <w:rsid w:val="005C01F6"/>
    <w:rsid w:val="005C0801"/>
    <w:rsid w:val="005C088E"/>
    <w:rsid w:val="005C0C71"/>
    <w:rsid w:val="005C0F3A"/>
    <w:rsid w:val="005C0FFB"/>
    <w:rsid w:val="005C1098"/>
    <w:rsid w:val="005C14FC"/>
    <w:rsid w:val="005C16C0"/>
    <w:rsid w:val="005C1707"/>
    <w:rsid w:val="005C1714"/>
    <w:rsid w:val="005C1729"/>
    <w:rsid w:val="005C17EF"/>
    <w:rsid w:val="005C1B71"/>
    <w:rsid w:val="005C1CF8"/>
    <w:rsid w:val="005C1F01"/>
    <w:rsid w:val="005C1F12"/>
    <w:rsid w:val="005C2008"/>
    <w:rsid w:val="005C22EE"/>
    <w:rsid w:val="005C25CE"/>
    <w:rsid w:val="005C264A"/>
    <w:rsid w:val="005C274F"/>
    <w:rsid w:val="005C2C65"/>
    <w:rsid w:val="005C2CBA"/>
    <w:rsid w:val="005C2F35"/>
    <w:rsid w:val="005C3465"/>
    <w:rsid w:val="005C3807"/>
    <w:rsid w:val="005C399D"/>
    <w:rsid w:val="005C3DB1"/>
    <w:rsid w:val="005C43F6"/>
    <w:rsid w:val="005C447B"/>
    <w:rsid w:val="005C44EF"/>
    <w:rsid w:val="005C49A7"/>
    <w:rsid w:val="005C4C22"/>
    <w:rsid w:val="005C4F59"/>
    <w:rsid w:val="005C4FE9"/>
    <w:rsid w:val="005C526B"/>
    <w:rsid w:val="005C550B"/>
    <w:rsid w:val="005C5711"/>
    <w:rsid w:val="005C5719"/>
    <w:rsid w:val="005C5820"/>
    <w:rsid w:val="005C59EC"/>
    <w:rsid w:val="005C5EC8"/>
    <w:rsid w:val="005C62E2"/>
    <w:rsid w:val="005C6741"/>
    <w:rsid w:val="005C69C7"/>
    <w:rsid w:val="005C6ACD"/>
    <w:rsid w:val="005C6C8C"/>
    <w:rsid w:val="005C6F57"/>
    <w:rsid w:val="005C7276"/>
    <w:rsid w:val="005C7461"/>
    <w:rsid w:val="005C76C6"/>
    <w:rsid w:val="005C76F6"/>
    <w:rsid w:val="005C7A3D"/>
    <w:rsid w:val="005D01A2"/>
    <w:rsid w:val="005D023E"/>
    <w:rsid w:val="005D04B8"/>
    <w:rsid w:val="005D0AE5"/>
    <w:rsid w:val="005D0B3D"/>
    <w:rsid w:val="005D0DCB"/>
    <w:rsid w:val="005D131B"/>
    <w:rsid w:val="005D18BD"/>
    <w:rsid w:val="005D1A5C"/>
    <w:rsid w:val="005D1B31"/>
    <w:rsid w:val="005D1B89"/>
    <w:rsid w:val="005D1C12"/>
    <w:rsid w:val="005D1DBA"/>
    <w:rsid w:val="005D1DD2"/>
    <w:rsid w:val="005D1DDD"/>
    <w:rsid w:val="005D1EC5"/>
    <w:rsid w:val="005D2121"/>
    <w:rsid w:val="005D227D"/>
    <w:rsid w:val="005D2383"/>
    <w:rsid w:val="005D2458"/>
    <w:rsid w:val="005D24C6"/>
    <w:rsid w:val="005D25C5"/>
    <w:rsid w:val="005D2972"/>
    <w:rsid w:val="005D2B86"/>
    <w:rsid w:val="005D3251"/>
    <w:rsid w:val="005D338A"/>
    <w:rsid w:val="005D35C3"/>
    <w:rsid w:val="005D37EA"/>
    <w:rsid w:val="005D3E00"/>
    <w:rsid w:val="005D43E0"/>
    <w:rsid w:val="005D4908"/>
    <w:rsid w:val="005D4A64"/>
    <w:rsid w:val="005D4C55"/>
    <w:rsid w:val="005D5A59"/>
    <w:rsid w:val="005D5AE9"/>
    <w:rsid w:val="005D5AF2"/>
    <w:rsid w:val="005D5B57"/>
    <w:rsid w:val="005D5E10"/>
    <w:rsid w:val="005D5E49"/>
    <w:rsid w:val="005D5EFF"/>
    <w:rsid w:val="005D5F01"/>
    <w:rsid w:val="005D5F3D"/>
    <w:rsid w:val="005D60C5"/>
    <w:rsid w:val="005D6A3D"/>
    <w:rsid w:val="005D6A50"/>
    <w:rsid w:val="005D6A6A"/>
    <w:rsid w:val="005D6C22"/>
    <w:rsid w:val="005D6C57"/>
    <w:rsid w:val="005D6F0F"/>
    <w:rsid w:val="005D700E"/>
    <w:rsid w:val="005D70B1"/>
    <w:rsid w:val="005D7225"/>
    <w:rsid w:val="005D7323"/>
    <w:rsid w:val="005D77D8"/>
    <w:rsid w:val="005E00B1"/>
    <w:rsid w:val="005E030B"/>
    <w:rsid w:val="005E06C9"/>
    <w:rsid w:val="005E0927"/>
    <w:rsid w:val="005E0C01"/>
    <w:rsid w:val="005E110F"/>
    <w:rsid w:val="005E15C1"/>
    <w:rsid w:val="005E19A9"/>
    <w:rsid w:val="005E1A03"/>
    <w:rsid w:val="005E1AD9"/>
    <w:rsid w:val="005E1B75"/>
    <w:rsid w:val="005E1C3C"/>
    <w:rsid w:val="005E2246"/>
    <w:rsid w:val="005E2481"/>
    <w:rsid w:val="005E2532"/>
    <w:rsid w:val="005E2583"/>
    <w:rsid w:val="005E2745"/>
    <w:rsid w:val="005E2829"/>
    <w:rsid w:val="005E2D71"/>
    <w:rsid w:val="005E2DF1"/>
    <w:rsid w:val="005E2EB5"/>
    <w:rsid w:val="005E332D"/>
    <w:rsid w:val="005E34CA"/>
    <w:rsid w:val="005E34D2"/>
    <w:rsid w:val="005E37EC"/>
    <w:rsid w:val="005E3D3D"/>
    <w:rsid w:val="005E3D86"/>
    <w:rsid w:val="005E41B8"/>
    <w:rsid w:val="005E4900"/>
    <w:rsid w:val="005E4ABA"/>
    <w:rsid w:val="005E5030"/>
    <w:rsid w:val="005E59D6"/>
    <w:rsid w:val="005E5BE9"/>
    <w:rsid w:val="005E5EA3"/>
    <w:rsid w:val="005E6559"/>
    <w:rsid w:val="005E6581"/>
    <w:rsid w:val="005E65DA"/>
    <w:rsid w:val="005E66C7"/>
    <w:rsid w:val="005E66ED"/>
    <w:rsid w:val="005E6DF0"/>
    <w:rsid w:val="005E6EC3"/>
    <w:rsid w:val="005E6FA1"/>
    <w:rsid w:val="005E75D7"/>
    <w:rsid w:val="005E767F"/>
    <w:rsid w:val="005E7A2E"/>
    <w:rsid w:val="005E7A7D"/>
    <w:rsid w:val="005E7B0B"/>
    <w:rsid w:val="005F0338"/>
    <w:rsid w:val="005F03B7"/>
    <w:rsid w:val="005F03D4"/>
    <w:rsid w:val="005F0445"/>
    <w:rsid w:val="005F0857"/>
    <w:rsid w:val="005F0D6D"/>
    <w:rsid w:val="005F1807"/>
    <w:rsid w:val="005F1AB5"/>
    <w:rsid w:val="005F1DDC"/>
    <w:rsid w:val="005F1E67"/>
    <w:rsid w:val="005F1FE2"/>
    <w:rsid w:val="005F25A4"/>
    <w:rsid w:val="005F29B5"/>
    <w:rsid w:val="005F2B74"/>
    <w:rsid w:val="005F2DA0"/>
    <w:rsid w:val="005F357B"/>
    <w:rsid w:val="005F3606"/>
    <w:rsid w:val="005F386B"/>
    <w:rsid w:val="005F3935"/>
    <w:rsid w:val="005F3ADC"/>
    <w:rsid w:val="005F3B36"/>
    <w:rsid w:val="005F3C5A"/>
    <w:rsid w:val="005F3D68"/>
    <w:rsid w:val="005F4094"/>
    <w:rsid w:val="005F458E"/>
    <w:rsid w:val="005F4DE8"/>
    <w:rsid w:val="005F52A3"/>
    <w:rsid w:val="005F5697"/>
    <w:rsid w:val="005F56EC"/>
    <w:rsid w:val="005F5D74"/>
    <w:rsid w:val="005F5EDC"/>
    <w:rsid w:val="005F5F26"/>
    <w:rsid w:val="005F6246"/>
    <w:rsid w:val="005F6CEE"/>
    <w:rsid w:val="005F6EBE"/>
    <w:rsid w:val="005F6EEB"/>
    <w:rsid w:val="005F7429"/>
    <w:rsid w:val="005F7724"/>
    <w:rsid w:val="005F781A"/>
    <w:rsid w:val="005F7FB2"/>
    <w:rsid w:val="00600041"/>
    <w:rsid w:val="00600335"/>
    <w:rsid w:val="00600440"/>
    <w:rsid w:val="006005C1"/>
    <w:rsid w:val="0060084B"/>
    <w:rsid w:val="00601059"/>
    <w:rsid w:val="00601192"/>
    <w:rsid w:val="00601269"/>
    <w:rsid w:val="00601A31"/>
    <w:rsid w:val="006021E5"/>
    <w:rsid w:val="00602732"/>
    <w:rsid w:val="006028B9"/>
    <w:rsid w:val="00602A70"/>
    <w:rsid w:val="00602ADB"/>
    <w:rsid w:val="006033B8"/>
    <w:rsid w:val="0060359E"/>
    <w:rsid w:val="006035BD"/>
    <w:rsid w:val="00603BD8"/>
    <w:rsid w:val="00603D2F"/>
    <w:rsid w:val="00604063"/>
    <w:rsid w:val="0060415D"/>
    <w:rsid w:val="00604632"/>
    <w:rsid w:val="00604665"/>
    <w:rsid w:val="0060490E"/>
    <w:rsid w:val="0060494B"/>
    <w:rsid w:val="006049D3"/>
    <w:rsid w:val="00604C27"/>
    <w:rsid w:val="006052BD"/>
    <w:rsid w:val="0060563D"/>
    <w:rsid w:val="00605A0E"/>
    <w:rsid w:val="00605FC9"/>
    <w:rsid w:val="00606345"/>
    <w:rsid w:val="0060659E"/>
    <w:rsid w:val="006065AA"/>
    <w:rsid w:val="006066E4"/>
    <w:rsid w:val="00606963"/>
    <w:rsid w:val="00606B5C"/>
    <w:rsid w:val="00606B98"/>
    <w:rsid w:val="00606E43"/>
    <w:rsid w:val="006070F0"/>
    <w:rsid w:val="00607195"/>
    <w:rsid w:val="006071AB"/>
    <w:rsid w:val="0060754F"/>
    <w:rsid w:val="0060757C"/>
    <w:rsid w:val="00607648"/>
    <w:rsid w:val="006076AC"/>
    <w:rsid w:val="006078A9"/>
    <w:rsid w:val="00607996"/>
    <w:rsid w:val="00607D1C"/>
    <w:rsid w:val="00607FCD"/>
    <w:rsid w:val="00610346"/>
    <w:rsid w:val="0061063E"/>
    <w:rsid w:val="00610763"/>
    <w:rsid w:val="00610A76"/>
    <w:rsid w:val="00610D47"/>
    <w:rsid w:val="00610ED3"/>
    <w:rsid w:val="0061134C"/>
    <w:rsid w:val="00611407"/>
    <w:rsid w:val="006115DE"/>
    <w:rsid w:val="00611B96"/>
    <w:rsid w:val="00611DE3"/>
    <w:rsid w:val="006120DC"/>
    <w:rsid w:val="00612281"/>
    <w:rsid w:val="00612327"/>
    <w:rsid w:val="006127C7"/>
    <w:rsid w:val="00612876"/>
    <w:rsid w:val="00612A26"/>
    <w:rsid w:val="00612CF7"/>
    <w:rsid w:val="006130DA"/>
    <w:rsid w:val="00613463"/>
    <w:rsid w:val="00613779"/>
    <w:rsid w:val="006139AE"/>
    <w:rsid w:val="00613A60"/>
    <w:rsid w:val="00613C95"/>
    <w:rsid w:val="00613ED4"/>
    <w:rsid w:val="00613F31"/>
    <w:rsid w:val="0061423B"/>
    <w:rsid w:val="00614E0C"/>
    <w:rsid w:val="006151D6"/>
    <w:rsid w:val="0061543A"/>
    <w:rsid w:val="0061583D"/>
    <w:rsid w:val="00615C68"/>
    <w:rsid w:val="00615DFD"/>
    <w:rsid w:val="00615F8E"/>
    <w:rsid w:val="006160C2"/>
    <w:rsid w:val="006161ED"/>
    <w:rsid w:val="0061689C"/>
    <w:rsid w:val="00616D01"/>
    <w:rsid w:val="00617365"/>
    <w:rsid w:val="00617867"/>
    <w:rsid w:val="00617873"/>
    <w:rsid w:val="00617A51"/>
    <w:rsid w:val="00617AF0"/>
    <w:rsid w:val="00617DDE"/>
    <w:rsid w:val="00620759"/>
    <w:rsid w:val="00620863"/>
    <w:rsid w:val="00620C28"/>
    <w:rsid w:val="00620C82"/>
    <w:rsid w:val="00620D29"/>
    <w:rsid w:val="00620E07"/>
    <w:rsid w:val="00620F8D"/>
    <w:rsid w:val="00621148"/>
    <w:rsid w:val="0062124B"/>
    <w:rsid w:val="00621A77"/>
    <w:rsid w:val="00621AF4"/>
    <w:rsid w:val="00621EC3"/>
    <w:rsid w:val="00621F77"/>
    <w:rsid w:val="00622115"/>
    <w:rsid w:val="006224C8"/>
    <w:rsid w:val="006224F8"/>
    <w:rsid w:val="0062266D"/>
    <w:rsid w:val="006229EB"/>
    <w:rsid w:val="00622CAF"/>
    <w:rsid w:val="00622CC3"/>
    <w:rsid w:val="00622CF2"/>
    <w:rsid w:val="00622DB6"/>
    <w:rsid w:val="00622FCD"/>
    <w:rsid w:val="006232BE"/>
    <w:rsid w:val="00623309"/>
    <w:rsid w:val="0062369E"/>
    <w:rsid w:val="00623836"/>
    <w:rsid w:val="00623BE3"/>
    <w:rsid w:val="00623C0B"/>
    <w:rsid w:val="00623ECC"/>
    <w:rsid w:val="00624676"/>
    <w:rsid w:val="00624716"/>
    <w:rsid w:val="0062475D"/>
    <w:rsid w:val="00624865"/>
    <w:rsid w:val="00624965"/>
    <w:rsid w:val="006249E8"/>
    <w:rsid w:val="00624A95"/>
    <w:rsid w:val="0062507F"/>
    <w:rsid w:val="00625650"/>
    <w:rsid w:val="0062568D"/>
    <w:rsid w:val="006256C6"/>
    <w:rsid w:val="00625BAC"/>
    <w:rsid w:val="00625FAF"/>
    <w:rsid w:val="006260AC"/>
    <w:rsid w:val="00626282"/>
    <w:rsid w:val="006262E9"/>
    <w:rsid w:val="0062674C"/>
    <w:rsid w:val="00626795"/>
    <w:rsid w:val="00626940"/>
    <w:rsid w:val="00626BE4"/>
    <w:rsid w:val="00626C06"/>
    <w:rsid w:val="0062727E"/>
    <w:rsid w:val="00627309"/>
    <w:rsid w:val="006273DC"/>
    <w:rsid w:val="00627FD8"/>
    <w:rsid w:val="00630004"/>
    <w:rsid w:val="00630089"/>
    <w:rsid w:val="00630660"/>
    <w:rsid w:val="006309C6"/>
    <w:rsid w:val="00630A46"/>
    <w:rsid w:val="00630CB9"/>
    <w:rsid w:val="0063123D"/>
    <w:rsid w:val="00631333"/>
    <w:rsid w:val="006315D5"/>
    <w:rsid w:val="00631AB1"/>
    <w:rsid w:val="00631CF4"/>
    <w:rsid w:val="00631F8C"/>
    <w:rsid w:val="0063259E"/>
    <w:rsid w:val="006327BA"/>
    <w:rsid w:val="006329BF"/>
    <w:rsid w:val="00632DAA"/>
    <w:rsid w:val="006330BE"/>
    <w:rsid w:val="006336AE"/>
    <w:rsid w:val="00633A13"/>
    <w:rsid w:val="00633D4C"/>
    <w:rsid w:val="00633F14"/>
    <w:rsid w:val="00633FFA"/>
    <w:rsid w:val="006343D2"/>
    <w:rsid w:val="0063471E"/>
    <w:rsid w:val="00634957"/>
    <w:rsid w:val="00634CD4"/>
    <w:rsid w:val="00634D26"/>
    <w:rsid w:val="006350A7"/>
    <w:rsid w:val="0063540C"/>
    <w:rsid w:val="00635492"/>
    <w:rsid w:val="006354BC"/>
    <w:rsid w:val="006358A4"/>
    <w:rsid w:val="006359C0"/>
    <w:rsid w:val="00635A24"/>
    <w:rsid w:val="00635AD7"/>
    <w:rsid w:val="0063609F"/>
    <w:rsid w:val="006361E1"/>
    <w:rsid w:val="0063693E"/>
    <w:rsid w:val="00636CC2"/>
    <w:rsid w:val="00636DB5"/>
    <w:rsid w:val="00636F37"/>
    <w:rsid w:val="00636FF7"/>
    <w:rsid w:val="0063713D"/>
    <w:rsid w:val="00637396"/>
    <w:rsid w:val="006374C5"/>
    <w:rsid w:val="006374E3"/>
    <w:rsid w:val="00637519"/>
    <w:rsid w:val="00637554"/>
    <w:rsid w:val="00637DCC"/>
    <w:rsid w:val="006402C4"/>
    <w:rsid w:val="006404B6"/>
    <w:rsid w:val="006404E2"/>
    <w:rsid w:val="006409D7"/>
    <w:rsid w:val="00640A69"/>
    <w:rsid w:val="00640B1F"/>
    <w:rsid w:val="00640B4C"/>
    <w:rsid w:val="00640CD3"/>
    <w:rsid w:val="00640D3E"/>
    <w:rsid w:val="00640F12"/>
    <w:rsid w:val="006413BD"/>
    <w:rsid w:val="0064172C"/>
    <w:rsid w:val="00641734"/>
    <w:rsid w:val="0064183D"/>
    <w:rsid w:val="006418AE"/>
    <w:rsid w:val="0064196A"/>
    <w:rsid w:val="00641A3A"/>
    <w:rsid w:val="00641BF0"/>
    <w:rsid w:val="006426E6"/>
    <w:rsid w:val="00642714"/>
    <w:rsid w:val="00642753"/>
    <w:rsid w:val="00642988"/>
    <w:rsid w:val="00642A27"/>
    <w:rsid w:val="00642AC5"/>
    <w:rsid w:val="00642B34"/>
    <w:rsid w:val="00642C30"/>
    <w:rsid w:val="00642C6D"/>
    <w:rsid w:val="00642E09"/>
    <w:rsid w:val="0064309F"/>
    <w:rsid w:val="00643584"/>
    <w:rsid w:val="006436FA"/>
    <w:rsid w:val="00643858"/>
    <w:rsid w:val="00643A5C"/>
    <w:rsid w:val="006441BE"/>
    <w:rsid w:val="00644633"/>
    <w:rsid w:val="00644C31"/>
    <w:rsid w:val="006450BA"/>
    <w:rsid w:val="0064554F"/>
    <w:rsid w:val="006456D5"/>
    <w:rsid w:val="00645BA9"/>
    <w:rsid w:val="00645BBB"/>
    <w:rsid w:val="00645CDF"/>
    <w:rsid w:val="006460A0"/>
    <w:rsid w:val="006460D9"/>
    <w:rsid w:val="00646162"/>
    <w:rsid w:val="00646BD2"/>
    <w:rsid w:val="00647040"/>
    <w:rsid w:val="0064716C"/>
    <w:rsid w:val="006471FE"/>
    <w:rsid w:val="006475CE"/>
    <w:rsid w:val="00647FBC"/>
    <w:rsid w:val="0065000E"/>
    <w:rsid w:val="00650285"/>
    <w:rsid w:val="0065031E"/>
    <w:rsid w:val="006508AB"/>
    <w:rsid w:val="00651219"/>
    <w:rsid w:val="00651321"/>
    <w:rsid w:val="006517EE"/>
    <w:rsid w:val="006519F8"/>
    <w:rsid w:val="00651DA4"/>
    <w:rsid w:val="00652044"/>
    <w:rsid w:val="006520D2"/>
    <w:rsid w:val="00652182"/>
    <w:rsid w:val="006523F7"/>
    <w:rsid w:val="00652A9C"/>
    <w:rsid w:val="00652B04"/>
    <w:rsid w:val="00652B14"/>
    <w:rsid w:val="00652B19"/>
    <w:rsid w:val="00652D26"/>
    <w:rsid w:val="00652D6A"/>
    <w:rsid w:val="00653000"/>
    <w:rsid w:val="006530BC"/>
    <w:rsid w:val="00653437"/>
    <w:rsid w:val="0065391A"/>
    <w:rsid w:val="00653CE0"/>
    <w:rsid w:val="006542E9"/>
    <w:rsid w:val="00654879"/>
    <w:rsid w:val="00654922"/>
    <w:rsid w:val="006549A6"/>
    <w:rsid w:val="00654C01"/>
    <w:rsid w:val="00654C65"/>
    <w:rsid w:val="00654EE9"/>
    <w:rsid w:val="006551DA"/>
    <w:rsid w:val="00655722"/>
    <w:rsid w:val="00655870"/>
    <w:rsid w:val="00655D7F"/>
    <w:rsid w:val="00655D89"/>
    <w:rsid w:val="006560F2"/>
    <w:rsid w:val="00656578"/>
    <w:rsid w:val="00656722"/>
    <w:rsid w:val="00656725"/>
    <w:rsid w:val="00656973"/>
    <w:rsid w:val="00656FAA"/>
    <w:rsid w:val="00657716"/>
    <w:rsid w:val="00657808"/>
    <w:rsid w:val="00657D3C"/>
    <w:rsid w:val="00657F54"/>
    <w:rsid w:val="00657FD6"/>
    <w:rsid w:val="006602FC"/>
    <w:rsid w:val="006608ED"/>
    <w:rsid w:val="00660B1B"/>
    <w:rsid w:val="00660C57"/>
    <w:rsid w:val="00660D5D"/>
    <w:rsid w:val="00661505"/>
    <w:rsid w:val="00661530"/>
    <w:rsid w:val="00661576"/>
    <w:rsid w:val="0066161B"/>
    <w:rsid w:val="00661861"/>
    <w:rsid w:val="00661876"/>
    <w:rsid w:val="006619D9"/>
    <w:rsid w:val="00661C8B"/>
    <w:rsid w:val="00661E21"/>
    <w:rsid w:val="00661FA5"/>
    <w:rsid w:val="006621C0"/>
    <w:rsid w:val="006621F8"/>
    <w:rsid w:val="00662523"/>
    <w:rsid w:val="00662CB9"/>
    <w:rsid w:val="00662FE7"/>
    <w:rsid w:val="0066324A"/>
    <w:rsid w:val="00663524"/>
    <w:rsid w:val="0066369A"/>
    <w:rsid w:val="00663916"/>
    <w:rsid w:val="00663919"/>
    <w:rsid w:val="00663AE5"/>
    <w:rsid w:val="00663E15"/>
    <w:rsid w:val="00663EF9"/>
    <w:rsid w:val="00663F61"/>
    <w:rsid w:val="00664699"/>
    <w:rsid w:val="006647C7"/>
    <w:rsid w:val="0066493B"/>
    <w:rsid w:val="006649CE"/>
    <w:rsid w:val="00664C54"/>
    <w:rsid w:val="00664C96"/>
    <w:rsid w:val="00664D06"/>
    <w:rsid w:val="006650EB"/>
    <w:rsid w:val="006655AA"/>
    <w:rsid w:val="00665657"/>
    <w:rsid w:val="0066567D"/>
    <w:rsid w:val="00665C63"/>
    <w:rsid w:val="00665E01"/>
    <w:rsid w:val="00665F84"/>
    <w:rsid w:val="006660BC"/>
    <w:rsid w:val="00666B9A"/>
    <w:rsid w:val="00666CA7"/>
    <w:rsid w:val="00667104"/>
    <w:rsid w:val="006674A2"/>
    <w:rsid w:val="00667682"/>
    <w:rsid w:val="00667854"/>
    <w:rsid w:val="00667CF6"/>
    <w:rsid w:val="00667E26"/>
    <w:rsid w:val="00670083"/>
    <w:rsid w:val="0067045B"/>
    <w:rsid w:val="0067089A"/>
    <w:rsid w:val="006708FC"/>
    <w:rsid w:val="00670993"/>
    <w:rsid w:val="00670BB2"/>
    <w:rsid w:val="00670EBF"/>
    <w:rsid w:val="00670FCA"/>
    <w:rsid w:val="00671152"/>
    <w:rsid w:val="00671382"/>
    <w:rsid w:val="00671425"/>
    <w:rsid w:val="00671B4E"/>
    <w:rsid w:val="00671F9E"/>
    <w:rsid w:val="00672059"/>
    <w:rsid w:val="006722B2"/>
    <w:rsid w:val="006722B5"/>
    <w:rsid w:val="006723E5"/>
    <w:rsid w:val="00672439"/>
    <w:rsid w:val="00672513"/>
    <w:rsid w:val="00672A39"/>
    <w:rsid w:val="00672A51"/>
    <w:rsid w:val="006730A7"/>
    <w:rsid w:val="006730AB"/>
    <w:rsid w:val="00673E01"/>
    <w:rsid w:val="00673EF1"/>
    <w:rsid w:val="00674133"/>
    <w:rsid w:val="006742B3"/>
    <w:rsid w:val="00674314"/>
    <w:rsid w:val="006743B6"/>
    <w:rsid w:val="006744D9"/>
    <w:rsid w:val="0067454F"/>
    <w:rsid w:val="006745A5"/>
    <w:rsid w:val="0067467D"/>
    <w:rsid w:val="00674AEC"/>
    <w:rsid w:val="00674B22"/>
    <w:rsid w:val="006750A4"/>
    <w:rsid w:val="006750EF"/>
    <w:rsid w:val="006757C6"/>
    <w:rsid w:val="00675FA2"/>
    <w:rsid w:val="00676002"/>
    <w:rsid w:val="0067657C"/>
    <w:rsid w:val="006765D0"/>
    <w:rsid w:val="00676717"/>
    <w:rsid w:val="00676A56"/>
    <w:rsid w:val="00676AE1"/>
    <w:rsid w:val="00676CEF"/>
    <w:rsid w:val="00676D25"/>
    <w:rsid w:val="00676D2A"/>
    <w:rsid w:val="00677372"/>
    <w:rsid w:val="0067759D"/>
    <w:rsid w:val="00677687"/>
    <w:rsid w:val="00677714"/>
    <w:rsid w:val="00677975"/>
    <w:rsid w:val="00677C14"/>
    <w:rsid w:val="00680150"/>
    <w:rsid w:val="006802A4"/>
    <w:rsid w:val="00680347"/>
    <w:rsid w:val="006807DC"/>
    <w:rsid w:val="00680843"/>
    <w:rsid w:val="00680C42"/>
    <w:rsid w:val="00680C5B"/>
    <w:rsid w:val="00680DE1"/>
    <w:rsid w:val="00680EF6"/>
    <w:rsid w:val="006814A3"/>
    <w:rsid w:val="0068169E"/>
    <w:rsid w:val="00681CCA"/>
    <w:rsid w:val="006823E2"/>
    <w:rsid w:val="00682DB8"/>
    <w:rsid w:val="00682DDE"/>
    <w:rsid w:val="00683393"/>
    <w:rsid w:val="006838A4"/>
    <w:rsid w:val="00683BFB"/>
    <w:rsid w:val="00683C67"/>
    <w:rsid w:val="00683CAE"/>
    <w:rsid w:val="006846AD"/>
    <w:rsid w:val="006846EB"/>
    <w:rsid w:val="00684920"/>
    <w:rsid w:val="00684AE9"/>
    <w:rsid w:val="00684D05"/>
    <w:rsid w:val="00684F60"/>
    <w:rsid w:val="006855B3"/>
    <w:rsid w:val="00685B3C"/>
    <w:rsid w:val="00685C37"/>
    <w:rsid w:val="0068602C"/>
    <w:rsid w:val="0068626E"/>
    <w:rsid w:val="00686351"/>
    <w:rsid w:val="006864E8"/>
    <w:rsid w:val="00686A45"/>
    <w:rsid w:val="00686A4C"/>
    <w:rsid w:val="006871B3"/>
    <w:rsid w:val="0068726D"/>
    <w:rsid w:val="00687731"/>
    <w:rsid w:val="00687747"/>
    <w:rsid w:val="00687A29"/>
    <w:rsid w:val="006903DE"/>
    <w:rsid w:val="006904AB"/>
    <w:rsid w:val="00690778"/>
    <w:rsid w:val="00691297"/>
    <w:rsid w:val="00691814"/>
    <w:rsid w:val="006918C8"/>
    <w:rsid w:val="0069193E"/>
    <w:rsid w:val="00691A27"/>
    <w:rsid w:val="00691BE7"/>
    <w:rsid w:val="00692252"/>
    <w:rsid w:val="006923CC"/>
    <w:rsid w:val="006925A2"/>
    <w:rsid w:val="0069269D"/>
    <w:rsid w:val="006926DE"/>
    <w:rsid w:val="00692727"/>
    <w:rsid w:val="00692EA4"/>
    <w:rsid w:val="00692F0F"/>
    <w:rsid w:val="00693223"/>
    <w:rsid w:val="006933BD"/>
    <w:rsid w:val="00693749"/>
    <w:rsid w:val="006939E9"/>
    <w:rsid w:val="00693E31"/>
    <w:rsid w:val="00694056"/>
    <w:rsid w:val="00694616"/>
    <w:rsid w:val="00694903"/>
    <w:rsid w:val="006950E5"/>
    <w:rsid w:val="0069514F"/>
    <w:rsid w:val="006954A6"/>
    <w:rsid w:val="00695F5B"/>
    <w:rsid w:val="00695FA4"/>
    <w:rsid w:val="0069622C"/>
    <w:rsid w:val="006962A7"/>
    <w:rsid w:val="0069678B"/>
    <w:rsid w:val="00696A7E"/>
    <w:rsid w:val="00696B12"/>
    <w:rsid w:val="00696B55"/>
    <w:rsid w:val="00696C4D"/>
    <w:rsid w:val="00696FDB"/>
    <w:rsid w:val="0069714A"/>
    <w:rsid w:val="006971A2"/>
    <w:rsid w:val="006971B0"/>
    <w:rsid w:val="006972DD"/>
    <w:rsid w:val="00697661"/>
    <w:rsid w:val="00697B5F"/>
    <w:rsid w:val="00697CDE"/>
    <w:rsid w:val="00697D76"/>
    <w:rsid w:val="006A0190"/>
    <w:rsid w:val="006A0570"/>
    <w:rsid w:val="006A07EC"/>
    <w:rsid w:val="006A0856"/>
    <w:rsid w:val="006A0879"/>
    <w:rsid w:val="006A1821"/>
    <w:rsid w:val="006A1AEF"/>
    <w:rsid w:val="006A1C97"/>
    <w:rsid w:val="006A1F24"/>
    <w:rsid w:val="006A1FE5"/>
    <w:rsid w:val="006A22A4"/>
    <w:rsid w:val="006A22DD"/>
    <w:rsid w:val="006A24BA"/>
    <w:rsid w:val="006A29E3"/>
    <w:rsid w:val="006A2A08"/>
    <w:rsid w:val="006A2A51"/>
    <w:rsid w:val="006A2AE8"/>
    <w:rsid w:val="006A2E49"/>
    <w:rsid w:val="006A2EB3"/>
    <w:rsid w:val="006A3211"/>
    <w:rsid w:val="006A32E3"/>
    <w:rsid w:val="006A33FF"/>
    <w:rsid w:val="006A3672"/>
    <w:rsid w:val="006A37D4"/>
    <w:rsid w:val="006A3B0B"/>
    <w:rsid w:val="006A3B9B"/>
    <w:rsid w:val="006A3BE9"/>
    <w:rsid w:val="006A3C50"/>
    <w:rsid w:val="006A3C82"/>
    <w:rsid w:val="006A3D03"/>
    <w:rsid w:val="006A3F46"/>
    <w:rsid w:val="006A43A2"/>
    <w:rsid w:val="006A4975"/>
    <w:rsid w:val="006A49C1"/>
    <w:rsid w:val="006A512C"/>
    <w:rsid w:val="006A533E"/>
    <w:rsid w:val="006A58BB"/>
    <w:rsid w:val="006A5993"/>
    <w:rsid w:val="006A5CAF"/>
    <w:rsid w:val="006A625A"/>
    <w:rsid w:val="006A66D0"/>
    <w:rsid w:val="006A69F6"/>
    <w:rsid w:val="006A6A4A"/>
    <w:rsid w:val="006A6D2D"/>
    <w:rsid w:val="006A6DAE"/>
    <w:rsid w:val="006A6F30"/>
    <w:rsid w:val="006A6F3E"/>
    <w:rsid w:val="006A73B9"/>
    <w:rsid w:val="006A78AA"/>
    <w:rsid w:val="006A7B6B"/>
    <w:rsid w:val="006A7F0F"/>
    <w:rsid w:val="006B01E3"/>
    <w:rsid w:val="006B0248"/>
    <w:rsid w:val="006B03A6"/>
    <w:rsid w:val="006B0DA7"/>
    <w:rsid w:val="006B109F"/>
    <w:rsid w:val="006B1B13"/>
    <w:rsid w:val="006B202B"/>
    <w:rsid w:val="006B28E4"/>
    <w:rsid w:val="006B2A90"/>
    <w:rsid w:val="006B2F9F"/>
    <w:rsid w:val="006B3236"/>
    <w:rsid w:val="006B339E"/>
    <w:rsid w:val="006B36B6"/>
    <w:rsid w:val="006B3B6C"/>
    <w:rsid w:val="006B3BE5"/>
    <w:rsid w:val="006B3E93"/>
    <w:rsid w:val="006B4161"/>
    <w:rsid w:val="006B46EE"/>
    <w:rsid w:val="006B479A"/>
    <w:rsid w:val="006B47D8"/>
    <w:rsid w:val="006B47EB"/>
    <w:rsid w:val="006B49ED"/>
    <w:rsid w:val="006B4BBF"/>
    <w:rsid w:val="006B4F13"/>
    <w:rsid w:val="006B508E"/>
    <w:rsid w:val="006B5128"/>
    <w:rsid w:val="006B55AB"/>
    <w:rsid w:val="006B572E"/>
    <w:rsid w:val="006B57DD"/>
    <w:rsid w:val="006B593E"/>
    <w:rsid w:val="006B5A2C"/>
    <w:rsid w:val="006B5C29"/>
    <w:rsid w:val="006B5E51"/>
    <w:rsid w:val="006B5F77"/>
    <w:rsid w:val="006B6109"/>
    <w:rsid w:val="006B622F"/>
    <w:rsid w:val="006B6C70"/>
    <w:rsid w:val="006B6D52"/>
    <w:rsid w:val="006B6E4E"/>
    <w:rsid w:val="006B6EB1"/>
    <w:rsid w:val="006B6F25"/>
    <w:rsid w:val="006B7224"/>
    <w:rsid w:val="006B74C0"/>
    <w:rsid w:val="006B74D9"/>
    <w:rsid w:val="006B7AB0"/>
    <w:rsid w:val="006B7C7F"/>
    <w:rsid w:val="006B7DDD"/>
    <w:rsid w:val="006C02CE"/>
    <w:rsid w:val="006C0456"/>
    <w:rsid w:val="006C0553"/>
    <w:rsid w:val="006C06AA"/>
    <w:rsid w:val="006C06EC"/>
    <w:rsid w:val="006C0884"/>
    <w:rsid w:val="006C08CA"/>
    <w:rsid w:val="006C0BB3"/>
    <w:rsid w:val="006C1052"/>
    <w:rsid w:val="006C14B7"/>
    <w:rsid w:val="006C16AF"/>
    <w:rsid w:val="006C17C1"/>
    <w:rsid w:val="006C1A3E"/>
    <w:rsid w:val="006C1BAB"/>
    <w:rsid w:val="006C1CAF"/>
    <w:rsid w:val="006C1FFC"/>
    <w:rsid w:val="006C215A"/>
    <w:rsid w:val="006C238B"/>
    <w:rsid w:val="006C287B"/>
    <w:rsid w:val="006C301A"/>
    <w:rsid w:val="006C3333"/>
    <w:rsid w:val="006C33E4"/>
    <w:rsid w:val="006C3F2C"/>
    <w:rsid w:val="006C4545"/>
    <w:rsid w:val="006C47BD"/>
    <w:rsid w:val="006C489E"/>
    <w:rsid w:val="006C496E"/>
    <w:rsid w:val="006C4E88"/>
    <w:rsid w:val="006C5258"/>
    <w:rsid w:val="006C5503"/>
    <w:rsid w:val="006C5BAF"/>
    <w:rsid w:val="006C604A"/>
    <w:rsid w:val="006C63D9"/>
    <w:rsid w:val="006C65EE"/>
    <w:rsid w:val="006C6661"/>
    <w:rsid w:val="006C6725"/>
    <w:rsid w:val="006C6783"/>
    <w:rsid w:val="006C6BB9"/>
    <w:rsid w:val="006C6D8E"/>
    <w:rsid w:val="006C761F"/>
    <w:rsid w:val="006C7754"/>
    <w:rsid w:val="006C7B76"/>
    <w:rsid w:val="006C7C48"/>
    <w:rsid w:val="006C7CD3"/>
    <w:rsid w:val="006C7DB9"/>
    <w:rsid w:val="006D01BA"/>
    <w:rsid w:val="006D038A"/>
    <w:rsid w:val="006D0391"/>
    <w:rsid w:val="006D05E2"/>
    <w:rsid w:val="006D08E7"/>
    <w:rsid w:val="006D0985"/>
    <w:rsid w:val="006D0B64"/>
    <w:rsid w:val="006D1004"/>
    <w:rsid w:val="006D1227"/>
    <w:rsid w:val="006D12E0"/>
    <w:rsid w:val="006D17D4"/>
    <w:rsid w:val="006D17F7"/>
    <w:rsid w:val="006D1C2B"/>
    <w:rsid w:val="006D2198"/>
    <w:rsid w:val="006D2724"/>
    <w:rsid w:val="006D2C5C"/>
    <w:rsid w:val="006D2F5C"/>
    <w:rsid w:val="006D35F8"/>
    <w:rsid w:val="006D3AD8"/>
    <w:rsid w:val="006D3B65"/>
    <w:rsid w:val="006D3BDF"/>
    <w:rsid w:val="006D4B97"/>
    <w:rsid w:val="006D4C8A"/>
    <w:rsid w:val="006D4DE5"/>
    <w:rsid w:val="006D4FE8"/>
    <w:rsid w:val="006D52F9"/>
    <w:rsid w:val="006D5427"/>
    <w:rsid w:val="006D5521"/>
    <w:rsid w:val="006D5A8E"/>
    <w:rsid w:val="006D5ADE"/>
    <w:rsid w:val="006D5C13"/>
    <w:rsid w:val="006D5DD1"/>
    <w:rsid w:val="006D5E51"/>
    <w:rsid w:val="006D6069"/>
    <w:rsid w:val="006D60B5"/>
    <w:rsid w:val="006D63E2"/>
    <w:rsid w:val="006D643D"/>
    <w:rsid w:val="006D6507"/>
    <w:rsid w:val="006D6B99"/>
    <w:rsid w:val="006D6DCC"/>
    <w:rsid w:val="006D7209"/>
    <w:rsid w:val="006D727A"/>
    <w:rsid w:val="006D7C1D"/>
    <w:rsid w:val="006D7EC9"/>
    <w:rsid w:val="006E0A24"/>
    <w:rsid w:val="006E0F93"/>
    <w:rsid w:val="006E1279"/>
    <w:rsid w:val="006E16BA"/>
    <w:rsid w:val="006E1BC8"/>
    <w:rsid w:val="006E2146"/>
    <w:rsid w:val="006E22DA"/>
    <w:rsid w:val="006E27A5"/>
    <w:rsid w:val="006E2884"/>
    <w:rsid w:val="006E2915"/>
    <w:rsid w:val="006E297A"/>
    <w:rsid w:val="006E2B3A"/>
    <w:rsid w:val="006E2C95"/>
    <w:rsid w:val="006E2E3E"/>
    <w:rsid w:val="006E3082"/>
    <w:rsid w:val="006E3138"/>
    <w:rsid w:val="006E3C79"/>
    <w:rsid w:val="006E3D75"/>
    <w:rsid w:val="006E41F1"/>
    <w:rsid w:val="006E4237"/>
    <w:rsid w:val="006E4290"/>
    <w:rsid w:val="006E4D05"/>
    <w:rsid w:val="006E57D3"/>
    <w:rsid w:val="006E591D"/>
    <w:rsid w:val="006E603B"/>
    <w:rsid w:val="006E62C6"/>
    <w:rsid w:val="006E6522"/>
    <w:rsid w:val="006E6528"/>
    <w:rsid w:val="006E69D7"/>
    <w:rsid w:val="006E6D00"/>
    <w:rsid w:val="006E6FE4"/>
    <w:rsid w:val="006E781B"/>
    <w:rsid w:val="006E7A7C"/>
    <w:rsid w:val="006E7B02"/>
    <w:rsid w:val="006E7B8D"/>
    <w:rsid w:val="006F0178"/>
    <w:rsid w:val="006F01C7"/>
    <w:rsid w:val="006F02E4"/>
    <w:rsid w:val="006F0432"/>
    <w:rsid w:val="006F04A8"/>
    <w:rsid w:val="006F06DA"/>
    <w:rsid w:val="006F08B4"/>
    <w:rsid w:val="006F0BF3"/>
    <w:rsid w:val="006F1016"/>
    <w:rsid w:val="006F1281"/>
    <w:rsid w:val="006F1409"/>
    <w:rsid w:val="006F1BB4"/>
    <w:rsid w:val="006F2053"/>
    <w:rsid w:val="006F2874"/>
    <w:rsid w:val="006F2A3D"/>
    <w:rsid w:val="006F2A4D"/>
    <w:rsid w:val="006F2B22"/>
    <w:rsid w:val="006F2BB0"/>
    <w:rsid w:val="006F368A"/>
    <w:rsid w:val="006F3755"/>
    <w:rsid w:val="006F3DA6"/>
    <w:rsid w:val="006F419A"/>
    <w:rsid w:val="006F45DB"/>
    <w:rsid w:val="006F4658"/>
    <w:rsid w:val="006F47C0"/>
    <w:rsid w:val="006F48C7"/>
    <w:rsid w:val="006F49EB"/>
    <w:rsid w:val="006F57FF"/>
    <w:rsid w:val="006F5D42"/>
    <w:rsid w:val="006F608B"/>
    <w:rsid w:val="006F62AD"/>
    <w:rsid w:val="006F62DB"/>
    <w:rsid w:val="006F6551"/>
    <w:rsid w:val="006F6715"/>
    <w:rsid w:val="006F6AB1"/>
    <w:rsid w:val="006F7309"/>
    <w:rsid w:val="006F75B3"/>
    <w:rsid w:val="006F7C94"/>
    <w:rsid w:val="006F7CC0"/>
    <w:rsid w:val="007001E3"/>
    <w:rsid w:val="007005A5"/>
    <w:rsid w:val="007006BF"/>
    <w:rsid w:val="007007B2"/>
    <w:rsid w:val="00700D21"/>
    <w:rsid w:val="00700E85"/>
    <w:rsid w:val="00700EAE"/>
    <w:rsid w:val="00700F7A"/>
    <w:rsid w:val="00700FAD"/>
    <w:rsid w:val="0070153D"/>
    <w:rsid w:val="00701599"/>
    <w:rsid w:val="00701DCE"/>
    <w:rsid w:val="00701EEE"/>
    <w:rsid w:val="00702048"/>
    <w:rsid w:val="00702266"/>
    <w:rsid w:val="007029F2"/>
    <w:rsid w:val="0070343E"/>
    <w:rsid w:val="0070382E"/>
    <w:rsid w:val="00703B68"/>
    <w:rsid w:val="00703F9B"/>
    <w:rsid w:val="00704182"/>
    <w:rsid w:val="0070477C"/>
    <w:rsid w:val="007047D2"/>
    <w:rsid w:val="0070488F"/>
    <w:rsid w:val="007049B8"/>
    <w:rsid w:val="00704A07"/>
    <w:rsid w:val="00704DE8"/>
    <w:rsid w:val="00705126"/>
    <w:rsid w:val="00705684"/>
    <w:rsid w:val="00705A27"/>
    <w:rsid w:val="00705E0D"/>
    <w:rsid w:val="00705F07"/>
    <w:rsid w:val="007061A2"/>
    <w:rsid w:val="00706283"/>
    <w:rsid w:val="007062F4"/>
    <w:rsid w:val="00706574"/>
    <w:rsid w:val="00706AD7"/>
    <w:rsid w:val="00706D75"/>
    <w:rsid w:val="00707013"/>
    <w:rsid w:val="0070716A"/>
    <w:rsid w:val="00707376"/>
    <w:rsid w:val="00707538"/>
    <w:rsid w:val="007075F1"/>
    <w:rsid w:val="007076DE"/>
    <w:rsid w:val="00707983"/>
    <w:rsid w:val="00707A42"/>
    <w:rsid w:val="00707CAF"/>
    <w:rsid w:val="00707D54"/>
    <w:rsid w:val="00707E45"/>
    <w:rsid w:val="00707F9C"/>
    <w:rsid w:val="007100CB"/>
    <w:rsid w:val="007102F6"/>
    <w:rsid w:val="0071032D"/>
    <w:rsid w:val="00710357"/>
    <w:rsid w:val="00710645"/>
    <w:rsid w:val="00710990"/>
    <w:rsid w:val="00710BAC"/>
    <w:rsid w:val="00710BEC"/>
    <w:rsid w:val="00710E0B"/>
    <w:rsid w:val="00710E9F"/>
    <w:rsid w:val="0071116D"/>
    <w:rsid w:val="007113BF"/>
    <w:rsid w:val="007115FF"/>
    <w:rsid w:val="007116FA"/>
    <w:rsid w:val="00711DD7"/>
    <w:rsid w:val="0071204B"/>
    <w:rsid w:val="0071218B"/>
    <w:rsid w:val="007124E9"/>
    <w:rsid w:val="00712AAE"/>
    <w:rsid w:val="00712B10"/>
    <w:rsid w:val="00712C18"/>
    <w:rsid w:val="00713380"/>
    <w:rsid w:val="00713631"/>
    <w:rsid w:val="0071395E"/>
    <w:rsid w:val="00713ADE"/>
    <w:rsid w:val="00713C86"/>
    <w:rsid w:val="00714212"/>
    <w:rsid w:val="00714246"/>
    <w:rsid w:val="00714350"/>
    <w:rsid w:val="0071461B"/>
    <w:rsid w:val="00714F60"/>
    <w:rsid w:val="00715310"/>
    <w:rsid w:val="007155C3"/>
    <w:rsid w:val="00715839"/>
    <w:rsid w:val="007158F3"/>
    <w:rsid w:val="00715CD6"/>
    <w:rsid w:val="00715E09"/>
    <w:rsid w:val="00716385"/>
    <w:rsid w:val="007163D7"/>
    <w:rsid w:val="007167DA"/>
    <w:rsid w:val="00716A31"/>
    <w:rsid w:val="00716B32"/>
    <w:rsid w:val="00716B3A"/>
    <w:rsid w:val="00716FCA"/>
    <w:rsid w:val="00717013"/>
    <w:rsid w:val="0071707B"/>
    <w:rsid w:val="0071771F"/>
    <w:rsid w:val="00717D29"/>
    <w:rsid w:val="00717FCA"/>
    <w:rsid w:val="0072013E"/>
    <w:rsid w:val="00720228"/>
    <w:rsid w:val="00720379"/>
    <w:rsid w:val="007205B5"/>
    <w:rsid w:val="007209A1"/>
    <w:rsid w:val="00720BC2"/>
    <w:rsid w:val="00720EDC"/>
    <w:rsid w:val="0072105E"/>
    <w:rsid w:val="00721061"/>
    <w:rsid w:val="007211C0"/>
    <w:rsid w:val="0072160E"/>
    <w:rsid w:val="007226C2"/>
    <w:rsid w:val="007229B9"/>
    <w:rsid w:val="00722D3A"/>
    <w:rsid w:val="00722EC4"/>
    <w:rsid w:val="00723019"/>
    <w:rsid w:val="007233A1"/>
    <w:rsid w:val="007233E0"/>
    <w:rsid w:val="0072379C"/>
    <w:rsid w:val="00723E41"/>
    <w:rsid w:val="00724053"/>
    <w:rsid w:val="007244CA"/>
    <w:rsid w:val="007245ED"/>
    <w:rsid w:val="00724801"/>
    <w:rsid w:val="007249CC"/>
    <w:rsid w:val="00724D0D"/>
    <w:rsid w:val="00725079"/>
    <w:rsid w:val="00725171"/>
    <w:rsid w:val="007252AE"/>
    <w:rsid w:val="0072540B"/>
    <w:rsid w:val="00725C05"/>
    <w:rsid w:val="007263D5"/>
    <w:rsid w:val="007264B9"/>
    <w:rsid w:val="007265FE"/>
    <w:rsid w:val="00726666"/>
    <w:rsid w:val="00726783"/>
    <w:rsid w:val="00726A24"/>
    <w:rsid w:val="00726AFD"/>
    <w:rsid w:val="00726B8C"/>
    <w:rsid w:val="00726C0A"/>
    <w:rsid w:val="00727395"/>
    <w:rsid w:val="00727884"/>
    <w:rsid w:val="00727950"/>
    <w:rsid w:val="00727956"/>
    <w:rsid w:val="0073009D"/>
    <w:rsid w:val="007303BA"/>
    <w:rsid w:val="00730676"/>
    <w:rsid w:val="00730973"/>
    <w:rsid w:val="00730E1E"/>
    <w:rsid w:val="007310FB"/>
    <w:rsid w:val="00731195"/>
    <w:rsid w:val="007312B9"/>
    <w:rsid w:val="007312DD"/>
    <w:rsid w:val="0073136A"/>
    <w:rsid w:val="00731793"/>
    <w:rsid w:val="00731982"/>
    <w:rsid w:val="00731C3B"/>
    <w:rsid w:val="00731C44"/>
    <w:rsid w:val="00731D29"/>
    <w:rsid w:val="00731DDF"/>
    <w:rsid w:val="00731E9F"/>
    <w:rsid w:val="0073250A"/>
    <w:rsid w:val="00732573"/>
    <w:rsid w:val="0073275A"/>
    <w:rsid w:val="00732A10"/>
    <w:rsid w:val="00732F0E"/>
    <w:rsid w:val="00733C84"/>
    <w:rsid w:val="00733ECA"/>
    <w:rsid w:val="0073401A"/>
    <w:rsid w:val="00734332"/>
    <w:rsid w:val="007344D9"/>
    <w:rsid w:val="007345BA"/>
    <w:rsid w:val="00734771"/>
    <w:rsid w:val="00734EC7"/>
    <w:rsid w:val="00734F6D"/>
    <w:rsid w:val="00735711"/>
    <w:rsid w:val="0073574C"/>
    <w:rsid w:val="007359F4"/>
    <w:rsid w:val="00735BE3"/>
    <w:rsid w:val="00735C4B"/>
    <w:rsid w:val="007360FC"/>
    <w:rsid w:val="007363B0"/>
    <w:rsid w:val="00736524"/>
    <w:rsid w:val="00736561"/>
    <w:rsid w:val="00736618"/>
    <w:rsid w:val="007366BB"/>
    <w:rsid w:val="00737003"/>
    <w:rsid w:val="007373FB"/>
    <w:rsid w:val="007376E5"/>
    <w:rsid w:val="00737C66"/>
    <w:rsid w:val="00737CDE"/>
    <w:rsid w:val="00737EFA"/>
    <w:rsid w:val="007401A9"/>
    <w:rsid w:val="00740379"/>
    <w:rsid w:val="007404FB"/>
    <w:rsid w:val="0074051F"/>
    <w:rsid w:val="00740A47"/>
    <w:rsid w:val="00740BB5"/>
    <w:rsid w:val="00740BBD"/>
    <w:rsid w:val="00740EAF"/>
    <w:rsid w:val="00741204"/>
    <w:rsid w:val="0074120B"/>
    <w:rsid w:val="007415EC"/>
    <w:rsid w:val="007419C0"/>
    <w:rsid w:val="00741DD4"/>
    <w:rsid w:val="00742040"/>
    <w:rsid w:val="0074256B"/>
    <w:rsid w:val="00742936"/>
    <w:rsid w:val="00742994"/>
    <w:rsid w:val="00742A65"/>
    <w:rsid w:val="00742D13"/>
    <w:rsid w:val="00742D8B"/>
    <w:rsid w:val="00742F71"/>
    <w:rsid w:val="0074303B"/>
    <w:rsid w:val="0074326D"/>
    <w:rsid w:val="00743CE3"/>
    <w:rsid w:val="00743D21"/>
    <w:rsid w:val="00744085"/>
    <w:rsid w:val="00744158"/>
    <w:rsid w:val="00744647"/>
    <w:rsid w:val="007446DE"/>
    <w:rsid w:val="00744916"/>
    <w:rsid w:val="00744A3C"/>
    <w:rsid w:val="00744CC8"/>
    <w:rsid w:val="007450B9"/>
    <w:rsid w:val="007451D7"/>
    <w:rsid w:val="0074521B"/>
    <w:rsid w:val="00745851"/>
    <w:rsid w:val="00745D1E"/>
    <w:rsid w:val="00745F07"/>
    <w:rsid w:val="00746C90"/>
    <w:rsid w:val="00746DFB"/>
    <w:rsid w:val="00746EBF"/>
    <w:rsid w:val="00746ED9"/>
    <w:rsid w:val="00747340"/>
    <w:rsid w:val="007474C2"/>
    <w:rsid w:val="0074757B"/>
    <w:rsid w:val="007475AC"/>
    <w:rsid w:val="007475E4"/>
    <w:rsid w:val="00747803"/>
    <w:rsid w:val="0074793F"/>
    <w:rsid w:val="00747A61"/>
    <w:rsid w:val="00747BC4"/>
    <w:rsid w:val="007501D7"/>
    <w:rsid w:val="007503E7"/>
    <w:rsid w:val="00750746"/>
    <w:rsid w:val="007509A5"/>
    <w:rsid w:val="007509E6"/>
    <w:rsid w:val="00750CEA"/>
    <w:rsid w:val="00751352"/>
    <w:rsid w:val="00751446"/>
    <w:rsid w:val="007514B0"/>
    <w:rsid w:val="007526A7"/>
    <w:rsid w:val="00752C23"/>
    <w:rsid w:val="00752C59"/>
    <w:rsid w:val="00752CE5"/>
    <w:rsid w:val="00752E63"/>
    <w:rsid w:val="00753226"/>
    <w:rsid w:val="007533EA"/>
    <w:rsid w:val="00753EE6"/>
    <w:rsid w:val="00754136"/>
    <w:rsid w:val="007543CA"/>
    <w:rsid w:val="007547C7"/>
    <w:rsid w:val="007547CF"/>
    <w:rsid w:val="00754844"/>
    <w:rsid w:val="00754888"/>
    <w:rsid w:val="00754AD0"/>
    <w:rsid w:val="0075508B"/>
    <w:rsid w:val="007550EA"/>
    <w:rsid w:val="007556CB"/>
    <w:rsid w:val="00755D4C"/>
    <w:rsid w:val="00756181"/>
    <w:rsid w:val="007561CC"/>
    <w:rsid w:val="00756599"/>
    <w:rsid w:val="00756B3F"/>
    <w:rsid w:val="00756E23"/>
    <w:rsid w:val="00756F06"/>
    <w:rsid w:val="00757AF7"/>
    <w:rsid w:val="00757B8D"/>
    <w:rsid w:val="00757BAB"/>
    <w:rsid w:val="00757C31"/>
    <w:rsid w:val="00757EAF"/>
    <w:rsid w:val="0076005C"/>
    <w:rsid w:val="007603DC"/>
    <w:rsid w:val="007604B8"/>
    <w:rsid w:val="007605C6"/>
    <w:rsid w:val="00760915"/>
    <w:rsid w:val="007609B7"/>
    <w:rsid w:val="00760DD8"/>
    <w:rsid w:val="0076112A"/>
    <w:rsid w:val="0076148D"/>
    <w:rsid w:val="007614E2"/>
    <w:rsid w:val="0076175D"/>
    <w:rsid w:val="007617E1"/>
    <w:rsid w:val="00761E2D"/>
    <w:rsid w:val="00762150"/>
    <w:rsid w:val="00762338"/>
    <w:rsid w:val="00762618"/>
    <w:rsid w:val="007626B8"/>
    <w:rsid w:val="00762A2B"/>
    <w:rsid w:val="00762B20"/>
    <w:rsid w:val="00763722"/>
    <w:rsid w:val="007639F6"/>
    <w:rsid w:val="00763A01"/>
    <w:rsid w:val="00763BEF"/>
    <w:rsid w:val="00763DAE"/>
    <w:rsid w:val="00764560"/>
    <w:rsid w:val="00764638"/>
    <w:rsid w:val="0076479C"/>
    <w:rsid w:val="00764EC5"/>
    <w:rsid w:val="00765418"/>
    <w:rsid w:val="007654B2"/>
    <w:rsid w:val="007656D8"/>
    <w:rsid w:val="007659A9"/>
    <w:rsid w:val="00765CDC"/>
    <w:rsid w:val="007660C1"/>
    <w:rsid w:val="00766166"/>
    <w:rsid w:val="0076647A"/>
    <w:rsid w:val="007665A8"/>
    <w:rsid w:val="007667E8"/>
    <w:rsid w:val="007669B8"/>
    <w:rsid w:val="00766B10"/>
    <w:rsid w:val="00766E07"/>
    <w:rsid w:val="00767005"/>
    <w:rsid w:val="007670D4"/>
    <w:rsid w:val="00767167"/>
    <w:rsid w:val="00767242"/>
    <w:rsid w:val="007672FE"/>
    <w:rsid w:val="00767A64"/>
    <w:rsid w:val="00767C28"/>
    <w:rsid w:val="00767CE6"/>
    <w:rsid w:val="00767E72"/>
    <w:rsid w:val="00767EEB"/>
    <w:rsid w:val="00770108"/>
    <w:rsid w:val="007701B3"/>
    <w:rsid w:val="0077096E"/>
    <w:rsid w:val="00770A8C"/>
    <w:rsid w:val="00770ADC"/>
    <w:rsid w:val="00770E1D"/>
    <w:rsid w:val="007710C7"/>
    <w:rsid w:val="0077124C"/>
    <w:rsid w:val="007712F4"/>
    <w:rsid w:val="00771310"/>
    <w:rsid w:val="0077152E"/>
    <w:rsid w:val="0077158B"/>
    <w:rsid w:val="00771973"/>
    <w:rsid w:val="00771982"/>
    <w:rsid w:val="00771A89"/>
    <w:rsid w:val="00771CFB"/>
    <w:rsid w:val="00771E58"/>
    <w:rsid w:val="00771EEF"/>
    <w:rsid w:val="007721B4"/>
    <w:rsid w:val="007725FF"/>
    <w:rsid w:val="007726B1"/>
    <w:rsid w:val="00772861"/>
    <w:rsid w:val="00772EA7"/>
    <w:rsid w:val="00773153"/>
    <w:rsid w:val="007732EC"/>
    <w:rsid w:val="00773540"/>
    <w:rsid w:val="00773EBC"/>
    <w:rsid w:val="00774090"/>
    <w:rsid w:val="007743C4"/>
    <w:rsid w:val="007743CE"/>
    <w:rsid w:val="007746D9"/>
    <w:rsid w:val="00774725"/>
    <w:rsid w:val="00774B3F"/>
    <w:rsid w:val="00774EBA"/>
    <w:rsid w:val="00774EFA"/>
    <w:rsid w:val="007750C4"/>
    <w:rsid w:val="00775572"/>
    <w:rsid w:val="00775678"/>
    <w:rsid w:val="00775812"/>
    <w:rsid w:val="007759ED"/>
    <w:rsid w:val="00775AD7"/>
    <w:rsid w:val="00775D57"/>
    <w:rsid w:val="00775F70"/>
    <w:rsid w:val="00776129"/>
    <w:rsid w:val="00776162"/>
    <w:rsid w:val="007767C7"/>
    <w:rsid w:val="00776B3B"/>
    <w:rsid w:val="00776D31"/>
    <w:rsid w:val="00777149"/>
    <w:rsid w:val="00777157"/>
    <w:rsid w:val="00777274"/>
    <w:rsid w:val="007774E6"/>
    <w:rsid w:val="007779FF"/>
    <w:rsid w:val="00777D02"/>
    <w:rsid w:val="00777DBF"/>
    <w:rsid w:val="00777EF1"/>
    <w:rsid w:val="0078005F"/>
    <w:rsid w:val="007800C7"/>
    <w:rsid w:val="007800E0"/>
    <w:rsid w:val="0078094E"/>
    <w:rsid w:val="00780B0C"/>
    <w:rsid w:val="00780BFF"/>
    <w:rsid w:val="00780F71"/>
    <w:rsid w:val="00781174"/>
    <w:rsid w:val="007817A1"/>
    <w:rsid w:val="00781A10"/>
    <w:rsid w:val="0078204B"/>
    <w:rsid w:val="00782227"/>
    <w:rsid w:val="0078283B"/>
    <w:rsid w:val="00782848"/>
    <w:rsid w:val="00782A8F"/>
    <w:rsid w:val="00782D69"/>
    <w:rsid w:val="00783130"/>
    <w:rsid w:val="00783400"/>
    <w:rsid w:val="0078347E"/>
    <w:rsid w:val="007834BC"/>
    <w:rsid w:val="0078373D"/>
    <w:rsid w:val="007838D6"/>
    <w:rsid w:val="007839DF"/>
    <w:rsid w:val="00783B52"/>
    <w:rsid w:val="00783DD0"/>
    <w:rsid w:val="00783FBD"/>
    <w:rsid w:val="00784230"/>
    <w:rsid w:val="007843B6"/>
    <w:rsid w:val="00784726"/>
    <w:rsid w:val="0078472D"/>
    <w:rsid w:val="00784962"/>
    <w:rsid w:val="00784CA7"/>
    <w:rsid w:val="00784ED4"/>
    <w:rsid w:val="0078539C"/>
    <w:rsid w:val="0078544B"/>
    <w:rsid w:val="007855B1"/>
    <w:rsid w:val="007855B3"/>
    <w:rsid w:val="007857AD"/>
    <w:rsid w:val="0078584C"/>
    <w:rsid w:val="00785B17"/>
    <w:rsid w:val="0078655B"/>
    <w:rsid w:val="007866F8"/>
    <w:rsid w:val="00786A0C"/>
    <w:rsid w:val="00786CCB"/>
    <w:rsid w:val="00786D21"/>
    <w:rsid w:val="00786F75"/>
    <w:rsid w:val="007876D6"/>
    <w:rsid w:val="00787AF6"/>
    <w:rsid w:val="00787C02"/>
    <w:rsid w:val="00787D54"/>
    <w:rsid w:val="00787F84"/>
    <w:rsid w:val="007900AC"/>
    <w:rsid w:val="007901CE"/>
    <w:rsid w:val="00790299"/>
    <w:rsid w:val="00790569"/>
    <w:rsid w:val="007905A7"/>
    <w:rsid w:val="007905C5"/>
    <w:rsid w:val="007906EA"/>
    <w:rsid w:val="00790AD7"/>
    <w:rsid w:val="00790DBE"/>
    <w:rsid w:val="00790E20"/>
    <w:rsid w:val="00790FA5"/>
    <w:rsid w:val="00790FEB"/>
    <w:rsid w:val="00791C53"/>
    <w:rsid w:val="0079240D"/>
    <w:rsid w:val="007924D2"/>
    <w:rsid w:val="0079293C"/>
    <w:rsid w:val="00792957"/>
    <w:rsid w:val="007929E8"/>
    <w:rsid w:val="00792CAF"/>
    <w:rsid w:val="00792CE7"/>
    <w:rsid w:val="00792D6A"/>
    <w:rsid w:val="0079300C"/>
    <w:rsid w:val="007933C5"/>
    <w:rsid w:val="0079362E"/>
    <w:rsid w:val="0079369D"/>
    <w:rsid w:val="00793DD1"/>
    <w:rsid w:val="00793F4F"/>
    <w:rsid w:val="00793F64"/>
    <w:rsid w:val="00794204"/>
    <w:rsid w:val="00794249"/>
    <w:rsid w:val="007943A1"/>
    <w:rsid w:val="007944FD"/>
    <w:rsid w:val="00794AA8"/>
    <w:rsid w:val="0079512F"/>
    <w:rsid w:val="007953C1"/>
    <w:rsid w:val="007959F7"/>
    <w:rsid w:val="00795BAF"/>
    <w:rsid w:val="00795C8D"/>
    <w:rsid w:val="00795F62"/>
    <w:rsid w:val="00796263"/>
    <w:rsid w:val="0079641A"/>
    <w:rsid w:val="00796651"/>
    <w:rsid w:val="0079678A"/>
    <w:rsid w:val="00796851"/>
    <w:rsid w:val="0079688F"/>
    <w:rsid w:val="0079692E"/>
    <w:rsid w:val="00797451"/>
    <w:rsid w:val="00797550"/>
    <w:rsid w:val="007975A4"/>
    <w:rsid w:val="007975B2"/>
    <w:rsid w:val="007976CD"/>
    <w:rsid w:val="00797CC9"/>
    <w:rsid w:val="007A009E"/>
    <w:rsid w:val="007A09ED"/>
    <w:rsid w:val="007A0A28"/>
    <w:rsid w:val="007A0B11"/>
    <w:rsid w:val="007A0F91"/>
    <w:rsid w:val="007A0FF1"/>
    <w:rsid w:val="007A143E"/>
    <w:rsid w:val="007A14EE"/>
    <w:rsid w:val="007A1C48"/>
    <w:rsid w:val="007A1C81"/>
    <w:rsid w:val="007A1D3F"/>
    <w:rsid w:val="007A208E"/>
    <w:rsid w:val="007A2091"/>
    <w:rsid w:val="007A219A"/>
    <w:rsid w:val="007A2286"/>
    <w:rsid w:val="007A22E0"/>
    <w:rsid w:val="007A2937"/>
    <w:rsid w:val="007A2BB8"/>
    <w:rsid w:val="007A2C69"/>
    <w:rsid w:val="007A2CDB"/>
    <w:rsid w:val="007A3373"/>
    <w:rsid w:val="007A3B89"/>
    <w:rsid w:val="007A3D63"/>
    <w:rsid w:val="007A3F1E"/>
    <w:rsid w:val="007A40C3"/>
    <w:rsid w:val="007A41AB"/>
    <w:rsid w:val="007A4213"/>
    <w:rsid w:val="007A422E"/>
    <w:rsid w:val="007A4689"/>
    <w:rsid w:val="007A4920"/>
    <w:rsid w:val="007A4ED0"/>
    <w:rsid w:val="007A4FB4"/>
    <w:rsid w:val="007A5217"/>
    <w:rsid w:val="007A5626"/>
    <w:rsid w:val="007A5676"/>
    <w:rsid w:val="007A56D1"/>
    <w:rsid w:val="007A5741"/>
    <w:rsid w:val="007A5963"/>
    <w:rsid w:val="007A5AD0"/>
    <w:rsid w:val="007A5D7D"/>
    <w:rsid w:val="007A5E72"/>
    <w:rsid w:val="007A5F71"/>
    <w:rsid w:val="007A64AC"/>
    <w:rsid w:val="007A65AC"/>
    <w:rsid w:val="007A66D2"/>
    <w:rsid w:val="007A7125"/>
    <w:rsid w:val="007A7347"/>
    <w:rsid w:val="007A73C8"/>
    <w:rsid w:val="007A7429"/>
    <w:rsid w:val="007A7963"/>
    <w:rsid w:val="007A7B5C"/>
    <w:rsid w:val="007A7CF0"/>
    <w:rsid w:val="007A7DDA"/>
    <w:rsid w:val="007B0874"/>
    <w:rsid w:val="007B0A2F"/>
    <w:rsid w:val="007B0B2F"/>
    <w:rsid w:val="007B0B70"/>
    <w:rsid w:val="007B0D5C"/>
    <w:rsid w:val="007B0F41"/>
    <w:rsid w:val="007B0F42"/>
    <w:rsid w:val="007B0FD2"/>
    <w:rsid w:val="007B11A8"/>
    <w:rsid w:val="007B12B5"/>
    <w:rsid w:val="007B12E6"/>
    <w:rsid w:val="007B130D"/>
    <w:rsid w:val="007B191B"/>
    <w:rsid w:val="007B205C"/>
    <w:rsid w:val="007B208F"/>
    <w:rsid w:val="007B22FD"/>
    <w:rsid w:val="007B24F8"/>
    <w:rsid w:val="007B2678"/>
    <w:rsid w:val="007B26DF"/>
    <w:rsid w:val="007B270A"/>
    <w:rsid w:val="007B282F"/>
    <w:rsid w:val="007B28BB"/>
    <w:rsid w:val="007B2968"/>
    <w:rsid w:val="007B2B15"/>
    <w:rsid w:val="007B2DED"/>
    <w:rsid w:val="007B2DFD"/>
    <w:rsid w:val="007B2E27"/>
    <w:rsid w:val="007B2E84"/>
    <w:rsid w:val="007B336E"/>
    <w:rsid w:val="007B4043"/>
    <w:rsid w:val="007B41AC"/>
    <w:rsid w:val="007B422C"/>
    <w:rsid w:val="007B4A6A"/>
    <w:rsid w:val="007B4B02"/>
    <w:rsid w:val="007B4B9C"/>
    <w:rsid w:val="007B4C0F"/>
    <w:rsid w:val="007B4CA1"/>
    <w:rsid w:val="007B5197"/>
    <w:rsid w:val="007B54B6"/>
    <w:rsid w:val="007B55D0"/>
    <w:rsid w:val="007B5A04"/>
    <w:rsid w:val="007B5F9A"/>
    <w:rsid w:val="007B6405"/>
    <w:rsid w:val="007B65B2"/>
    <w:rsid w:val="007B6C06"/>
    <w:rsid w:val="007B6C74"/>
    <w:rsid w:val="007B6D2A"/>
    <w:rsid w:val="007B6DB3"/>
    <w:rsid w:val="007B7231"/>
    <w:rsid w:val="007B7872"/>
    <w:rsid w:val="007B78F8"/>
    <w:rsid w:val="007B7963"/>
    <w:rsid w:val="007B7DFE"/>
    <w:rsid w:val="007C00CD"/>
    <w:rsid w:val="007C020E"/>
    <w:rsid w:val="007C044D"/>
    <w:rsid w:val="007C075A"/>
    <w:rsid w:val="007C0839"/>
    <w:rsid w:val="007C0B2B"/>
    <w:rsid w:val="007C0BC6"/>
    <w:rsid w:val="007C0C20"/>
    <w:rsid w:val="007C0D42"/>
    <w:rsid w:val="007C16CA"/>
    <w:rsid w:val="007C16EB"/>
    <w:rsid w:val="007C1786"/>
    <w:rsid w:val="007C1960"/>
    <w:rsid w:val="007C1AC2"/>
    <w:rsid w:val="007C1B1E"/>
    <w:rsid w:val="007C1F5D"/>
    <w:rsid w:val="007C20C1"/>
    <w:rsid w:val="007C20E6"/>
    <w:rsid w:val="007C2317"/>
    <w:rsid w:val="007C2736"/>
    <w:rsid w:val="007C28B9"/>
    <w:rsid w:val="007C2A17"/>
    <w:rsid w:val="007C2A46"/>
    <w:rsid w:val="007C2B0C"/>
    <w:rsid w:val="007C2D34"/>
    <w:rsid w:val="007C3156"/>
    <w:rsid w:val="007C31B2"/>
    <w:rsid w:val="007C3577"/>
    <w:rsid w:val="007C36FF"/>
    <w:rsid w:val="007C3EF1"/>
    <w:rsid w:val="007C4341"/>
    <w:rsid w:val="007C43E0"/>
    <w:rsid w:val="007C472A"/>
    <w:rsid w:val="007C47F8"/>
    <w:rsid w:val="007C4928"/>
    <w:rsid w:val="007C49F8"/>
    <w:rsid w:val="007C4DBA"/>
    <w:rsid w:val="007C4EEA"/>
    <w:rsid w:val="007C57AD"/>
    <w:rsid w:val="007C5877"/>
    <w:rsid w:val="007C5AFD"/>
    <w:rsid w:val="007C5B48"/>
    <w:rsid w:val="007C5DF8"/>
    <w:rsid w:val="007C5EAC"/>
    <w:rsid w:val="007C602E"/>
    <w:rsid w:val="007C6125"/>
    <w:rsid w:val="007C6279"/>
    <w:rsid w:val="007C6A58"/>
    <w:rsid w:val="007C6B08"/>
    <w:rsid w:val="007C6B45"/>
    <w:rsid w:val="007C6D1F"/>
    <w:rsid w:val="007C6DBF"/>
    <w:rsid w:val="007C6F30"/>
    <w:rsid w:val="007C726A"/>
    <w:rsid w:val="007C7794"/>
    <w:rsid w:val="007C77BC"/>
    <w:rsid w:val="007C78C8"/>
    <w:rsid w:val="007C799D"/>
    <w:rsid w:val="007C7BF8"/>
    <w:rsid w:val="007C7C10"/>
    <w:rsid w:val="007C7DD3"/>
    <w:rsid w:val="007D022A"/>
    <w:rsid w:val="007D03A4"/>
    <w:rsid w:val="007D1110"/>
    <w:rsid w:val="007D158B"/>
    <w:rsid w:val="007D1A40"/>
    <w:rsid w:val="007D1A85"/>
    <w:rsid w:val="007D1CD6"/>
    <w:rsid w:val="007D2601"/>
    <w:rsid w:val="007D29BB"/>
    <w:rsid w:val="007D2B08"/>
    <w:rsid w:val="007D2D97"/>
    <w:rsid w:val="007D3245"/>
    <w:rsid w:val="007D3404"/>
    <w:rsid w:val="007D3C4E"/>
    <w:rsid w:val="007D47BA"/>
    <w:rsid w:val="007D4C1A"/>
    <w:rsid w:val="007D51B5"/>
    <w:rsid w:val="007D5217"/>
    <w:rsid w:val="007D52AE"/>
    <w:rsid w:val="007D52D9"/>
    <w:rsid w:val="007D5309"/>
    <w:rsid w:val="007D57E0"/>
    <w:rsid w:val="007D5CD2"/>
    <w:rsid w:val="007D5F04"/>
    <w:rsid w:val="007D62DD"/>
    <w:rsid w:val="007D69B0"/>
    <w:rsid w:val="007D6D14"/>
    <w:rsid w:val="007D6FE8"/>
    <w:rsid w:val="007D721B"/>
    <w:rsid w:val="007D781B"/>
    <w:rsid w:val="007D7FD7"/>
    <w:rsid w:val="007E04EE"/>
    <w:rsid w:val="007E056F"/>
    <w:rsid w:val="007E0789"/>
    <w:rsid w:val="007E0EC8"/>
    <w:rsid w:val="007E0FB4"/>
    <w:rsid w:val="007E115C"/>
    <w:rsid w:val="007E19E5"/>
    <w:rsid w:val="007E1BD3"/>
    <w:rsid w:val="007E1FC2"/>
    <w:rsid w:val="007E2215"/>
    <w:rsid w:val="007E243B"/>
    <w:rsid w:val="007E27E9"/>
    <w:rsid w:val="007E2F52"/>
    <w:rsid w:val="007E2F7A"/>
    <w:rsid w:val="007E3455"/>
    <w:rsid w:val="007E36F8"/>
    <w:rsid w:val="007E38F3"/>
    <w:rsid w:val="007E3B9B"/>
    <w:rsid w:val="007E4064"/>
    <w:rsid w:val="007E415A"/>
    <w:rsid w:val="007E458E"/>
    <w:rsid w:val="007E461B"/>
    <w:rsid w:val="007E486A"/>
    <w:rsid w:val="007E4AB5"/>
    <w:rsid w:val="007E4B39"/>
    <w:rsid w:val="007E4D3B"/>
    <w:rsid w:val="007E4E2A"/>
    <w:rsid w:val="007E512D"/>
    <w:rsid w:val="007E56CB"/>
    <w:rsid w:val="007E588D"/>
    <w:rsid w:val="007E591D"/>
    <w:rsid w:val="007E5BBD"/>
    <w:rsid w:val="007E5C95"/>
    <w:rsid w:val="007E5E40"/>
    <w:rsid w:val="007E6198"/>
    <w:rsid w:val="007E6583"/>
    <w:rsid w:val="007E6664"/>
    <w:rsid w:val="007E68EA"/>
    <w:rsid w:val="007E69D1"/>
    <w:rsid w:val="007E7300"/>
    <w:rsid w:val="007E73FF"/>
    <w:rsid w:val="007E7491"/>
    <w:rsid w:val="007E7492"/>
    <w:rsid w:val="007E7967"/>
    <w:rsid w:val="007E7A3E"/>
    <w:rsid w:val="007E7D05"/>
    <w:rsid w:val="007E7DF8"/>
    <w:rsid w:val="007E7F09"/>
    <w:rsid w:val="007F00CD"/>
    <w:rsid w:val="007F020E"/>
    <w:rsid w:val="007F0C66"/>
    <w:rsid w:val="007F0F41"/>
    <w:rsid w:val="007F10E7"/>
    <w:rsid w:val="007F125C"/>
    <w:rsid w:val="007F1386"/>
    <w:rsid w:val="007F138D"/>
    <w:rsid w:val="007F15E5"/>
    <w:rsid w:val="007F16F7"/>
    <w:rsid w:val="007F184C"/>
    <w:rsid w:val="007F1B9B"/>
    <w:rsid w:val="007F1C63"/>
    <w:rsid w:val="007F1C8E"/>
    <w:rsid w:val="007F2403"/>
    <w:rsid w:val="007F25BC"/>
    <w:rsid w:val="007F2A14"/>
    <w:rsid w:val="007F2D2F"/>
    <w:rsid w:val="007F2E97"/>
    <w:rsid w:val="007F2FF2"/>
    <w:rsid w:val="007F3378"/>
    <w:rsid w:val="007F36FB"/>
    <w:rsid w:val="007F3703"/>
    <w:rsid w:val="007F3793"/>
    <w:rsid w:val="007F3B38"/>
    <w:rsid w:val="007F3C6B"/>
    <w:rsid w:val="007F3D91"/>
    <w:rsid w:val="007F46E2"/>
    <w:rsid w:val="007F496F"/>
    <w:rsid w:val="007F4C53"/>
    <w:rsid w:val="007F4FCB"/>
    <w:rsid w:val="007F524A"/>
    <w:rsid w:val="007F55F9"/>
    <w:rsid w:val="007F5E5E"/>
    <w:rsid w:val="007F638C"/>
    <w:rsid w:val="007F654E"/>
    <w:rsid w:val="007F6E62"/>
    <w:rsid w:val="007F71CE"/>
    <w:rsid w:val="007F7D02"/>
    <w:rsid w:val="007F7D21"/>
    <w:rsid w:val="00800212"/>
    <w:rsid w:val="00800D92"/>
    <w:rsid w:val="00800ED6"/>
    <w:rsid w:val="00800F68"/>
    <w:rsid w:val="0080112C"/>
    <w:rsid w:val="00801191"/>
    <w:rsid w:val="008011D4"/>
    <w:rsid w:val="00801340"/>
    <w:rsid w:val="008014E0"/>
    <w:rsid w:val="00801571"/>
    <w:rsid w:val="00801B42"/>
    <w:rsid w:val="00802543"/>
    <w:rsid w:val="00802B38"/>
    <w:rsid w:val="00803218"/>
    <w:rsid w:val="00803309"/>
    <w:rsid w:val="008033D6"/>
    <w:rsid w:val="0080345E"/>
    <w:rsid w:val="008036CF"/>
    <w:rsid w:val="00803701"/>
    <w:rsid w:val="00803878"/>
    <w:rsid w:val="00803C45"/>
    <w:rsid w:val="00803C49"/>
    <w:rsid w:val="00803FFC"/>
    <w:rsid w:val="00804788"/>
    <w:rsid w:val="00804A8D"/>
    <w:rsid w:val="00804CB1"/>
    <w:rsid w:val="00804D43"/>
    <w:rsid w:val="00804DF2"/>
    <w:rsid w:val="00804EE3"/>
    <w:rsid w:val="008052BA"/>
    <w:rsid w:val="00805519"/>
    <w:rsid w:val="0080562A"/>
    <w:rsid w:val="008056D1"/>
    <w:rsid w:val="00805AF0"/>
    <w:rsid w:val="00805BB4"/>
    <w:rsid w:val="00805C97"/>
    <w:rsid w:val="00805D11"/>
    <w:rsid w:val="00805D20"/>
    <w:rsid w:val="00806492"/>
    <w:rsid w:val="008069DB"/>
    <w:rsid w:val="00806BAA"/>
    <w:rsid w:val="00806C11"/>
    <w:rsid w:val="00806DE7"/>
    <w:rsid w:val="00806F97"/>
    <w:rsid w:val="00806FD9"/>
    <w:rsid w:val="00807206"/>
    <w:rsid w:val="00807334"/>
    <w:rsid w:val="008076D3"/>
    <w:rsid w:val="00807A90"/>
    <w:rsid w:val="00807B8B"/>
    <w:rsid w:val="0081008E"/>
    <w:rsid w:val="008101DA"/>
    <w:rsid w:val="0081025E"/>
    <w:rsid w:val="00810DAC"/>
    <w:rsid w:val="0081111A"/>
    <w:rsid w:val="008112A9"/>
    <w:rsid w:val="008113B3"/>
    <w:rsid w:val="008116A7"/>
    <w:rsid w:val="00811A18"/>
    <w:rsid w:val="00811D70"/>
    <w:rsid w:val="00812AAF"/>
    <w:rsid w:val="00812B71"/>
    <w:rsid w:val="00813193"/>
    <w:rsid w:val="00813397"/>
    <w:rsid w:val="008134D9"/>
    <w:rsid w:val="008138AD"/>
    <w:rsid w:val="00813B6F"/>
    <w:rsid w:val="00813B86"/>
    <w:rsid w:val="00813CE1"/>
    <w:rsid w:val="0081413E"/>
    <w:rsid w:val="0081418B"/>
    <w:rsid w:val="00814325"/>
    <w:rsid w:val="008143D1"/>
    <w:rsid w:val="0081459E"/>
    <w:rsid w:val="0081502F"/>
    <w:rsid w:val="008151C0"/>
    <w:rsid w:val="008153E6"/>
    <w:rsid w:val="00815495"/>
    <w:rsid w:val="00815621"/>
    <w:rsid w:val="00815813"/>
    <w:rsid w:val="00815A6E"/>
    <w:rsid w:val="00815AEE"/>
    <w:rsid w:val="00815D72"/>
    <w:rsid w:val="00816623"/>
    <w:rsid w:val="008169C5"/>
    <w:rsid w:val="00816F47"/>
    <w:rsid w:val="00816FFD"/>
    <w:rsid w:val="00817179"/>
    <w:rsid w:val="0081765A"/>
    <w:rsid w:val="00817728"/>
    <w:rsid w:val="00817976"/>
    <w:rsid w:val="00817E9C"/>
    <w:rsid w:val="00817ED7"/>
    <w:rsid w:val="00817FBA"/>
    <w:rsid w:val="00820016"/>
    <w:rsid w:val="0082012A"/>
    <w:rsid w:val="008202E6"/>
    <w:rsid w:val="0082052D"/>
    <w:rsid w:val="00820A81"/>
    <w:rsid w:val="00820B88"/>
    <w:rsid w:val="00820BEC"/>
    <w:rsid w:val="00820C1D"/>
    <w:rsid w:val="00820C8C"/>
    <w:rsid w:val="00820D1D"/>
    <w:rsid w:val="00820EC2"/>
    <w:rsid w:val="0082117C"/>
    <w:rsid w:val="008211EB"/>
    <w:rsid w:val="00821300"/>
    <w:rsid w:val="00821370"/>
    <w:rsid w:val="0082170E"/>
    <w:rsid w:val="00821AB4"/>
    <w:rsid w:val="00821CE9"/>
    <w:rsid w:val="00821D14"/>
    <w:rsid w:val="00822020"/>
    <w:rsid w:val="008220D7"/>
    <w:rsid w:val="008221D1"/>
    <w:rsid w:val="008223D1"/>
    <w:rsid w:val="00822A99"/>
    <w:rsid w:val="00822E18"/>
    <w:rsid w:val="00822FC9"/>
    <w:rsid w:val="0082303E"/>
    <w:rsid w:val="00823076"/>
    <w:rsid w:val="008237BC"/>
    <w:rsid w:val="00823A5C"/>
    <w:rsid w:val="00823B20"/>
    <w:rsid w:val="00823C68"/>
    <w:rsid w:val="00823D46"/>
    <w:rsid w:val="00823F9C"/>
    <w:rsid w:val="008242EA"/>
    <w:rsid w:val="0082431E"/>
    <w:rsid w:val="008243BE"/>
    <w:rsid w:val="00824411"/>
    <w:rsid w:val="00824420"/>
    <w:rsid w:val="008247EC"/>
    <w:rsid w:val="0082492D"/>
    <w:rsid w:val="00824E1D"/>
    <w:rsid w:val="008250BC"/>
    <w:rsid w:val="008252E2"/>
    <w:rsid w:val="00825BEF"/>
    <w:rsid w:val="0082617C"/>
    <w:rsid w:val="008267CD"/>
    <w:rsid w:val="00826C8C"/>
    <w:rsid w:val="00826CF6"/>
    <w:rsid w:val="0082725A"/>
    <w:rsid w:val="008272F5"/>
    <w:rsid w:val="0082754D"/>
    <w:rsid w:val="00827771"/>
    <w:rsid w:val="00827990"/>
    <w:rsid w:val="008279AE"/>
    <w:rsid w:val="008279C2"/>
    <w:rsid w:val="00827E92"/>
    <w:rsid w:val="00830464"/>
    <w:rsid w:val="008304C3"/>
    <w:rsid w:val="008307EA"/>
    <w:rsid w:val="00830BFD"/>
    <w:rsid w:val="00830ED3"/>
    <w:rsid w:val="00831004"/>
    <w:rsid w:val="008312E6"/>
    <w:rsid w:val="00831726"/>
    <w:rsid w:val="00831CBA"/>
    <w:rsid w:val="00831D00"/>
    <w:rsid w:val="00831EB1"/>
    <w:rsid w:val="00831FDE"/>
    <w:rsid w:val="0083208C"/>
    <w:rsid w:val="008320F9"/>
    <w:rsid w:val="0083286D"/>
    <w:rsid w:val="00832942"/>
    <w:rsid w:val="0083295E"/>
    <w:rsid w:val="00832988"/>
    <w:rsid w:val="008330D0"/>
    <w:rsid w:val="008332E8"/>
    <w:rsid w:val="008334AC"/>
    <w:rsid w:val="0083387F"/>
    <w:rsid w:val="00833F15"/>
    <w:rsid w:val="00833F8A"/>
    <w:rsid w:val="00833F9A"/>
    <w:rsid w:val="00834029"/>
    <w:rsid w:val="008344CD"/>
    <w:rsid w:val="00834793"/>
    <w:rsid w:val="00834920"/>
    <w:rsid w:val="00834ABD"/>
    <w:rsid w:val="00834BB8"/>
    <w:rsid w:val="0083502D"/>
    <w:rsid w:val="00835076"/>
    <w:rsid w:val="00835416"/>
    <w:rsid w:val="00835713"/>
    <w:rsid w:val="0083579C"/>
    <w:rsid w:val="00835AB2"/>
    <w:rsid w:val="008360B9"/>
    <w:rsid w:val="008360F3"/>
    <w:rsid w:val="00836381"/>
    <w:rsid w:val="0083690D"/>
    <w:rsid w:val="00836DBF"/>
    <w:rsid w:val="00836ECD"/>
    <w:rsid w:val="00836FA4"/>
    <w:rsid w:val="0083712A"/>
    <w:rsid w:val="0083739F"/>
    <w:rsid w:val="008374ED"/>
    <w:rsid w:val="0083755F"/>
    <w:rsid w:val="0083773E"/>
    <w:rsid w:val="00837984"/>
    <w:rsid w:val="00837A90"/>
    <w:rsid w:val="00837ADF"/>
    <w:rsid w:val="00837DCE"/>
    <w:rsid w:val="00840167"/>
    <w:rsid w:val="008401C2"/>
    <w:rsid w:val="008402B1"/>
    <w:rsid w:val="00840576"/>
    <w:rsid w:val="00840697"/>
    <w:rsid w:val="008407EB"/>
    <w:rsid w:val="008408E0"/>
    <w:rsid w:val="00840CFF"/>
    <w:rsid w:val="00841D2E"/>
    <w:rsid w:val="00842510"/>
    <w:rsid w:val="00842840"/>
    <w:rsid w:val="00842C1C"/>
    <w:rsid w:val="00842DD4"/>
    <w:rsid w:val="00842E35"/>
    <w:rsid w:val="00843601"/>
    <w:rsid w:val="008436ED"/>
    <w:rsid w:val="00843ACD"/>
    <w:rsid w:val="00843BB4"/>
    <w:rsid w:val="00843BD8"/>
    <w:rsid w:val="00843C6F"/>
    <w:rsid w:val="00843F5F"/>
    <w:rsid w:val="008441BE"/>
    <w:rsid w:val="0084428C"/>
    <w:rsid w:val="008449C8"/>
    <w:rsid w:val="00844EAE"/>
    <w:rsid w:val="008451DB"/>
    <w:rsid w:val="008454DA"/>
    <w:rsid w:val="008454FE"/>
    <w:rsid w:val="0084551F"/>
    <w:rsid w:val="008459B6"/>
    <w:rsid w:val="00845CE6"/>
    <w:rsid w:val="008462BA"/>
    <w:rsid w:val="008462D1"/>
    <w:rsid w:val="008468A5"/>
    <w:rsid w:val="00846940"/>
    <w:rsid w:val="00846BF7"/>
    <w:rsid w:val="00846DC9"/>
    <w:rsid w:val="00846E7E"/>
    <w:rsid w:val="00846EEE"/>
    <w:rsid w:val="00846F3E"/>
    <w:rsid w:val="008470C9"/>
    <w:rsid w:val="0084723C"/>
    <w:rsid w:val="008475B0"/>
    <w:rsid w:val="0084788E"/>
    <w:rsid w:val="00847A46"/>
    <w:rsid w:val="00850661"/>
    <w:rsid w:val="00850DC9"/>
    <w:rsid w:val="00850FC7"/>
    <w:rsid w:val="0085155C"/>
    <w:rsid w:val="0085184F"/>
    <w:rsid w:val="00851898"/>
    <w:rsid w:val="00851AEF"/>
    <w:rsid w:val="00851C28"/>
    <w:rsid w:val="00851C43"/>
    <w:rsid w:val="00851CF0"/>
    <w:rsid w:val="00851D5E"/>
    <w:rsid w:val="00852415"/>
    <w:rsid w:val="00852608"/>
    <w:rsid w:val="00852615"/>
    <w:rsid w:val="008526EB"/>
    <w:rsid w:val="0085272A"/>
    <w:rsid w:val="00852D1A"/>
    <w:rsid w:val="00852EF9"/>
    <w:rsid w:val="008530A9"/>
    <w:rsid w:val="008536A0"/>
    <w:rsid w:val="00853908"/>
    <w:rsid w:val="00853C6B"/>
    <w:rsid w:val="00854499"/>
    <w:rsid w:val="00854652"/>
    <w:rsid w:val="008547D1"/>
    <w:rsid w:val="00854954"/>
    <w:rsid w:val="00854992"/>
    <w:rsid w:val="00854BD1"/>
    <w:rsid w:val="00854BD6"/>
    <w:rsid w:val="00854DCC"/>
    <w:rsid w:val="00854EB8"/>
    <w:rsid w:val="0085520D"/>
    <w:rsid w:val="008553BE"/>
    <w:rsid w:val="008553ED"/>
    <w:rsid w:val="00855729"/>
    <w:rsid w:val="0085590C"/>
    <w:rsid w:val="00855F4E"/>
    <w:rsid w:val="00856439"/>
    <w:rsid w:val="0085644F"/>
    <w:rsid w:val="008564FD"/>
    <w:rsid w:val="00856662"/>
    <w:rsid w:val="0085674D"/>
    <w:rsid w:val="008567A1"/>
    <w:rsid w:val="00856A58"/>
    <w:rsid w:val="00856C08"/>
    <w:rsid w:val="00856F20"/>
    <w:rsid w:val="00856FB6"/>
    <w:rsid w:val="00857018"/>
    <w:rsid w:val="008577B6"/>
    <w:rsid w:val="00857920"/>
    <w:rsid w:val="00857DB8"/>
    <w:rsid w:val="0086017C"/>
    <w:rsid w:val="0086025C"/>
    <w:rsid w:val="00860658"/>
    <w:rsid w:val="0086066C"/>
    <w:rsid w:val="008608C1"/>
    <w:rsid w:val="00860972"/>
    <w:rsid w:val="008609DE"/>
    <w:rsid w:val="00860BA0"/>
    <w:rsid w:val="00860BCA"/>
    <w:rsid w:val="00860ED4"/>
    <w:rsid w:val="00861014"/>
    <w:rsid w:val="00861101"/>
    <w:rsid w:val="00861189"/>
    <w:rsid w:val="00861294"/>
    <w:rsid w:val="00861808"/>
    <w:rsid w:val="0086187E"/>
    <w:rsid w:val="00861B23"/>
    <w:rsid w:val="00861B5F"/>
    <w:rsid w:val="00861C32"/>
    <w:rsid w:val="00861CE7"/>
    <w:rsid w:val="00861D01"/>
    <w:rsid w:val="00861F79"/>
    <w:rsid w:val="00861F9D"/>
    <w:rsid w:val="0086263A"/>
    <w:rsid w:val="008629C4"/>
    <w:rsid w:val="00862D90"/>
    <w:rsid w:val="00862F67"/>
    <w:rsid w:val="00862F9F"/>
    <w:rsid w:val="00862FB4"/>
    <w:rsid w:val="00863065"/>
    <w:rsid w:val="00863238"/>
    <w:rsid w:val="00863316"/>
    <w:rsid w:val="00863BC1"/>
    <w:rsid w:val="0086409B"/>
    <w:rsid w:val="008643BB"/>
    <w:rsid w:val="0086440A"/>
    <w:rsid w:val="00864A5B"/>
    <w:rsid w:val="00864EFC"/>
    <w:rsid w:val="00864F26"/>
    <w:rsid w:val="00864F63"/>
    <w:rsid w:val="0086526A"/>
    <w:rsid w:val="0086578D"/>
    <w:rsid w:val="00865F66"/>
    <w:rsid w:val="008663BB"/>
    <w:rsid w:val="00866452"/>
    <w:rsid w:val="0086656F"/>
    <w:rsid w:val="00866707"/>
    <w:rsid w:val="00866893"/>
    <w:rsid w:val="008668C8"/>
    <w:rsid w:val="00866BD4"/>
    <w:rsid w:val="00866EB3"/>
    <w:rsid w:val="00866FC7"/>
    <w:rsid w:val="0086789C"/>
    <w:rsid w:val="00867AB4"/>
    <w:rsid w:val="00867B2A"/>
    <w:rsid w:val="00867C2A"/>
    <w:rsid w:val="008700CC"/>
    <w:rsid w:val="00870167"/>
    <w:rsid w:val="00870289"/>
    <w:rsid w:val="00870417"/>
    <w:rsid w:val="008706D5"/>
    <w:rsid w:val="00870D20"/>
    <w:rsid w:val="00870D9C"/>
    <w:rsid w:val="00871333"/>
    <w:rsid w:val="0087146B"/>
    <w:rsid w:val="00871799"/>
    <w:rsid w:val="00871C48"/>
    <w:rsid w:val="00871CB9"/>
    <w:rsid w:val="00871DDD"/>
    <w:rsid w:val="008720DD"/>
    <w:rsid w:val="00872459"/>
    <w:rsid w:val="008727C2"/>
    <w:rsid w:val="0087288B"/>
    <w:rsid w:val="008728E0"/>
    <w:rsid w:val="00872B6E"/>
    <w:rsid w:val="00872F39"/>
    <w:rsid w:val="0087322E"/>
    <w:rsid w:val="0087323F"/>
    <w:rsid w:val="008733BD"/>
    <w:rsid w:val="00873721"/>
    <w:rsid w:val="00873A5F"/>
    <w:rsid w:val="00873A97"/>
    <w:rsid w:val="00873A9D"/>
    <w:rsid w:val="008741D5"/>
    <w:rsid w:val="0087435C"/>
    <w:rsid w:val="008745D6"/>
    <w:rsid w:val="00874DD4"/>
    <w:rsid w:val="00875072"/>
    <w:rsid w:val="008751E6"/>
    <w:rsid w:val="00875209"/>
    <w:rsid w:val="00875310"/>
    <w:rsid w:val="008758A5"/>
    <w:rsid w:val="008759EE"/>
    <w:rsid w:val="00875C84"/>
    <w:rsid w:val="00875D9A"/>
    <w:rsid w:val="0087612C"/>
    <w:rsid w:val="008762BE"/>
    <w:rsid w:val="00876336"/>
    <w:rsid w:val="00876460"/>
    <w:rsid w:val="00876595"/>
    <w:rsid w:val="008766EC"/>
    <w:rsid w:val="00876760"/>
    <w:rsid w:val="00876857"/>
    <w:rsid w:val="00876B86"/>
    <w:rsid w:val="00876CEB"/>
    <w:rsid w:val="00876DD5"/>
    <w:rsid w:val="00876E6C"/>
    <w:rsid w:val="00876E77"/>
    <w:rsid w:val="00876F5C"/>
    <w:rsid w:val="00877167"/>
    <w:rsid w:val="00877A02"/>
    <w:rsid w:val="00877BF6"/>
    <w:rsid w:val="00877C11"/>
    <w:rsid w:val="00877C5F"/>
    <w:rsid w:val="008801FE"/>
    <w:rsid w:val="0088078F"/>
    <w:rsid w:val="00880F3F"/>
    <w:rsid w:val="0088118C"/>
    <w:rsid w:val="00881228"/>
    <w:rsid w:val="008812A2"/>
    <w:rsid w:val="008815E2"/>
    <w:rsid w:val="00881760"/>
    <w:rsid w:val="0088180A"/>
    <w:rsid w:val="00881F22"/>
    <w:rsid w:val="0088269D"/>
    <w:rsid w:val="0088280D"/>
    <w:rsid w:val="00882A62"/>
    <w:rsid w:val="00882E13"/>
    <w:rsid w:val="00882F7F"/>
    <w:rsid w:val="00883072"/>
    <w:rsid w:val="0088340C"/>
    <w:rsid w:val="008834B2"/>
    <w:rsid w:val="008834B4"/>
    <w:rsid w:val="00883734"/>
    <w:rsid w:val="00883A3D"/>
    <w:rsid w:val="00883E72"/>
    <w:rsid w:val="00883FA7"/>
    <w:rsid w:val="0088456C"/>
    <w:rsid w:val="00884674"/>
    <w:rsid w:val="0088480C"/>
    <w:rsid w:val="00884959"/>
    <w:rsid w:val="0088498A"/>
    <w:rsid w:val="00884C1A"/>
    <w:rsid w:val="00884E43"/>
    <w:rsid w:val="00884F9D"/>
    <w:rsid w:val="008858B5"/>
    <w:rsid w:val="00885C04"/>
    <w:rsid w:val="00885D68"/>
    <w:rsid w:val="00885E24"/>
    <w:rsid w:val="0088663D"/>
    <w:rsid w:val="008868CF"/>
    <w:rsid w:val="00886B0F"/>
    <w:rsid w:val="00886BFC"/>
    <w:rsid w:val="00886C9E"/>
    <w:rsid w:val="008871F0"/>
    <w:rsid w:val="008875B9"/>
    <w:rsid w:val="0088764C"/>
    <w:rsid w:val="008877C9"/>
    <w:rsid w:val="00887C60"/>
    <w:rsid w:val="00887EB4"/>
    <w:rsid w:val="00887F27"/>
    <w:rsid w:val="00887F3B"/>
    <w:rsid w:val="008902C1"/>
    <w:rsid w:val="0089054F"/>
    <w:rsid w:val="0089062E"/>
    <w:rsid w:val="0089079C"/>
    <w:rsid w:val="0089089E"/>
    <w:rsid w:val="0089097B"/>
    <w:rsid w:val="00890A5C"/>
    <w:rsid w:val="00890FD8"/>
    <w:rsid w:val="00891145"/>
    <w:rsid w:val="00891277"/>
    <w:rsid w:val="00891335"/>
    <w:rsid w:val="008914E9"/>
    <w:rsid w:val="008921A7"/>
    <w:rsid w:val="00892409"/>
    <w:rsid w:val="00892961"/>
    <w:rsid w:val="00892A08"/>
    <w:rsid w:val="00892C9D"/>
    <w:rsid w:val="00893557"/>
    <w:rsid w:val="00894124"/>
    <w:rsid w:val="0089413F"/>
    <w:rsid w:val="008943AE"/>
    <w:rsid w:val="0089458E"/>
    <w:rsid w:val="00894607"/>
    <w:rsid w:val="0089472A"/>
    <w:rsid w:val="00894BD4"/>
    <w:rsid w:val="008953DA"/>
    <w:rsid w:val="00895445"/>
    <w:rsid w:val="0089550D"/>
    <w:rsid w:val="008957D4"/>
    <w:rsid w:val="00895AE2"/>
    <w:rsid w:val="00896106"/>
    <w:rsid w:val="00896571"/>
    <w:rsid w:val="008965F6"/>
    <w:rsid w:val="008966D1"/>
    <w:rsid w:val="00896936"/>
    <w:rsid w:val="00896B2C"/>
    <w:rsid w:val="00896C8B"/>
    <w:rsid w:val="008970E9"/>
    <w:rsid w:val="00897733"/>
    <w:rsid w:val="00897755"/>
    <w:rsid w:val="00897901"/>
    <w:rsid w:val="00897C43"/>
    <w:rsid w:val="00897F98"/>
    <w:rsid w:val="008A030F"/>
    <w:rsid w:val="008A0350"/>
    <w:rsid w:val="008A0AE9"/>
    <w:rsid w:val="008A0B9E"/>
    <w:rsid w:val="008A0DD6"/>
    <w:rsid w:val="008A1026"/>
    <w:rsid w:val="008A1044"/>
    <w:rsid w:val="008A107D"/>
    <w:rsid w:val="008A1270"/>
    <w:rsid w:val="008A163B"/>
    <w:rsid w:val="008A174B"/>
    <w:rsid w:val="008A184F"/>
    <w:rsid w:val="008A1A63"/>
    <w:rsid w:val="008A1CD6"/>
    <w:rsid w:val="008A1E7A"/>
    <w:rsid w:val="008A1F1A"/>
    <w:rsid w:val="008A21E3"/>
    <w:rsid w:val="008A22A1"/>
    <w:rsid w:val="008A2425"/>
    <w:rsid w:val="008A2564"/>
    <w:rsid w:val="008A25AB"/>
    <w:rsid w:val="008A28A1"/>
    <w:rsid w:val="008A2914"/>
    <w:rsid w:val="008A2931"/>
    <w:rsid w:val="008A2F71"/>
    <w:rsid w:val="008A310C"/>
    <w:rsid w:val="008A31AA"/>
    <w:rsid w:val="008A39DB"/>
    <w:rsid w:val="008A3BCA"/>
    <w:rsid w:val="008A3C11"/>
    <w:rsid w:val="008A3E8B"/>
    <w:rsid w:val="008A3EE0"/>
    <w:rsid w:val="008A425F"/>
    <w:rsid w:val="008A464C"/>
    <w:rsid w:val="008A47BF"/>
    <w:rsid w:val="008A4D11"/>
    <w:rsid w:val="008A5262"/>
    <w:rsid w:val="008A545B"/>
    <w:rsid w:val="008A54E8"/>
    <w:rsid w:val="008A5520"/>
    <w:rsid w:val="008A56FB"/>
    <w:rsid w:val="008A592B"/>
    <w:rsid w:val="008A5BEA"/>
    <w:rsid w:val="008A63CA"/>
    <w:rsid w:val="008A6458"/>
    <w:rsid w:val="008A660B"/>
    <w:rsid w:val="008A6747"/>
    <w:rsid w:val="008A6A37"/>
    <w:rsid w:val="008A6AA2"/>
    <w:rsid w:val="008A6D63"/>
    <w:rsid w:val="008A6DF2"/>
    <w:rsid w:val="008A6F04"/>
    <w:rsid w:val="008A6F63"/>
    <w:rsid w:val="008A7098"/>
    <w:rsid w:val="008A70D5"/>
    <w:rsid w:val="008A769C"/>
    <w:rsid w:val="008A7703"/>
    <w:rsid w:val="008A7B51"/>
    <w:rsid w:val="008A7BE0"/>
    <w:rsid w:val="008A7E10"/>
    <w:rsid w:val="008B0004"/>
    <w:rsid w:val="008B07AC"/>
    <w:rsid w:val="008B091E"/>
    <w:rsid w:val="008B0BD8"/>
    <w:rsid w:val="008B0C1C"/>
    <w:rsid w:val="008B0E00"/>
    <w:rsid w:val="008B0E84"/>
    <w:rsid w:val="008B18DB"/>
    <w:rsid w:val="008B1A93"/>
    <w:rsid w:val="008B1E9A"/>
    <w:rsid w:val="008B2268"/>
    <w:rsid w:val="008B2719"/>
    <w:rsid w:val="008B27A1"/>
    <w:rsid w:val="008B2CBE"/>
    <w:rsid w:val="008B3E9C"/>
    <w:rsid w:val="008B3F98"/>
    <w:rsid w:val="008B4175"/>
    <w:rsid w:val="008B43F2"/>
    <w:rsid w:val="008B4B1B"/>
    <w:rsid w:val="008B4B84"/>
    <w:rsid w:val="008B534A"/>
    <w:rsid w:val="008B5351"/>
    <w:rsid w:val="008B53B9"/>
    <w:rsid w:val="008B57AF"/>
    <w:rsid w:val="008B58D0"/>
    <w:rsid w:val="008B58D9"/>
    <w:rsid w:val="008B5EDD"/>
    <w:rsid w:val="008B61E7"/>
    <w:rsid w:val="008B6310"/>
    <w:rsid w:val="008B6390"/>
    <w:rsid w:val="008B6550"/>
    <w:rsid w:val="008B6779"/>
    <w:rsid w:val="008B691E"/>
    <w:rsid w:val="008B7046"/>
    <w:rsid w:val="008B704D"/>
    <w:rsid w:val="008B732A"/>
    <w:rsid w:val="008B77BE"/>
    <w:rsid w:val="008B77DB"/>
    <w:rsid w:val="008B7E6A"/>
    <w:rsid w:val="008B7F76"/>
    <w:rsid w:val="008C0211"/>
    <w:rsid w:val="008C0415"/>
    <w:rsid w:val="008C0534"/>
    <w:rsid w:val="008C0D00"/>
    <w:rsid w:val="008C0DE1"/>
    <w:rsid w:val="008C0E66"/>
    <w:rsid w:val="008C0F8D"/>
    <w:rsid w:val="008C1026"/>
    <w:rsid w:val="008C1634"/>
    <w:rsid w:val="008C1DB9"/>
    <w:rsid w:val="008C1EAC"/>
    <w:rsid w:val="008C1FE3"/>
    <w:rsid w:val="008C210E"/>
    <w:rsid w:val="008C2329"/>
    <w:rsid w:val="008C271B"/>
    <w:rsid w:val="008C276B"/>
    <w:rsid w:val="008C2C1A"/>
    <w:rsid w:val="008C34EB"/>
    <w:rsid w:val="008C3693"/>
    <w:rsid w:val="008C3AA2"/>
    <w:rsid w:val="008C3AC9"/>
    <w:rsid w:val="008C3D85"/>
    <w:rsid w:val="008C3EF2"/>
    <w:rsid w:val="008C4066"/>
    <w:rsid w:val="008C4165"/>
    <w:rsid w:val="008C417D"/>
    <w:rsid w:val="008C422F"/>
    <w:rsid w:val="008C49F8"/>
    <w:rsid w:val="008C4DB4"/>
    <w:rsid w:val="008C5059"/>
    <w:rsid w:val="008C5370"/>
    <w:rsid w:val="008C55A9"/>
    <w:rsid w:val="008C5BAA"/>
    <w:rsid w:val="008C5E3C"/>
    <w:rsid w:val="008C6813"/>
    <w:rsid w:val="008C6A32"/>
    <w:rsid w:val="008C6BBB"/>
    <w:rsid w:val="008C6DA7"/>
    <w:rsid w:val="008C7155"/>
    <w:rsid w:val="008C71E3"/>
    <w:rsid w:val="008C7877"/>
    <w:rsid w:val="008C79FD"/>
    <w:rsid w:val="008C7A85"/>
    <w:rsid w:val="008C7BA4"/>
    <w:rsid w:val="008C7ECF"/>
    <w:rsid w:val="008C7ED7"/>
    <w:rsid w:val="008D0308"/>
    <w:rsid w:val="008D0553"/>
    <w:rsid w:val="008D0945"/>
    <w:rsid w:val="008D0B46"/>
    <w:rsid w:val="008D10AD"/>
    <w:rsid w:val="008D10FC"/>
    <w:rsid w:val="008D1425"/>
    <w:rsid w:val="008D19AA"/>
    <w:rsid w:val="008D1D86"/>
    <w:rsid w:val="008D1EA4"/>
    <w:rsid w:val="008D2748"/>
    <w:rsid w:val="008D277A"/>
    <w:rsid w:val="008D280E"/>
    <w:rsid w:val="008D2847"/>
    <w:rsid w:val="008D286D"/>
    <w:rsid w:val="008D28AA"/>
    <w:rsid w:val="008D29ED"/>
    <w:rsid w:val="008D2B80"/>
    <w:rsid w:val="008D2EB8"/>
    <w:rsid w:val="008D2F0C"/>
    <w:rsid w:val="008D32BD"/>
    <w:rsid w:val="008D34CA"/>
    <w:rsid w:val="008D358C"/>
    <w:rsid w:val="008D380C"/>
    <w:rsid w:val="008D3E64"/>
    <w:rsid w:val="008D3F43"/>
    <w:rsid w:val="008D3F69"/>
    <w:rsid w:val="008D4252"/>
    <w:rsid w:val="008D4423"/>
    <w:rsid w:val="008D464E"/>
    <w:rsid w:val="008D474B"/>
    <w:rsid w:val="008D490A"/>
    <w:rsid w:val="008D4917"/>
    <w:rsid w:val="008D4A73"/>
    <w:rsid w:val="008D50C5"/>
    <w:rsid w:val="008D51CA"/>
    <w:rsid w:val="008D522F"/>
    <w:rsid w:val="008D5365"/>
    <w:rsid w:val="008D5D45"/>
    <w:rsid w:val="008D5EF3"/>
    <w:rsid w:val="008D60C9"/>
    <w:rsid w:val="008D695F"/>
    <w:rsid w:val="008D7182"/>
    <w:rsid w:val="008D74BB"/>
    <w:rsid w:val="008D76DD"/>
    <w:rsid w:val="008D7B7F"/>
    <w:rsid w:val="008D7DF4"/>
    <w:rsid w:val="008D7E33"/>
    <w:rsid w:val="008E0128"/>
    <w:rsid w:val="008E051D"/>
    <w:rsid w:val="008E0819"/>
    <w:rsid w:val="008E094F"/>
    <w:rsid w:val="008E0966"/>
    <w:rsid w:val="008E0D27"/>
    <w:rsid w:val="008E1741"/>
    <w:rsid w:val="008E1E29"/>
    <w:rsid w:val="008E1E3B"/>
    <w:rsid w:val="008E1E9D"/>
    <w:rsid w:val="008E2176"/>
    <w:rsid w:val="008E2729"/>
    <w:rsid w:val="008E274E"/>
    <w:rsid w:val="008E2B4E"/>
    <w:rsid w:val="008E2B8B"/>
    <w:rsid w:val="008E2C0E"/>
    <w:rsid w:val="008E2DB6"/>
    <w:rsid w:val="008E2DC6"/>
    <w:rsid w:val="008E2E45"/>
    <w:rsid w:val="008E31B8"/>
    <w:rsid w:val="008E33BB"/>
    <w:rsid w:val="008E340C"/>
    <w:rsid w:val="008E3559"/>
    <w:rsid w:val="008E3C5B"/>
    <w:rsid w:val="008E46B4"/>
    <w:rsid w:val="008E4809"/>
    <w:rsid w:val="008E5351"/>
    <w:rsid w:val="008E54A2"/>
    <w:rsid w:val="008E5584"/>
    <w:rsid w:val="008E5813"/>
    <w:rsid w:val="008E5AFF"/>
    <w:rsid w:val="008E6426"/>
    <w:rsid w:val="008E6580"/>
    <w:rsid w:val="008E6E21"/>
    <w:rsid w:val="008E6FF2"/>
    <w:rsid w:val="008E73CB"/>
    <w:rsid w:val="008F0467"/>
    <w:rsid w:val="008F0E26"/>
    <w:rsid w:val="008F1ADC"/>
    <w:rsid w:val="008F1D5C"/>
    <w:rsid w:val="008F1E8F"/>
    <w:rsid w:val="008F2028"/>
    <w:rsid w:val="008F222F"/>
    <w:rsid w:val="008F2AD8"/>
    <w:rsid w:val="008F2BB1"/>
    <w:rsid w:val="008F3230"/>
    <w:rsid w:val="008F33F2"/>
    <w:rsid w:val="008F3853"/>
    <w:rsid w:val="008F3B03"/>
    <w:rsid w:val="008F3B80"/>
    <w:rsid w:val="008F3BAB"/>
    <w:rsid w:val="008F3F09"/>
    <w:rsid w:val="008F42A5"/>
    <w:rsid w:val="008F4408"/>
    <w:rsid w:val="008F44E3"/>
    <w:rsid w:val="008F4521"/>
    <w:rsid w:val="008F4B2D"/>
    <w:rsid w:val="008F4C32"/>
    <w:rsid w:val="008F4DF1"/>
    <w:rsid w:val="008F5041"/>
    <w:rsid w:val="008F58D9"/>
    <w:rsid w:val="008F596E"/>
    <w:rsid w:val="008F5C5B"/>
    <w:rsid w:val="008F5C64"/>
    <w:rsid w:val="008F5C89"/>
    <w:rsid w:val="008F5CC2"/>
    <w:rsid w:val="008F64BB"/>
    <w:rsid w:val="008F64F1"/>
    <w:rsid w:val="008F65D8"/>
    <w:rsid w:val="008F674C"/>
    <w:rsid w:val="008F67B5"/>
    <w:rsid w:val="008F7452"/>
    <w:rsid w:val="008F7582"/>
    <w:rsid w:val="008F7DF3"/>
    <w:rsid w:val="00900184"/>
    <w:rsid w:val="0090041D"/>
    <w:rsid w:val="009007A2"/>
    <w:rsid w:val="009007EC"/>
    <w:rsid w:val="00900A30"/>
    <w:rsid w:val="00900AD9"/>
    <w:rsid w:val="00900B03"/>
    <w:rsid w:val="00900ED8"/>
    <w:rsid w:val="00901227"/>
    <w:rsid w:val="009013CF"/>
    <w:rsid w:val="009013FB"/>
    <w:rsid w:val="0090146F"/>
    <w:rsid w:val="009014B7"/>
    <w:rsid w:val="009016BD"/>
    <w:rsid w:val="00901883"/>
    <w:rsid w:val="00901CA1"/>
    <w:rsid w:val="00902065"/>
    <w:rsid w:val="009020C3"/>
    <w:rsid w:val="00902651"/>
    <w:rsid w:val="00902D40"/>
    <w:rsid w:val="00902D52"/>
    <w:rsid w:val="00902E36"/>
    <w:rsid w:val="009030CA"/>
    <w:rsid w:val="009031D5"/>
    <w:rsid w:val="009032B6"/>
    <w:rsid w:val="00903469"/>
    <w:rsid w:val="0090357C"/>
    <w:rsid w:val="009036F3"/>
    <w:rsid w:val="0090375E"/>
    <w:rsid w:val="009038D0"/>
    <w:rsid w:val="00903953"/>
    <w:rsid w:val="00903BD3"/>
    <w:rsid w:val="00903C48"/>
    <w:rsid w:val="00903DBD"/>
    <w:rsid w:val="009044EB"/>
    <w:rsid w:val="00904684"/>
    <w:rsid w:val="00904802"/>
    <w:rsid w:val="009048C1"/>
    <w:rsid w:val="00904994"/>
    <w:rsid w:val="00904A6D"/>
    <w:rsid w:val="0090534D"/>
    <w:rsid w:val="009053FB"/>
    <w:rsid w:val="00905939"/>
    <w:rsid w:val="00905AAD"/>
    <w:rsid w:val="00905ACB"/>
    <w:rsid w:val="00905B02"/>
    <w:rsid w:val="00905B15"/>
    <w:rsid w:val="00905C2E"/>
    <w:rsid w:val="00905EAA"/>
    <w:rsid w:val="00905F13"/>
    <w:rsid w:val="00905F91"/>
    <w:rsid w:val="00906055"/>
    <w:rsid w:val="00906091"/>
    <w:rsid w:val="009064D2"/>
    <w:rsid w:val="00906B15"/>
    <w:rsid w:val="00906C41"/>
    <w:rsid w:val="00907228"/>
    <w:rsid w:val="009077F6"/>
    <w:rsid w:val="0090794E"/>
    <w:rsid w:val="00910333"/>
    <w:rsid w:val="00910527"/>
    <w:rsid w:val="00910595"/>
    <w:rsid w:val="009105EC"/>
    <w:rsid w:val="0091081C"/>
    <w:rsid w:val="00910A95"/>
    <w:rsid w:val="00910C2A"/>
    <w:rsid w:val="0091171F"/>
    <w:rsid w:val="00911D9A"/>
    <w:rsid w:val="00911ECC"/>
    <w:rsid w:val="00912132"/>
    <w:rsid w:val="00912ADF"/>
    <w:rsid w:val="00912FC8"/>
    <w:rsid w:val="00913603"/>
    <w:rsid w:val="0091367A"/>
    <w:rsid w:val="00913B75"/>
    <w:rsid w:val="00913DEC"/>
    <w:rsid w:val="00913DFD"/>
    <w:rsid w:val="00913F8B"/>
    <w:rsid w:val="00913FC0"/>
    <w:rsid w:val="00914381"/>
    <w:rsid w:val="0091459B"/>
    <w:rsid w:val="009145F7"/>
    <w:rsid w:val="0091474D"/>
    <w:rsid w:val="00914EE8"/>
    <w:rsid w:val="009152DC"/>
    <w:rsid w:val="009152FF"/>
    <w:rsid w:val="0091576B"/>
    <w:rsid w:val="0091578F"/>
    <w:rsid w:val="00915851"/>
    <w:rsid w:val="00915C5A"/>
    <w:rsid w:val="00915D5E"/>
    <w:rsid w:val="00915E20"/>
    <w:rsid w:val="00916258"/>
    <w:rsid w:val="009164C1"/>
    <w:rsid w:val="0091693C"/>
    <w:rsid w:val="00916AA7"/>
    <w:rsid w:val="00916FCC"/>
    <w:rsid w:val="0091703D"/>
    <w:rsid w:val="00917275"/>
    <w:rsid w:val="00917428"/>
    <w:rsid w:val="00917555"/>
    <w:rsid w:val="00917693"/>
    <w:rsid w:val="00917784"/>
    <w:rsid w:val="00917D3F"/>
    <w:rsid w:val="00917DCE"/>
    <w:rsid w:val="009200F9"/>
    <w:rsid w:val="00920369"/>
    <w:rsid w:val="0092054D"/>
    <w:rsid w:val="009206C5"/>
    <w:rsid w:val="00920A18"/>
    <w:rsid w:val="00920C54"/>
    <w:rsid w:val="0092116F"/>
    <w:rsid w:val="009211A2"/>
    <w:rsid w:val="00921263"/>
    <w:rsid w:val="009214D8"/>
    <w:rsid w:val="00921650"/>
    <w:rsid w:val="009217B9"/>
    <w:rsid w:val="00921E8D"/>
    <w:rsid w:val="00922557"/>
    <w:rsid w:val="0092262D"/>
    <w:rsid w:val="0092296D"/>
    <w:rsid w:val="00922EB1"/>
    <w:rsid w:val="0092308F"/>
    <w:rsid w:val="009236B1"/>
    <w:rsid w:val="009237C1"/>
    <w:rsid w:val="009238F9"/>
    <w:rsid w:val="009239DC"/>
    <w:rsid w:val="00923AA1"/>
    <w:rsid w:val="00923AC7"/>
    <w:rsid w:val="00923E41"/>
    <w:rsid w:val="00923EE8"/>
    <w:rsid w:val="00924267"/>
    <w:rsid w:val="00924303"/>
    <w:rsid w:val="009248B6"/>
    <w:rsid w:val="00924A5C"/>
    <w:rsid w:val="00924CB8"/>
    <w:rsid w:val="00924D7D"/>
    <w:rsid w:val="009254A9"/>
    <w:rsid w:val="00925D92"/>
    <w:rsid w:val="00925F2A"/>
    <w:rsid w:val="00926176"/>
    <w:rsid w:val="0092621A"/>
    <w:rsid w:val="0092631B"/>
    <w:rsid w:val="00926520"/>
    <w:rsid w:val="009269A1"/>
    <w:rsid w:val="00926A88"/>
    <w:rsid w:val="00927178"/>
    <w:rsid w:val="0092754F"/>
    <w:rsid w:val="00927B3A"/>
    <w:rsid w:val="00927C59"/>
    <w:rsid w:val="00927CCC"/>
    <w:rsid w:val="00930073"/>
    <w:rsid w:val="00930258"/>
    <w:rsid w:val="009305DB"/>
    <w:rsid w:val="0093067B"/>
    <w:rsid w:val="009308AE"/>
    <w:rsid w:val="00930DEF"/>
    <w:rsid w:val="009314C9"/>
    <w:rsid w:val="0093153C"/>
    <w:rsid w:val="0093191D"/>
    <w:rsid w:val="00931DCA"/>
    <w:rsid w:val="00931DDC"/>
    <w:rsid w:val="00932235"/>
    <w:rsid w:val="009322E1"/>
    <w:rsid w:val="009322FB"/>
    <w:rsid w:val="0093231B"/>
    <w:rsid w:val="00932522"/>
    <w:rsid w:val="009326A0"/>
    <w:rsid w:val="00932D0C"/>
    <w:rsid w:val="00932EF5"/>
    <w:rsid w:val="00932F16"/>
    <w:rsid w:val="009330E9"/>
    <w:rsid w:val="009333A8"/>
    <w:rsid w:val="00933490"/>
    <w:rsid w:val="00933C66"/>
    <w:rsid w:val="00933CCA"/>
    <w:rsid w:val="0093404C"/>
    <w:rsid w:val="009344CF"/>
    <w:rsid w:val="009348EE"/>
    <w:rsid w:val="009351F4"/>
    <w:rsid w:val="009353D4"/>
    <w:rsid w:val="00935938"/>
    <w:rsid w:val="00936024"/>
    <w:rsid w:val="009360FF"/>
    <w:rsid w:val="00936BC5"/>
    <w:rsid w:val="00936D84"/>
    <w:rsid w:val="00936ECD"/>
    <w:rsid w:val="00936F1C"/>
    <w:rsid w:val="009371EB"/>
    <w:rsid w:val="00937214"/>
    <w:rsid w:val="0093732B"/>
    <w:rsid w:val="0093779E"/>
    <w:rsid w:val="00937807"/>
    <w:rsid w:val="009379E3"/>
    <w:rsid w:val="00937F84"/>
    <w:rsid w:val="009405EF"/>
    <w:rsid w:val="009409AF"/>
    <w:rsid w:val="009409D9"/>
    <w:rsid w:val="00940A45"/>
    <w:rsid w:val="00940B34"/>
    <w:rsid w:val="00940B5F"/>
    <w:rsid w:val="00940BCC"/>
    <w:rsid w:val="00940C86"/>
    <w:rsid w:val="00941232"/>
    <w:rsid w:val="009412A6"/>
    <w:rsid w:val="00941680"/>
    <w:rsid w:val="009416F7"/>
    <w:rsid w:val="0094174A"/>
    <w:rsid w:val="00941BC6"/>
    <w:rsid w:val="00941CD6"/>
    <w:rsid w:val="00941D4A"/>
    <w:rsid w:val="00941E83"/>
    <w:rsid w:val="00941F9D"/>
    <w:rsid w:val="00941FA5"/>
    <w:rsid w:val="0094217C"/>
    <w:rsid w:val="00942186"/>
    <w:rsid w:val="00942528"/>
    <w:rsid w:val="00942618"/>
    <w:rsid w:val="0094266E"/>
    <w:rsid w:val="009426AA"/>
    <w:rsid w:val="00942BDC"/>
    <w:rsid w:val="00943163"/>
    <w:rsid w:val="00943273"/>
    <w:rsid w:val="00943335"/>
    <w:rsid w:val="0094335B"/>
    <w:rsid w:val="00943662"/>
    <w:rsid w:val="00943BB7"/>
    <w:rsid w:val="00943C66"/>
    <w:rsid w:val="00943F4C"/>
    <w:rsid w:val="00944290"/>
    <w:rsid w:val="009443CE"/>
    <w:rsid w:val="009445E1"/>
    <w:rsid w:val="00944830"/>
    <w:rsid w:val="00944ACB"/>
    <w:rsid w:val="00944E74"/>
    <w:rsid w:val="00944E80"/>
    <w:rsid w:val="0094517E"/>
    <w:rsid w:val="0094527E"/>
    <w:rsid w:val="00945D55"/>
    <w:rsid w:val="00945E63"/>
    <w:rsid w:val="00946013"/>
    <w:rsid w:val="00946024"/>
    <w:rsid w:val="009460E6"/>
    <w:rsid w:val="00946824"/>
    <w:rsid w:val="00946BFC"/>
    <w:rsid w:val="009471E6"/>
    <w:rsid w:val="009474D1"/>
    <w:rsid w:val="00947504"/>
    <w:rsid w:val="00947B1A"/>
    <w:rsid w:val="00947BEF"/>
    <w:rsid w:val="00947F3B"/>
    <w:rsid w:val="0095032E"/>
    <w:rsid w:val="00950569"/>
    <w:rsid w:val="00950626"/>
    <w:rsid w:val="00950710"/>
    <w:rsid w:val="009507F4"/>
    <w:rsid w:val="00950BFE"/>
    <w:rsid w:val="00950D3B"/>
    <w:rsid w:val="00950DDD"/>
    <w:rsid w:val="00950E0D"/>
    <w:rsid w:val="009511F9"/>
    <w:rsid w:val="009512B2"/>
    <w:rsid w:val="0095152E"/>
    <w:rsid w:val="00951725"/>
    <w:rsid w:val="009518DB"/>
    <w:rsid w:val="00951CEC"/>
    <w:rsid w:val="00951D14"/>
    <w:rsid w:val="00951DED"/>
    <w:rsid w:val="009520B0"/>
    <w:rsid w:val="009521DB"/>
    <w:rsid w:val="0095256C"/>
    <w:rsid w:val="009528E0"/>
    <w:rsid w:val="00952E4D"/>
    <w:rsid w:val="00953297"/>
    <w:rsid w:val="0095385C"/>
    <w:rsid w:val="0095385F"/>
    <w:rsid w:val="00953AF5"/>
    <w:rsid w:val="00954082"/>
    <w:rsid w:val="00954457"/>
    <w:rsid w:val="009546B6"/>
    <w:rsid w:val="0095498E"/>
    <w:rsid w:val="00954ACF"/>
    <w:rsid w:val="00954F21"/>
    <w:rsid w:val="00955284"/>
    <w:rsid w:val="009557EC"/>
    <w:rsid w:val="00955A2E"/>
    <w:rsid w:val="00955C32"/>
    <w:rsid w:val="00955F06"/>
    <w:rsid w:val="0095626D"/>
    <w:rsid w:val="009562C2"/>
    <w:rsid w:val="0095653E"/>
    <w:rsid w:val="009566CF"/>
    <w:rsid w:val="00956AAC"/>
    <w:rsid w:val="00956B3D"/>
    <w:rsid w:val="00956D0D"/>
    <w:rsid w:val="00956D4C"/>
    <w:rsid w:val="00956E37"/>
    <w:rsid w:val="00956E93"/>
    <w:rsid w:val="00956F99"/>
    <w:rsid w:val="009570E9"/>
    <w:rsid w:val="00957233"/>
    <w:rsid w:val="0095757D"/>
    <w:rsid w:val="00957933"/>
    <w:rsid w:val="00960333"/>
    <w:rsid w:val="009609DE"/>
    <w:rsid w:val="00960BB0"/>
    <w:rsid w:val="009611B8"/>
    <w:rsid w:val="00961394"/>
    <w:rsid w:val="009617EE"/>
    <w:rsid w:val="00961A01"/>
    <w:rsid w:val="00962798"/>
    <w:rsid w:val="00962F39"/>
    <w:rsid w:val="009630E2"/>
    <w:rsid w:val="00963866"/>
    <w:rsid w:val="009638F2"/>
    <w:rsid w:val="00963926"/>
    <w:rsid w:val="00963E35"/>
    <w:rsid w:val="00964E88"/>
    <w:rsid w:val="00964FAF"/>
    <w:rsid w:val="00965414"/>
    <w:rsid w:val="00966334"/>
    <w:rsid w:val="009664CD"/>
    <w:rsid w:val="00966915"/>
    <w:rsid w:val="00967135"/>
    <w:rsid w:val="009672B7"/>
    <w:rsid w:val="00967300"/>
    <w:rsid w:val="009674B0"/>
    <w:rsid w:val="0096756E"/>
    <w:rsid w:val="009676A3"/>
    <w:rsid w:val="00967B77"/>
    <w:rsid w:val="00967E5B"/>
    <w:rsid w:val="009710C0"/>
    <w:rsid w:val="0097112F"/>
    <w:rsid w:val="00971210"/>
    <w:rsid w:val="009717A7"/>
    <w:rsid w:val="009717D0"/>
    <w:rsid w:val="00971A01"/>
    <w:rsid w:val="00971A04"/>
    <w:rsid w:val="00971AED"/>
    <w:rsid w:val="00971D44"/>
    <w:rsid w:val="0097200A"/>
    <w:rsid w:val="009723A7"/>
    <w:rsid w:val="00972798"/>
    <w:rsid w:val="00972B7F"/>
    <w:rsid w:val="00972F66"/>
    <w:rsid w:val="00973307"/>
    <w:rsid w:val="009739C7"/>
    <w:rsid w:val="009739F5"/>
    <w:rsid w:val="00973C6E"/>
    <w:rsid w:val="00973CA7"/>
    <w:rsid w:val="00973EEE"/>
    <w:rsid w:val="00973EFB"/>
    <w:rsid w:val="00973F97"/>
    <w:rsid w:val="00974D04"/>
    <w:rsid w:val="00974EC7"/>
    <w:rsid w:val="0097509F"/>
    <w:rsid w:val="0097559B"/>
    <w:rsid w:val="009755FA"/>
    <w:rsid w:val="00975CFD"/>
    <w:rsid w:val="009760F2"/>
    <w:rsid w:val="00976239"/>
    <w:rsid w:val="00976708"/>
    <w:rsid w:val="009768B0"/>
    <w:rsid w:val="009768EE"/>
    <w:rsid w:val="00976BFD"/>
    <w:rsid w:val="00977030"/>
    <w:rsid w:val="00977505"/>
    <w:rsid w:val="009778FD"/>
    <w:rsid w:val="00977E04"/>
    <w:rsid w:val="009800D9"/>
    <w:rsid w:val="0098041D"/>
    <w:rsid w:val="00980763"/>
    <w:rsid w:val="00980CAF"/>
    <w:rsid w:val="0098104F"/>
    <w:rsid w:val="009810BA"/>
    <w:rsid w:val="009810CA"/>
    <w:rsid w:val="00981186"/>
    <w:rsid w:val="009815AE"/>
    <w:rsid w:val="00981A6A"/>
    <w:rsid w:val="00981B3A"/>
    <w:rsid w:val="00981D38"/>
    <w:rsid w:val="00982185"/>
    <w:rsid w:val="009823E9"/>
    <w:rsid w:val="00982737"/>
    <w:rsid w:val="009827B2"/>
    <w:rsid w:val="009829D1"/>
    <w:rsid w:val="00982EF9"/>
    <w:rsid w:val="00982FDB"/>
    <w:rsid w:val="0098308E"/>
    <w:rsid w:val="00983423"/>
    <w:rsid w:val="00983713"/>
    <w:rsid w:val="0098385A"/>
    <w:rsid w:val="00983CB0"/>
    <w:rsid w:val="00984029"/>
    <w:rsid w:val="0098408E"/>
    <w:rsid w:val="009841DE"/>
    <w:rsid w:val="00984235"/>
    <w:rsid w:val="009844FF"/>
    <w:rsid w:val="00984557"/>
    <w:rsid w:val="00984670"/>
    <w:rsid w:val="00984773"/>
    <w:rsid w:val="00984896"/>
    <w:rsid w:val="00984EDB"/>
    <w:rsid w:val="00984F2F"/>
    <w:rsid w:val="00985305"/>
    <w:rsid w:val="00985323"/>
    <w:rsid w:val="00985407"/>
    <w:rsid w:val="0098542B"/>
    <w:rsid w:val="00985483"/>
    <w:rsid w:val="00985606"/>
    <w:rsid w:val="00985911"/>
    <w:rsid w:val="00985A12"/>
    <w:rsid w:val="00985A1C"/>
    <w:rsid w:val="00985ED7"/>
    <w:rsid w:val="00986058"/>
    <w:rsid w:val="009863D2"/>
    <w:rsid w:val="00986CC5"/>
    <w:rsid w:val="00987587"/>
    <w:rsid w:val="00987C42"/>
    <w:rsid w:val="00987D61"/>
    <w:rsid w:val="0099010C"/>
    <w:rsid w:val="0099058C"/>
    <w:rsid w:val="009906FB"/>
    <w:rsid w:val="0099082F"/>
    <w:rsid w:val="00990D17"/>
    <w:rsid w:val="00990D70"/>
    <w:rsid w:val="0099113A"/>
    <w:rsid w:val="009914CC"/>
    <w:rsid w:val="00991CFE"/>
    <w:rsid w:val="00991D42"/>
    <w:rsid w:val="00991DE2"/>
    <w:rsid w:val="0099221D"/>
    <w:rsid w:val="0099233B"/>
    <w:rsid w:val="00992612"/>
    <w:rsid w:val="009928A1"/>
    <w:rsid w:val="009928B0"/>
    <w:rsid w:val="00992BEA"/>
    <w:rsid w:val="00992E7A"/>
    <w:rsid w:val="00992FAB"/>
    <w:rsid w:val="0099308B"/>
    <w:rsid w:val="009930E2"/>
    <w:rsid w:val="009930F6"/>
    <w:rsid w:val="00993112"/>
    <w:rsid w:val="0099337F"/>
    <w:rsid w:val="0099363C"/>
    <w:rsid w:val="00993DB4"/>
    <w:rsid w:val="00993EA0"/>
    <w:rsid w:val="0099415B"/>
    <w:rsid w:val="009941C4"/>
    <w:rsid w:val="0099424E"/>
    <w:rsid w:val="0099469C"/>
    <w:rsid w:val="009946FF"/>
    <w:rsid w:val="009947D5"/>
    <w:rsid w:val="0099484B"/>
    <w:rsid w:val="009949A1"/>
    <w:rsid w:val="00994B39"/>
    <w:rsid w:val="00994D62"/>
    <w:rsid w:val="0099546E"/>
    <w:rsid w:val="009954C6"/>
    <w:rsid w:val="009957EB"/>
    <w:rsid w:val="00996243"/>
    <w:rsid w:val="009964E9"/>
    <w:rsid w:val="00996B8B"/>
    <w:rsid w:val="00996BEB"/>
    <w:rsid w:val="00996C72"/>
    <w:rsid w:val="00997457"/>
    <w:rsid w:val="009975C8"/>
    <w:rsid w:val="00997902"/>
    <w:rsid w:val="009979B6"/>
    <w:rsid w:val="00997B5A"/>
    <w:rsid w:val="00997D67"/>
    <w:rsid w:val="009A0195"/>
    <w:rsid w:val="009A02F8"/>
    <w:rsid w:val="009A05CB"/>
    <w:rsid w:val="009A093F"/>
    <w:rsid w:val="009A0C6A"/>
    <w:rsid w:val="009A0D9D"/>
    <w:rsid w:val="009A0DA3"/>
    <w:rsid w:val="009A1260"/>
    <w:rsid w:val="009A2278"/>
    <w:rsid w:val="009A23EE"/>
    <w:rsid w:val="009A2543"/>
    <w:rsid w:val="009A277C"/>
    <w:rsid w:val="009A2D14"/>
    <w:rsid w:val="009A30D1"/>
    <w:rsid w:val="009A30D6"/>
    <w:rsid w:val="009A32A6"/>
    <w:rsid w:val="009A3535"/>
    <w:rsid w:val="009A35C2"/>
    <w:rsid w:val="009A3636"/>
    <w:rsid w:val="009A370E"/>
    <w:rsid w:val="009A372E"/>
    <w:rsid w:val="009A375A"/>
    <w:rsid w:val="009A3E20"/>
    <w:rsid w:val="009A3F47"/>
    <w:rsid w:val="009A42F2"/>
    <w:rsid w:val="009A456B"/>
    <w:rsid w:val="009A45FA"/>
    <w:rsid w:val="009A4733"/>
    <w:rsid w:val="009A47A4"/>
    <w:rsid w:val="009A4FA2"/>
    <w:rsid w:val="009A50F2"/>
    <w:rsid w:val="009A549A"/>
    <w:rsid w:val="009A57D4"/>
    <w:rsid w:val="009A58A8"/>
    <w:rsid w:val="009A5A89"/>
    <w:rsid w:val="009A5B17"/>
    <w:rsid w:val="009A5E99"/>
    <w:rsid w:val="009A5F1E"/>
    <w:rsid w:val="009A6120"/>
    <w:rsid w:val="009A6A6C"/>
    <w:rsid w:val="009A6C12"/>
    <w:rsid w:val="009A70CF"/>
    <w:rsid w:val="009A73B1"/>
    <w:rsid w:val="009A751A"/>
    <w:rsid w:val="009A7AF9"/>
    <w:rsid w:val="009A7C0C"/>
    <w:rsid w:val="009B04BC"/>
    <w:rsid w:val="009B07A3"/>
    <w:rsid w:val="009B081E"/>
    <w:rsid w:val="009B1034"/>
    <w:rsid w:val="009B177C"/>
    <w:rsid w:val="009B2010"/>
    <w:rsid w:val="009B241E"/>
    <w:rsid w:val="009B262C"/>
    <w:rsid w:val="009B26C8"/>
    <w:rsid w:val="009B2899"/>
    <w:rsid w:val="009B3371"/>
    <w:rsid w:val="009B3485"/>
    <w:rsid w:val="009B3569"/>
    <w:rsid w:val="009B36D4"/>
    <w:rsid w:val="009B3ACB"/>
    <w:rsid w:val="009B3F54"/>
    <w:rsid w:val="009B438B"/>
    <w:rsid w:val="009B44D3"/>
    <w:rsid w:val="009B44EF"/>
    <w:rsid w:val="009B4501"/>
    <w:rsid w:val="009B4739"/>
    <w:rsid w:val="009B4748"/>
    <w:rsid w:val="009B4935"/>
    <w:rsid w:val="009B4A79"/>
    <w:rsid w:val="009B575E"/>
    <w:rsid w:val="009B57A1"/>
    <w:rsid w:val="009B5A7F"/>
    <w:rsid w:val="009B5A81"/>
    <w:rsid w:val="009B5C98"/>
    <w:rsid w:val="009B600E"/>
    <w:rsid w:val="009B6164"/>
    <w:rsid w:val="009B62EB"/>
    <w:rsid w:val="009B63CA"/>
    <w:rsid w:val="009B63D6"/>
    <w:rsid w:val="009B66AA"/>
    <w:rsid w:val="009B69D2"/>
    <w:rsid w:val="009B7124"/>
    <w:rsid w:val="009B71BB"/>
    <w:rsid w:val="009B73BE"/>
    <w:rsid w:val="009B7434"/>
    <w:rsid w:val="009B74AF"/>
    <w:rsid w:val="009B7570"/>
    <w:rsid w:val="009B779A"/>
    <w:rsid w:val="009B79D6"/>
    <w:rsid w:val="009B79E5"/>
    <w:rsid w:val="009B7EFA"/>
    <w:rsid w:val="009B7FC7"/>
    <w:rsid w:val="009C0002"/>
    <w:rsid w:val="009C0407"/>
    <w:rsid w:val="009C04B0"/>
    <w:rsid w:val="009C0573"/>
    <w:rsid w:val="009C0583"/>
    <w:rsid w:val="009C075F"/>
    <w:rsid w:val="009C0B85"/>
    <w:rsid w:val="009C1006"/>
    <w:rsid w:val="009C165C"/>
    <w:rsid w:val="009C167B"/>
    <w:rsid w:val="009C1722"/>
    <w:rsid w:val="009C1B86"/>
    <w:rsid w:val="009C2170"/>
    <w:rsid w:val="009C2401"/>
    <w:rsid w:val="009C24F5"/>
    <w:rsid w:val="009C276B"/>
    <w:rsid w:val="009C29DB"/>
    <w:rsid w:val="009C2A90"/>
    <w:rsid w:val="009C2CA7"/>
    <w:rsid w:val="009C39D7"/>
    <w:rsid w:val="009C3B66"/>
    <w:rsid w:val="009C43D2"/>
    <w:rsid w:val="009C4466"/>
    <w:rsid w:val="009C4731"/>
    <w:rsid w:val="009C47B4"/>
    <w:rsid w:val="009C47CB"/>
    <w:rsid w:val="009C4859"/>
    <w:rsid w:val="009C48C6"/>
    <w:rsid w:val="009C48FC"/>
    <w:rsid w:val="009C4C24"/>
    <w:rsid w:val="009C4CF2"/>
    <w:rsid w:val="009C4E4E"/>
    <w:rsid w:val="009C501E"/>
    <w:rsid w:val="009C5720"/>
    <w:rsid w:val="009C57F8"/>
    <w:rsid w:val="009C597C"/>
    <w:rsid w:val="009C5B15"/>
    <w:rsid w:val="009C5CFB"/>
    <w:rsid w:val="009C6170"/>
    <w:rsid w:val="009C6347"/>
    <w:rsid w:val="009C634B"/>
    <w:rsid w:val="009C63BE"/>
    <w:rsid w:val="009C650A"/>
    <w:rsid w:val="009C655A"/>
    <w:rsid w:val="009C66B2"/>
    <w:rsid w:val="009C6851"/>
    <w:rsid w:val="009C6B15"/>
    <w:rsid w:val="009C73A1"/>
    <w:rsid w:val="009C7568"/>
    <w:rsid w:val="009C7682"/>
    <w:rsid w:val="009C76D7"/>
    <w:rsid w:val="009C7784"/>
    <w:rsid w:val="009C785C"/>
    <w:rsid w:val="009C79AB"/>
    <w:rsid w:val="009C7CB7"/>
    <w:rsid w:val="009C7DF4"/>
    <w:rsid w:val="009C7F74"/>
    <w:rsid w:val="009D018B"/>
    <w:rsid w:val="009D024C"/>
    <w:rsid w:val="009D0360"/>
    <w:rsid w:val="009D04BA"/>
    <w:rsid w:val="009D04DA"/>
    <w:rsid w:val="009D0518"/>
    <w:rsid w:val="009D05EB"/>
    <w:rsid w:val="009D05EC"/>
    <w:rsid w:val="009D0915"/>
    <w:rsid w:val="009D0D6E"/>
    <w:rsid w:val="009D0F1A"/>
    <w:rsid w:val="009D135C"/>
    <w:rsid w:val="009D1807"/>
    <w:rsid w:val="009D1867"/>
    <w:rsid w:val="009D19F5"/>
    <w:rsid w:val="009D1B6E"/>
    <w:rsid w:val="009D1DDE"/>
    <w:rsid w:val="009D1DEF"/>
    <w:rsid w:val="009D1EB4"/>
    <w:rsid w:val="009D1F45"/>
    <w:rsid w:val="009D2193"/>
    <w:rsid w:val="009D21D9"/>
    <w:rsid w:val="009D22D7"/>
    <w:rsid w:val="009D22FC"/>
    <w:rsid w:val="009D2359"/>
    <w:rsid w:val="009D25A4"/>
    <w:rsid w:val="009D26FC"/>
    <w:rsid w:val="009D29C5"/>
    <w:rsid w:val="009D29DD"/>
    <w:rsid w:val="009D31E8"/>
    <w:rsid w:val="009D3390"/>
    <w:rsid w:val="009D3555"/>
    <w:rsid w:val="009D358D"/>
    <w:rsid w:val="009D35B8"/>
    <w:rsid w:val="009D3998"/>
    <w:rsid w:val="009D3CFE"/>
    <w:rsid w:val="009D3DCD"/>
    <w:rsid w:val="009D3E4A"/>
    <w:rsid w:val="009D3FEC"/>
    <w:rsid w:val="009D40D2"/>
    <w:rsid w:val="009D42AF"/>
    <w:rsid w:val="009D44AD"/>
    <w:rsid w:val="009D459D"/>
    <w:rsid w:val="009D464F"/>
    <w:rsid w:val="009D4EE7"/>
    <w:rsid w:val="009D52C9"/>
    <w:rsid w:val="009D5474"/>
    <w:rsid w:val="009D5735"/>
    <w:rsid w:val="009D57DD"/>
    <w:rsid w:val="009D585C"/>
    <w:rsid w:val="009D5AA1"/>
    <w:rsid w:val="009D5B21"/>
    <w:rsid w:val="009D5BF7"/>
    <w:rsid w:val="009D5C59"/>
    <w:rsid w:val="009D5E69"/>
    <w:rsid w:val="009D66D2"/>
    <w:rsid w:val="009D6C4F"/>
    <w:rsid w:val="009D6F63"/>
    <w:rsid w:val="009D7000"/>
    <w:rsid w:val="009D7282"/>
    <w:rsid w:val="009D7C36"/>
    <w:rsid w:val="009D7D79"/>
    <w:rsid w:val="009D7FC3"/>
    <w:rsid w:val="009E02AD"/>
    <w:rsid w:val="009E02C2"/>
    <w:rsid w:val="009E070E"/>
    <w:rsid w:val="009E0A64"/>
    <w:rsid w:val="009E0BD8"/>
    <w:rsid w:val="009E0BE4"/>
    <w:rsid w:val="009E0E3F"/>
    <w:rsid w:val="009E162F"/>
    <w:rsid w:val="009E1A3D"/>
    <w:rsid w:val="009E1F3A"/>
    <w:rsid w:val="009E2402"/>
    <w:rsid w:val="009E26BC"/>
    <w:rsid w:val="009E274C"/>
    <w:rsid w:val="009E2CBB"/>
    <w:rsid w:val="009E2DAB"/>
    <w:rsid w:val="009E2E24"/>
    <w:rsid w:val="009E3000"/>
    <w:rsid w:val="009E3068"/>
    <w:rsid w:val="009E3208"/>
    <w:rsid w:val="009E3354"/>
    <w:rsid w:val="009E3528"/>
    <w:rsid w:val="009E3792"/>
    <w:rsid w:val="009E3B44"/>
    <w:rsid w:val="009E420A"/>
    <w:rsid w:val="009E4A37"/>
    <w:rsid w:val="009E4A58"/>
    <w:rsid w:val="009E4E93"/>
    <w:rsid w:val="009E4F09"/>
    <w:rsid w:val="009E4F4A"/>
    <w:rsid w:val="009E505A"/>
    <w:rsid w:val="009E58E6"/>
    <w:rsid w:val="009E5D26"/>
    <w:rsid w:val="009E615E"/>
    <w:rsid w:val="009E6268"/>
    <w:rsid w:val="009E63BF"/>
    <w:rsid w:val="009E6478"/>
    <w:rsid w:val="009E651B"/>
    <w:rsid w:val="009E66F8"/>
    <w:rsid w:val="009E67AD"/>
    <w:rsid w:val="009E6967"/>
    <w:rsid w:val="009E6AB2"/>
    <w:rsid w:val="009E6C0D"/>
    <w:rsid w:val="009E6D58"/>
    <w:rsid w:val="009E748F"/>
    <w:rsid w:val="009E78F4"/>
    <w:rsid w:val="009E7B7E"/>
    <w:rsid w:val="009E7BD2"/>
    <w:rsid w:val="009F0021"/>
    <w:rsid w:val="009F06F8"/>
    <w:rsid w:val="009F0A37"/>
    <w:rsid w:val="009F0AC3"/>
    <w:rsid w:val="009F0BCB"/>
    <w:rsid w:val="009F0D79"/>
    <w:rsid w:val="009F0F6E"/>
    <w:rsid w:val="009F164D"/>
    <w:rsid w:val="009F16E3"/>
    <w:rsid w:val="009F18CE"/>
    <w:rsid w:val="009F1C3E"/>
    <w:rsid w:val="009F1CBC"/>
    <w:rsid w:val="009F1DEF"/>
    <w:rsid w:val="009F2737"/>
    <w:rsid w:val="009F2C81"/>
    <w:rsid w:val="009F2DA9"/>
    <w:rsid w:val="009F306D"/>
    <w:rsid w:val="009F341A"/>
    <w:rsid w:val="009F36FA"/>
    <w:rsid w:val="009F3C25"/>
    <w:rsid w:val="009F3C90"/>
    <w:rsid w:val="009F3D58"/>
    <w:rsid w:val="009F4006"/>
    <w:rsid w:val="009F4035"/>
    <w:rsid w:val="009F409E"/>
    <w:rsid w:val="009F4206"/>
    <w:rsid w:val="009F420E"/>
    <w:rsid w:val="009F43F5"/>
    <w:rsid w:val="009F4792"/>
    <w:rsid w:val="009F4935"/>
    <w:rsid w:val="009F49A2"/>
    <w:rsid w:val="009F4B9A"/>
    <w:rsid w:val="009F4D2A"/>
    <w:rsid w:val="009F4E24"/>
    <w:rsid w:val="009F5047"/>
    <w:rsid w:val="009F5246"/>
    <w:rsid w:val="009F524E"/>
    <w:rsid w:val="009F532D"/>
    <w:rsid w:val="009F5352"/>
    <w:rsid w:val="009F5380"/>
    <w:rsid w:val="009F54B4"/>
    <w:rsid w:val="009F5639"/>
    <w:rsid w:val="009F566D"/>
    <w:rsid w:val="009F6186"/>
    <w:rsid w:val="009F6538"/>
    <w:rsid w:val="009F6598"/>
    <w:rsid w:val="009F66BB"/>
    <w:rsid w:val="009F6743"/>
    <w:rsid w:val="009F6990"/>
    <w:rsid w:val="009F6EFD"/>
    <w:rsid w:val="009F6F1C"/>
    <w:rsid w:val="009F6FD3"/>
    <w:rsid w:val="009F7093"/>
    <w:rsid w:val="009F7177"/>
    <w:rsid w:val="009F73C8"/>
    <w:rsid w:val="009F7682"/>
    <w:rsid w:val="009F77CA"/>
    <w:rsid w:val="009F7A7E"/>
    <w:rsid w:val="009F7BE8"/>
    <w:rsid w:val="009F7EED"/>
    <w:rsid w:val="00A002A7"/>
    <w:rsid w:val="00A00A82"/>
    <w:rsid w:val="00A00FAC"/>
    <w:rsid w:val="00A0141F"/>
    <w:rsid w:val="00A01460"/>
    <w:rsid w:val="00A016CC"/>
    <w:rsid w:val="00A01783"/>
    <w:rsid w:val="00A017BE"/>
    <w:rsid w:val="00A01825"/>
    <w:rsid w:val="00A01872"/>
    <w:rsid w:val="00A02269"/>
    <w:rsid w:val="00A028BF"/>
    <w:rsid w:val="00A028C5"/>
    <w:rsid w:val="00A02950"/>
    <w:rsid w:val="00A029E2"/>
    <w:rsid w:val="00A02DE1"/>
    <w:rsid w:val="00A02EC2"/>
    <w:rsid w:val="00A0306B"/>
    <w:rsid w:val="00A034F8"/>
    <w:rsid w:val="00A0354C"/>
    <w:rsid w:val="00A0355A"/>
    <w:rsid w:val="00A03925"/>
    <w:rsid w:val="00A03AA0"/>
    <w:rsid w:val="00A03B28"/>
    <w:rsid w:val="00A03C7B"/>
    <w:rsid w:val="00A03EB4"/>
    <w:rsid w:val="00A04682"/>
    <w:rsid w:val="00A04692"/>
    <w:rsid w:val="00A052C3"/>
    <w:rsid w:val="00A053DD"/>
    <w:rsid w:val="00A0576F"/>
    <w:rsid w:val="00A05A87"/>
    <w:rsid w:val="00A05F94"/>
    <w:rsid w:val="00A06532"/>
    <w:rsid w:val="00A0662C"/>
    <w:rsid w:val="00A06B6B"/>
    <w:rsid w:val="00A071F6"/>
    <w:rsid w:val="00A073F5"/>
    <w:rsid w:val="00A0760B"/>
    <w:rsid w:val="00A0793C"/>
    <w:rsid w:val="00A07977"/>
    <w:rsid w:val="00A07B51"/>
    <w:rsid w:val="00A1039D"/>
    <w:rsid w:val="00A103EB"/>
    <w:rsid w:val="00A10666"/>
    <w:rsid w:val="00A10BBE"/>
    <w:rsid w:val="00A10E2C"/>
    <w:rsid w:val="00A111B8"/>
    <w:rsid w:val="00A1123E"/>
    <w:rsid w:val="00A11578"/>
    <w:rsid w:val="00A1161F"/>
    <w:rsid w:val="00A116A4"/>
    <w:rsid w:val="00A11846"/>
    <w:rsid w:val="00A11A0C"/>
    <w:rsid w:val="00A11D5E"/>
    <w:rsid w:val="00A11F73"/>
    <w:rsid w:val="00A123E7"/>
    <w:rsid w:val="00A12798"/>
    <w:rsid w:val="00A128C0"/>
    <w:rsid w:val="00A12A9B"/>
    <w:rsid w:val="00A12C39"/>
    <w:rsid w:val="00A12E10"/>
    <w:rsid w:val="00A12E9D"/>
    <w:rsid w:val="00A130BB"/>
    <w:rsid w:val="00A13202"/>
    <w:rsid w:val="00A13258"/>
    <w:rsid w:val="00A139F9"/>
    <w:rsid w:val="00A13DE8"/>
    <w:rsid w:val="00A140F1"/>
    <w:rsid w:val="00A14481"/>
    <w:rsid w:val="00A146BC"/>
    <w:rsid w:val="00A14759"/>
    <w:rsid w:val="00A15907"/>
    <w:rsid w:val="00A15A25"/>
    <w:rsid w:val="00A15F7C"/>
    <w:rsid w:val="00A15FFE"/>
    <w:rsid w:val="00A1606A"/>
    <w:rsid w:val="00A166DC"/>
    <w:rsid w:val="00A166FA"/>
    <w:rsid w:val="00A16747"/>
    <w:rsid w:val="00A1690C"/>
    <w:rsid w:val="00A16B73"/>
    <w:rsid w:val="00A16E00"/>
    <w:rsid w:val="00A16E7E"/>
    <w:rsid w:val="00A1703F"/>
    <w:rsid w:val="00A17171"/>
    <w:rsid w:val="00A172B7"/>
    <w:rsid w:val="00A17913"/>
    <w:rsid w:val="00A17C26"/>
    <w:rsid w:val="00A17D5D"/>
    <w:rsid w:val="00A201FC"/>
    <w:rsid w:val="00A20621"/>
    <w:rsid w:val="00A206D3"/>
    <w:rsid w:val="00A2079C"/>
    <w:rsid w:val="00A20D97"/>
    <w:rsid w:val="00A20E80"/>
    <w:rsid w:val="00A2110D"/>
    <w:rsid w:val="00A21183"/>
    <w:rsid w:val="00A213F9"/>
    <w:rsid w:val="00A22089"/>
    <w:rsid w:val="00A2252D"/>
    <w:rsid w:val="00A226A9"/>
    <w:rsid w:val="00A2360E"/>
    <w:rsid w:val="00A23BD3"/>
    <w:rsid w:val="00A23CAC"/>
    <w:rsid w:val="00A23FBD"/>
    <w:rsid w:val="00A23FF7"/>
    <w:rsid w:val="00A24283"/>
    <w:rsid w:val="00A242C6"/>
    <w:rsid w:val="00A2455C"/>
    <w:rsid w:val="00A24F91"/>
    <w:rsid w:val="00A2500D"/>
    <w:rsid w:val="00A25188"/>
    <w:rsid w:val="00A253D7"/>
    <w:rsid w:val="00A255BD"/>
    <w:rsid w:val="00A25E42"/>
    <w:rsid w:val="00A26055"/>
    <w:rsid w:val="00A260BE"/>
    <w:rsid w:val="00A26482"/>
    <w:rsid w:val="00A2709C"/>
    <w:rsid w:val="00A27289"/>
    <w:rsid w:val="00A272AB"/>
    <w:rsid w:val="00A272B7"/>
    <w:rsid w:val="00A27512"/>
    <w:rsid w:val="00A275D3"/>
    <w:rsid w:val="00A27701"/>
    <w:rsid w:val="00A2778B"/>
    <w:rsid w:val="00A27C1E"/>
    <w:rsid w:val="00A27E70"/>
    <w:rsid w:val="00A30475"/>
    <w:rsid w:val="00A30653"/>
    <w:rsid w:val="00A3067B"/>
    <w:rsid w:val="00A30683"/>
    <w:rsid w:val="00A306E9"/>
    <w:rsid w:val="00A30A28"/>
    <w:rsid w:val="00A3110A"/>
    <w:rsid w:val="00A31135"/>
    <w:rsid w:val="00A3135E"/>
    <w:rsid w:val="00A31417"/>
    <w:rsid w:val="00A316A7"/>
    <w:rsid w:val="00A31736"/>
    <w:rsid w:val="00A31BD6"/>
    <w:rsid w:val="00A31E51"/>
    <w:rsid w:val="00A3249A"/>
    <w:rsid w:val="00A32599"/>
    <w:rsid w:val="00A326D2"/>
    <w:rsid w:val="00A32BB3"/>
    <w:rsid w:val="00A331C9"/>
    <w:rsid w:val="00A33754"/>
    <w:rsid w:val="00A339BE"/>
    <w:rsid w:val="00A33D0F"/>
    <w:rsid w:val="00A33E1D"/>
    <w:rsid w:val="00A33EDF"/>
    <w:rsid w:val="00A34025"/>
    <w:rsid w:val="00A34176"/>
    <w:rsid w:val="00A344A2"/>
    <w:rsid w:val="00A3467D"/>
    <w:rsid w:val="00A34967"/>
    <w:rsid w:val="00A34998"/>
    <w:rsid w:val="00A34ECE"/>
    <w:rsid w:val="00A34F15"/>
    <w:rsid w:val="00A352B3"/>
    <w:rsid w:val="00A3544F"/>
    <w:rsid w:val="00A355DD"/>
    <w:rsid w:val="00A35CC5"/>
    <w:rsid w:val="00A35F31"/>
    <w:rsid w:val="00A36022"/>
    <w:rsid w:val="00A368BB"/>
    <w:rsid w:val="00A36920"/>
    <w:rsid w:val="00A37067"/>
    <w:rsid w:val="00A3734C"/>
    <w:rsid w:val="00A373B3"/>
    <w:rsid w:val="00A37794"/>
    <w:rsid w:val="00A377F7"/>
    <w:rsid w:val="00A37CCF"/>
    <w:rsid w:val="00A4027E"/>
    <w:rsid w:val="00A405C2"/>
    <w:rsid w:val="00A409AE"/>
    <w:rsid w:val="00A412E0"/>
    <w:rsid w:val="00A413D4"/>
    <w:rsid w:val="00A41497"/>
    <w:rsid w:val="00A41661"/>
    <w:rsid w:val="00A41A75"/>
    <w:rsid w:val="00A41EFC"/>
    <w:rsid w:val="00A420EB"/>
    <w:rsid w:val="00A42562"/>
    <w:rsid w:val="00A425E8"/>
    <w:rsid w:val="00A426F0"/>
    <w:rsid w:val="00A42735"/>
    <w:rsid w:val="00A42901"/>
    <w:rsid w:val="00A43104"/>
    <w:rsid w:val="00A431E6"/>
    <w:rsid w:val="00A434D9"/>
    <w:rsid w:val="00A4384D"/>
    <w:rsid w:val="00A4388F"/>
    <w:rsid w:val="00A44207"/>
    <w:rsid w:val="00A44611"/>
    <w:rsid w:val="00A4461D"/>
    <w:rsid w:val="00A44BF7"/>
    <w:rsid w:val="00A44ED1"/>
    <w:rsid w:val="00A44F82"/>
    <w:rsid w:val="00A450A5"/>
    <w:rsid w:val="00A450DA"/>
    <w:rsid w:val="00A4562B"/>
    <w:rsid w:val="00A456E0"/>
    <w:rsid w:val="00A45731"/>
    <w:rsid w:val="00A45898"/>
    <w:rsid w:val="00A458A9"/>
    <w:rsid w:val="00A45B0F"/>
    <w:rsid w:val="00A45F2D"/>
    <w:rsid w:val="00A464F7"/>
    <w:rsid w:val="00A46636"/>
    <w:rsid w:val="00A46961"/>
    <w:rsid w:val="00A46AE9"/>
    <w:rsid w:val="00A46BBA"/>
    <w:rsid w:val="00A46E82"/>
    <w:rsid w:val="00A46F51"/>
    <w:rsid w:val="00A47002"/>
    <w:rsid w:val="00A4716C"/>
    <w:rsid w:val="00A47514"/>
    <w:rsid w:val="00A4770F"/>
    <w:rsid w:val="00A47865"/>
    <w:rsid w:val="00A478CE"/>
    <w:rsid w:val="00A47BB4"/>
    <w:rsid w:val="00A47BD3"/>
    <w:rsid w:val="00A47FA9"/>
    <w:rsid w:val="00A5018E"/>
    <w:rsid w:val="00A502E1"/>
    <w:rsid w:val="00A50755"/>
    <w:rsid w:val="00A50BB0"/>
    <w:rsid w:val="00A50BE9"/>
    <w:rsid w:val="00A50E4D"/>
    <w:rsid w:val="00A51364"/>
    <w:rsid w:val="00A51367"/>
    <w:rsid w:val="00A5136E"/>
    <w:rsid w:val="00A514CE"/>
    <w:rsid w:val="00A51D25"/>
    <w:rsid w:val="00A51D93"/>
    <w:rsid w:val="00A51FEA"/>
    <w:rsid w:val="00A52689"/>
    <w:rsid w:val="00A52777"/>
    <w:rsid w:val="00A52CEE"/>
    <w:rsid w:val="00A5312A"/>
    <w:rsid w:val="00A5318B"/>
    <w:rsid w:val="00A53373"/>
    <w:rsid w:val="00A5337E"/>
    <w:rsid w:val="00A534B2"/>
    <w:rsid w:val="00A53AA2"/>
    <w:rsid w:val="00A5427C"/>
    <w:rsid w:val="00A54333"/>
    <w:rsid w:val="00A543E7"/>
    <w:rsid w:val="00A54869"/>
    <w:rsid w:val="00A54C26"/>
    <w:rsid w:val="00A54DFF"/>
    <w:rsid w:val="00A54F05"/>
    <w:rsid w:val="00A5556C"/>
    <w:rsid w:val="00A559FE"/>
    <w:rsid w:val="00A55B37"/>
    <w:rsid w:val="00A55C40"/>
    <w:rsid w:val="00A5622C"/>
    <w:rsid w:val="00A563A7"/>
    <w:rsid w:val="00A564B3"/>
    <w:rsid w:val="00A56599"/>
    <w:rsid w:val="00A5687C"/>
    <w:rsid w:val="00A568AA"/>
    <w:rsid w:val="00A569F8"/>
    <w:rsid w:val="00A56BA3"/>
    <w:rsid w:val="00A56C7E"/>
    <w:rsid w:val="00A56E57"/>
    <w:rsid w:val="00A56EB0"/>
    <w:rsid w:val="00A57462"/>
    <w:rsid w:val="00A577B6"/>
    <w:rsid w:val="00A57B83"/>
    <w:rsid w:val="00A57BC2"/>
    <w:rsid w:val="00A60349"/>
    <w:rsid w:val="00A604AD"/>
    <w:rsid w:val="00A6063D"/>
    <w:rsid w:val="00A60772"/>
    <w:rsid w:val="00A60AFF"/>
    <w:rsid w:val="00A61526"/>
    <w:rsid w:val="00A6178B"/>
    <w:rsid w:val="00A6188B"/>
    <w:rsid w:val="00A61D4C"/>
    <w:rsid w:val="00A61E2B"/>
    <w:rsid w:val="00A61ECB"/>
    <w:rsid w:val="00A623B0"/>
    <w:rsid w:val="00A6257E"/>
    <w:rsid w:val="00A6268A"/>
    <w:rsid w:val="00A6284B"/>
    <w:rsid w:val="00A62C55"/>
    <w:rsid w:val="00A62EE5"/>
    <w:rsid w:val="00A62EFE"/>
    <w:rsid w:val="00A62F7C"/>
    <w:rsid w:val="00A63219"/>
    <w:rsid w:val="00A633EF"/>
    <w:rsid w:val="00A641F7"/>
    <w:rsid w:val="00A64485"/>
    <w:rsid w:val="00A648FB"/>
    <w:rsid w:val="00A64B7B"/>
    <w:rsid w:val="00A64FBE"/>
    <w:rsid w:val="00A64FF2"/>
    <w:rsid w:val="00A65417"/>
    <w:rsid w:val="00A6584F"/>
    <w:rsid w:val="00A65964"/>
    <w:rsid w:val="00A659A7"/>
    <w:rsid w:val="00A659E9"/>
    <w:rsid w:val="00A65E7E"/>
    <w:rsid w:val="00A65F75"/>
    <w:rsid w:val="00A660BA"/>
    <w:rsid w:val="00A662BA"/>
    <w:rsid w:val="00A66360"/>
    <w:rsid w:val="00A66554"/>
    <w:rsid w:val="00A6677B"/>
    <w:rsid w:val="00A6743B"/>
    <w:rsid w:val="00A6757E"/>
    <w:rsid w:val="00A679D9"/>
    <w:rsid w:val="00A67A9F"/>
    <w:rsid w:val="00A67CC6"/>
    <w:rsid w:val="00A67E7F"/>
    <w:rsid w:val="00A67F0E"/>
    <w:rsid w:val="00A708EA"/>
    <w:rsid w:val="00A7096E"/>
    <w:rsid w:val="00A70B72"/>
    <w:rsid w:val="00A70D3C"/>
    <w:rsid w:val="00A713A7"/>
    <w:rsid w:val="00A71796"/>
    <w:rsid w:val="00A71A26"/>
    <w:rsid w:val="00A72537"/>
    <w:rsid w:val="00A7264B"/>
    <w:rsid w:val="00A72C88"/>
    <w:rsid w:val="00A73032"/>
    <w:rsid w:val="00A730BD"/>
    <w:rsid w:val="00A73153"/>
    <w:rsid w:val="00A7352B"/>
    <w:rsid w:val="00A73912"/>
    <w:rsid w:val="00A73A32"/>
    <w:rsid w:val="00A73E26"/>
    <w:rsid w:val="00A73E70"/>
    <w:rsid w:val="00A73F26"/>
    <w:rsid w:val="00A745F6"/>
    <w:rsid w:val="00A74699"/>
    <w:rsid w:val="00A74813"/>
    <w:rsid w:val="00A74E59"/>
    <w:rsid w:val="00A74E72"/>
    <w:rsid w:val="00A74E7D"/>
    <w:rsid w:val="00A75354"/>
    <w:rsid w:val="00A75399"/>
    <w:rsid w:val="00A75410"/>
    <w:rsid w:val="00A75560"/>
    <w:rsid w:val="00A75DF8"/>
    <w:rsid w:val="00A75F45"/>
    <w:rsid w:val="00A75F7B"/>
    <w:rsid w:val="00A76183"/>
    <w:rsid w:val="00A76202"/>
    <w:rsid w:val="00A764B7"/>
    <w:rsid w:val="00A7670A"/>
    <w:rsid w:val="00A7683D"/>
    <w:rsid w:val="00A76B90"/>
    <w:rsid w:val="00A76B9D"/>
    <w:rsid w:val="00A76C75"/>
    <w:rsid w:val="00A76DCE"/>
    <w:rsid w:val="00A770F6"/>
    <w:rsid w:val="00A7725B"/>
    <w:rsid w:val="00A77742"/>
    <w:rsid w:val="00A77B7A"/>
    <w:rsid w:val="00A77E26"/>
    <w:rsid w:val="00A80274"/>
    <w:rsid w:val="00A802B6"/>
    <w:rsid w:val="00A807E4"/>
    <w:rsid w:val="00A8087B"/>
    <w:rsid w:val="00A80967"/>
    <w:rsid w:val="00A809C4"/>
    <w:rsid w:val="00A80A7F"/>
    <w:rsid w:val="00A80BBE"/>
    <w:rsid w:val="00A80EFD"/>
    <w:rsid w:val="00A811E5"/>
    <w:rsid w:val="00A81203"/>
    <w:rsid w:val="00A81531"/>
    <w:rsid w:val="00A81A3D"/>
    <w:rsid w:val="00A81DC9"/>
    <w:rsid w:val="00A82044"/>
    <w:rsid w:val="00A82512"/>
    <w:rsid w:val="00A8258C"/>
    <w:rsid w:val="00A825CC"/>
    <w:rsid w:val="00A8269E"/>
    <w:rsid w:val="00A82896"/>
    <w:rsid w:val="00A82F5F"/>
    <w:rsid w:val="00A83375"/>
    <w:rsid w:val="00A834B4"/>
    <w:rsid w:val="00A83C6A"/>
    <w:rsid w:val="00A83C80"/>
    <w:rsid w:val="00A83C96"/>
    <w:rsid w:val="00A83CA1"/>
    <w:rsid w:val="00A83ED9"/>
    <w:rsid w:val="00A840FC"/>
    <w:rsid w:val="00A843CF"/>
    <w:rsid w:val="00A8467D"/>
    <w:rsid w:val="00A84AE8"/>
    <w:rsid w:val="00A84E83"/>
    <w:rsid w:val="00A851C9"/>
    <w:rsid w:val="00A852EF"/>
    <w:rsid w:val="00A858A8"/>
    <w:rsid w:val="00A85B80"/>
    <w:rsid w:val="00A85DE4"/>
    <w:rsid w:val="00A85F29"/>
    <w:rsid w:val="00A85FFF"/>
    <w:rsid w:val="00A86993"/>
    <w:rsid w:val="00A86BC8"/>
    <w:rsid w:val="00A86C5B"/>
    <w:rsid w:val="00A86E68"/>
    <w:rsid w:val="00A86F6B"/>
    <w:rsid w:val="00A86FDA"/>
    <w:rsid w:val="00A8722B"/>
    <w:rsid w:val="00A8726F"/>
    <w:rsid w:val="00A875AF"/>
    <w:rsid w:val="00A87B4A"/>
    <w:rsid w:val="00A87C25"/>
    <w:rsid w:val="00A87D86"/>
    <w:rsid w:val="00A87F96"/>
    <w:rsid w:val="00A90117"/>
    <w:rsid w:val="00A90687"/>
    <w:rsid w:val="00A909DC"/>
    <w:rsid w:val="00A90A09"/>
    <w:rsid w:val="00A90EDD"/>
    <w:rsid w:val="00A90F79"/>
    <w:rsid w:val="00A9127A"/>
    <w:rsid w:val="00A91861"/>
    <w:rsid w:val="00A918F8"/>
    <w:rsid w:val="00A91B0D"/>
    <w:rsid w:val="00A91C04"/>
    <w:rsid w:val="00A91EA3"/>
    <w:rsid w:val="00A91F9F"/>
    <w:rsid w:val="00A92015"/>
    <w:rsid w:val="00A9233D"/>
    <w:rsid w:val="00A927E4"/>
    <w:rsid w:val="00A92972"/>
    <w:rsid w:val="00A92A33"/>
    <w:rsid w:val="00A92B18"/>
    <w:rsid w:val="00A92F11"/>
    <w:rsid w:val="00A92FFE"/>
    <w:rsid w:val="00A93534"/>
    <w:rsid w:val="00A93B82"/>
    <w:rsid w:val="00A93D8B"/>
    <w:rsid w:val="00A93DC3"/>
    <w:rsid w:val="00A93F75"/>
    <w:rsid w:val="00A94041"/>
    <w:rsid w:val="00A94112"/>
    <w:rsid w:val="00A94460"/>
    <w:rsid w:val="00A948D3"/>
    <w:rsid w:val="00A94E6F"/>
    <w:rsid w:val="00A9521B"/>
    <w:rsid w:val="00A95403"/>
    <w:rsid w:val="00A95499"/>
    <w:rsid w:val="00A9555F"/>
    <w:rsid w:val="00A957B4"/>
    <w:rsid w:val="00A95B4B"/>
    <w:rsid w:val="00A95D5E"/>
    <w:rsid w:val="00A95D63"/>
    <w:rsid w:val="00A95DE3"/>
    <w:rsid w:val="00A9604B"/>
    <w:rsid w:val="00A960FF"/>
    <w:rsid w:val="00A96379"/>
    <w:rsid w:val="00A96822"/>
    <w:rsid w:val="00A96F4E"/>
    <w:rsid w:val="00A97055"/>
    <w:rsid w:val="00A971B5"/>
    <w:rsid w:val="00A9764B"/>
    <w:rsid w:val="00A97874"/>
    <w:rsid w:val="00A97AA9"/>
    <w:rsid w:val="00A97F56"/>
    <w:rsid w:val="00A97F89"/>
    <w:rsid w:val="00AA05AE"/>
    <w:rsid w:val="00AA0613"/>
    <w:rsid w:val="00AA0713"/>
    <w:rsid w:val="00AA080C"/>
    <w:rsid w:val="00AA085B"/>
    <w:rsid w:val="00AA09CE"/>
    <w:rsid w:val="00AA0DFB"/>
    <w:rsid w:val="00AA0F9F"/>
    <w:rsid w:val="00AA10DF"/>
    <w:rsid w:val="00AA15E5"/>
    <w:rsid w:val="00AA176B"/>
    <w:rsid w:val="00AA18A8"/>
    <w:rsid w:val="00AA19CD"/>
    <w:rsid w:val="00AA1D22"/>
    <w:rsid w:val="00AA1F5F"/>
    <w:rsid w:val="00AA21D5"/>
    <w:rsid w:val="00AA2263"/>
    <w:rsid w:val="00AA2414"/>
    <w:rsid w:val="00AA2B17"/>
    <w:rsid w:val="00AA2ED3"/>
    <w:rsid w:val="00AA2FA9"/>
    <w:rsid w:val="00AA3018"/>
    <w:rsid w:val="00AA316F"/>
    <w:rsid w:val="00AA3521"/>
    <w:rsid w:val="00AA36D1"/>
    <w:rsid w:val="00AA382D"/>
    <w:rsid w:val="00AA395D"/>
    <w:rsid w:val="00AA3EF1"/>
    <w:rsid w:val="00AA42F7"/>
    <w:rsid w:val="00AA449E"/>
    <w:rsid w:val="00AA4E43"/>
    <w:rsid w:val="00AA5007"/>
    <w:rsid w:val="00AA54C1"/>
    <w:rsid w:val="00AA578E"/>
    <w:rsid w:val="00AA5A97"/>
    <w:rsid w:val="00AA5AE0"/>
    <w:rsid w:val="00AA5DC7"/>
    <w:rsid w:val="00AA612D"/>
    <w:rsid w:val="00AA62EB"/>
    <w:rsid w:val="00AA645A"/>
    <w:rsid w:val="00AA6721"/>
    <w:rsid w:val="00AA6B2B"/>
    <w:rsid w:val="00AA6BF0"/>
    <w:rsid w:val="00AA6DD8"/>
    <w:rsid w:val="00AA7184"/>
    <w:rsid w:val="00AA741B"/>
    <w:rsid w:val="00AA779C"/>
    <w:rsid w:val="00AA7C23"/>
    <w:rsid w:val="00AA7E51"/>
    <w:rsid w:val="00AA7E8A"/>
    <w:rsid w:val="00AB02FC"/>
    <w:rsid w:val="00AB05D2"/>
    <w:rsid w:val="00AB0644"/>
    <w:rsid w:val="00AB06E3"/>
    <w:rsid w:val="00AB092A"/>
    <w:rsid w:val="00AB0CBD"/>
    <w:rsid w:val="00AB0EA4"/>
    <w:rsid w:val="00AB0EE3"/>
    <w:rsid w:val="00AB0F39"/>
    <w:rsid w:val="00AB1433"/>
    <w:rsid w:val="00AB145F"/>
    <w:rsid w:val="00AB1498"/>
    <w:rsid w:val="00AB1554"/>
    <w:rsid w:val="00AB1771"/>
    <w:rsid w:val="00AB219F"/>
    <w:rsid w:val="00AB2479"/>
    <w:rsid w:val="00AB248C"/>
    <w:rsid w:val="00AB27FE"/>
    <w:rsid w:val="00AB29A2"/>
    <w:rsid w:val="00AB2B84"/>
    <w:rsid w:val="00AB2E24"/>
    <w:rsid w:val="00AB30B0"/>
    <w:rsid w:val="00AB3158"/>
    <w:rsid w:val="00AB3483"/>
    <w:rsid w:val="00AB3753"/>
    <w:rsid w:val="00AB3784"/>
    <w:rsid w:val="00AB39F5"/>
    <w:rsid w:val="00AB40C7"/>
    <w:rsid w:val="00AB4316"/>
    <w:rsid w:val="00AB4584"/>
    <w:rsid w:val="00AB4621"/>
    <w:rsid w:val="00AB4707"/>
    <w:rsid w:val="00AB4788"/>
    <w:rsid w:val="00AB4B79"/>
    <w:rsid w:val="00AB4FF1"/>
    <w:rsid w:val="00AB520D"/>
    <w:rsid w:val="00AB53D4"/>
    <w:rsid w:val="00AB5826"/>
    <w:rsid w:val="00AB5CBE"/>
    <w:rsid w:val="00AB5E32"/>
    <w:rsid w:val="00AB5EC7"/>
    <w:rsid w:val="00AB6150"/>
    <w:rsid w:val="00AB6317"/>
    <w:rsid w:val="00AB6578"/>
    <w:rsid w:val="00AB6708"/>
    <w:rsid w:val="00AB6726"/>
    <w:rsid w:val="00AB6874"/>
    <w:rsid w:val="00AB6D24"/>
    <w:rsid w:val="00AB7175"/>
    <w:rsid w:val="00AB76A3"/>
    <w:rsid w:val="00AB7B16"/>
    <w:rsid w:val="00AC0489"/>
    <w:rsid w:val="00AC0CF1"/>
    <w:rsid w:val="00AC0E2C"/>
    <w:rsid w:val="00AC0E4C"/>
    <w:rsid w:val="00AC0EC2"/>
    <w:rsid w:val="00AC114E"/>
    <w:rsid w:val="00AC1336"/>
    <w:rsid w:val="00AC1351"/>
    <w:rsid w:val="00AC13E6"/>
    <w:rsid w:val="00AC16EC"/>
    <w:rsid w:val="00AC1770"/>
    <w:rsid w:val="00AC1A4A"/>
    <w:rsid w:val="00AC1C00"/>
    <w:rsid w:val="00AC1CC4"/>
    <w:rsid w:val="00AC20E6"/>
    <w:rsid w:val="00AC2111"/>
    <w:rsid w:val="00AC22FF"/>
    <w:rsid w:val="00AC25DC"/>
    <w:rsid w:val="00AC28D4"/>
    <w:rsid w:val="00AC2AAA"/>
    <w:rsid w:val="00AC2F45"/>
    <w:rsid w:val="00AC346A"/>
    <w:rsid w:val="00AC35D0"/>
    <w:rsid w:val="00AC3E24"/>
    <w:rsid w:val="00AC3E9F"/>
    <w:rsid w:val="00AC4552"/>
    <w:rsid w:val="00AC483C"/>
    <w:rsid w:val="00AC4944"/>
    <w:rsid w:val="00AC4C69"/>
    <w:rsid w:val="00AC54FD"/>
    <w:rsid w:val="00AC5647"/>
    <w:rsid w:val="00AC5772"/>
    <w:rsid w:val="00AC62A3"/>
    <w:rsid w:val="00AC62E0"/>
    <w:rsid w:val="00AC65A0"/>
    <w:rsid w:val="00AC65BB"/>
    <w:rsid w:val="00AC66BF"/>
    <w:rsid w:val="00AC6800"/>
    <w:rsid w:val="00AC6829"/>
    <w:rsid w:val="00AC690F"/>
    <w:rsid w:val="00AC69ED"/>
    <w:rsid w:val="00AC6A73"/>
    <w:rsid w:val="00AC6E0A"/>
    <w:rsid w:val="00AC6EB7"/>
    <w:rsid w:val="00AC72B9"/>
    <w:rsid w:val="00AC732A"/>
    <w:rsid w:val="00AC781B"/>
    <w:rsid w:val="00AC78E3"/>
    <w:rsid w:val="00AC79F2"/>
    <w:rsid w:val="00AC7A45"/>
    <w:rsid w:val="00AC7C7A"/>
    <w:rsid w:val="00AC7E7D"/>
    <w:rsid w:val="00AC7FF9"/>
    <w:rsid w:val="00AD0C22"/>
    <w:rsid w:val="00AD0D3C"/>
    <w:rsid w:val="00AD0D57"/>
    <w:rsid w:val="00AD0FE0"/>
    <w:rsid w:val="00AD1266"/>
    <w:rsid w:val="00AD1443"/>
    <w:rsid w:val="00AD1606"/>
    <w:rsid w:val="00AD1662"/>
    <w:rsid w:val="00AD1F12"/>
    <w:rsid w:val="00AD20D5"/>
    <w:rsid w:val="00AD20FE"/>
    <w:rsid w:val="00AD226A"/>
    <w:rsid w:val="00AD280D"/>
    <w:rsid w:val="00AD2876"/>
    <w:rsid w:val="00AD2A78"/>
    <w:rsid w:val="00AD2C70"/>
    <w:rsid w:val="00AD2D5D"/>
    <w:rsid w:val="00AD2D8F"/>
    <w:rsid w:val="00AD30A9"/>
    <w:rsid w:val="00AD35C7"/>
    <w:rsid w:val="00AD387D"/>
    <w:rsid w:val="00AD3954"/>
    <w:rsid w:val="00AD39CD"/>
    <w:rsid w:val="00AD408A"/>
    <w:rsid w:val="00AD427E"/>
    <w:rsid w:val="00AD4429"/>
    <w:rsid w:val="00AD4552"/>
    <w:rsid w:val="00AD4740"/>
    <w:rsid w:val="00AD49E1"/>
    <w:rsid w:val="00AD4B78"/>
    <w:rsid w:val="00AD4CD6"/>
    <w:rsid w:val="00AD537E"/>
    <w:rsid w:val="00AD5401"/>
    <w:rsid w:val="00AD55C6"/>
    <w:rsid w:val="00AD55CB"/>
    <w:rsid w:val="00AD567B"/>
    <w:rsid w:val="00AD5775"/>
    <w:rsid w:val="00AD5853"/>
    <w:rsid w:val="00AD591E"/>
    <w:rsid w:val="00AD5B78"/>
    <w:rsid w:val="00AD5CA6"/>
    <w:rsid w:val="00AD5F79"/>
    <w:rsid w:val="00AD5F8E"/>
    <w:rsid w:val="00AD65F9"/>
    <w:rsid w:val="00AD6785"/>
    <w:rsid w:val="00AD6E0C"/>
    <w:rsid w:val="00AD7289"/>
    <w:rsid w:val="00AD744C"/>
    <w:rsid w:val="00AD75D0"/>
    <w:rsid w:val="00AD7807"/>
    <w:rsid w:val="00AD7938"/>
    <w:rsid w:val="00AD7EDA"/>
    <w:rsid w:val="00AE00F9"/>
    <w:rsid w:val="00AE0107"/>
    <w:rsid w:val="00AE0128"/>
    <w:rsid w:val="00AE05AC"/>
    <w:rsid w:val="00AE060D"/>
    <w:rsid w:val="00AE0664"/>
    <w:rsid w:val="00AE0A08"/>
    <w:rsid w:val="00AE0A8C"/>
    <w:rsid w:val="00AE0B81"/>
    <w:rsid w:val="00AE0DA9"/>
    <w:rsid w:val="00AE0DB5"/>
    <w:rsid w:val="00AE0EB9"/>
    <w:rsid w:val="00AE10CB"/>
    <w:rsid w:val="00AE1162"/>
    <w:rsid w:val="00AE11C0"/>
    <w:rsid w:val="00AE1347"/>
    <w:rsid w:val="00AE1603"/>
    <w:rsid w:val="00AE1631"/>
    <w:rsid w:val="00AE1761"/>
    <w:rsid w:val="00AE178F"/>
    <w:rsid w:val="00AE1851"/>
    <w:rsid w:val="00AE1A81"/>
    <w:rsid w:val="00AE1CCE"/>
    <w:rsid w:val="00AE1F36"/>
    <w:rsid w:val="00AE2255"/>
    <w:rsid w:val="00AE22A6"/>
    <w:rsid w:val="00AE27B0"/>
    <w:rsid w:val="00AE2C6D"/>
    <w:rsid w:val="00AE2FEF"/>
    <w:rsid w:val="00AE320E"/>
    <w:rsid w:val="00AE363B"/>
    <w:rsid w:val="00AE37D9"/>
    <w:rsid w:val="00AE39DB"/>
    <w:rsid w:val="00AE3DE4"/>
    <w:rsid w:val="00AE4121"/>
    <w:rsid w:val="00AE43CE"/>
    <w:rsid w:val="00AE4494"/>
    <w:rsid w:val="00AE4621"/>
    <w:rsid w:val="00AE4CAA"/>
    <w:rsid w:val="00AE4DB1"/>
    <w:rsid w:val="00AE4E47"/>
    <w:rsid w:val="00AE4FD3"/>
    <w:rsid w:val="00AE5130"/>
    <w:rsid w:val="00AE5382"/>
    <w:rsid w:val="00AE555C"/>
    <w:rsid w:val="00AE58C2"/>
    <w:rsid w:val="00AE59ED"/>
    <w:rsid w:val="00AE5CBF"/>
    <w:rsid w:val="00AE628F"/>
    <w:rsid w:val="00AE68BD"/>
    <w:rsid w:val="00AE6A5C"/>
    <w:rsid w:val="00AE6A7E"/>
    <w:rsid w:val="00AE6D6F"/>
    <w:rsid w:val="00AE6DA8"/>
    <w:rsid w:val="00AE6DC6"/>
    <w:rsid w:val="00AE6F36"/>
    <w:rsid w:val="00AE6FAD"/>
    <w:rsid w:val="00AE747A"/>
    <w:rsid w:val="00AE7534"/>
    <w:rsid w:val="00AE753E"/>
    <w:rsid w:val="00AE7D57"/>
    <w:rsid w:val="00AE7F6B"/>
    <w:rsid w:val="00AF01C0"/>
    <w:rsid w:val="00AF0680"/>
    <w:rsid w:val="00AF08DD"/>
    <w:rsid w:val="00AF08E1"/>
    <w:rsid w:val="00AF16DC"/>
    <w:rsid w:val="00AF177C"/>
    <w:rsid w:val="00AF17DC"/>
    <w:rsid w:val="00AF19BE"/>
    <w:rsid w:val="00AF27DA"/>
    <w:rsid w:val="00AF2909"/>
    <w:rsid w:val="00AF2BCA"/>
    <w:rsid w:val="00AF2CA4"/>
    <w:rsid w:val="00AF2D15"/>
    <w:rsid w:val="00AF30CE"/>
    <w:rsid w:val="00AF3312"/>
    <w:rsid w:val="00AF33A0"/>
    <w:rsid w:val="00AF34B6"/>
    <w:rsid w:val="00AF3674"/>
    <w:rsid w:val="00AF36FF"/>
    <w:rsid w:val="00AF3F10"/>
    <w:rsid w:val="00AF4183"/>
    <w:rsid w:val="00AF47B4"/>
    <w:rsid w:val="00AF4E88"/>
    <w:rsid w:val="00AF5142"/>
    <w:rsid w:val="00AF5391"/>
    <w:rsid w:val="00AF5955"/>
    <w:rsid w:val="00AF59B3"/>
    <w:rsid w:val="00AF5C85"/>
    <w:rsid w:val="00AF66C4"/>
    <w:rsid w:val="00AF69C3"/>
    <w:rsid w:val="00AF6B58"/>
    <w:rsid w:val="00AF70C5"/>
    <w:rsid w:val="00AF738E"/>
    <w:rsid w:val="00AF77CC"/>
    <w:rsid w:val="00AF7F24"/>
    <w:rsid w:val="00B003D8"/>
    <w:rsid w:val="00B0043C"/>
    <w:rsid w:val="00B00547"/>
    <w:rsid w:val="00B00B3E"/>
    <w:rsid w:val="00B012AE"/>
    <w:rsid w:val="00B01448"/>
    <w:rsid w:val="00B01B1C"/>
    <w:rsid w:val="00B01C94"/>
    <w:rsid w:val="00B0205B"/>
    <w:rsid w:val="00B02176"/>
    <w:rsid w:val="00B02687"/>
    <w:rsid w:val="00B02D5C"/>
    <w:rsid w:val="00B03492"/>
    <w:rsid w:val="00B0360E"/>
    <w:rsid w:val="00B03A10"/>
    <w:rsid w:val="00B03AE3"/>
    <w:rsid w:val="00B03C41"/>
    <w:rsid w:val="00B03CC8"/>
    <w:rsid w:val="00B03EB9"/>
    <w:rsid w:val="00B04484"/>
    <w:rsid w:val="00B046B1"/>
    <w:rsid w:val="00B047C4"/>
    <w:rsid w:val="00B04A6C"/>
    <w:rsid w:val="00B04A9F"/>
    <w:rsid w:val="00B04BA0"/>
    <w:rsid w:val="00B04CBB"/>
    <w:rsid w:val="00B04CBD"/>
    <w:rsid w:val="00B04E1B"/>
    <w:rsid w:val="00B050DB"/>
    <w:rsid w:val="00B051B5"/>
    <w:rsid w:val="00B0541B"/>
    <w:rsid w:val="00B05846"/>
    <w:rsid w:val="00B05D0A"/>
    <w:rsid w:val="00B061AF"/>
    <w:rsid w:val="00B061DD"/>
    <w:rsid w:val="00B067A8"/>
    <w:rsid w:val="00B067C2"/>
    <w:rsid w:val="00B06821"/>
    <w:rsid w:val="00B069C6"/>
    <w:rsid w:val="00B069F6"/>
    <w:rsid w:val="00B0734C"/>
    <w:rsid w:val="00B07581"/>
    <w:rsid w:val="00B079BD"/>
    <w:rsid w:val="00B07F1B"/>
    <w:rsid w:val="00B101D9"/>
    <w:rsid w:val="00B102FC"/>
    <w:rsid w:val="00B10954"/>
    <w:rsid w:val="00B109BB"/>
    <w:rsid w:val="00B10DC0"/>
    <w:rsid w:val="00B10DDF"/>
    <w:rsid w:val="00B110A5"/>
    <w:rsid w:val="00B111F8"/>
    <w:rsid w:val="00B112CB"/>
    <w:rsid w:val="00B116D7"/>
    <w:rsid w:val="00B11790"/>
    <w:rsid w:val="00B118B4"/>
    <w:rsid w:val="00B119B3"/>
    <w:rsid w:val="00B11C5E"/>
    <w:rsid w:val="00B11D69"/>
    <w:rsid w:val="00B11F58"/>
    <w:rsid w:val="00B121D9"/>
    <w:rsid w:val="00B1236C"/>
    <w:rsid w:val="00B123B4"/>
    <w:rsid w:val="00B124A4"/>
    <w:rsid w:val="00B125AB"/>
    <w:rsid w:val="00B12789"/>
    <w:rsid w:val="00B127ED"/>
    <w:rsid w:val="00B12C23"/>
    <w:rsid w:val="00B13369"/>
    <w:rsid w:val="00B13F83"/>
    <w:rsid w:val="00B14269"/>
    <w:rsid w:val="00B1448A"/>
    <w:rsid w:val="00B144C8"/>
    <w:rsid w:val="00B146F8"/>
    <w:rsid w:val="00B14821"/>
    <w:rsid w:val="00B14A7E"/>
    <w:rsid w:val="00B14E6C"/>
    <w:rsid w:val="00B1508D"/>
    <w:rsid w:val="00B1509D"/>
    <w:rsid w:val="00B151AC"/>
    <w:rsid w:val="00B152CD"/>
    <w:rsid w:val="00B152DB"/>
    <w:rsid w:val="00B15B52"/>
    <w:rsid w:val="00B15E8C"/>
    <w:rsid w:val="00B16208"/>
    <w:rsid w:val="00B1666D"/>
    <w:rsid w:val="00B16B8B"/>
    <w:rsid w:val="00B16C77"/>
    <w:rsid w:val="00B170B8"/>
    <w:rsid w:val="00B17713"/>
    <w:rsid w:val="00B17A38"/>
    <w:rsid w:val="00B17AD4"/>
    <w:rsid w:val="00B17FC0"/>
    <w:rsid w:val="00B202E4"/>
    <w:rsid w:val="00B203F0"/>
    <w:rsid w:val="00B20673"/>
    <w:rsid w:val="00B20A66"/>
    <w:rsid w:val="00B212D4"/>
    <w:rsid w:val="00B21407"/>
    <w:rsid w:val="00B21490"/>
    <w:rsid w:val="00B21499"/>
    <w:rsid w:val="00B2199C"/>
    <w:rsid w:val="00B21DE7"/>
    <w:rsid w:val="00B21EED"/>
    <w:rsid w:val="00B21FDE"/>
    <w:rsid w:val="00B223FA"/>
    <w:rsid w:val="00B22B57"/>
    <w:rsid w:val="00B22BFA"/>
    <w:rsid w:val="00B22FA5"/>
    <w:rsid w:val="00B231D5"/>
    <w:rsid w:val="00B231F0"/>
    <w:rsid w:val="00B2394F"/>
    <w:rsid w:val="00B23A02"/>
    <w:rsid w:val="00B24475"/>
    <w:rsid w:val="00B2458F"/>
    <w:rsid w:val="00B2460B"/>
    <w:rsid w:val="00B24B88"/>
    <w:rsid w:val="00B24D5A"/>
    <w:rsid w:val="00B24E23"/>
    <w:rsid w:val="00B24FB7"/>
    <w:rsid w:val="00B256FD"/>
    <w:rsid w:val="00B257E8"/>
    <w:rsid w:val="00B25B66"/>
    <w:rsid w:val="00B25F34"/>
    <w:rsid w:val="00B26162"/>
    <w:rsid w:val="00B2626C"/>
    <w:rsid w:val="00B2682F"/>
    <w:rsid w:val="00B26B03"/>
    <w:rsid w:val="00B26D04"/>
    <w:rsid w:val="00B26FEA"/>
    <w:rsid w:val="00B270FB"/>
    <w:rsid w:val="00B274E4"/>
    <w:rsid w:val="00B27654"/>
    <w:rsid w:val="00B276AB"/>
    <w:rsid w:val="00B27733"/>
    <w:rsid w:val="00B27864"/>
    <w:rsid w:val="00B27B50"/>
    <w:rsid w:val="00B27BF1"/>
    <w:rsid w:val="00B27EF6"/>
    <w:rsid w:val="00B27F7A"/>
    <w:rsid w:val="00B3001E"/>
    <w:rsid w:val="00B30072"/>
    <w:rsid w:val="00B300D7"/>
    <w:rsid w:val="00B30A37"/>
    <w:rsid w:val="00B30A57"/>
    <w:rsid w:val="00B310E2"/>
    <w:rsid w:val="00B3111D"/>
    <w:rsid w:val="00B31D49"/>
    <w:rsid w:val="00B31D8F"/>
    <w:rsid w:val="00B32167"/>
    <w:rsid w:val="00B32415"/>
    <w:rsid w:val="00B32434"/>
    <w:rsid w:val="00B324C7"/>
    <w:rsid w:val="00B3262C"/>
    <w:rsid w:val="00B32886"/>
    <w:rsid w:val="00B32B86"/>
    <w:rsid w:val="00B32BD1"/>
    <w:rsid w:val="00B32D83"/>
    <w:rsid w:val="00B32EC6"/>
    <w:rsid w:val="00B33056"/>
    <w:rsid w:val="00B331C2"/>
    <w:rsid w:val="00B33520"/>
    <w:rsid w:val="00B33C9B"/>
    <w:rsid w:val="00B33F46"/>
    <w:rsid w:val="00B33FC4"/>
    <w:rsid w:val="00B34078"/>
    <w:rsid w:val="00B34409"/>
    <w:rsid w:val="00B34788"/>
    <w:rsid w:val="00B347D0"/>
    <w:rsid w:val="00B349C5"/>
    <w:rsid w:val="00B34F57"/>
    <w:rsid w:val="00B3514F"/>
    <w:rsid w:val="00B35185"/>
    <w:rsid w:val="00B351AA"/>
    <w:rsid w:val="00B3527E"/>
    <w:rsid w:val="00B3547F"/>
    <w:rsid w:val="00B35732"/>
    <w:rsid w:val="00B3628D"/>
    <w:rsid w:val="00B36320"/>
    <w:rsid w:val="00B36966"/>
    <w:rsid w:val="00B369DA"/>
    <w:rsid w:val="00B36E10"/>
    <w:rsid w:val="00B36E1F"/>
    <w:rsid w:val="00B372C9"/>
    <w:rsid w:val="00B375F7"/>
    <w:rsid w:val="00B37B5A"/>
    <w:rsid w:val="00B37B5C"/>
    <w:rsid w:val="00B37BFB"/>
    <w:rsid w:val="00B37D19"/>
    <w:rsid w:val="00B40421"/>
    <w:rsid w:val="00B40624"/>
    <w:rsid w:val="00B4063A"/>
    <w:rsid w:val="00B4095E"/>
    <w:rsid w:val="00B40C37"/>
    <w:rsid w:val="00B40D0A"/>
    <w:rsid w:val="00B40EE0"/>
    <w:rsid w:val="00B40EEA"/>
    <w:rsid w:val="00B40F43"/>
    <w:rsid w:val="00B40F5D"/>
    <w:rsid w:val="00B41055"/>
    <w:rsid w:val="00B411CC"/>
    <w:rsid w:val="00B419FC"/>
    <w:rsid w:val="00B41B8B"/>
    <w:rsid w:val="00B41BD2"/>
    <w:rsid w:val="00B41CA7"/>
    <w:rsid w:val="00B41D87"/>
    <w:rsid w:val="00B41D97"/>
    <w:rsid w:val="00B4204D"/>
    <w:rsid w:val="00B4266E"/>
    <w:rsid w:val="00B428A5"/>
    <w:rsid w:val="00B4295A"/>
    <w:rsid w:val="00B4297D"/>
    <w:rsid w:val="00B429A9"/>
    <w:rsid w:val="00B42CD9"/>
    <w:rsid w:val="00B4311F"/>
    <w:rsid w:val="00B4342D"/>
    <w:rsid w:val="00B436D9"/>
    <w:rsid w:val="00B43D32"/>
    <w:rsid w:val="00B43D40"/>
    <w:rsid w:val="00B43D74"/>
    <w:rsid w:val="00B43EE0"/>
    <w:rsid w:val="00B44276"/>
    <w:rsid w:val="00B44468"/>
    <w:rsid w:val="00B4471C"/>
    <w:rsid w:val="00B44A2F"/>
    <w:rsid w:val="00B44B7D"/>
    <w:rsid w:val="00B44C4C"/>
    <w:rsid w:val="00B4513D"/>
    <w:rsid w:val="00B453EC"/>
    <w:rsid w:val="00B454C8"/>
    <w:rsid w:val="00B45A82"/>
    <w:rsid w:val="00B45AE2"/>
    <w:rsid w:val="00B45DF7"/>
    <w:rsid w:val="00B46047"/>
    <w:rsid w:val="00B460E3"/>
    <w:rsid w:val="00B46221"/>
    <w:rsid w:val="00B46569"/>
    <w:rsid w:val="00B46634"/>
    <w:rsid w:val="00B467EF"/>
    <w:rsid w:val="00B473A6"/>
    <w:rsid w:val="00B47518"/>
    <w:rsid w:val="00B47794"/>
    <w:rsid w:val="00B47866"/>
    <w:rsid w:val="00B47B12"/>
    <w:rsid w:val="00B47FA2"/>
    <w:rsid w:val="00B501C0"/>
    <w:rsid w:val="00B502CC"/>
    <w:rsid w:val="00B504CB"/>
    <w:rsid w:val="00B506A1"/>
    <w:rsid w:val="00B50705"/>
    <w:rsid w:val="00B50A71"/>
    <w:rsid w:val="00B50D8E"/>
    <w:rsid w:val="00B50D95"/>
    <w:rsid w:val="00B50F01"/>
    <w:rsid w:val="00B5106F"/>
    <w:rsid w:val="00B51471"/>
    <w:rsid w:val="00B51CCF"/>
    <w:rsid w:val="00B52282"/>
    <w:rsid w:val="00B524A4"/>
    <w:rsid w:val="00B524DC"/>
    <w:rsid w:val="00B5282B"/>
    <w:rsid w:val="00B52A78"/>
    <w:rsid w:val="00B52BE8"/>
    <w:rsid w:val="00B52D76"/>
    <w:rsid w:val="00B53468"/>
    <w:rsid w:val="00B5352E"/>
    <w:rsid w:val="00B5362C"/>
    <w:rsid w:val="00B538F7"/>
    <w:rsid w:val="00B5391E"/>
    <w:rsid w:val="00B53A9A"/>
    <w:rsid w:val="00B53AB2"/>
    <w:rsid w:val="00B53B06"/>
    <w:rsid w:val="00B5403B"/>
    <w:rsid w:val="00B54C9C"/>
    <w:rsid w:val="00B54D00"/>
    <w:rsid w:val="00B54DB7"/>
    <w:rsid w:val="00B550A2"/>
    <w:rsid w:val="00B550D4"/>
    <w:rsid w:val="00B5526B"/>
    <w:rsid w:val="00B55454"/>
    <w:rsid w:val="00B55915"/>
    <w:rsid w:val="00B5599A"/>
    <w:rsid w:val="00B55D71"/>
    <w:rsid w:val="00B56124"/>
    <w:rsid w:val="00B5645C"/>
    <w:rsid w:val="00B56879"/>
    <w:rsid w:val="00B56A44"/>
    <w:rsid w:val="00B570E3"/>
    <w:rsid w:val="00B57149"/>
    <w:rsid w:val="00B573AD"/>
    <w:rsid w:val="00B578AF"/>
    <w:rsid w:val="00B57BD8"/>
    <w:rsid w:val="00B57C54"/>
    <w:rsid w:val="00B57F3B"/>
    <w:rsid w:val="00B600F1"/>
    <w:rsid w:val="00B603C0"/>
    <w:rsid w:val="00B605BF"/>
    <w:rsid w:val="00B60BA6"/>
    <w:rsid w:val="00B60F77"/>
    <w:rsid w:val="00B61061"/>
    <w:rsid w:val="00B61079"/>
    <w:rsid w:val="00B611B1"/>
    <w:rsid w:val="00B6181D"/>
    <w:rsid w:val="00B61CC2"/>
    <w:rsid w:val="00B61CC8"/>
    <w:rsid w:val="00B61DAD"/>
    <w:rsid w:val="00B61E8D"/>
    <w:rsid w:val="00B61EB9"/>
    <w:rsid w:val="00B6213F"/>
    <w:rsid w:val="00B621DC"/>
    <w:rsid w:val="00B62249"/>
    <w:rsid w:val="00B62271"/>
    <w:rsid w:val="00B62D8C"/>
    <w:rsid w:val="00B62F0D"/>
    <w:rsid w:val="00B630F7"/>
    <w:rsid w:val="00B632D5"/>
    <w:rsid w:val="00B634F5"/>
    <w:rsid w:val="00B63783"/>
    <w:rsid w:val="00B6383D"/>
    <w:rsid w:val="00B63A38"/>
    <w:rsid w:val="00B63A90"/>
    <w:rsid w:val="00B63EEB"/>
    <w:rsid w:val="00B642CC"/>
    <w:rsid w:val="00B64467"/>
    <w:rsid w:val="00B64C0A"/>
    <w:rsid w:val="00B64DFD"/>
    <w:rsid w:val="00B65076"/>
    <w:rsid w:val="00B65078"/>
    <w:rsid w:val="00B654E9"/>
    <w:rsid w:val="00B65657"/>
    <w:rsid w:val="00B65695"/>
    <w:rsid w:val="00B65845"/>
    <w:rsid w:val="00B65CC2"/>
    <w:rsid w:val="00B661C4"/>
    <w:rsid w:val="00B66470"/>
    <w:rsid w:val="00B6648D"/>
    <w:rsid w:val="00B66A1D"/>
    <w:rsid w:val="00B66AA4"/>
    <w:rsid w:val="00B66C35"/>
    <w:rsid w:val="00B66E6F"/>
    <w:rsid w:val="00B66EBA"/>
    <w:rsid w:val="00B671E8"/>
    <w:rsid w:val="00B673B7"/>
    <w:rsid w:val="00B6753E"/>
    <w:rsid w:val="00B679C5"/>
    <w:rsid w:val="00B67B23"/>
    <w:rsid w:val="00B67B4F"/>
    <w:rsid w:val="00B67D1B"/>
    <w:rsid w:val="00B70155"/>
    <w:rsid w:val="00B702DE"/>
    <w:rsid w:val="00B709DC"/>
    <w:rsid w:val="00B710AB"/>
    <w:rsid w:val="00B713BD"/>
    <w:rsid w:val="00B715D6"/>
    <w:rsid w:val="00B716A1"/>
    <w:rsid w:val="00B71790"/>
    <w:rsid w:val="00B718EF"/>
    <w:rsid w:val="00B71C7F"/>
    <w:rsid w:val="00B72110"/>
    <w:rsid w:val="00B72426"/>
    <w:rsid w:val="00B724EA"/>
    <w:rsid w:val="00B72554"/>
    <w:rsid w:val="00B72699"/>
    <w:rsid w:val="00B726E0"/>
    <w:rsid w:val="00B729D6"/>
    <w:rsid w:val="00B72D14"/>
    <w:rsid w:val="00B73069"/>
    <w:rsid w:val="00B73128"/>
    <w:rsid w:val="00B7318B"/>
    <w:rsid w:val="00B73233"/>
    <w:rsid w:val="00B73244"/>
    <w:rsid w:val="00B733BE"/>
    <w:rsid w:val="00B735D6"/>
    <w:rsid w:val="00B737A6"/>
    <w:rsid w:val="00B73B00"/>
    <w:rsid w:val="00B73DD8"/>
    <w:rsid w:val="00B73FAF"/>
    <w:rsid w:val="00B74730"/>
    <w:rsid w:val="00B7493D"/>
    <w:rsid w:val="00B74BB6"/>
    <w:rsid w:val="00B74E55"/>
    <w:rsid w:val="00B75262"/>
    <w:rsid w:val="00B75739"/>
    <w:rsid w:val="00B75839"/>
    <w:rsid w:val="00B762DE"/>
    <w:rsid w:val="00B765F7"/>
    <w:rsid w:val="00B766B3"/>
    <w:rsid w:val="00B767C7"/>
    <w:rsid w:val="00B76DE2"/>
    <w:rsid w:val="00B76F48"/>
    <w:rsid w:val="00B76F74"/>
    <w:rsid w:val="00B770A8"/>
    <w:rsid w:val="00B77160"/>
    <w:rsid w:val="00B772A4"/>
    <w:rsid w:val="00B772A6"/>
    <w:rsid w:val="00B77627"/>
    <w:rsid w:val="00B77668"/>
    <w:rsid w:val="00B77689"/>
    <w:rsid w:val="00B77727"/>
    <w:rsid w:val="00B77815"/>
    <w:rsid w:val="00B77981"/>
    <w:rsid w:val="00B77A37"/>
    <w:rsid w:val="00B77D57"/>
    <w:rsid w:val="00B8013F"/>
    <w:rsid w:val="00B804DE"/>
    <w:rsid w:val="00B806C7"/>
    <w:rsid w:val="00B80740"/>
    <w:rsid w:val="00B807CA"/>
    <w:rsid w:val="00B80822"/>
    <w:rsid w:val="00B80880"/>
    <w:rsid w:val="00B80964"/>
    <w:rsid w:val="00B80E66"/>
    <w:rsid w:val="00B80EA5"/>
    <w:rsid w:val="00B80FA6"/>
    <w:rsid w:val="00B812CD"/>
    <w:rsid w:val="00B819FF"/>
    <w:rsid w:val="00B81A17"/>
    <w:rsid w:val="00B81BE4"/>
    <w:rsid w:val="00B81C3E"/>
    <w:rsid w:val="00B81EAE"/>
    <w:rsid w:val="00B822B8"/>
    <w:rsid w:val="00B82348"/>
    <w:rsid w:val="00B825E2"/>
    <w:rsid w:val="00B8271C"/>
    <w:rsid w:val="00B827EA"/>
    <w:rsid w:val="00B82F88"/>
    <w:rsid w:val="00B8300F"/>
    <w:rsid w:val="00B8326D"/>
    <w:rsid w:val="00B8374C"/>
    <w:rsid w:val="00B83FCC"/>
    <w:rsid w:val="00B83FDC"/>
    <w:rsid w:val="00B83FFF"/>
    <w:rsid w:val="00B84153"/>
    <w:rsid w:val="00B84170"/>
    <w:rsid w:val="00B84175"/>
    <w:rsid w:val="00B84190"/>
    <w:rsid w:val="00B85094"/>
    <w:rsid w:val="00B85215"/>
    <w:rsid w:val="00B85308"/>
    <w:rsid w:val="00B853D0"/>
    <w:rsid w:val="00B8546B"/>
    <w:rsid w:val="00B8575F"/>
    <w:rsid w:val="00B858B6"/>
    <w:rsid w:val="00B85D85"/>
    <w:rsid w:val="00B8605D"/>
    <w:rsid w:val="00B86094"/>
    <w:rsid w:val="00B861C2"/>
    <w:rsid w:val="00B86602"/>
    <w:rsid w:val="00B8695F"/>
    <w:rsid w:val="00B86C21"/>
    <w:rsid w:val="00B86C93"/>
    <w:rsid w:val="00B87398"/>
    <w:rsid w:val="00B87490"/>
    <w:rsid w:val="00B878D6"/>
    <w:rsid w:val="00B87C29"/>
    <w:rsid w:val="00B87E3C"/>
    <w:rsid w:val="00B87E60"/>
    <w:rsid w:val="00B904CB"/>
    <w:rsid w:val="00B907B6"/>
    <w:rsid w:val="00B90C22"/>
    <w:rsid w:val="00B9137C"/>
    <w:rsid w:val="00B915C4"/>
    <w:rsid w:val="00B91923"/>
    <w:rsid w:val="00B9197E"/>
    <w:rsid w:val="00B91A6D"/>
    <w:rsid w:val="00B92163"/>
    <w:rsid w:val="00B9218C"/>
    <w:rsid w:val="00B92194"/>
    <w:rsid w:val="00B9252E"/>
    <w:rsid w:val="00B92EB3"/>
    <w:rsid w:val="00B92FC2"/>
    <w:rsid w:val="00B93059"/>
    <w:rsid w:val="00B9313B"/>
    <w:rsid w:val="00B93B3E"/>
    <w:rsid w:val="00B93D3E"/>
    <w:rsid w:val="00B9448B"/>
    <w:rsid w:val="00B94497"/>
    <w:rsid w:val="00B94C01"/>
    <w:rsid w:val="00B95285"/>
    <w:rsid w:val="00B952C7"/>
    <w:rsid w:val="00B954C8"/>
    <w:rsid w:val="00B9576C"/>
    <w:rsid w:val="00B95A44"/>
    <w:rsid w:val="00B95AAC"/>
    <w:rsid w:val="00B96FAC"/>
    <w:rsid w:val="00B97594"/>
    <w:rsid w:val="00B97920"/>
    <w:rsid w:val="00B97C9B"/>
    <w:rsid w:val="00B97CBD"/>
    <w:rsid w:val="00BA0255"/>
    <w:rsid w:val="00BA0842"/>
    <w:rsid w:val="00BA08AD"/>
    <w:rsid w:val="00BA0B73"/>
    <w:rsid w:val="00BA0D1E"/>
    <w:rsid w:val="00BA149D"/>
    <w:rsid w:val="00BA162C"/>
    <w:rsid w:val="00BA1713"/>
    <w:rsid w:val="00BA1C4E"/>
    <w:rsid w:val="00BA1FE4"/>
    <w:rsid w:val="00BA2071"/>
    <w:rsid w:val="00BA2257"/>
    <w:rsid w:val="00BA22A2"/>
    <w:rsid w:val="00BA255B"/>
    <w:rsid w:val="00BA265A"/>
    <w:rsid w:val="00BA2815"/>
    <w:rsid w:val="00BA290A"/>
    <w:rsid w:val="00BA2A5C"/>
    <w:rsid w:val="00BA2A9C"/>
    <w:rsid w:val="00BA2B97"/>
    <w:rsid w:val="00BA2FCF"/>
    <w:rsid w:val="00BA31BB"/>
    <w:rsid w:val="00BA3423"/>
    <w:rsid w:val="00BA348F"/>
    <w:rsid w:val="00BA34DB"/>
    <w:rsid w:val="00BA3950"/>
    <w:rsid w:val="00BA3AF6"/>
    <w:rsid w:val="00BA3CE1"/>
    <w:rsid w:val="00BA3CE5"/>
    <w:rsid w:val="00BA40DF"/>
    <w:rsid w:val="00BA4135"/>
    <w:rsid w:val="00BA434E"/>
    <w:rsid w:val="00BA46D0"/>
    <w:rsid w:val="00BA4E67"/>
    <w:rsid w:val="00BA51AE"/>
    <w:rsid w:val="00BA540E"/>
    <w:rsid w:val="00BA546D"/>
    <w:rsid w:val="00BA59DB"/>
    <w:rsid w:val="00BA5A78"/>
    <w:rsid w:val="00BA5D8F"/>
    <w:rsid w:val="00BA6075"/>
    <w:rsid w:val="00BA6500"/>
    <w:rsid w:val="00BA6731"/>
    <w:rsid w:val="00BA6805"/>
    <w:rsid w:val="00BA681C"/>
    <w:rsid w:val="00BA6949"/>
    <w:rsid w:val="00BA705D"/>
    <w:rsid w:val="00BA77E3"/>
    <w:rsid w:val="00BA7952"/>
    <w:rsid w:val="00BA7DA5"/>
    <w:rsid w:val="00BA7EED"/>
    <w:rsid w:val="00BB0105"/>
    <w:rsid w:val="00BB05BF"/>
    <w:rsid w:val="00BB05E5"/>
    <w:rsid w:val="00BB094C"/>
    <w:rsid w:val="00BB112A"/>
    <w:rsid w:val="00BB12BF"/>
    <w:rsid w:val="00BB1468"/>
    <w:rsid w:val="00BB16E1"/>
    <w:rsid w:val="00BB19A4"/>
    <w:rsid w:val="00BB1B16"/>
    <w:rsid w:val="00BB20B8"/>
    <w:rsid w:val="00BB2241"/>
    <w:rsid w:val="00BB2441"/>
    <w:rsid w:val="00BB253F"/>
    <w:rsid w:val="00BB25CC"/>
    <w:rsid w:val="00BB27BC"/>
    <w:rsid w:val="00BB2834"/>
    <w:rsid w:val="00BB2857"/>
    <w:rsid w:val="00BB2E39"/>
    <w:rsid w:val="00BB2E64"/>
    <w:rsid w:val="00BB2EAB"/>
    <w:rsid w:val="00BB3533"/>
    <w:rsid w:val="00BB3E64"/>
    <w:rsid w:val="00BB3F3A"/>
    <w:rsid w:val="00BB41EE"/>
    <w:rsid w:val="00BB431D"/>
    <w:rsid w:val="00BB4512"/>
    <w:rsid w:val="00BB464A"/>
    <w:rsid w:val="00BB47B7"/>
    <w:rsid w:val="00BB4895"/>
    <w:rsid w:val="00BB48B6"/>
    <w:rsid w:val="00BB4978"/>
    <w:rsid w:val="00BB49ED"/>
    <w:rsid w:val="00BB4E51"/>
    <w:rsid w:val="00BB514B"/>
    <w:rsid w:val="00BB51F0"/>
    <w:rsid w:val="00BB578B"/>
    <w:rsid w:val="00BB5A70"/>
    <w:rsid w:val="00BB5EE5"/>
    <w:rsid w:val="00BB5F04"/>
    <w:rsid w:val="00BB5F90"/>
    <w:rsid w:val="00BB6098"/>
    <w:rsid w:val="00BB60FE"/>
    <w:rsid w:val="00BB6251"/>
    <w:rsid w:val="00BB6325"/>
    <w:rsid w:val="00BB6431"/>
    <w:rsid w:val="00BB76CD"/>
    <w:rsid w:val="00BB776B"/>
    <w:rsid w:val="00BB7901"/>
    <w:rsid w:val="00BB7B57"/>
    <w:rsid w:val="00BB7C6A"/>
    <w:rsid w:val="00BB7CC4"/>
    <w:rsid w:val="00BB7EF2"/>
    <w:rsid w:val="00BB7FED"/>
    <w:rsid w:val="00BC0949"/>
    <w:rsid w:val="00BC0B3E"/>
    <w:rsid w:val="00BC0F85"/>
    <w:rsid w:val="00BC1141"/>
    <w:rsid w:val="00BC11DF"/>
    <w:rsid w:val="00BC1EE5"/>
    <w:rsid w:val="00BC2315"/>
    <w:rsid w:val="00BC236D"/>
    <w:rsid w:val="00BC239F"/>
    <w:rsid w:val="00BC23BC"/>
    <w:rsid w:val="00BC2709"/>
    <w:rsid w:val="00BC29F6"/>
    <w:rsid w:val="00BC2B97"/>
    <w:rsid w:val="00BC2BBC"/>
    <w:rsid w:val="00BC2DA0"/>
    <w:rsid w:val="00BC2ED9"/>
    <w:rsid w:val="00BC3030"/>
    <w:rsid w:val="00BC35D8"/>
    <w:rsid w:val="00BC37A8"/>
    <w:rsid w:val="00BC385B"/>
    <w:rsid w:val="00BC3966"/>
    <w:rsid w:val="00BC39B3"/>
    <w:rsid w:val="00BC408F"/>
    <w:rsid w:val="00BC4103"/>
    <w:rsid w:val="00BC4113"/>
    <w:rsid w:val="00BC4173"/>
    <w:rsid w:val="00BC427C"/>
    <w:rsid w:val="00BC42ED"/>
    <w:rsid w:val="00BC4578"/>
    <w:rsid w:val="00BC45A3"/>
    <w:rsid w:val="00BC4627"/>
    <w:rsid w:val="00BC4C96"/>
    <w:rsid w:val="00BC4CDA"/>
    <w:rsid w:val="00BC4E49"/>
    <w:rsid w:val="00BC5209"/>
    <w:rsid w:val="00BC5352"/>
    <w:rsid w:val="00BC56F7"/>
    <w:rsid w:val="00BC5892"/>
    <w:rsid w:val="00BC58DE"/>
    <w:rsid w:val="00BC5F58"/>
    <w:rsid w:val="00BC5F7A"/>
    <w:rsid w:val="00BC61CF"/>
    <w:rsid w:val="00BC6791"/>
    <w:rsid w:val="00BC67D0"/>
    <w:rsid w:val="00BC6CA1"/>
    <w:rsid w:val="00BC7039"/>
    <w:rsid w:val="00BC7099"/>
    <w:rsid w:val="00BC73B3"/>
    <w:rsid w:val="00BC74F8"/>
    <w:rsid w:val="00BC750A"/>
    <w:rsid w:val="00BC7538"/>
    <w:rsid w:val="00BC77E4"/>
    <w:rsid w:val="00BC78D5"/>
    <w:rsid w:val="00BC7928"/>
    <w:rsid w:val="00BC796F"/>
    <w:rsid w:val="00BC79E4"/>
    <w:rsid w:val="00BD034E"/>
    <w:rsid w:val="00BD0410"/>
    <w:rsid w:val="00BD0424"/>
    <w:rsid w:val="00BD052B"/>
    <w:rsid w:val="00BD0FAF"/>
    <w:rsid w:val="00BD1321"/>
    <w:rsid w:val="00BD153B"/>
    <w:rsid w:val="00BD1560"/>
    <w:rsid w:val="00BD195F"/>
    <w:rsid w:val="00BD1B30"/>
    <w:rsid w:val="00BD1BC4"/>
    <w:rsid w:val="00BD1D84"/>
    <w:rsid w:val="00BD2477"/>
    <w:rsid w:val="00BD2794"/>
    <w:rsid w:val="00BD2979"/>
    <w:rsid w:val="00BD29AF"/>
    <w:rsid w:val="00BD2D87"/>
    <w:rsid w:val="00BD2FC6"/>
    <w:rsid w:val="00BD3564"/>
    <w:rsid w:val="00BD398E"/>
    <w:rsid w:val="00BD3C5D"/>
    <w:rsid w:val="00BD3CE0"/>
    <w:rsid w:val="00BD3E8B"/>
    <w:rsid w:val="00BD3F75"/>
    <w:rsid w:val="00BD40BA"/>
    <w:rsid w:val="00BD40CD"/>
    <w:rsid w:val="00BD4199"/>
    <w:rsid w:val="00BD4268"/>
    <w:rsid w:val="00BD4502"/>
    <w:rsid w:val="00BD464F"/>
    <w:rsid w:val="00BD48CD"/>
    <w:rsid w:val="00BD4C09"/>
    <w:rsid w:val="00BD5520"/>
    <w:rsid w:val="00BD56C2"/>
    <w:rsid w:val="00BD5A2A"/>
    <w:rsid w:val="00BD6279"/>
    <w:rsid w:val="00BD6E88"/>
    <w:rsid w:val="00BD726F"/>
    <w:rsid w:val="00BD747F"/>
    <w:rsid w:val="00BD75BB"/>
    <w:rsid w:val="00BD7906"/>
    <w:rsid w:val="00BE02E5"/>
    <w:rsid w:val="00BE0422"/>
    <w:rsid w:val="00BE08B3"/>
    <w:rsid w:val="00BE0959"/>
    <w:rsid w:val="00BE0AC4"/>
    <w:rsid w:val="00BE0B3B"/>
    <w:rsid w:val="00BE0C79"/>
    <w:rsid w:val="00BE0D7B"/>
    <w:rsid w:val="00BE0D9A"/>
    <w:rsid w:val="00BE0FE1"/>
    <w:rsid w:val="00BE126E"/>
    <w:rsid w:val="00BE1622"/>
    <w:rsid w:val="00BE191F"/>
    <w:rsid w:val="00BE1990"/>
    <w:rsid w:val="00BE1B96"/>
    <w:rsid w:val="00BE1FC0"/>
    <w:rsid w:val="00BE28EB"/>
    <w:rsid w:val="00BE2923"/>
    <w:rsid w:val="00BE2BF1"/>
    <w:rsid w:val="00BE3074"/>
    <w:rsid w:val="00BE3220"/>
    <w:rsid w:val="00BE3304"/>
    <w:rsid w:val="00BE33BE"/>
    <w:rsid w:val="00BE33E3"/>
    <w:rsid w:val="00BE346D"/>
    <w:rsid w:val="00BE3826"/>
    <w:rsid w:val="00BE3B49"/>
    <w:rsid w:val="00BE3B54"/>
    <w:rsid w:val="00BE3C69"/>
    <w:rsid w:val="00BE3F0B"/>
    <w:rsid w:val="00BE3F7B"/>
    <w:rsid w:val="00BE3FDB"/>
    <w:rsid w:val="00BE4111"/>
    <w:rsid w:val="00BE4892"/>
    <w:rsid w:val="00BE4F31"/>
    <w:rsid w:val="00BE5039"/>
    <w:rsid w:val="00BE50C9"/>
    <w:rsid w:val="00BE58F1"/>
    <w:rsid w:val="00BE5F0D"/>
    <w:rsid w:val="00BE6417"/>
    <w:rsid w:val="00BE644C"/>
    <w:rsid w:val="00BE64D2"/>
    <w:rsid w:val="00BE6504"/>
    <w:rsid w:val="00BE6525"/>
    <w:rsid w:val="00BE671F"/>
    <w:rsid w:val="00BE67F8"/>
    <w:rsid w:val="00BE6BBA"/>
    <w:rsid w:val="00BE7072"/>
    <w:rsid w:val="00BE7212"/>
    <w:rsid w:val="00BE76E3"/>
    <w:rsid w:val="00BE76EE"/>
    <w:rsid w:val="00BE77DB"/>
    <w:rsid w:val="00BE7857"/>
    <w:rsid w:val="00BE7B31"/>
    <w:rsid w:val="00BE7EA4"/>
    <w:rsid w:val="00BF0007"/>
    <w:rsid w:val="00BF002C"/>
    <w:rsid w:val="00BF03EC"/>
    <w:rsid w:val="00BF0781"/>
    <w:rsid w:val="00BF0919"/>
    <w:rsid w:val="00BF0A04"/>
    <w:rsid w:val="00BF0AA2"/>
    <w:rsid w:val="00BF0B6A"/>
    <w:rsid w:val="00BF0C90"/>
    <w:rsid w:val="00BF0D4C"/>
    <w:rsid w:val="00BF10E9"/>
    <w:rsid w:val="00BF1154"/>
    <w:rsid w:val="00BF174A"/>
    <w:rsid w:val="00BF2523"/>
    <w:rsid w:val="00BF2755"/>
    <w:rsid w:val="00BF2BD5"/>
    <w:rsid w:val="00BF317F"/>
    <w:rsid w:val="00BF31A4"/>
    <w:rsid w:val="00BF35C7"/>
    <w:rsid w:val="00BF371B"/>
    <w:rsid w:val="00BF3C61"/>
    <w:rsid w:val="00BF3E4E"/>
    <w:rsid w:val="00BF3F87"/>
    <w:rsid w:val="00BF4604"/>
    <w:rsid w:val="00BF4888"/>
    <w:rsid w:val="00BF48F4"/>
    <w:rsid w:val="00BF49C3"/>
    <w:rsid w:val="00BF4AE9"/>
    <w:rsid w:val="00BF4CF1"/>
    <w:rsid w:val="00BF4F16"/>
    <w:rsid w:val="00BF51B7"/>
    <w:rsid w:val="00BF5769"/>
    <w:rsid w:val="00BF5B33"/>
    <w:rsid w:val="00BF5C3C"/>
    <w:rsid w:val="00BF6156"/>
    <w:rsid w:val="00BF615D"/>
    <w:rsid w:val="00BF639E"/>
    <w:rsid w:val="00BF6801"/>
    <w:rsid w:val="00BF68C2"/>
    <w:rsid w:val="00BF68D2"/>
    <w:rsid w:val="00BF68DD"/>
    <w:rsid w:val="00BF6B5D"/>
    <w:rsid w:val="00BF6B88"/>
    <w:rsid w:val="00BF7012"/>
    <w:rsid w:val="00BF738D"/>
    <w:rsid w:val="00BF770F"/>
    <w:rsid w:val="00BF7753"/>
    <w:rsid w:val="00BF7CC3"/>
    <w:rsid w:val="00C00389"/>
    <w:rsid w:val="00C00391"/>
    <w:rsid w:val="00C00427"/>
    <w:rsid w:val="00C00719"/>
    <w:rsid w:val="00C007E5"/>
    <w:rsid w:val="00C00FBD"/>
    <w:rsid w:val="00C01054"/>
    <w:rsid w:val="00C010A0"/>
    <w:rsid w:val="00C0118C"/>
    <w:rsid w:val="00C01234"/>
    <w:rsid w:val="00C01275"/>
    <w:rsid w:val="00C012C2"/>
    <w:rsid w:val="00C01757"/>
    <w:rsid w:val="00C017F2"/>
    <w:rsid w:val="00C01D24"/>
    <w:rsid w:val="00C01DC6"/>
    <w:rsid w:val="00C01EFE"/>
    <w:rsid w:val="00C0203D"/>
    <w:rsid w:val="00C02073"/>
    <w:rsid w:val="00C020FA"/>
    <w:rsid w:val="00C02AFC"/>
    <w:rsid w:val="00C02EF0"/>
    <w:rsid w:val="00C03162"/>
    <w:rsid w:val="00C0372E"/>
    <w:rsid w:val="00C03758"/>
    <w:rsid w:val="00C03BF8"/>
    <w:rsid w:val="00C03BFE"/>
    <w:rsid w:val="00C03F70"/>
    <w:rsid w:val="00C04004"/>
    <w:rsid w:val="00C042B7"/>
    <w:rsid w:val="00C047CD"/>
    <w:rsid w:val="00C04839"/>
    <w:rsid w:val="00C04B70"/>
    <w:rsid w:val="00C04C10"/>
    <w:rsid w:val="00C04D31"/>
    <w:rsid w:val="00C050DC"/>
    <w:rsid w:val="00C0519D"/>
    <w:rsid w:val="00C051FC"/>
    <w:rsid w:val="00C056FC"/>
    <w:rsid w:val="00C0583D"/>
    <w:rsid w:val="00C05B1F"/>
    <w:rsid w:val="00C05B93"/>
    <w:rsid w:val="00C05CCB"/>
    <w:rsid w:val="00C060DB"/>
    <w:rsid w:val="00C061A9"/>
    <w:rsid w:val="00C06A70"/>
    <w:rsid w:val="00C06A9C"/>
    <w:rsid w:val="00C06EBF"/>
    <w:rsid w:val="00C0718E"/>
    <w:rsid w:val="00C0724A"/>
    <w:rsid w:val="00C07334"/>
    <w:rsid w:val="00C0767F"/>
    <w:rsid w:val="00C0792D"/>
    <w:rsid w:val="00C07AFA"/>
    <w:rsid w:val="00C07BC9"/>
    <w:rsid w:val="00C07D7D"/>
    <w:rsid w:val="00C1015D"/>
    <w:rsid w:val="00C10160"/>
    <w:rsid w:val="00C10215"/>
    <w:rsid w:val="00C102C9"/>
    <w:rsid w:val="00C10A20"/>
    <w:rsid w:val="00C10AA6"/>
    <w:rsid w:val="00C111F3"/>
    <w:rsid w:val="00C1154A"/>
    <w:rsid w:val="00C116AA"/>
    <w:rsid w:val="00C116D9"/>
    <w:rsid w:val="00C118DE"/>
    <w:rsid w:val="00C11A19"/>
    <w:rsid w:val="00C11E37"/>
    <w:rsid w:val="00C11FF2"/>
    <w:rsid w:val="00C1204E"/>
    <w:rsid w:val="00C120B4"/>
    <w:rsid w:val="00C1214A"/>
    <w:rsid w:val="00C12493"/>
    <w:rsid w:val="00C1256D"/>
    <w:rsid w:val="00C12759"/>
    <w:rsid w:val="00C12D62"/>
    <w:rsid w:val="00C130AF"/>
    <w:rsid w:val="00C13321"/>
    <w:rsid w:val="00C13473"/>
    <w:rsid w:val="00C134F4"/>
    <w:rsid w:val="00C13657"/>
    <w:rsid w:val="00C13B57"/>
    <w:rsid w:val="00C13DA3"/>
    <w:rsid w:val="00C13FB0"/>
    <w:rsid w:val="00C1430E"/>
    <w:rsid w:val="00C14505"/>
    <w:rsid w:val="00C1476A"/>
    <w:rsid w:val="00C147DB"/>
    <w:rsid w:val="00C14C63"/>
    <w:rsid w:val="00C14C88"/>
    <w:rsid w:val="00C14D66"/>
    <w:rsid w:val="00C153E8"/>
    <w:rsid w:val="00C1572F"/>
    <w:rsid w:val="00C15747"/>
    <w:rsid w:val="00C1599A"/>
    <w:rsid w:val="00C159E5"/>
    <w:rsid w:val="00C15D8C"/>
    <w:rsid w:val="00C16053"/>
    <w:rsid w:val="00C161B2"/>
    <w:rsid w:val="00C163EB"/>
    <w:rsid w:val="00C1658F"/>
    <w:rsid w:val="00C16722"/>
    <w:rsid w:val="00C16863"/>
    <w:rsid w:val="00C16A91"/>
    <w:rsid w:val="00C16CE8"/>
    <w:rsid w:val="00C16E21"/>
    <w:rsid w:val="00C16FF1"/>
    <w:rsid w:val="00C1717D"/>
    <w:rsid w:val="00C17406"/>
    <w:rsid w:val="00C1745B"/>
    <w:rsid w:val="00C1746C"/>
    <w:rsid w:val="00C17623"/>
    <w:rsid w:val="00C176E0"/>
    <w:rsid w:val="00C178FF"/>
    <w:rsid w:val="00C17D4D"/>
    <w:rsid w:val="00C17DFD"/>
    <w:rsid w:val="00C20791"/>
    <w:rsid w:val="00C20D87"/>
    <w:rsid w:val="00C213D9"/>
    <w:rsid w:val="00C218FD"/>
    <w:rsid w:val="00C21990"/>
    <w:rsid w:val="00C21C73"/>
    <w:rsid w:val="00C21C85"/>
    <w:rsid w:val="00C21D53"/>
    <w:rsid w:val="00C21F9F"/>
    <w:rsid w:val="00C21FF1"/>
    <w:rsid w:val="00C22C7D"/>
    <w:rsid w:val="00C22D71"/>
    <w:rsid w:val="00C2308C"/>
    <w:rsid w:val="00C231BA"/>
    <w:rsid w:val="00C23A7E"/>
    <w:rsid w:val="00C23B3F"/>
    <w:rsid w:val="00C23B8B"/>
    <w:rsid w:val="00C23CC0"/>
    <w:rsid w:val="00C23E52"/>
    <w:rsid w:val="00C23FBF"/>
    <w:rsid w:val="00C24315"/>
    <w:rsid w:val="00C243BE"/>
    <w:rsid w:val="00C2479E"/>
    <w:rsid w:val="00C24C40"/>
    <w:rsid w:val="00C24E4F"/>
    <w:rsid w:val="00C24E57"/>
    <w:rsid w:val="00C2504B"/>
    <w:rsid w:val="00C250B4"/>
    <w:rsid w:val="00C25165"/>
    <w:rsid w:val="00C2523D"/>
    <w:rsid w:val="00C253AD"/>
    <w:rsid w:val="00C25514"/>
    <w:rsid w:val="00C25685"/>
    <w:rsid w:val="00C259D0"/>
    <w:rsid w:val="00C25B65"/>
    <w:rsid w:val="00C25F8E"/>
    <w:rsid w:val="00C26611"/>
    <w:rsid w:val="00C26668"/>
    <w:rsid w:val="00C26845"/>
    <w:rsid w:val="00C2702C"/>
    <w:rsid w:val="00C273E4"/>
    <w:rsid w:val="00C275BB"/>
    <w:rsid w:val="00C275FC"/>
    <w:rsid w:val="00C27653"/>
    <w:rsid w:val="00C2774B"/>
    <w:rsid w:val="00C27A14"/>
    <w:rsid w:val="00C27AA9"/>
    <w:rsid w:val="00C27C2A"/>
    <w:rsid w:val="00C30114"/>
    <w:rsid w:val="00C3032C"/>
    <w:rsid w:val="00C30425"/>
    <w:rsid w:val="00C305B5"/>
    <w:rsid w:val="00C30775"/>
    <w:rsid w:val="00C3077C"/>
    <w:rsid w:val="00C30E2E"/>
    <w:rsid w:val="00C30F4D"/>
    <w:rsid w:val="00C31003"/>
    <w:rsid w:val="00C311F2"/>
    <w:rsid w:val="00C316FA"/>
    <w:rsid w:val="00C31BC2"/>
    <w:rsid w:val="00C322CD"/>
    <w:rsid w:val="00C32E4A"/>
    <w:rsid w:val="00C330BD"/>
    <w:rsid w:val="00C33105"/>
    <w:rsid w:val="00C331AE"/>
    <w:rsid w:val="00C33496"/>
    <w:rsid w:val="00C33623"/>
    <w:rsid w:val="00C33654"/>
    <w:rsid w:val="00C337CD"/>
    <w:rsid w:val="00C33D23"/>
    <w:rsid w:val="00C33D4D"/>
    <w:rsid w:val="00C33DA0"/>
    <w:rsid w:val="00C340E2"/>
    <w:rsid w:val="00C341AA"/>
    <w:rsid w:val="00C341B3"/>
    <w:rsid w:val="00C346A4"/>
    <w:rsid w:val="00C34E4E"/>
    <w:rsid w:val="00C34EA6"/>
    <w:rsid w:val="00C35314"/>
    <w:rsid w:val="00C35525"/>
    <w:rsid w:val="00C355B5"/>
    <w:rsid w:val="00C35738"/>
    <w:rsid w:val="00C3598C"/>
    <w:rsid w:val="00C35ABC"/>
    <w:rsid w:val="00C35D4F"/>
    <w:rsid w:val="00C35DB2"/>
    <w:rsid w:val="00C35DB3"/>
    <w:rsid w:val="00C3616A"/>
    <w:rsid w:val="00C3622D"/>
    <w:rsid w:val="00C362D7"/>
    <w:rsid w:val="00C365D1"/>
    <w:rsid w:val="00C36601"/>
    <w:rsid w:val="00C36660"/>
    <w:rsid w:val="00C36688"/>
    <w:rsid w:val="00C370DA"/>
    <w:rsid w:val="00C3736E"/>
    <w:rsid w:val="00C375E1"/>
    <w:rsid w:val="00C37756"/>
    <w:rsid w:val="00C37F25"/>
    <w:rsid w:val="00C400D1"/>
    <w:rsid w:val="00C4065F"/>
    <w:rsid w:val="00C40B94"/>
    <w:rsid w:val="00C40C76"/>
    <w:rsid w:val="00C40D67"/>
    <w:rsid w:val="00C40E00"/>
    <w:rsid w:val="00C41027"/>
    <w:rsid w:val="00C41C39"/>
    <w:rsid w:val="00C41EB4"/>
    <w:rsid w:val="00C41EE1"/>
    <w:rsid w:val="00C421C3"/>
    <w:rsid w:val="00C42220"/>
    <w:rsid w:val="00C424FE"/>
    <w:rsid w:val="00C42540"/>
    <w:rsid w:val="00C42618"/>
    <w:rsid w:val="00C428B8"/>
    <w:rsid w:val="00C42A60"/>
    <w:rsid w:val="00C42B03"/>
    <w:rsid w:val="00C42EA1"/>
    <w:rsid w:val="00C4313B"/>
    <w:rsid w:val="00C43317"/>
    <w:rsid w:val="00C435E1"/>
    <w:rsid w:val="00C43718"/>
    <w:rsid w:val="00C43749"/>
    <w:rsid w:val="00C43F6C"/>
    <w:rsid w:val="00C44288"/>
    <w:rsid w:val="00C4459D"/>
    <w:rsid w:val="00C44BAA"/>
    <w:rsid w:val="00C44DAA"/>
    <w:rsid w:val="00C4568C"/>
    <w:rsid w:val="00C45797"/>
    <w:rsid w:val="00C45823"/>
    <w:rsid w:val="00C45841"/>
    <w:rsid w:val="00C45A21"/>
    <w:rsid w:val="00C45AF2"/>
    <w:rsid w:val="00C45BF8"/>
    <w:rsid w:val="00C45C26"/>
    <w:rsid w:val="00C45D5E"/>
    <w:rsid w:val="00C45F72"/>
    <w:rsid w:val="00C45FAA"/>
    <w:rsid w:val="00C463FD"/>
    <w:rsid w:val="00C46AAC"/>
    <w:rsid w:val="00C46C0A"/>
    <w:rsid w:val="00C46E57"/>
    <w:rsid w:val="00C46F94"/>
    <w:rsid w:val="00C4768B"/>
    <w:rsid w:val="00C47939"/>
    <w:rsid w:val="00C47CED"/>
    <w:rsid w:val="00C47DBE"/>
    <w:rsid w:val="00C47F4D"/>
    <w:rsid w:val="00C500A5"/>
    <w:rsid w:val="00C5077C"/>
    <w:rsid w:val="00C50995"/>
    <w:rsid w:val="00C50B97"/>
    <w:rsid w:val="00C50FD5"/>
    <w:rsid w:val="00C5100C"/>
    <w:rsid w:val="00C51150"/>
    <w:rsid w:val="00C515EF"/>
    <w:rsid w:val="00C51993"/>
    <w:rsid w:val="00C51A2D"/>
    <w:rsid w:val="00C51ADA"/>
    <w:rsid w:val="00C51C1F"/>
    <w:rsid w:val="00C520D1"/>
    <w:rsid w:val="00C52101"/>
    <w:rsid w:val="00C521EF"/>
    <w:rsid w:val="00C52269"/>
    <w:rsid w:val="00C52350"/>
    <w:rsid w:val="00C524F5"/>
    <w:rsid w:val="00C52562"/>
    <w:rsid w:val="00C5257F"/>
    <w:rsid w:val="00C525BF"/>
    <w:rsid w:val="00C52769"/>
    <w:rsid w:val="00C52918"/>
    <w:rsid w:val="00C52B53"/>
    <w:rsid w:val="00C53046"/>
    <w:rsid w:val="00C5359B"/>
    <w:rsid w:val="00C54072"/>
    <w:rsid w:val="00C541FA"/>
    <w:rsid w:val="00C548EB"/>
    <w:rsid w:val="00C54A5E"/>
    <w:rsid w:val="00C54B73"/>
    <w:rsid w:val="00C54F27"/>
    <w:rsid w:val="00C54FC3"/>
    <w:rsid w:val="00C55097"/>
    <w:rsid w:val="00C551DB"/>
    <w:rsid w:val="00C5543F"/>
    <w:rsid w:val="00C55502"/>
    <w:rsid w:val="00C5558A"/>
    <w:rsid w:val="00C557A4"/>
    <w:rsid w:val="00C558DE"/>
    <w:rsid w:val="00C55A25"/>
    <w:rsid w:val="00C55C69"/>
    <w:rsid w:val="00C55E7F"/>
    <w:rsid w:val="00C56083"/>
    <w:rsid w:val="00C563B6"/>
    <w:rsid w:val="00C572B6"/>
    <w:rsid w:val="00C572D2"/>
    <w:rsid w:val="00C5764C"/>
    <w:rsid w:val="00C5770C"/>
    <w:rsid w:val="00C57B37"/>
    <w:rsid w:val="00C57BEE"/>
    <w:rsid w:val="00C57DBA"/>
    <w:rsid w:val="00C57DD2"/>
    <w:rsid w:val="00C57ECE"/>
    <w:rsid w:val="00C602B6"/>
    <w:rsid w:val="00C603C7"/>
    <w:rsid w:val="00C6080F"/>
    <w:rsid w:val="00C6083A"/>
    <w:rsid w:val="00C609E1"/>
    <w:rsid w:val="00C60ABC"/>
    <w:rsid w:val="00C60C77"/>
    <w:rsid w:val="00C60FED"/>
    <w:rsid w:val="00C61080"/>
    <w:rsid w:val="00C61174"/>
    <w:rsid w:val="00C61192"/>
    <w:rsid w:val="00C61212"/>
    <w:rsid w:val="00C621B6"/>
    <w:rsid w:val="00C621D8"/>
    <w:rsid w:val="00C62345"/>
    <w:rsid w:val="00C62757"/>
    <w:rsid w:val="00C62C1F"/>
    <w:rsid w:val="00C62E0C"/>
    <w:rsid w:val="00C63568"/>
    <w:rsid w:val="00C63A08"/>
    <w:rsid w:val="00C63B77"/>
    <w:rsid w:val="00C63FCB"/>
    <w:rsid w:val="00C642A2"/>
    <w:rsid w:val="00C64332"/>
    <w:rsid w:val="00C64355"/>
    <w:rsid w:val="00C64860"/>
    <w:rsid w:val="00C64BBD"/>
    <w:rsid w:val="00C64D14"/>
    <w:rsid w:val="00C650A5"/>
    <w:rsid w:val="00C650C3"/>
    <w:rsid w:val="00C65217"/>
    <w:rsid w:val="00C654CA"/>
    <w:rsid w:val="00C65790"/>
    <w:rsid w:val="00C65821"/>
    <w:rsid w:val="00C65CA6"/>
    <w:rsid w:val="00C660CD"/>
    <w:rsid w:val="00C66508"/>
    <w:rsid w:val="00C66891"/>
    <w:rsid w:val="00C66A4C"/>
    <w:rsid w:val="00C670DA"/>
    <w:rsid w:val="00C67200"/>
    <w:rsid w:val="00C674C1"/>
    <w:rsid w:val="00C676F1"/>
    <w:rsid w:val="00C678D8"/>
    <w:rsid w:val="00C67AE9"/>
    <w:rsid w:val="00C67DD5"/>
    <w:rsid w:val="00C67E0E"/>
    <w:rsid w:val="00C70050"/>
    <w:rsid w:val="00C70051"/>
    <w:rsid w:val="00C7044E"/>
    <w:rsid w:val="00C704F5"/>
    <w:rsid w:val="00C70508"/>
    <w:rsid w:val="00C708D1"/>
    <w:rsid w:val="00C7098A"/>
    <w:rsid w:val="00C70A14"/>
    <w:rsid w:val="00C70D67"/>
    <w:rsid w:val="00C713F9"/>
    <w:rsid w:val="00C71821"/>
    <w:rsid w:val="00C71930"/>
    <w:rsid w:val="00C71A39"/>
    <w:rsid w:val="00C71AB5"/>
    <w:rsid w:val="00C71D4B"/>
    <w:rsid w:val="00C71D50"/>
    <w:rsid w:val="00C71DCB"/>
    <w:rsid w:val="00C71EEE"/>
    <w:rsid w:val="00C722FA"/>
    <w:rsid w:val="00C72675"/>
    <w:rsid w:val="00C7290A"/>
    <w:rsid w:val="00C73057"/>
    <w:rsid w:val="00C73598"/>
    <w:rsid w:val="00C73639"/>
    <w:rsid w:val="00C736A2"/>
    <w:rsid w:val="00C73922"/>
    <w:rsid w:val="00C73AA0"/>
    <w:rsid w:val="00C74026"/>
    <w:rsid w:val="00C741C1"/>
    <w:rsid w:val="00C74347"/>
    <w:rsid w:val="00C7438D"/>
    <w:rsid w:val="00C74C73"/>
    <w:rsid w:val="00C74E6C"/>
    <w:rsid w:val="00C74ED1"/>
    <w:rsid w:val="00C74FFF"/>
    <w:rsid w:val="00C753E5"/>
    <w:rsid w:val="00C75A9B"/>
    <w:rsid w:val="00C75A9C"/>
    <w:rsid w:val="00C75B33"/>
    <w:rsid w:val="00C75E74"/>
    <w:rsid w:val="00C7639B"/>
    <w:rsid w:val="00C763B7"/>
    <w:rsid w:val="00C764D8"/>
    <w:rsid w:val="00C76549"/>
    <w:rsid w:val="00C76983"/>
    <w:rsid w:val="00C76A62"/>
    <w:rsid w:val="00C76D25"/>
    <w:rsid w:val="00C76E92"/>
    <w:rsid w:val="00C76F43"/>
    <w:rsid w:val="00C7710D"/>
    <w:rsid w:val="00C771D8"/>
    <w:rsid w:val="00C7728E"/>
    <w:rsid w:val="00C77445"/>
    <w:rsid w:val="00C775DD"/>
    <w:rsid w:val="00C779F7"/>
    <w:rsid w:val="00C80189"/>
    <w:rsid w:val="00C806C8"/>
    <w:rsid w:val="00C8072E"/>
    <w:rsid w:val="00C807BD"/>
    <w:rsid w:val="00C8080C"/>
    <w:rsid w:val="00C80D40"/>
    <w:rsid w:val="00C80F1F"/>
    <w:rsid w:val="00C8111D"/>
    <w:rsid w:val="00C81CA1"/>
    <w:rsid w:val="00C81D43"/>
    <w:rsid w:val="00C82091"/>
    <w:rsid w:val="00C82133"/>
    <w:rsid w:val="00C82248"/>
    <w:rsid w:val="00C8265E"/>
    <w:rsid w:val="00C82F7B"/>
    <w:rsid w:val="00C83273"/>
    <w:rsid w:val="00C83757"/>
    <w:rsid w:val="00C83830"/>
    <w:rsid w:val="00C839B7"/>
    <w:rsid w:val="00C83AAA"/>
    <w:rsid w:val="00C83AC7"/>
    <w:rsid w:val="00C83B7E"/>
    <w:rsid w:val="00C83BA4"/>
    <w:rsid w:val="00C83BFB"/>
    <w:rsid w:val="00C83F32"/>
    <w:rsid w:val="00C84052"/>
    <w:rsid w:val="00C844D0"/>
    <w:rsid w:val="00C84C01"/>
    <w:rsid w:val="00C84DD7"/>
    <w:rsid w:val="00C853D9"/>
    <w:rsid w:val="00C85441"/>
    <w:rsid w:val="00C85447"/>
    <w:rsid w:val="00C85610"/>
    <w:rsid w:val="00C85702"/>
    <w:rsid w:val="00C85EA9"/>
    <w:rsid w:val="00C85EFA"/>
    <w:rsid w:val="00C85F8C"/>
    <w:rsid w:val="00C86040"/>
    <w:rsid w:val="00C860E6"/>
    <w:rsid w:val="00C860E8"/>
    <w:rsid w:val="00C86687"/>
    <w:rsid w:val="00C8680E"/>
    <w:rsid w:val="00C86AE8"/>
    <w:rsid w:val="00C86BD2"/>
    <w:rsid w:val="00C86DD8"/>
    <w:rsid w:val="00C86FA4"/>
    <w:rsid w:val="00C8701C"/>
    <w:rsid w:val="00C8721A"/>
    <w:rsid w:val="00C87254"/>
    <w:rsid w:val="00C8740B"/>
    <w:rsid w:val="00C87862"/>
    <w:rsid w:val="00C878C6"/>
    <w:rsid w:val="00C87C26"/>
    <w:rsid w:val="00C87F5C"/>
    <w:rsid w:val="00C90516"/>
    <w:rsid w:val="00C90555"/>
    <w:rsid w:val="00C90A30"/>
    <w:rsid w:val="00C90A65"/>
    <w:rsid w:val="00C90BAE"/>
    <w:rsid w:val="00C9131B"/>
    <w:rsid w:val="00C9163F"/>
    <w:rsid w:val="00C917D6"/>
    <w:rsid w:val="00C917F2"/>
    <w:rsid w:val="00C918F8"/>
    <w:rsid w:val="00C91A00"/>
    <w:rsid w:val="00C91A83"/>
    <w:rsid w:val="00C91ADC"/>
    <w:rsid w:val="00C91B7E"/>
    <w:rsid w:val="00C91C05"/>
    <w:rsid w:val="00C91DF5"/>
    <w:rsid w:val="00C91FA8"/>
    <w:rsid w:val="00C920BF"/>
    <w:rsid w:val="00C9226A"/>
    <w:rsid w:val="00C92537"/>
    <w:rsid w:val="00C9261B"/>
    <w:rsid w:val="00C9278E"/>
    <w:rsid w:val="00C92AAA"/>
    <w:rsid w:val="00C92DF4"/>
    <w:rsid w:val="00C92ED2"/>
    <w:rsid w:val="00C93017"/>
    <w:rsid w:val="00C93045"/>
    <w:rsid w:val="00C9364C"/>
    <w:rsid w:val="00C939B9"/>
    <w:rsid w:val="00C93A90"/>
    <w:rsid w:val="00C93D19"/>
    <w:rsid w:val="00C93D33"/>
    <w:rsid w:val="00C940EC"/>
    <w:rsid w:val="00C94338"/>
    <w:rsid w:val="00C943C5"/>
    <w:rsid w:val="00C94825"/>
    <w:rsid w:val="00C9487A"/>
    <w:rsid w:val="00C94A15"/>
    <w:rsid w:val="00C95634"/>
    <w:rsid w:val="00C957DE"/>
    <w:rsid w:val="00C958CE"/>
    <w:rsid w:val="00C95A8F"/>
    <w:rsid w:val="00C95C97"/>
    <w:rsid w:val="00C95CDD"/>
    <w:rsid w:val="00C95D93"/>
    <w:rsid w:val="00C95E7C"/>
    <w:rsid w:val="00C95EA4"/>
    <w:rsid w:val="00C95F40"/>
    <w:rsid w:val="00C96023"/>
    <w:rsid w:val="00C96392"/>
    <w:rsid w:val="00C963F0"/>
    <w:rsid w:val="00C96432"/>
    <w:rsid w:val="00C9652B"/>
    <w:rsid w:val="00C967B5"/>
    <w:rsid w:val="00C96F94"/>
    <w:rsid w:val="00C974BD"/>
    <w:rsid w:val="00C9760D"/>
    <w:rsid w:val="00C97C49"/>
    <w:rsid w:val="00C97CD7"/>
    <w:rsid w:val="00C97E64"/>
    <w:rsid w:val="00C97F7E"/>
    <w:rsid w:val="00CA0019"/>
    <w:rsid w:val="00CA061A"/>
    <w:rsid w:val="00CA066E"/>
    <w:rsid w:val="00CA0694"/>
    <w:rsid w:val="00CA08F8"/>
    <w:rsid w:val="00CA0A4D"/>
    <w:rsid w:val="00CA14D3"/>
    <w:rsid w:val="00CA1544"/>
    <w:rsid w:val="00CA1545"/>
    <w:rsid w:val="00CA1AA6"/>
    <w:rsid w:val="00CA1D9B"/>
    <w:rsid w:val="00CA2600"/>
    <w:rsid w:val="00CA2932"/>
    <w:rsid w:val="00CA2FB0"/>
    <w:rsid w:val="00CA3137"/>
    <w:rsid w:val="00CA31D5"/>
    <w:rsid w:val="00CA3201"/>
    <w:rsid w:val="00CA32D9"/>
    <w:rsid w:val="00CA35E4"/>
    <w:rsid w:val="00CA36E3"/>
    <w:rsid w:val="00CA3B24"/>
    <w:rsid w:val="00CA40D5"/>
    <w:rsid w:val="00CA4128"/>
    <w:rsid w:val="00CA421E"/>
    <w:rsid w:val="00CA42BC"/>
    <w:rsid w:val="00CA43FF"/>
    <w:rsid w:val="00CA44CE"/>
    <w:rsid w:val="00CA483C"/>
    <w:rsid w:val="00CA4A2A"/>
    <w:rsid w:val="00CA4FEC"/>
    <w:rsid w:val="00CA5298"/>
    <w:rsid w:val="00CA547A"/>
    <w:rsid w:val="00CA561E"/>
    <w:rsid w:val="00CA570B"/>
    <w:rsid w:val="00CA5804"/>
    <w:rsid w:val="00CA5812"/>
    <w:rsid w:val="00CA5FC2"/>
    <w:rsid w:val="00CA5FDE"/>
    <w:rsid w:val="00CA63D8"/>
    <w:rsid w:val="00CA6626"/>
    <w:rsid w:val="00CA678C"/>
    <w:rsid w:val="00CA67E3"/>
    <w:rsid w:val="00CA6822"/>
    <w:rsid w:val="00CA68DA"/>
    <w:rsid w:val="00CA6916"/>
    <w:rsid w:val="00CA69D6"/>
    <w:rsid w:val="00CA6FB3"/>
    <w:rsid w:val="00CA70EF"/>
    <w:rsid w:val="00CA7388"/>
    <w:rsid w:val="00CA7AA6"/>
    <w:rsid w:val="00CA7ACA"/>
    <w:rsid w:val="00CA7AE9"/>
    <w:rsid w:val="00CA7E8F"/>
    <w:rsid w:val="00CB0189"/>
    <w:rsid w:val="00CB0748"/>
    <w:rsid w:val="00CB0896"/>
    <w:rsid w:val="00CB0E38"/>
    <w:rsid w:val="00CB1684"/>
    <w:rsid w:val="00CB19B5"/>
    <w:rsid w:val="00CB1B13"/>
    <w:rsid w:val="00CB2315"/>
    <w:rsid w:val="00CB23EB"/>
    <w:rsid w:val="00CB24DE"/>
    <w:rsid w:val="00CB2531"/>
    <w:rsid w:val="00CB2A3A"/>
    <w:rsid w:val="00CB2F01"/>
    <w:rsid w:val="00CB30F8"/>
    <w:rsid w:val="00CB38A8"/>
    <w:rsid w:val="00CB3F0E"/>
    <w:rsid w:val="00CB4447"/>
    <w:rsid w:val="00CB4C41"/>
    <w:rsid w:val="00CB4C90"/>
    <w:rsid w:val="00CB4F0C"/>
    <w:rsid w:val="00CB51B5"/>
    <w:rsid w:val="00CB51F7"/>
    <w:rsid w:val="00CB54A3"/>
    <w:rsid w:val="00CB5613"/>
    <w:rsid w:val="00CB57F0"/>
    <w:rsid w:val="00CB5CA8"/>
    <w:rsid w:val="00CB5D5A"/>
    <w:rsid w:val="00CB5F18"/>
    <w:rsid w:val="00CB62A6"/>
    <w:rsid w:val="00CB63E4"/>
    <w:rsid w:val="00CB647A"/>
    <w:rsid w:val="00CB6607"/>
    <w:rsid w:val="00CB664C"/>
    <w:rsid w:val="00CB6AF5"/>
    <w:rsid w:val="00CB6EF9"/>
    <w:rsid w:val="00CB6FE8"/>
    <w:rsid w:val="00CB7361"/>
    <w:rsid w:val="00CB73A5"/>
    <w:rsid w:val="00CB749C"/>
    <w:rsid w:val="00CB778E"/>
    <w:rsid w:val="00CB797B"/>
    <w:rsid w:val="00CB7A3A"/>
    <w:rsid w:val="00CC006D"/>
    <w:rsid w:val="00CC017B"/>
    <w:rsid w:val="00CC0303"/>
    <w:rsid w:val="00CC037F"/>
    <w:rsid w:val="00CC04BC"/>
    <w:rsid w:val="00CC04CF"/>
    <w:rsid w:val="00CC0617"/>
    <w:rsid w:val="00CC0B60"/>
    <w:rsid w:val="00CC0CAB"/>
    <w:rsid w:val="00CC10A4"/>
    <w:rsid w:val="00CC1759"/>
    <w:rsid w:val="00CC1D85"/>
    <w:rsid w:val="00CC1F66"/>
    <w:rsid w:val="00CC2327"/>
    <w:rsid w:val="00CC2369"/>
    <w:rsid w:val="00CC2418"/>
    <w:rsid w:val="00CC2497"/>
    <w:rsid w:val="00CC2720"/>
    <w:rsid w:val="00CC272B"/>
    <w:rsid w:val="00CC288C"/>
    <w:rsid w:val="00CC2929"/>
    <w:rsid w:val="00CC2970"/>
    <w:rsid w:val="00CC2BD9"/>
    <w:rsid w:val="00CC32B9"/>
    <w:rsid w:val="00CC3569"/>
    <w:rsid w:val="00CC3EF8"/>
    <w:rsid w:val="00CC44A8"/>
    <w:rsid w:val="00CC4AF8"/>
    <w:rsid w:val="00CC4DA1"/>
    <w:rsid w:val="00CC4FFC"/>
    <w:rsid w:val="00CC500C"/>
    <w:rsid w:val="00CC50B0"/>
    <w:rsid w:val="00CC5224"/>
    <w:rsid w:val="00CC528E"/>
    <w:rsid w:val="00CC543A"/>
    <w:rsid w:val="00CC552F"/>
    <w:rsid w:val="00CC56B1"/>
    <w:rsid w:val="00CC5834"/>
    <w:rsid w:val="00CC5C75"/>
    <w:rsid w:val="00CC6675"/>
    <w:rsid w:val="00CC66AB"/>
    <w:rsid w:val="00CC68DB"/>
    <w:rsid w:val="00CC7034"/>
    <w:rsid w:val="00CC75D3"/>
    <w:rsid w:val="00CC773B"/>
    <w:rsid w:val="00CC7927"/>
    <w:rsid w:val="00CC7A76"/>
    <w:rsid w:val="00CC7CA0"/>
    <w:rsid w:val="00CD0080"/>
    <w:rsid w:val="00CD00E0"/>
    <w:rsid w:val="00CD0869"/>
    <w:rsid w:val="00CD0932"/>
    <w:rsid w:val="00CD09E3"/>
    <w:rsid w:val="00CD09E4"/>
    <w:rsid w:val="00CD0CFC"/>
    <w:rsid w:val="00CD101B"/>
    <w:rsid w:val="00CD1044"/>
    <w:rsid w:val="00CD1636"/>
    <w:rsid w:val="00CD18D1"/>
    <w:rsid w:val="00CD19D2"/>
    <w:rsid w:val="00CD1A69"/>
    <w:rsid w:val="00CD1B24"/>
    <w:rsid w:val="00CD1C3A"/>
    <w:rsid w:val="00CD1DEA"/>
    <w:rsid w:val="00CD270A"/>
    <w:rsid w:val="00CD27A6"/>
    <w:rsid w:val="00CD2A62"/>
    <w:rsid w:val="00CD2B8F"/>
    <w:rsid w:val="00CD2D01"/>
    <w:rsid w:val="00CD30E5"/>
    <w:rsid w:val="00CD31AA"/>
    <w:rsid w:val="00CD31CD"/>
    <w:rsid w:val="00CD34DF"/>
    <w:rsid w:val="00CD37D7"/>
    <w:rsid w:val="00CD3A2A"/>
    <w:rsid w:val="00CD3A34"/>
    <w:rsid w:val="00CD3B54"/>
    <w:rsid w:val="00CD3C9D"/>
    <w:rsid w:val="00CD3DA6"/>
    <w:rsid w:val="00CD4383"/>
    <w:rsid w:val="00CD43AB"/>
    <w:rsid w:val="00CD451E"/>
    <w:rsid w:val="00CD4931"/>
    <w:rsid w:val="00CD4EDF"/>
    <w:rsid w:val="00CD4FF0"/>
    <w:rsid w:val="00CD5763"/>
    <w:rsid w:val="00CD59E5"/>
    <w:rsid w:val="00CD5ABA"/>
    <w:rsid w:val="00CD60B3"/>
    <w:rsid w:val="00CD6152"/>
    <w:rsid w:val="00CD61EF"/>
    <w:rsid w:val="00CD672F"/>
    <w:rsid w:val="00CD6A0C"/>
    <w:rsid w:val="00CD6C1C"/>
    <w:rsid w:val="00CD7070"/>
    <w:rsid w:val="00CD7646"/>
    <w:rsid w:val="00CD770D"/>
    <w:rsid w:val="00CD7717"/>
    <w:rsid w:val="00CD7848"/>
    <w:rsid w:val="00CD78F5"/>
    <w:rsid w:val="00CD7982"/>
    <w:rsid w:val="00CD798F"/>
    <w:rsid w:val="00CD7C3E"/>
    <w:rsid w:val="00CE0248"/>
    <w:rsid w:val="00CE0447"/>
    <w:rsid w:val="00CE04D3"/>
    <w:rsid w:val="00CE05A7"/>
    <w:rsid w:val="00CE0742"/>
    <w:rsid w:val="00CE0B6F"/>
    <w:rsid w:val="00CE117B"/>
    <w:rsid w:val="00CE12EA"/>
    <w:rsid w:val="00CE1324"/>
    <w:rsid w:val="00CE1EE2"/>
    <w:rsid w:val="00CE1F56"/>
    <w:rsid w:val="00CE1F91"/>
    <w:rsid w:val="00CE22F2"/>
    <w:rsid w:val="00CE2744"/>
    <w:rsid w:val="00CE29FE"/>
    <w:rsid w:val="00CE2BD2"/>
    <w:rsid w:val="00CE33C1"/>
    <w:rsid w:val="00CE3998"/>
    <w:rsid w:val="00CE3A2E"/>
    <w:rsid w:val="00CE41F1"/>
    <w:rsid w:val="00CE448A"/>
    <w:rsid w:val="00CE44BC"/>
    <w:rsid w:val="00CE457E"/>
    <w:rsid w:val="00CE46C6"/>
    <w:rsid w:val="00CE4A41"/>
    <w:rsid w:val="00CE4C01"/>
    <w:rsid w:val="00CE4D12"/>
    <w:rsid w:val="00CE4F0B"/>
    <w:rsid w:val="00CE4FC7"/>
    <w:rsid w:val="00CE509F"/>
    <w:rsid w:val="00CE53AF"/>
    <w:rsid w:val="00CE573E"/>
    <w:rsid w:val="00CE5763"/>
    <w:rsid w:val="00CE5AB1"/>
    <w:rsid w:val="00CE5ACE"/>
    <w:rsid w:val="00CE5FD1"/>
    <w:rsid w:val="00CE623D"/>
    <w:rsid w:val="00CE6323"/>
    <w:rsid w:val="00CE6587"/>
    <w:rsid w:val="00CE666D"/>
    <w:rsid w:val="00CE6AA9"/>
    <w:rsid w:val="00CE6DC9"/>
    <w:rsid w:val="00CE6E60"/>
    <w:rsid w:val="00CE70FD"/>
    <w:rsid w:val="00CE7200"/>
    <w:rsid w:val="00CE76CC"/>
    <w:rsid w:val="00CE773D"/>
    <w:rsid w:val="00CE786D"/>
    <w:rsid w:val="00CE7CD7"/>
    <w:rsid w:val="00CF06A5"/>
    <w:rsid w:val="00CF08D8"/>
    <w:rsid w:val="00CF093D"/>
    <w:rsid w:val="00CF096B"/>
    <w:rsid w:val="00CF0E5E"/>
    <w:rsid w:val="00CF0F7F"/>
    <w:rsid w:val="00CF141E"/>
    <w:rsid w:val="00CF1721"/>
    <w:rsid w:val="00CF177C"/>
    <w:rsid w:val="00CF1DB8"/>
    <w:rsid w:val="00CF22CE"/>
    <w:rsid w:val="00CF2725"/>
    <w:rsid w:val="00CF2CD0"/>
    <w:rsid w:val="00CF2DF4"/>
    <w:rsid w:val="00CF30FD"/>
    <w:rsid w:val="00CF32B3"/>
    <w:rsid w:val="00CF3366"/>
    <w:rsid w:val="00CF3B96"/>
    <w:rsid w:val="00CF3DF1"/>
    <w:rsid w:val="00CF3EED"/>
    <w:rsid w:val="00CF44EC"/>
    <w:rsid w:val="00CF465D"/>
    <w:rsid w:val="00CF4685"/>
    <w:rsid w:val="00CF481F"/>
    <w:rsid w:val="00CF4DA1"/>
    <w:rsid w:val="00CF4DC9"/>
    <w:rsid w:val="00CF4E75"/>
    <w:rsid w:val="00CF4E9E"/>
    <w:rsid w:val="00CF4EDF"/>
    <w:rsid w:val="00CF4F78"/>
    <w:rsid w:val="00CF5018"/>
    <w:rsid w:val="00CF56CE"/>
    <w:rsid w:val="00CF584B"/>
    <w:rsid w:val="00CF5BD0"/>
    <w:rsid w:val="00CF5DB8"/>
    <w:rsid w:val="00CF5E75"/>
    <w:rsid w:val="00CF60BC"/>
    <w:rsid w:val="00CF627B"/>
    <w:rsid w:val="00CF6529"/>
    <w:rsid w:val="00CF66EC"/>
    <w:rsid w:val="00CF6BE3"/>
    <w:rsid w:val="00CF7080"/>
    <w:rsid w:val="00CF72C4"/>
    <w:rsid w:val="00CF747C"/>
    <w:rsid w:val="00CF7783"/>
    <w:rsid w:val="00CF7A0A"/>
    <w:rsid w:val="00CF7C4A"/>
    <w:rsid w:val="00CF7E58"/>
    <w:rsid w:val="00CF7F34"/>
    <w:rsid w:val="00CF7FE3"/>
    <w:rsid w:val="00D000EB"/>
    <w:rsid w:val="00D00144"/>
    <w:rsid w:val="00D0014E"/>
    <w:rsid w:val="00D003DA"/>
    <w:rsid w:val="00D005B7"/>
    <w:rsid w:val="00D00CFC"/>
    <w:rsid w:val="00D01011"/>
    <w:rsid w:val="00D0101B"/>
    <w:rsid w:val="00D01119"/>
    <w:rsid w:val="00D0126E"/>
    <w:rsid w:val="00D01353"/>
    <w:rsid w:val="00D014C1"/>
    <w:rsid w:val="00D014E5"/>
    <w:rsid w:val="00D01AAA"/>
    <w:rsid w:val="00D01BE2"/>
    <w:rsid w:val="00D01BFE"/>
    <w:rsid w:val="00D02053"/>
    <w:rsid w:val="00D022A1"/>
    <w:rsid w:val="00D02443"/>
    <w:rsid w:val="00D02F10"/>
    <w:rsid w:val="00D02F3C"/>
    <w:rsid w:val="00D030C8"/>
    <w:rsid w:val="00D03513"/>
    <w:rsid w:val="00D03CC8"/>
    <w:rsid w:val="00D03D97"/>
    <w:rsid w:val="00D03E6D"/>
    <w:rsid w:val="00D0451A"/>
    <w:rsid w:val="00D049AA"/>
    <w:rsid w:val="00D04C0A"/>
    <w:rsid w:val="00D04DB1"/>
    <w:rsid w:val="00D04EA0"/>
    <w:rsid w:val="00D04FBA"/>
    <w:rsid w:val="00D052BB"/>
    <w:rsid w:val="00D052EE"/>
    <w:rsid w:val="00D05454"/>
    <w:rsid w:val="00D05C4B"/>
    <w:rsid w:val="00D0682C"/>
    <w:rsid w:val="00D06AA5"/>
    <w:rsid w:val="00D06D48"/>
    <w:rsid w:val="00D06DAD"/>
    <w:rsid w:val="00D06F69"/>
    <w:rsid w:val="00D075B9"/>
    <w:rsid w:val="00D0761B"/>
    <w:rsid w:val="00D076AC"/>
    <w:rsid w:val="00D07721"/>
    <w:rsid w:val="00D07E8E"/>
    <w:rsid w:val="00D10379"/>
    <w:rsid w:val="00D1071E"/>
    <w:rsid w:val="00D10781"/>
    <w:rsid w:val="00D10CB3"/>
    <w:rsid w:val="00D10E5D"/>
    <w:rsid w:val="00D10ED4"/>
    <w:rsid w:val="00D10EE8"/>
    <w:rsid w:val="00D10F67"/>
    <w:rsid w:val="00D10FA6"/>
    <w:rsid w:val="00D10FE5"/>
    <w:rsid w:val="00D1125C"/>
    <w:rsid w:val="00D113F7"/>
    <w:rsid w:val="00D1181A"/>
    <w:rsid w:val="00D11831"/>
    <w:rsid w:val="00D1185E"/>
    <w:rsid w:val="00D11E3F"/>
    <w:rsid w:val="00D1230D"/>
    <w:rsid w:val="00D123E2"/>
    <w:rsid w:val="00D12793"/>
    <w:rsid w:val="00D128C3"/>
    <w:rsid w:val="00D12E9E"/>
    <w:rsid w:val="00D134EF"/>
    <w:rsid w:val="00D137C9"/>
    <w:rsid w:val="00D13ABA"/>
    <w:rsid w:val="00D13ADA"/>
    <w:rsid w:val="00D13B01"/>
    <w:rsid w:val="00D13B2B"/>
    <w:rsid w:val="00D147F0"/>
    <w:rsid w:val="00D149B1"/>
    <w:rsid w:val="00D14CCB"/>
    <w:rsid w:val="00D14EB3"/>
    <w:rsid w:val="00D14FC1"/>
    <w:rsid w:val="00D15615"/>
    <w:rsid w:val="00D1565F"/>
    <w:rsid w:val="00D1598D"/>
    <w:rsid w:val="00D159CF"/>
    <w:rsid w:val="00D15B26"/>
    <w:rsid w:val="00D15DAC"/>
    <w:rsid w:val="00D15E42"/>
    <w:rsid w:val="00D16226"/>
    <w:rsid w:val="00D16365"/>
    <w:rsid w:val="00D16496"/>
    <w:rsid w:val="00D16897"/>
    <w:rsid w:val="00D169B3"/>
    <w:rsid w:val="00D16CE6"/>
    <w:rsid w:val="00D16F6F"/>
    <w:rsid w:val="00D16FBD"/>
    <w:rsid w:val="00D170F5"/>
    <w:rsid w:val="00D17503"/>
    <w:rsid w:val="00D176BC"/>
    <w:rsid w:val="00D17865"/>
    <w:rsid w:val="00D17AA1"/>
    <w:rsid w:val="00D17AD2"/>
    <w:rsid w:val="00D17AEF"/>
    <w:rsid w:val="00D20139"/>
    <w:rsid w:val="00D20150"/>
    <w:rsid w:val="00D20475"/>
    <w:rsid w:val="00D20547"/>
    <w:rsid w:val="00D205BE"/>
    <w:rsid w:val="00D20655"/>
    <w:rsid w:val="00D20910"/>
    <w:rsid w:val="00D2092B"/>
    <w:rsid w:val="00D20BAE"/>
    <w:rsid w:val="00D20D50"/>
    <w:rsid w:val="00D210D4"/>
    <w:rsid w:val="00D21449"/>
    <w:rsid w:val="00D215AE"/>
    <w:rsid w:val="00D21735"/>
    <w:rsid w:val="00D21A30"/>
    <w:rsid w:val="00D21C14"/>
    <w:rsid w:val="00D21DEF"/>
    <w:rsid w:val="00D22074"/>
    <w:rsid w:val="00D22129"/>
    <w:rsid w:val="00D22553"/>
    <w:rsid w:val="00D226CB"/>
    <w:rsid w:val="00D22D2C"/>
    <w:rsid w:val="00D22DEB"/>
    <w:rsid w:val="00D22E86"/>
    <w:rsid w:val="00D22FE1"/>
    <w:rsid w:val="00D233B6"/>
    <w:rsid w:val="00D23EA6"/>
    <w:rsid w:val="00D23EC3"/>
    <w:rsid w:val="00D24285"/>
    <w:rsid w:val="00D24439"/>
    <w:rsid w:val="00D24569"/>
    <w:rsid w:val="00D2469F"/>
    <w:rsid w:val="00D247F3"/>
    <w:rsid w:val="00D24D30"/>
    <w:rsid w:val="00D24E8E"/>
    <w:rsid w:val="00D24EE5"/>
    <w:rsid w:val="00D250B1"/>
    <w:rsid w:val="00D2516C"/>
    <w:rsid w:val="00D2524E"/>
    <w:rsid w:val="00D256CA"/>
    <w:rsid w:val="00D258F8"/>
    <w:rsid w:val="00D25BA8"/>
    <w:rsid w:val="00D25CAB"/>
    <w:rsid w:val="00D25FFD"/>
    <w:rsid w:val="00D26185"/>
    <w:rsid w:val="00D26582"/>
    <w:rsid w:val="00D277A4"/>
    <w:rsid w:val="00D279FD"/>
    <w:rsid w:val="00D27AA3"/>
    <w:rsid w:val="00D3048B"/>
    <w:rsid w:val="00D305ED"/>
    <w:rsid w:val="00D3083F"/>
    <w:rsid w:val="00D30848"/>
    <w:rsid w:val="00D30965"/>
    <w:rsid w:val="00D30B00"/>
    <w:rsid w:val="00D30B0E"/>
    <w:rsid w:val="00D30B73"/>
    <w:rsid w:val="00D30C15"/>
    <w:rsid w:val="00D30D19"/>
    <w:rsid w:val="00D31098"/>
    <w:rsid w:val="00D3153A"/>
    <w:rsid w:val="00D315A1"/>
    <w:rsid w:val="00D31690"/>
    <w:rsid w:val="00D316DB"/>
    <w:rsid w:val="00D319AC"/>
    <w:rsid w:val="00D31A05"/>
    <w:rsid w:val="00D31EA9"/>
    <w:rsid w:val="00D321E9"/>
    <w:rsid w:val="00D326C2"/>
    <w:rsid w:val="00D32805"/>
    <w:rsid w:val="00D330F0"/>
    <w:rsid w:val="00D33114"/>
    <w:rsid w:val="00D332BA"/>
    <w:rsid w:val="00D33474"/>
    <w:rsid w:val="00D334FC"/>
    <w:rsid w:val="00D33A6A"/>
    <w:rsid w:val="00D33AF3"/>
    <w:rsid w:val="00D33BFD"/>
    <w:rsid w:val="00D33C99"/>
    <w:rsid w:val="00D33F23"/>
    <w:rsid w:val="00D33F51"/>
    <w:rsid w:val="00D3435B"/>
    <w:rsid w:val="00D343D5"/>
    <w:rsid w:val="00D345B8"/>
    <w:rsid w:val="00D34780"/>
    <w:rsid w:val="00D34E56"/>
    <w:rsid w:val="00D357A8"/>
    <w:rsid w:val="00D35A51"/>
    <w:rsid w:val="00D35C6B"/>
    <w:rsid w:val="00D35C78"/>
    <w:rsid w:val="00D36117"/>
    <w:rsid w:val="00D36211"/>
    <w:rsid w:val="00D3622A"/>
    <w:rsid w:val="00D3673A"/>
    <w:rsid w:val="00D367C3"/>
    <w:rsid w:val="00D36ADC"/>
    <w:rsid w:val="00D36CF7"/>
    <w:rsid w:val="00D36FC7"/>
    <w:rsid w:val="00D37119"/>
    <w:rsid w:val="00D373D1"/>
    <w:rsid w:val="00D37B6C"/>
    <w:rsid w:val="00D37D39"/>
    <w:rsid w:val="00D4015A"/>
    <w:rsid w:val="00D4029E"/>
    <w:rsid w:val="00D403AC"/>
    <w:rsid w:val="00D40551"/>
    <w:rsid w:val="00D40574"/>
    <w:rsid w:val="00D40DA9"/>
    <w:rsid w:val="00D40EFF"/>
    <w:rsid w:val="00D41013"/>
    <w:rsid w:val="00D41048"/>
    <w:rsid w:val="00D41566"/>
    <w:rsid w:val="00D4161E"/>
    <w:rsid w:val="00D4178D"/>
    <w:rsid w:val="00D4192D"/>
    <w:rsid w:val="00D41999"/>
    <w:rsid w:val="00D41BB9"/>
    <w:rsid w:val="00D41CD7"/>
    <w:rsid w:val="00D41F11"/>
    <w:rsid w:val="00D42098"/>
    <w:rsid w:val="00D42144"/>
    <w:rsid w:val="00D421CD"/>
    <w:rsid w:val="00D42641"/>
    <w:rsid w:val="00D428E4"/>
    <w:rsid w:val="00D42D76"/>
    <w:rsid w:val="00D43114"/>
    <w:rsid w:val="00D43266"/>
    <w:rsid w:val="00D438B3"/>
    <w:rsid w:val="00D43A72"/>
    <w:rsid w:val="00D43ABD"/>
    <w:rsid w:val="00D43B82"/>
    <w:rsid w:val="00D43DD3"/>
    <w:rsid w:val="00D43FA4"/>
    <w:rsid w:val="00D4400E"/>
    <w:rsid w:val="00D440B2"/>
    <w:rsid w:val="00D44114"/>
    <w:rsid w:val="00D44258"/>
    <w:rsid w:val="00D445A2"/>
    <w:rsid w:val="00D44746"/>
    <w:rsid w:val="00D452C6"/>
    <w:rsid w:val="00D455DA"/>
    <w:rsid w:val="00D45879"/>
    <w:rsid w:val="00D458A1"/>
    <w:rsid w:val="00D45A7A"/>
    <w:rsid w:val="00D45BB7"/>
    <w:rsid w:val="00D45D84"/>
    <w:rsid w:val="00D45F64"/>
    <w:rsid w:val="00D4620A"/>
    <w:rsid w:val="00D4622F"/>
    <w:rsid w:val="00D46386"/>
    <w:rsid w:val="00D46EC9"/>
    <w:rsid w:val="00D471CE"/>
    <w:rsid w:val="00D4786B"/>
    <w:rsid w:val="00D478FE"/>
    <w:rsid w:val="00D47AA1"/>
    <w:rsid w:val="00D47BA1"/>
    <w:rsid w:val="00D47C94"/>
    <w:rsid w:val="00D47DA1"/>
    <w:rsid w:val="00D502E6"/>
    <w:rsid w:val="00D5039B"/>
    <w:rsid w:val="00D50575"/>
    <w:rsid w:val="00D505F4"/>
    <w:rsid w:val="00D5062E"/>
    <w:rsid w:val="00D50B5F"/>
    <w:rsid w:val="00D50E56"/>
    <w:rsid w:val="00D5162A"/>
    <w:rsid w:val="00D51703"/>
    <w:rsid w:val="00D51ADD"/>
    <w:rsid w:val="00D5229E"/>
    <w:rsid w:val="00D522A3"/>
    <w:rsid w:val="00D52671"/>
    <w:rsid w:val="00D52A01"/>
    <w:rsid w:val="00D52CD9"/>
    <w:rsid w:val="00D531C2"/>
    <w:rsid w:val="00D53227"/>
    <w:rsid w:val="00D5334F"/>
    <w:rsid w:val="00D53373"/>
    <w:rsid w:val="00D53566"/>
    <w:rsid w:val="00D535CF"/>
    <w:rsid w:val="00D538C5"/>
    <w:rsid w:val="00D53E0F"/>
    <w:rsid w:val="00D53ECE"/>
    <w:rsid w:val="00D53EED"/>
    <w:rsid w:val="00D541A9"/>
    <w:rsid w:val="00D54201"/>
    <w:rsid w:val="00D5496C"/>
    <w:rsid w:val="00D54F65"/>
    <w:rsid w:val="00D54F7B"/>
    <w:rsid w:val="00D55090"/>
    <w:rsid w:val="00D55299"/>
    <w:rsid w:val="00D554E8"/>
    <w:rsid w:val="00D560AE"/>
    <w:rsid w:val="00D561E0"/>
    <w:rsid w:val="00D562B7"/>
    <w:rsid w:val="00D562D8"/>
    <w:rsid w:val="00D564D6"/>
    <w:rsid w:val="00D565F5"/>
    <w:rsid w:val="00D56729"/>
    <w:rsid w:val="00D56BE4"/>
    <w:rsid w:val="00D56EFB"/>
    <w:rsid w:val="00D570FD"/>
    <w:rsid w:val="00D57D7E"/>
    <w:rsid w:val="00D57DE8"/>
    <w:rsid w:val="00D57FC7"/>
    <w:rsid w:val="00D6044D"/>
    <w:rsid w:val="00D60965"/>
    <w:rsid w:val="00D60DF5"/>
    <w:rsid w:val="00D6100B"/>
    <w:rsid w:val="00D6103D"/>
    <w:rsid w:val="00D6128E"/>
    <w:rsid w:val="00D61F18"/>
    <w:rsid w:val="00D61FAA"/>
    <w:rsid w:val="00D621F9"/>
    <w:rsid w:val="00D62243"/>
    <w:rsid w:val="00D62923"/>
    <w:rsid w:val="00D62975"/>
    <w:rsid w:val="00D62AA9"/>
    <w:rsid w:val="00D62FE7"/>
    <w:rsid w:val="00D63787"/>
    <w:rsid w:val="00D63890"/>
    <w:rsid w:val="00D63B93"/>
    <w:rsid w:val="00D63E21"/>
    <w:rsid w:val="00D64890"/>
    <w:rsid w:val="00D64B95"/>
    <w:rsid w:val="00D64E34"/>
    <w:rsid w:val="00D65089"/>
    <w:rsid w:val="00D6520D"/>
    <w:rsid w:val="00D65369"/>
    <w:rsid w:val="00D655F5"/>
    <w:rsid w:val="00D65793"/>
    <w:rsid w:val="00D65921"/>
    <w:rsid w:val="00D6597D"/>
    <w:rsid w:val="00D65E6B"/>
    <w:rsid w:val="00D66061"/>
    <w:rsid w:val="00D6606A"/>
    <w:rsid w:val="00D664F1"/>
    <w:rsid w:val="00D66585"/>
    <w:rsid w:val="00D66B45"/>
    <w:rsid w:val="00D66C09"/>
    <w:rsid w:val="00D66D1B"/>
    <w:rsid w:val="00D67BF2"/>
    <w:rsid w:val="00D67C22"/>
    <w:rsid w:val="00D67EA2"/>
    <w:rsid w:val="00D70196"/>
    <w:rsid w:val="00D702A5"/>
    <w:rsid w:val="00D7093E"/>
    <w:rsid w:val="00D710E7"/>
    <w:rsid w:val="00D71582"/>
    <w:rsid w:val="00D716B3"/>
    <w:rsid w:val="00D71892"/>
    <w:rsid w:val="00D71AAC"/>
    <w:rsid w:val="00D71CD8"/>
    <w:rsid w:val="00D71EF2"/>
    <w:rsid w:val="00D7236F"/>
    <w:rsid w:val="00D723AB"/>
    <w:rsid w:val="00D723CB"/>
    <w:rsid w:val="00D72621"/>
    <w:rsid w:val="00D72875"/>
    <w:rsid w:val="00D72C55"/>
    <w:rsid w:val="00D73313"/>
    <w:rsid w:val="00D73456"/>
    <w:rsid w:val="00D73671"/>
    <w:rsid w:val="00D7371D"/>
    <w:rsid w:val="00D73ACF"/>
    <w:rsid w:val="00D73E6C"/>
    <w:rsid w:val="00D74119"/>
    <w:rsid w:val="00D742D9"/>
    <w:rsid w:val="00D7463C"/>
    <w:rsid w:val="00D746E2"/>
    <w:rsid w:val="00D7470E"/>
    <w:rsid w:val="00D74CC7"/>
    <w:rsid w:val="00D74E89"/>
    <w:rsid w:val="00D74EF0"/>
    <w:rsid w:val="00D755A6"/>
    <w:rsid w:val="00D75628"/>
    <w:rsid w:val="00D757C9"/>
    <w:rsid w:val="00D75948"/>
    <w:rsid w:val="00D75B1F"/>
    <w:rsid w:val="00D75F9A"/>
    <w:rsid w:val="00D76088"/>
    <w:rsid w:val="00D767FF"/>
    <w:rsid w:val="00D76EF2"/>
    <w:rsid w:val="00D77271"/>
    <w:rsid w:val="00D774D0"/>
    <w:rsid w:val="00D775F0"/>
    <w:rsid w:val="00D7776A"/>
    <w:rsid w:val="00D77A53"/>
    <w:rsid w:val="00D77B3A"/>
    <w:rsid w:val="00D77C9A"/>
    <w:rsid w:val="00D77D9E"/>
    <w:rsid w:val="00D77EC8"/>
    <w:rsid w:val="00D77F91"/>
    <w:rsid w:val="00D8005D"/>
    <w:rsid w:val="00D802EF"/>
    <w:rsid w:val="00D806CD"/>
    <w:rsid w:val="00D8092B"/>
    <w:rsid w:val="00D809B1"/>
    <w:rsid w:val="00D8103C"/>
    <w:rsid w:val="00D81262"/>
    <w:rsid w:val="00D819F6"/>
    <w:rsid w:val="00D8207F"/>
    <w:rsid w:val="00D82179"/>
    <w:rsid w:val="00D8259E"/>
    <w:rsid w:val="00D8267B"/>
    <w:rsid w:val="00D8267C"/>
    <w:rsid w:val="00D826E4"/>
    <w:rsid w:val="00D829FD"/>
    <w:rsid w:val="00D83817"/>
    <w:rsid w:val="00D84175"/>
    <w:rsid w:val="00D842F7"/>
    <w:rsid w:val="00D846E8"/>
    <w:rsid w:val="00D848BD"/>
    <w:rsid w:val="00D849DF"/>
    <w:rsid w:val="00D84A48"/>
    <w:rsid w:val="00D850C1"/>
    <w:rsid w:val="00D8524A"/>
    <w:rsid w:val="00D852CE"/>
    <w:rsid w:val="00D852FA"/>
    <w:rsid w:val="00D855B5"/>
    <w:rsid w:val="00D858C8"/>
    <w:rsid w:val="00D85951"/>
    <w:rsid w:val="00D85E17"/>
    <w:rsid w:val="00D85EB7"/>
    <w:rsid w:val="00D8672B"/>
    <w:rsid w:val="00D86BA0"/>
    <w:rsid w:val="00D86E33"/>
    <w:rsid w:val="00D86E99"/>
    <w:rsid w:val="00D86F51"/>
    <w:rsid w:val="00D87865"/>
    <w:rsid w:val="00D87A78"/>
    <w:rsid w:val="00D87B7B"/>
    <w:rsid w:val="00D87BB3"/>
    <w:rsid w:val="00D87DD7"/>
    <w:rsid w:val="00D87E59"/>
    <w:rsid w:val="00D87E83"/>
    <w:rsid w:val="00D90010"/>
    <w:rsid w:val="00D90512"/>
    <w:rsid w:val="00D9096E"/>
    <w:rsid w:val="00D91198"/>
    <w:rsid w:val="00D912A4"/>
    <w:rsid w:val="00D91787"/>
    <w:rsid w:val="00D918C2"/>
    <w:rsid w:val="00D91949"/>
    <w:rsid w:val="00D91F83"/>
    <w:rsid w:val="00D91FCC"/>
    <w:rsid w:val="00D92186"/>
    <w:rsid w:val="00D921E4"/>
    <w:rsid w:val="00D9231F"/>
    <w:rsid w:val="00D926FB"/>
    <w:rsid w:val="00D92757"/>
    <w:rsid w:val="00D928C4"/>
    <w:rsid w:val="00D92CAF"/>
    <w:rsid w:val="00D92DB6"/>
    <w:rsid w:val="00D92EBA"/>
    <w:rsid w:val="00D92F59"/>
    <w:rsid w:val="00D9300D"/>
    <w:rsid w:val="00D9303E"/>
    <w:rsid w:val="00D930A9"/>
    <w:rsid w:val="00D932DA"/>
    <w:rsid w:val="00D933D0"/>
    <w:rsid w:val="00D935C7"/>
    <w:rsid w:val="00D9374F"/>
    <w:rsid w:val="00D93BB2"/>
    <w:rsid w:val="00D93C44"/>
    <w:rsid w:val="00D9418D"/>
    <w:rsid w:val="00D94256"/>
    <w:rsid w:val="00D94297"/>
    <w:rsid w:val="00D944C1"/>
    <w:rsid w:val="00D9481A"/>
    <w:rsid w:val="00D949D9"/>
    <w:rsid w:val="00D94EBF"/>
    <w:rsid w:val="00D94F4D"/>
    <w:rsid w:val="00D95586"/>
    <w:rsid w:val="00D956FD"/>
    <w:rsid w:val="00D95A96"/>
    <w:rsid w:val="00D960A0"/>
    <w:rsid w:val="00D96FC2"/>
    <w:rsid w:val="00D971AE"/>
    <w:rsid w:val="00D975A9"/>
    <w:rsid w:val="00D97623"/>
    <w:rsid w:val="00D97C0F"/>
    <w:rsid w:val="00D97F92"/>
    <w:rsid w:val="00DA0544"/>
    <w:rsid w:val="00DA090E"/>
    <w:rsid w:val="00DA0EBC"/>
    <w:rsid w:val="00DA0F18"/>
    <w:rsid w:val="00DA0F69"/>
    <w:rsid w:val="00DA1010"/>
    <w:rsid w:val="00DA103A"/>
    <w:rsid w:val="00DA116F"/>
    <w:rsid w:val="00DA11DC"/>
    <w:rsid w:val="00DA13DC"/>
    <w:rsid w:val="00DA1846"/>
    <w:rsid w:val="00DA1A87"/>
    <w:rsid w:val="00DA1AB4"/>
    <w:rsid w:val="00DA1D6A"/>
    <w:rsid w:val="00DA2622"/>
    <w:rsid w:val="00DA2C2B"/>
    <w:rsid w:val="00DA302B"/>
    <w:rsid w:val="00DA304F"/>
    <w:rsid w:val="00DA366B"/>
    <w:rsid w:val="00DA38B5"/>
    <w:rsid w:val="00DA4044"/>
    <w:rsid w:val="00DA44D0"/>
    <w:rsid w:val="00DA4944"/>
    <w:rsid w:val="00DA49FE"/>
    <w:rsid w:val="00DA4C30"/>
    <w:rsid w:val="00DA4FED"/>
    <w:rsid w:val="00DA502C"/>
    <w:rsid w:val="00DA50EF"/>
    <w:rsid w:val="00DA5368"/>
    <w:rsid w:val="00DA5414"/>
    <w:rsid w:val="00DA5A65"/>
    <w:rsid w:val="00DA66E4"/>
    <w:rsid w:val="00DA6780"/>
    <w:rsid w:val="00DA6907"/>
    <w:rsid w:val="00DA6C92"/>
    <w:rsid w:val="00DA7170"/>
    <w:rsid w:val="00DA71C2"/>
    <w:rsid w:val="00DA7835"/>
    <w:rsid w:val="00DA7EEB"/>
    <w:rsid w:val="00DB01FE"/>
    <w:rsid w:val="00DB03FB"/>
    <w:rsid w:val="00DB0596"/>
    <w:rsid w:val="00DB0DD5"/>
    <w:rsid w:val="00DB0EA4"/>
    <w:rsid w:val="00DB10E6"/>
    <w:rsid w:val="00DB11D7"/>
    <w:rsid w:val="00DB136C"/>
    <w:rsid w:val="00DB13E4"/>
    <w:rsid w:val="00DB1E7F"/>
    <w:rsid w:val="00DB201C"/>
    <w:rsid w:val="00DB221B"/>
    <w:rsid w:val="00DB22D1"/>
    <w:rsid w:val="00DB247F"/>
    <w:rsid w:val="00DB2614"/>
    <w:rsid w:val="00DB2BFB"/>
    <w:rsid w:val="00DB2E08"/>
    <w:rsid w:val="00DB33B8"/>
    <w:rsid w:val="00DB44F7"/>
    <w:rsid w:val="00DB4B50"/>
    <w:rsid w:val="00DB4FD9"/>
    <w:rsid w:val="00DB506E"/>
    <w:rsid w:val="00DB5075"/>
    <w:rsid w:val="00DB58FC"/>
    <w:rsid w:val="00DB5B90"/>
    <w:rsid w:val="00DB62DA"/>
    <w:rsid w:val="00DB6751"/>
    <w:rsid w:val="00DB7526"/>
    <w:rsid w:val="00DB78C7"/>
    <w:rsid w:val="00DB78E9"/>
    <w:rsid w:val="00DB79CF"/>
    <w:rsid w:val="00DB7B7B"/>
    <w:rsid w:val="00DB7CE9"/>
    <w:rsid w:val="00DB7DE5"/>
    <w:rsid w:val="00DB7E37"/>
    <w:rsid w:val="00DC0126"/>
    <w:rsid w:val="00DC0157"/>
    <w:rsid w:val="00DC01D3"/>
    <w:rsid w:val="00DC0427"/>
    <w:rsid w:val="00DC0B29"/>
    <w:rsid w:val="00DC0B36"/>
    <w:rsid w:val="00DC0F52"/>
    <w:rsid w:val="00DC1400"/>
    <w:rsid w:val="00DC143C"/>
    <w:rsid w:val="00DC18FF"/>
    <w:rsid w:val="00DC1B74"/>
    <w:rsid w:val="00DC1FAF"/>
    <w:rsid w:val="00DC1FB6"/>
    <w:rsid w:val="00DC218D"/>
    <w:rsid w:val="00DC27BE"/>
    <w:rsid w:val="00DC2A98"/>
    <w:rsid w:val="00DC2A9D"/>
    <w:rsid w:val="00DC2CC4"/>
    <w:rsid w:val="00DC2FF5"/>
    <w:rsid w:val="00DC306B"/>
    <w:rsid w:val="00DC31CB"/>
    <w:rsid w:val="00DC3236"/>
    <w:rsid w:val="00DC341D"/>
    <w:rsid w:val="00DC381D"/>
    <w:rsid w:val="00DC39CB"/>
    <w:rsid w:val="00DC3CC6"/>
    <w:rsid w:val="00DC3F82"/>
    <w:rsid w:val="00DC4035"/>
    <w:rsid w:val="00DC410D"/>
    <w:rsid w:val="00DC430E"/>
    <w:rsid w:val="00DC4970"/>
    <w:rsid w:val="00DC4ACE"/>
    <w:rsid w:val="00DC4BBE"/>
    <w:rsid w:val="00DC4C7D"/>
    <w:rsid w:val="00DC4ECA"/>
    <w:rsid w:val="00DC4EF9"/>
    <w:rsid w:val="00DC50B0"/>
    <w:rsid w:val="00DC511F"/>
    <w:rsid w:val="00DC5488"/>
    <w:rsid w:val="00DC5861"/>
    <w:rsid w:val="00DC5986"/>
    <w:rsid w:val="00DC5F7D"/>
    <w:rsid w:val="00DC6095"/>
    <w:rsid w:val="00DC65F7"/>
    <w:rsid w:val="00DC678D"/>
    <w:rsid w:val="00DC67B5"/>
    <w:rsid w:val="00DC67C7"/>
    <w:rsid w:val="00DC6826"/>
    <w:rsid w:val="00DC69DC"/>
    <w:rsid w:val="00DC6B30"/>
    <w:rsid w:val="00DC6CD6"/>
    <w:rsid w:val="00DC6FD2"/>
    <w:rsid w:val="00DC705F"/>
    <w:rsid w:val="00DC720D"/>
    <w:rsid w:val="00DC74CB"/>
    <w:rsid w:val="00DC7AE9"/>
    <w:rsid w:val="00DC7C41"/>
    <w:rsid w:val="00DD03FC"/>
    <w:rsid w:val="00DD0484"/>
    <w:rsid w:val="00DD0597"/>
    <w:rsid w:val="00DD05AC"/>
    <w:rsid w:val="00DD0B92"/>
    <w:rsid w:val="00DD0BB9"/>
    <w:rsid w:val="00DD0DC6"/>
    <w:rsid w:val="00DD0EFF"/>
    <w:rsid w:val="00DD1298"/>
    <w:rsid w:val="00DD150E"/>
    <w:rsid w:val="00DD193E"/>
    <w:rsid w:val="00DD210C"/>
    <w:rsid w:val="00DD254D"/>
    <w:rsid w:val="00DD3098"/>
    <w:rsid w:val="00DD3174"/>
    <w:rsid w:val="00DD3197"/>
    <w:rsid w:val="00DD3ADB"/>
    <w:rsid w:val="00DD3B81"/>
    <w:rsid w:val="00DD41C0"/>
    <w:rsid w:val="00DD43D3"/>
    <w:rsid w:val="00DD4F40"/>
    <w:rsid w:val="00DD54CF"/>
    <w:rsid w:val="00DD5812"/>
    <w:rsid w:val="00DD5D56"/>
    <w:rsid w:val="00DD5E4F"/>
    <w:rsid w:val="00DD6101"/>
    <w:rsid w:val="00DD6375"/>
    <w:rsid w:val="00DD6A01"/>
    <w:rsid w:val="00DD6D51"/>
    <w:rsid w:val="00DD6E2E"/>
    <w:rsid w:val="00DD7328"/>
    <w:rsid w:val="00DD7A61"/>
    <w:rsid w:val="00DD7B88"/>
    <w:rsid w:val="00DE0435"/>
    <w:rsid w:val="00DE0472"/>
    <w:rsid w:val="00DE067F"/>
    <w:rsid w:val="00DE0AE8"/>
    <w:rsid w:val="00DE0B81"/>
    <w:rsid w:val="00DE0D98"/>
    <w:rsid w:val="00DE0ED4"/>
    <w:rsid w:val="00DE12F0"/>
    <w:rsid w:val="00DE1B30"/>
    <w:rsid w:val="00DE2214"/>
    <w:rsid w:val="00DE2F79"/>
    <w:rsid w:val="00DE304C"/>
    <w:rsid w:val="00DE32C1"/>
    <w:rsid w:val="00DE3473"/>
    <w:rsid w:val="00DE3597"/>
    <w:rsid w:val="00DE37B8"/>
    <w:rsid w:val="00DE39DC"/>
    <w:rsid w:val="00DE3A57"/>
    <w:rsid w:val="00DE3C66"/>
    <w:rsid w:val="00DE4179"/>
    <w:rsid w:val="00DE4261"/>
    <w:rsid w:val="00DE4337"/>
    <w:rsid w:val="00DE43C6"/>
    <w:rsid w:val="00DE45A2"/>
    <w:rsid w:val="00DE46D1"/>
    <w:rsid w:val="00DE46E4"/>
    <w:rsid w:val="00DE4EB7"/>
    <w:rsid w:val="00DE50C5"/>
    <w:rsid w:val="00DE50DC"/>
    <w:rsid w:val="00DE531D"/>
    <w:rsid w:val="00DE5677"/>
    <w:rsid w:val="00DE5710"/>
    <w:rsid w:val="00DE5814"/>
    <w:rsid w:val="00DE5D34"/>
    <w:rsid w:val="00DE5E47"/>
    <w:rsid w:val="00DE5F4F"/>
    <w:rsid w:val="00DE5F58"/>
    <w:rsid w:val="00DE62A4"/>
    <w:rsid w:val="00DE6914"/>
    <w:rsid w:val="00DE6921"/>
    <w:rsid w:val="00DE69D3"/>
    <w:rsid w:val="00DE6F18"/>
    <w:rsid w:val="00DE725A"/>
    <w:rsid w:val="00DE7856"/>
    <w:rsid w:val="00DE78A6"/>
    <w:rsid w:val="00DE7D0C"/>
    <w:rsid w:val="00DE7D2E"/>
    <w:rsid w:val="00DE7DAE"/>
    <w:rsid w:val="00DF0623"/>
    <w:rsid w:val="00DF0923"/>
    <w:rsid w:val="00DF0BD6"/>
    <w:rsid w:val="00DF108D"/>
    <w:rsid w:val="00DF1485"/>
    <w:rsid w:val="00DF1AFB"/>
    <w:rsid w:val="00DF1BCC"/>
    <w:rsid w:val="00DF1FA1"/>
    <w:rsid w:val="00DF21B3"/>
    <w:rsid w:val="00DF222A"/>
    <w:rsid w:val="00DF26F6"/>
    <w:rsid w:val="00DF3631"/>
    <w:rsid w:val="00DF3690"/>
    <w:rsid w:val="00DF40CB"/>
    <w:rsid w:val="00DF42B6"/>
    <w:rsid w:val="00DF42E8"/>
    <w:rsid w:val="00DF42F0"/>
    <w:rsid w:val="00DF44BA"/>
    <w:rsid w:val="00DF489F"/>
    <w:rsid w:val="00DF504E"/>
    <w:rsid w:val="00DF5069"/>
    <w:rsid w:val="00DF552A"/>
    <w:rsid w:val="00DF557B"/>
    <w:rsid w:val="00DF585F"/>
    <w:rsid w:val="00DF59B7"/>
    <w:rsid w:val="00DF59EA"/>
    <w:rsid w:val="00DF5CB8"/>
    <w:rsid w:val="00DF5F43"/>
    <w:rsid w:val="00DF62D9"/>
    <w:rsid w:val="00DF6707"/>
    <w:rsid w:val="00DF6945"/>
    <w:rsid w:val="00DF6A01"/>
    <w:rsid w:val="00DF6C67"/>
    <w:rsid w:val="00DF6F5F"/>
    <w:rsid w:val="00DF6FA1"/>
    <w:rsid w:val="00DF764A"/>
    <w:rsid w:val="00DF7688"/>
    <w:rsid w:val="00DF773A"/>
    <w:rsid w:val="00DF795D"/>
    <w:rsid w:val="00DF7CA2"/>
    <w:rsid w:val="00DF7E18"/>
    <w:rsid w:val="00DF7ED8"/>
    <w:rsid w:val="00DF7EEB"/>
    <w:rsid w:val="00DF7F83"/>
    <w:rsid w:val="00E008CA"/>
    <w:rsid w:val="00E00A2C"/>
    <w:rsid w:val="00E00B8B"/>
    <w:rsid w:val="00E00C86"/>
    <w:rsid w:val="00E00F1C"/>
    <w:rsid w:val="00E0132F"/>
    <w:rsid w:val="00E01402"/>
    <w:rsid w:val="00E0144D"/>
    <w:rsid w:val="00E015EF"/>
    <w:rsid w:val="00E01A43"/>
    <w:rsid w:val="00E01E4C"/>
    <w:rsid w:val="00E020CB"/>
    <w:rsid w:val="00E022E5"/>
    <w:rsid w:val="00E023BF"/>
    <w:rsid w:val="00E02477"/>
    <w:rsid w:val="00E0287A"/>
    <w:rsid w:val="00E02AA2"/>
    <w:rsid w:val="00E02B98"/>
    <w:rsid w:val="00E02BC6"/>
    <w:rsid w:val="00E02DC2"/>
    <w:rsid w:val="00E02FD2"/>
    <w:rsid w:val="00E033BF"/>
    <w:rsid w:val="00E037E2"/>
    <w:rsid w:val="00E03AFA"/>
    <w:rsid w:val="00E03BFE"/>
    <w:rsid w:val="00E03C45"/>
    <w:rsid w:val="00E03D77"/>
    <w:rsid w:val="00E04166"/>
    <w:rsid w:val="00E043B5"/>
    <w:rsid w:val="00E043F5"/>
    <w:rsid w:val="00E04435"/>
    <w:rsid w:val="00E045D3"/>
    <w:rsid w:val="00E048EE"/>
    <w:rsid w:val="00E04E09"/>
    <w:rsid w:val="00E04F23"/>
    <w:rsid w:val="00E04FDA"/>
    <w:rsid w:val="00E05565"/>
    <w:rsid w:val="00E05799"/>
    <w:rsid w:val="00E05C0C"/>
    <w:rsid w:val="00E05C5B"/>
    <w:rsid w:val="00E05ECF"/>
    <w:rsid w:val="00E06387"/>
    <w:rsid w:val="00E06ABA"/>
    <w:rsid w:val="00E06B8D"/>
    <w:rsid w:val="00E06EA5"/>
    <w:rsid w:val="00E073A5"/>
    <w:rsid w:val="00E075C5"/>
    <w:rsid w:val="00E0789C"/>
    <w:rsid w:val="00E10321"/>
    <w:rsid w:val="00E106C2"/>
    <w:rsid w:val="00E108CF"/>
    <w:rsid w:val="00E11003"/>
    <w:rsid w:val="00E112FA"/>
    <w:rsid w:val="00E11C1A"/>
    <w:rsid w:val="00E11DCA"/>
    <w:rsid w:val="00E12348"/>
    <w:rsid w:val="00E1258A"/>
    <w:rsid w:val="00E1264C"/>
    <w:rsid w:val="00E12C05"/>
    <w:rsid w:val="00E13152"/>
    <w:rsid w:val="00E13170"/>
    <w:rsid w:val="00E1322D"/>
    <w:rsid w:val="00E138DD"/>
    <w:rsid w:val="00E13921"/>
    <w:rsid w:val="00E142F3"/>
    <w:rsid w:val="00E14648"/>
    <w:rsid w:val="00E14BD5"/>
    <w:rsid w:val="00E14C34"/>
    <w:rsid w:val="00E156EC"/>
    <w:rsid w:val="00E157CB"/>
    <w:rsid w:val="00E15B1E"/>
    <w:rsid w:val="00E15EA2"/>
    <w:rsid w:val="00E160F7"/>
    <w:rsid w:val="00E165DF"/>
    <w:rsid w:val="00E16AD3"/>
    <w:rsid w:val="00E16DE5"/>
    <w:rsid w:val="00E171E2"/>
    <w:rsid w:val="00E17484"/>
    <w:rsid w:val="00E1779D"/>
    <w:rsid w:val="00E20334"/>
    <w:rsid w:val="00E20647"/>
    <w:rsid w:val="00E20798"/>
    <w:rsid w:val="00E209F9"/>
    <w:rsid w:val="00E20A88"/>
    <w:rsid w:val="00E20DA3"/>
    <w:rsid w:val="00E2147C"/>
    <w:rsid w:val="00E21551"/>
    <w:rsid w:val="00E217E7"/>
    <w:rsid w:val="00E217E8"/>
    <w:rsid w:val="00E21813"/>
    <w:rsid w:val="00E218C0"/>
    <w:rsid w:val="00E2190F"/>
    <w:rsid w:val="00E21BE6"/>
    <w:rsid w:val="00E21C80"/>
    <w:rsid w:val="00E21D60"/>
    <w:rsid w:val="00E21F86"/>
    <w:rsid w:val="00E2261A"/>
    <w:rsid w:val="00E226A1"/>
    <w:rsid w:val="00E227C4"/>
    <w:rsid w:val="00E228C5"/>
    <w:rsid w:val="00E229DC"/>
    <w:rsid w:val="00E22C37"/>
    <w:rsid w:val="00E23112"/>
    <w:rsid w:val="00E2339B"/>
    <w:rsid w:val="00E233C4"/>
    <w:rsid w:val="00E238C2"/>
    <w:rsid w:val="00E23BEF"/>
    <w:rsid w:val="00E23C1B"/>
    <w:rsid w:val="00E23C4E"/>
    <w:rsid w:val="00E23C7B"/>
    <w:rsid w:val="00E23EDD"/>
    <w:rsid w:val="00E2405F"/>
    <w:rsid w:val="00E24908"/>
    <w:rsid w:val="00E2496F"/>
    <w:rsid w:val="00E24FE1"/>
    <w:rsid w:val="00E25384"/>
    <w:rsid w:val="00E2546A"/>
    <w:rsid w:val="00E254A5"/>
    <w:rsid w:val="00E255A0"/>
    <w:rsid w:val="00E2598E"/>
    <w:rsid w:val="00E25BB6"/>
    <w:rsid w:val="00E25C51"/>
    <w:rsid w:val="00E25D20"/>
    <w:rsid w:val="00E25E58"/>
    <w:rsid w:val="00E2626E"/>
    <w:rsid w:val="00E2627D"/>
    <w:rsid w:val="00E26521"/>
    <w:rsid w:val="00E265A7"/>
    <w:rsid w:val="00E26941"/>
    <w:rsid w:val="00E26D28"/>
    <w:rsid w:val="00E270B0"/>
    <w:rsid w:val="00E272C7"/>
    <w:rsid w:val="00E2747C"/>
    <w:rsid w:val="00E27771"/>
    <w:rsid w:val="00E277C7"/>
    <w:rsid w:val="00E2780B"/>
    <w:rsid w:val="00E27B53"/>
    <w:rsid w:val="00E27C67"/>
    <w:rsid w:val="00E27D14"/>
    <w:rsid w:val="00E27FC5"/>
    <w:rsid w:val="00E301AB"/>
    <w:rsid w:val="00E30231"/>
    <w:rsid w:val="00E30235"/>
    <w:rsid w:val="00E304B9"/>
    <w:rsid w:val="00E3050C"/>
    <w:rsid w:val="00E30675"/>
    <w:rsid w:val="00E306C0"/>
    <w:rsid w:val="00E30926"/>
    <w:rsid w:val="00E30A29"/>
    <w:rsid w:val="00E30E93"/>
    <w:rsid w:val="00E31106"/>
    <w:rsid w:val="00E311DE"/>
    <w:rsid w:val="00E31252"/>
    <w:rsid w:val="00E3151B"/>
    <w:rsid w:val="00E31573"/>
    <w:rsid w:val="00E31A41"/>
    <w:rsid w:val="00E31BFC"/>
    <w:rsid w:val="00E31D4E"/>
    <w:rsid w:val="00E321FE"/>
    <w:rsid w:val="00E3223B"/>
    <w:rsid w:val="00E323DC"/>
    <w:rsid w:val="00E324CE"/>
    <w:rsid w:val="00E3259B"/>
    <w:rsid w:val="00E3299D"/>
    <w:rsid w:val="00E32A17"/>
    <w:rsid w:val="00E32A87"/>
    <w:rsid w:val="00E32D46"/>
    <w:rsid w:val="00E331A9"/>
    <w:rsid w:val="00E33283"/>
    <w:rsid w:val="00E334CB"/>
    <w:rsid w:val="00E334FE"/>
    <w:rsid w:val="00E33B47"/>
    <w:rsid w:val="00E33D1F"/>
    <w:rsid w:val="00E33FA3"/>
    <w:rsid w:val="00E340E3"/>
    <w:rsid w:val="00E34486"/>
    <w:rsid w:val="00E34534"/>
    <w:rsid w:val="00E345E0"/>
    <w:rsid w:val="00E3469D"/>
    <w:rsid w:val="00E348D0"/>
    <w:rsid w:val="00E34B07"/>
    <w:rsid w:val="00E35164"/>
    <w:rsid w:val="00E35213"/>
    <w:rsid w:val="00E35580"/>
    <w:rsid w:val="00E35677"/>
    <w:rsid w:val="00E35C38"/>
    <w:rsid w:val="00E35C8E"/>
    <w:rsid w:val="00E35E75"/>
    <w:rsid w:val="00E360A6"/>
    <w:rsid w:val="00E363FE"/>
    <w:rsid w:val="00E3670A"/>
    <w:rsid w:val="00E371E6"/>
    <w:rsid w:val="00E373EE"/>
    <w:rsid w:val="00E37675"/>
    <w:rsid w:val="00E37713"/>
    <w:rsid w:val="00E37E44"/>
    <w:rsid w:val="00E37EC2"/>
    <w:rsid w:val="00E37ED1"/>
    <w:rsid w:val="00E37FC0"/>
    <w:rsid w:val="00E401E0"/>
    <w:rsid w:val="00E4074A"/>
    <w:rsid w:val="00E40788"/>
    <w:rsid w:val="00E407C4"/>
    <w:rsid w:val="00E40951"/>
    <w:rsid w:val="00E4095B"/>
    <w:rsid w:val="00E40B38"/>
    <w:rsid w:val="00E40BCF"/>
    <w:rsid w:val="00E40FDD"/>
    <w:rsid w:val="00E4159B"/>
    <w:rsid w:val="00E41B49"/>
    <w:rsid w:val="00E41B50"/>
    <w:rsid w:val="00E41FC0"/>
    <w:rsid w:val="00E42065"/>
    <w:rsid w:val="00E423DF"/>
    <w:rsid w:val="00E425AB"/>
    <w:rsid w:val="00E426B8"/>
    <w:rsid w:val="00E433BD"/>
    <w:rsid w:val="00E43477"/>
    <w:rsid w:val="00E43EB8"/>
    <w:rsid w:val="00E4404C"/>
    <w:rsid w:val="00E440AF"/>
    <w:rsid w:val="00E44134"/>
    <w:rsid w:val="00E445E4"/>
    <w:rsid w:val="00E44A37"/>
    <w:rsid w:val="00E44B97"/>
    <w:rsid w:val="00E44D7D"/>
    <w:rsid w:val="00E44DE3"/>
    <w:rsid w:val="00E44E1B"/>
    <w:rsid w:val="00E45188"/>
    <w:rsid w:val="00E45518"/>
    <w:rsid w:val="00E45564"/>
    <w:rsid w:val="00E457FE"/>
    <w:rsid w:val="00E459D2"/>
    <w:rsid w:val="00E45D6C"/>
    <w:rsid w:val="00E45E9F"/>
    <w:rsid w:val="00E462C0"/>
    <w:rsid w:val="00E4631F"/>
    <w:rsid w:val="00E4650B"/>
    <w:rsid w:val="00E468C4"/>
    <w:rsid w:val="00E46AE6"/>
    <w:rsid w:val="00E46E87"/>
    <w:rsid w:val="00E46FBC"/>
    <w:rsid w:val="00E47103"/>
    <w:rsid w:val="00E476E7"/>
    <w:rsid w:val="00E477C4"/>
    <w:rsid w:val="00E47896"/>
    <w:rsid w:val="00E47941"/>
    <w:rsid w:val="00E479A9"/>
    <w:rsid w:val="00E479D0"/>
    <w:rsid w:val="00E50599"/>
    <w:rsid w:val="00E50B63"/>
    <w:rsid w:val="00E5121E"/>
    <w:rsid w:val="00E515A1"/>
    <w:rsid w:val="00E518E1"/>
    <w:rsid w:val="00E51BA1"/>
    <w:rsid w:val="00E5215D"/>
    <w:rsid w:val="00E523E9"/>
    <w:rsid w:val="00E52654"/>
    <w:rsid w:val="00E529C4"/>
    <w:rsid w:val="00E52AFC"/>
    <w:rsid w:val="00E52BA1"/>
    <w:rsid w:val="00E52C43"/>
    <w:rsid w:val="00E53090"/>
    <w:rsid w:val="00E530D1"/>
    <w:rsid w:val="00E5364A"/>
    <w:rsid w:val="00E53B98"/>
    <w:rsid w:val="00E53C67"/>
    <w:rsid w:val="00E53C76"/>
    <w:rsid w:val="00E53E35"/>
    <w:rsid w:val="00E547AC"/>
    <w:rsid w:val="00E548A9"/>
    <w:rsid w:val="00E54911"/>
    <w:rsid w:val="00E555AF"/>
    <w:rsid w:val="00E55784"/>
    <w:rsid w:val="00E5583C"/>
    <w:rsid w:val="00E55C91"/>
    <w:rsid w:val="00E56752"/>
    <w:rsid w:val="00E5675F"/>
    <w:rsid w:val="00E56A29"/>
    <w:rsid w:val="00E56B87"/>
    <w:rsid w:val="00E56BD0"/>
    <w:rsid w:val="00E56C12"/>
    <w:rsid w:val="00E56D17"/>
    <w:rsid w:val="00E56ECE"/>
    <w:rsid w:val="00E572CE"/>
    <w:rsid w:val="00E575E6"/>
    <w:rsid w:val="00E57EF7"/>
    <w:rsid w:val="00E57FDC"/>
    <w:rsid w:val="00E6023F"/>
    <w:rsid w:val="00E60655"/>
    <w:rsid w:val="00E60A07"/>
    <w:rsid w:val="00E60AD0"/>
    <w:rsid w:val="00E60DFE"/>
    <w:rsid w:val="00E61235"/>
    <w:rsid w:val="00E6150F"/>
    <w:rsid w:val="00E61631"/>
    <w:rsid w:val="00E61A74"/>
    <w:rsid w:val="00E61F07"/>
    <w:rsid w:val="00E623C9"/>
    <w:rsid w:val="00E6254A"/>
    <w:rsid w:val="00E62838"/>
    <w:rsid w:val="00E6284F"/>
    <w:rsid w:val="00E62AA2"/>
    <w:rsid w:val="00E62BAA"/>
    <w:rsid w:val="00E62CB7"/>
    <w:rsid w:val="00E62E4A"/>
    <w:rsid w:val="00E62EEB"/>
    <w:rsid w:val="00E62F45"/>
    <w:rsid w:val="00E6319B"/>
    <w:rsid w:val="00E63322"/>
    <w:rsid w:val="00E63767"/>
    <w:rsid w:val="00E63A42"/>
    <w:rsid w:val="00E63AE7"/>
    <w:rsid w:val="00E64163"/>
    <w:rsid w:val="00E646B6"/>
    <w:rsid w:val="00E64F5B"/>
    <w:rsid w:val="00E64FD1"/>
    <w:rsid w:val="00E6504D"/>
    <w:rsid w:val="00E650FA"/>
    <w:rsid w:val="00E654E8"/>
    <w:rsid w:val="00E6583B"/>
    <w:rsid w:val="00E65B02"/>
    <w:rsid w:val="00E65BA2"/>
    <w:rsid w:val="00E65C9C"/>
    <w:rsid w:val="00E65D6C"/>
    <w:rsid w:val="00E660DB"/>
    <w:rsid w:val="00E66202"/>
    <w:rsid w:val="00E664AE"/>
    <w:rsid w:val="00E66B31"/>
    <w:rsid w:val="00E66B34"/>
    <w:rsid w:val="00E66D2E"/>
    <w:rsid w:val="00E66DB3"/>
    <w:rsid w:val="00E66E26"/>
    <w:rsid w:val="00E66FC4"/>
    <w:rsid w:val="00E6710E"/>
    <w:rsid w:val="00E674C4"/>
    <w:rsid w:val="00E67A60"/>
    <w:rsid w:val="00E67A81"/>
    <w:rsid w:val="00E67E61"/>
    <w:rsid w:val="00E70590"/>
    <w:rsid w:val="00E7063A"/>
    <w:rsid w:val="00E70E15"/>
    <w:rsid w:val="00E70F0D"/>
    <w:rsid w:val="00E710CC"/>
    <w:rsid w:val="00E71109"/>
    <w:rsid w:val="00E7135D"/>
    <w:rsid w:val="00E71494"/>
    <w:rsid w:val="00E715AB"/>
    <w:rsid w:val="00E7183F"/>
    <w:rsid w:val="00E7187F"/>
    <w:rsid w:val="00E71999"/>
    <w:rsid w:val="00E719F0"/>
    <w:rsid w:val="00E72071"/>
    <w:rsid w:val="00E722B0"/>
    <w:rsid w:val="00E72327"/>
    <w:rsid w:val="00E72BC3"/>
    <w:rsid w:val="00E72C75"/>
    <w:rsid w:val="00E7312A"/>
    <w:rsid w:val="00E7314E"/>
    <w:rsid w:val="00E731A2"/>
    <w:rsid w:val="00E73268"/>
    <w:rsid w:val="00E7333C"/>
    <w:rsid w:val="00E73342"/>
    <w:rsid w:val="00E73A8E"/>
    <w:rsid w:val="00E73CAC"/>
    <w:rsid w:val="00E74247"/>
    <w:rsid w:val="00E7438C"/>
    <w:rsid w:val="00E74771"/>
    <w:rsid w:val="00E74B8A"/>
    <w:rsid w:val="00E74CA4"/>
    <w:rsid w:val="00E74CA5"/>
    <w:rsid w:val="00E74E83"/>
    <w:rsid w:val="00E74F54"/>
    <w:rsid w:val="00E751DA"/>
    <w:rsid w:val="00E7573E"/>
    <w:rsid w:val="00E757C5"/>
    <w:rsid w:val="00E76523"/>
    <w:rsid w:val="00E76906"/>
    <w:rsid w:val="00E76A1A"/>
    <w:rsid w:val="00E76AF8"/>
    <w:rsid w:val="00E76AFA"/>
    <w:rsid w:val="00E771F2"/>
    <w:rsid w:val="00E7745C"/>
    <w:rsid w:val="00E778FC"/>
    <w:rsid w:val="00E77992"/>
    <w:rsid w:val="00E77BA8"/>
    <w:rsid w:val="00E77C44"/>
    <w:rsid w:val="00E77E23"/>
    <w:rsid w:val="00E80170"/>
    <w:rsid w:val="00E80724"/>
    <w:rsid w:val="00E80C08"/>
    <w:rsid w:val="00E80DB4"/>
    <w:rsid w:val="00E8100F"/>
    <w:rsid w:val="00E8106D"/>
    <w:rsid w:val="00E8146F"/>
    <w:rsid w:val="00E81660"/>
    <w:rsid w:val="00E81910"/>
    <w:rsid w:val="00E81990"/>
    <w:rsid w:val="00E81FA0"/>
    <w:rsid w:val="00E8214F"/>
    <w:rsid w:val="00E82196"/>
    <w:rsid w:val="00E82241"/>
    <w:rsid w:val="00E82610"/>
    <w:rsid w:val="00E82AB1"/>
    <w:rsid w:val="00E82F01"/>
    <w:rsid w:val="00E83104"/>
    <w:rsid w:val="00E83700"/>
    <w:rsid w:val="00E838CF"/>
    <w:rsid w:val="00E83A75"/>
    <w:rsid w:val="00E83C76"/>
    <w:rsid w:val="00E83DCA"/>
    <w:rsid w:val="00E83E35"/>
    <w:rsid w:val="00E84200"/>
    <w:rsid w:val="00E8428C"/>
    <w:rsid w:val="00E843DD"/>
    <w:rsid w:val="00E844A4"/>
    <w:rsid w:val="00E845FB"/>
    <w:rsid w:val="00E8467D"/>
    <w:rsid w:val="00E8488D"/>
    <w:rsid w:val="00E8492B"/>
    <w:rsid w:val="00E84DE0"/>
    <w:rsid w:val="00E85034"/>
    <w:rsid w:val="00E8516E"/>
    <w:rsid w:val="00E852F5"/>
    <w:rsid w:val="00E855C7"/>
    <w:rsid w:val="00E85689"/>
    <w:rsid w:val="00E858E5"/>
    <w:rsid w:val="00E85DCE"/>
    <w:rsid w:val="00E85FD9"/>
    <w:rsid w:val="00E86159"/>
    <w:rsid w:val="00E86561"/>
    <w:rsid w:val="00E868F1"/>
    <w:rsid w:val="00E86A8B"/>
    <w:rsid w:val="00E86C20"/>
    <w:rsid w:val="00E86FC6"/>
    <w:rsid w:val="00E87634"/>
    <w:rsid w:val="00E876BB"/>
    <w:rsid w:val="00E87B7D"/>
    <w:rsid w:val="00E87BF2"/>
    <w:rsid w:val="00E90362"/>
    <w:rsid w:val="00E9049D"/>
    <w:rsid w:val="00E90A37"/>
    <w:rsid w:val="00E90CFF"/>
    <w:rsid w:val="00E91145"/>
    <w:rsid w:val="00E9137B"/>
    <w:rsid w:val="00E91519"/>
    <w:rsid w:val="00E91821"/>
    <w:rsid w:val="00E9195E"/>
    <w:rsid w:val="00E919E2"/>
    <w:rsid w:val="00E91AE1"/>
    <w:rsid w:val="00E9244A"/>
    <w:rsid w:val="00E9253A"/>
    <w:rsid w:val="00E92A71"/>
    <w:rsid w:val="00E92AEB"/>
    <w:rsid w:val="00E92B0D"/>
    <w:rsid w:val="00E92B89"/>
    <w:rsid w:val="00E92C1F"/>
    <w:rsid w:val="00E92D28"/>
    <w:rsid w:val="00E92D60"/>
    <w:rsid w:val="00E92EFB"/>
    <w:rsid w:val="00E936BC"/>
    <w:rsid w:val="00E937BA"/>
    <w:rsid w:val="00E93BC4"/>
    <w:rsid w:val="00E93C79"/>
    <w:rsid w:val="00E94008"/>
    <w:rsid w:val="00E9401D"/>
    <w:rsid w:val="00E9407D"/>
    <w:rsid w:val="00E94A18"/>
    <w:rsid w:val="00E94D7D"/>
    <w:rsid w:val="00E94F0F"/>
    <w:rsid w:val="00E95609"/>
    <w:rsid w:val="00E956D3"/>
    <w:rsid w:val="00E9580F"/>
    <w:rsid w:val="00E95825"/>
    <w:rsid w:val="00E95A6C"/>
    <w:rsid w:val="00E95BEF"/>
    <w:rsid w:val="00E95DD5"/>
    <w:rsid w:val="00E95DD9"/>
    <w:rsid w:val="00E95DDF"/>
    <w:rsid w:val="00E95E07"/>
    <w:rsid w:val="00E95E62"/>
    <w:rsid w:val="00E96518"/>
    <w:rsid w:val="00E96BDB"/>
    <w:rsid w:val="00E96D5E"/>
    <w:rsid w:val="00E96E07"/>
    <w:rsid w:val="00E9704A"/>
    <w:rsid w:val="00E97455"/>
    <w:rsid w:val="00E9761B"/>
    <w:rsid w:val="00E97B57"/>
    <w:rsid w:val="00E97C43"/>
    <w:rsid w:val="00E97E50"/>
    <w:rsid w:val="00E97EB6"/>
    <w:rsid w:val="00EA05B8"/>
    <w:rsid w:val="00EA07B4"/>
    <w:rsid w:val="00EA09CD"/>
    <w:rsid w:val="00EA0B5E"/>
    <w:rsid w:val="00EA1631"/>
    <w:rsid w:val="00EA1AFD"/>
    <w:rsid w:val="00EA1D53"/>
    <w:rsid w:val="00EA1F2C"/>
    <w:rsid w:val="00EA21BF"/>
    <w:rsid w:val="00EA2247"/>
    <w:rsid w:val="00EA2791"/>
    <w:rsid w:val="00EA28B7"/>
    <w:rsid w:val="00EA28EF"/>
    <w:rsid w:val="00EA2B54"/>
    <w:rsid w:val="00EA2E01"/>
    <w:rsid w:val="00EA2E59"/>
    <w:rsid w:val="00EA2F29"/>
    <w:rsid w:val="00EA343A"/>
    <w:rsid w:val="00EA3506"/>
    <w:rsid w:val="00EA37AC"/>
    <w:rsid w:val="00EA3A8E"/>
    <w:rsid w:val="00EA3ACE"/>
    <w:rsid w:val="00EA4048"/>
    <w:rsid w:val="00EA4165"/>
    <w:rsid w:val="00EA45E1"/>
    <w:rsid w:val="00EA48D6"/>
    <w:rsid w:val="00EA58F9"/>
    <w:rsid w:val="00EA59D4"/>
    <w:rsid w:val="00EA5A0F"/>
    <w:rsid w:val="00EA5B4A"/>
    <w:rsid w:val="00EA5CBA"/>
    <w:rsid w:val="00EA5F97"/>
    <w:rsid w:val="00EA5FB7"/>
    <w:rsid w:val="00EA5FBC"/>
    <w:rsid w:val="00EA5FE6"/>
    <w:rsid w:val="00EA612A"/>
    <w:rsid w:val="00EA6544"/>
    <w:rsid w:val="00EA69E0"/>
    <w:rsid w:val="00EA6B97"/>
    <w:rsid w:val="00EA6CBB"/>
    <w:rsid w:val="00EA7182"/>
    <w:rsid w:val="00EA73A2"/>
    <w:rsid w:val="00EA76B7"/>
    <w:rsid w:val="00EA7A0F"/>
    <w:rsid w:val="00EA7B66"/>
    <w:rsid w:val="00EA7B6F"/>
    <w:rsid w:val="00EA7E5F"/>
    <w:rsid w:val="00EA7E78"/>
    <w:rsid w:val="00EB0220"/>
    <w:rsid w:val="00EB07E8"/>
    <w:rsid w:val="00EB090B"/>
    <w:rsid w:val="00EB0917"/>
    <w:rsid w:val="00EB0D0D"/>
    <w:rsid w:val="00EB0D0F"/>
    <w:rsid w:val="00EB0E71"/>
    <w:rsid w:val="00EB0F70"/>
    <w:rsid w:val="00EB0F8D"/>
    <w:rsid w:val="00EB1666"/>
    <w:rsid w:val="00EB1E1C"/>
    <w:rsid w:val="00EB20E9"/>
    <w:rsid w:val="00EB2DFC"/>
    <w:rsid w:val="00EB318E"/>
    <w:rsid w:val="00EB33F8"/>
    <w:rsid w:val="00EB3495"/>
    <w:rsid w:val="00EB3561"/>
    <w:rsid w:val="00EB3AB1"/>
    <w:rsid w:val="00EB4427"/>
    <w:rsid w:val="00EB46FD"/>
    <w:rsid w:val="00EB5054"/>
    <w:rsid w:val="00EB5184"/>
    <w:rsid w:val="00EB5314"/>
    <w:rsid w:val="00EB53E2"/>
    <w:rsid w:val="00EB5521"/>
    <w:rsid w:val="00EB5553"/>
    <w:rsid w:val="00EB5650"/>
    <w:rsid w:val="00EB585D"/>
    <w:rsid w:val="00EB5D51"/>
    <w:rsid w:val="00EB6015"/>
    <w:rsid w:val="00EB6098"/>
    <w:rsid w:val="00EB63A2"/>
    <w:rsid w:val="00EB63AC"/>
    <w:rsid w:val="00EB65BA"/>
    <w:rsid w:val="00EB6702"/>
    <w:rsid w:val="00EB69C8"/>
    <w:rsid w:val="00EB6A32"/>
    <w:rsid w:val="00EB6A78"/>
    <w:rsid w:val="00EB6CAF"/>
    <w:rsid w:val="00EB6DFE"/>
    <w:rsid w:val="00EB70A9"/>
    <w:rsid w:val="00EB72A0"/>
    <w:rsid w:val="00EB7334"/>
    <w:rsid w:val="00EB76F9"/>
    <w:rsid w:val="00EB7AD7"/>
    <w:rsid w:val="00EB7B75"/>
    <w:rsid w:val="00EB7C30"/>
    <w:rsid w:val="00EC047D"/>
    <w:rsid w:val="00EC0751"/>
    <w:rsid w:val="00EC0B15"/>
    <w:rsid w:val="00EC0B22"/>
    <w:rsid w:val="00EC0B4D"/>
    <w:rsid w:val="00EC0F60"/>
    <w:rsid w:val="00EC100C"/>
    <w:rsid w:val="00EC164B"/>
    <w:rsid w:val="00EC1E5C"/>
    <w:rsid w:val="00EC2173"/>
    <w:rsid w:val="00EC2379"/>
    <w:rsid w:val="00EC2553"/>
    <w:rsid w:val="00EC26CA"/>
    <w:rsid w:val="00EC292C"/>
    <w:rsid w:val="00EC2AA6"/>
    <w:rsid w:val="00EC2C57"/>
    <w:rsid w:val="00EC3153"/>
    <w:rsid w:val="00EC35F8"/>
    <w:rsid w:val="00EC37C2"/>
    <w:rsid w:val="00EC3E5F"/>
    <w:rsid w:val="00EC3F49"/>
    <w:rsid w:val="00EC4E74"/>
    <w:rsid w:val="00EC5299"/>
    <w:rsid w:val="00EC53CE"/>
    <w:rsid w:val="00EC56F0"/>
    <w:rsid w:val="00EC5914"/>
    <w:rsid w:val="00EC59C8"/>
    <w:rsid w:val="00EC5AB5"/>
    <w:rsid w:val="00EC6009"/>
    <w:rsid w:val="00EC6029"/>
    <w:rsid w:val="00EC61F4"/>
    <w:rsid w:val="00EC6413"/>
    <w:rsid w:val="00EC6FF1"/>
    <w:rsid w:val="00EC75F8"/>
    <w:rsid w:val="00EC7CE0"/>
    <w:rsid w:val="00ED0121"/>
    <w:rsid w:val="00ED03EE"/>
    <w:rsid w:val="00ED0754"/>
    <w:rsid w:val="00ED0A2C"/>
    <w:rsid w:val="00ED0C92"/>
    <w:rsid w:val="00ED0E36"/>
    <w:rsid w:val="00ED11A0"/>
    <w:rsid w:val="00ED1672"/>
    <w:rsid w:val="00ED1B55"/>
    <w:rsid w:val="00ED1B57"/>
    <w:rsid w:val="00ED1C43"/>
    <w:rsid w:val="00ED1C92"/>
    <w:rsid w:val="00ED1F23"/>
    <w:rsid w:val="00ED20BE"/>
    <w:rsid w:val="00ED2283"/>
    <w:rsid w:val="00ED24C2"/>
    <w:rsid w:val="00ED28E4"/>
    <w:rsid w:val="00ED2A0E"/>
    <w:rsid w:val="00ED2D08"/>
    <w:rsid w:val="00ED2DEA"/>
    <w:rsid w:val="00ED2FAD"/>
    <w:rsid w:val="00ED3554"/>
    <w:rsid w:val="00ED3638"/>
    <w:rsid w:val="00ED36E7"/>
    <w:rsid w:val="00ED38E7"/>
    <w:rsid w:val="00ED39EB"/>
    <w:rsid w:val="00ED3F85"/>
    <w:rsid w:val="00ED436F"/>
    <w:rsid w:val="00ED44C6"/>
    <w:rsid w:val="00ED45D7"/>
    <w:rsid w:val="00ED47A8"/>
    <w:rsid w:val="00ED4ABE"/>
    <w:rsid w:val="00ED510F"/>
    <w:rsid w:val="00ED539C"/>
    <w:rsid w:val="00ED53C3"/>
    <w:rsid w:val="00ED5459"/>
    <w:rsid w:val="00ED557C"/>
    <w:rsid w:val="00ED5936"/>
    <w:rsid w:val="00ED5AFB"/>
    <w:rsid w:val="00ED5DFA"/>
    <w:rsid w:val="00ED5E1F"/>
    <w:rsid w:val="00ED61C0"/>
    <w:rsid w:val="00ED677F"/>
    <w:rsid w:val="00ED6838"/>
    <w:rsid w:val="00ED6B4A"/>
    <w:rsid w:val="00ED6B83"/>
    <w:rsid w:val="00ED6E01"/>
    <w:rsid w:val="00ED6F5C"/>
    <w:rsid w:val="00ED71E2"/>
    <w:rsid w:val="00ED7867"/>
    <w:rsid w:val="00ED792A"/>
    <w:rsid w:val="00EE0000"/>
    <w:rsid w:val="00EE0B4E"/>
    <w:rsid w:val="00EE0B64"/>
    <w:rsid w:val="00EE134F"/>
    <w:rsid w:val="00EE14C4"/>
    <w:rsid w:val="00EE14CA"/>
    <w:rsid w:val="00EE1AF0"/>
    <w:rsid w:val="00EE1D82"/>
    <w:rsid w:val="00EE20CA"/>
    <w:rsid w:val="00EE21CA"/>
    <w:rsid w:val="00EE22C3"/>
    <w:rsid w:val="00EE28A6"/>
    <w:rsid w:val="00EE29D9"/>
    <w:rsid w:val="00EE29F2"/>
    <w:rsid w:val="00EE2D91"/>
    <w:rsid w:val="00EE30DB"/>
    <w:rsid w:val="00EE325D"/>
    <w:rsid w:val="00EE345B"/>
    <w:rsid w:val="00EE39FB"/>
    <w:rsid w:val="00EE3CF5"/>
    <w:rsid w:val="00EE4066"/>
    <w:rsid w:val="00EE4147"/>
    <w:rsid w:val="00EE44DD"/>
    <w:rsid w:val="00EE52BD"/>
    <w:rsid w:val="00EE52E1"/>
    <w:rsid w:val="00EE5541"/>
    <w:rsid w:val="00EE55A8"/>
    <w:rsid w:val="00EE55AF"/>
    <w:rsid w:val="00EE58E4"/>
    <w:rsid w:val="00EE5B1B"/>
    <w:rsid w:val="00EE5DCE"/>
    <w:rsid w:val="00EE5DFD"/>
    <w:rsid w:val="00EE6525"/>
    <w:rsid w:val="00EE685B"/>
    <w:rsid w:val="00EE6A9D"/>
    <w:rsid w:val="00EE727B"/>
    <w:rsid w:val="00EE72D4"/>
    <w:rsid w:val="00EE7393"/>
    <w:rsid w:val="00EE75A2"/>
    <w:rsid w:val="00EE7752"/>
    <w:rsid w:val="00EE77A1"/>
    <w:rsid w:val="00EE7880"/>
    <w:rsid w:val="00EF0673"/>
    <w:rsid w:val="00EF0BD0"/>
    <w:rsid w:val="00EF0BDC"/>
    <w:rsid w:val="00EF1188"/>
    <w:rsid w:val="00EF1301"/>
    <w:rsid w:val="00EF134B"/>
    <w:rsid w:val="00EF1786"/>
    <w:rsid w:val="00EF1ADF"/>
    <w:rsid w:val="00EF1F60"/>
    <w:rsid w:val="00EF217E"/>
    <w:rsid w:val="00EF222F"/>
    <w:rsid w:val="00EF246D"/>
    <w:rsid w:val="00EF24CC"/>
    <w:rsid w:val="00EF2BC7"/>
    <w:rsid w:val="00EF2FD8"/>
    <w:rsid w:val="00EF3274"/>
    <w:rsid w:val="00EF364C"/>
    <w:rsid w:val="00EF38E2"/>
    <w:rsid w:val="00EF393D"/>
    <w:rsid w:val="00EF3C0E"/>
    <w:rsid w:val="00EF3CAA"/>
    <w:rsid w:val="00EF3FC9"/>
    <w:rsid w:val="00EF401D"/>
    <w:rsid w:val="00EF42A7"/>
    <w:rsid w:val="00EF474B"/>
    <w:rsid w:val="00EF4957"/>
    <w:rsid w:val="00EF4A1A"/>
    <w:rsid w:val="00EF4AB8"/>
    <w:rsid w:val="00EF4AD4"/>
    <w:rsid w:val="00EF4ED3"/>
    <w:rsid w:val="00EF4F6E"/>
    <w:rsid w:val="00EF4FA7"/>
    <w:rsid w:val="00EF55D6"/>
    <w:rsid w:val="00EF55D7"/>
    <w:rsid w:val="00EF5771"/>
    <w:rsid w:val="00EF6131"/>
    <w:rsid w:val="00EF6371"/>
    <w:rsid w:val="00EF63F2"/>
    <w:rsid w:val="00EF665C"/>
    <w:rsid w:val="00EF6AD3"/>
    <w:rsid w:val="00EF6AE7"/>
    <w:rsid w:val="00EF6E7B"/>
    <w:rsid w:val="00EF7046"/>
    <w:rsid w:val="00EF70D8"/>
    <w:rsid w:val="00EF71A8"/>
    <w:rsid w:val="00EF7487"/>
    <w:rsid w:val="00EF7B17"/>
    <w:rsid w:val="00EF7E48"/>
    <w:rsid w:val="00EF7FA4"/>
    <w:rsid w:val="00F003E0"/>
    <w:rsid w:val="00F00468"/>
    <w:rsid w:val="00F00725"/>
    <w:rsid w:val="00F00861"/>
    <w:rsid w:val="00F00C1A"/>
    <w:rsid w:val="00F00D2F"/>
    <w:rsid w:val="00F0126E"/>
    <w:rsid w:val="00F01B8E"/>
    <w:rsid w:val="00F01BEF"/>
    <w:rsid w:val="00F01D11"/>
    <w:rsid w:val="00F01E7D"/>
    <w:rsid w:val="00F01EC7"/>
    <w:rsid w:val="00F02107"/>
    <w:rsid w:val="00F02463"/>
    <w:rsid w:val="00F02528"/>
    <w:rsid w:val="00F025F8"/>
    <w:rsid w:val="00F027AD"/>
    <w:rsid w:val="00F02BF6"/>
    <w:rsid w:val="00F0351C"/>
    <w:rsid w:val="00F03795"/>
    <w:rsid w:val="00F03F1C"/>
    <w:rsid w:val="00F03F83"/>
    <w:rsid w:val="00F0428D"/>
    <w:rsid w:val="00F04342"/>
    <w:rsid w:val="00F04A24"/>
    <w:rsid w:val="00F051FF"/>
    <w:rsid w:val="00F052C2"/>
    <w:rsid w:val="00F054F2"/>
    <w:rsid w:val="00F0558F"/>
    <w:rsid w:val="00F05863"/>
    <w:rsid w:val="00F05976"/>
    <w:rsid w:val="00F05CA0"/>
    <w:rsid w:val="00F05F0A"/>
    <w:rsid w:val="00F06074"/>
    <w:rsid w:val="00F062F1"/>
    <w:rsid w:val="00F06418"/>
    <w:rsid w:val="00F06485"/>
    <w:rsid w:val="00F06853"/>
    <w:rsid w:val="00F06BB0"/>
    <w:rsid w:val="00F06D11"/>
    <w:rsid w:val="00F06F7A"/>
    <w:rsid w:val="00F06FB1"/>
    <w:rsid w:val="00F071D4"/>
    <w:rsid w:val="00F074D9"/>
    <w:rsid w:val="00F07652"/>
    <w:rsid w:val="00F0783F"/>
    <w:rsid w:val="00F07BA5"/>
    <w:rsid w:val="00F07E11"/>
    <w:rsid w:val="00F104B1"/>
    <w:rsid w:val="00F108CE"/>
    <w:rsid w:val="00F109C2"/>
    <w:rsid w:val="00F10DBF"/>
    <w:rsid w:val="00F10F74"/>
    <w:rsid w:val="00F1118A"/>
    <w:rsid w:val="00F115EF"/>
    <w:rsid w:val="00F116C8"/>
    <w:rsid w:val="00F11F0F"/>
    <w:rsid w:val="00F11F12"/>
    <w:rsid w:val="00F123CF"/>
    <w:rsid w:val="00F12825"/>
    <w:rsid w:val="00F129FB"/>
    <w:rsid w:val="00F12B2F"/>
    <w:rsid w:val="00F13135"/>
    <w:rsid w:val="00F133B3"/>
    <w:rsid w:val="00F1357C"/>
    <w:rsid w:val="00F13795"/>
    <w:rsid w:val="00F139CE"/>
    <w:rsid w:val="00F13A33"/>
    <w:rsid w:val="00F13B15"/>
    <w:rsid w:val="00F140CD"/>
    <w:rsid w:val="00F14888"/>
    <w:rsid w:val="00F14963"/>
    <w:rsid w:val="00F14AA4"/>
    <w:rsid w:val="00F14BDB"/>
    <w:rsid w:val="00F14C6D"/>
    <w:rsid w:val="00F14E5C"/>
    <w:rsid w:val="00F14F45"/>
    <w:rsid w:val="00F15362"/>
    <w:rsid w:val="00F15C22"/>
    <w:rsid w:val="00F15E13"/>
    <w:rsid w:val="00F15E2C"/>
    <w:rsid w:val="00F160FE"/>
    <w:rsid w:val="00F1677A"/>
    <w:rsid w:val="00F16A64"/>
    <w:rsid w:val="00F16AFD"/>
    <w:rsid w:val="00F16BFA"/>
    <w:rsid w:val="00F16DBD"/>
    <w:rsid w:val="00F179FC"/>
    <w:rsid w:val="00F17B3F"/>
    <w:rsid w:val="00F17E91"/>
    <w:rsid w:val="00F20108"/>
    <w:rsid w:val="00F2018A"/>
    <w:rsid w:val="00F20332"/>
    <w:rsid w:val="00F20463"/>
    <w:rsid w:val="00F2083B"/>
    <w:rsid w:val="00F20849"/>
    <w:rsid w:val="00F2090A"/>
    <w:rsid w:val="00F209DD"/>
    <w:rsid w:val="00F20BD0"/>
    <w:rsid w:val="00F210BB"/>
    <w:rsid w:val="00F212DF"/>
    <w:rsid w:val="00F21452"/>
    <w:rsid w:val="00F216AF"/>
    <w:rsid w:val="00F218E1"/>
    <w:rsid w:val="00F21973"/>
    <w:rsid w:val="00F221EE"/>
    <w:rsid w:val="00F224F7"/>
    <w:rsid w:val="00F22BB0"/>
    <w:rsid w:val="00F22C2A"/>
    <w:rsid w:val="00F22F7E"/>
    <w:rsid w:val="00F23089"/>
    <w:rsid w:val="00F23099"/>
    <w:rsid w:val="00F23703"/>
    <w:rsid w:val="00F23718"/>
    <w:rsid w:val="00F237A9"/>
    <w:rsid w:val="00F23AEB"/>
    <w:rsid w:val="00F244EE"/>
    <w:rsid w:val="00F24AC6"/>
    <w:rsid w:val="00F24F0B"/>
    <w:rsid w:val="00F24F1B"/>
    <w:rsid w:val="00F25183"/>
    <w:rsid w:val="00F251F3"/>
    <w:rsid w:val="00F25428"/>
    <w:rsid w:val="00F25779"/>
    <w:rsid w:val="00F25962"/>
    <w:rsid w:val="00F25BB2"/>
    <w:rsid w:val="00F25FC5"/>
    <w:rsid w:val="00F26428"/>
    <w:rsid w:val="00F26457"/>
    <w:rsid w:val="00F26541"/>
    <w:rsid w:val="00F267CA"/>
    <w:rsid w:val="00F267F3"/>
    <w:rsid w:val="00F26B18"/>
    <w:rsid w:val="00F26F4A"/>
    <w:rsid w:val="00F26F4E"/>
    <w:rsid w:val="00F270CA"/>
    <w:rsid w:val="00F271B8"/>
    <w:rsid w:val="00F27243"/>
    <w:rsid w:val="00F27789"/>
    <w:rsid w:val="00F278C8"/>
    <w:rsid w:val="00F278E5"/>
    <w:rsid w:val="00F27BF6"/>
    <w:rsid w:val="00F27C83"/>
    <w:rsid w:val="00F27E59"/>
    <w:rsid w:val="00F27F6B"/>
    <w:rsid w:val="00F3011F"/>
    <w:rsid w:val="00F305DB"/>
    <w:rsid w:val="00F30924"/>
    <w:rsid w:val="00F30B36"/>
    <w:rsid w:val="00F310F5"/>
    <w:rsid w:val="00F31355"/>
    <w:rsid w:val="00F313C1"/>
    <w:rsid w:val="00F31628"/>
    <w:rsid w:val="00F31E28"/>
    <w:rsid w:val="00F322A5"/>
    <w:rsid w:val="00F325C6"/>
    <w:rsid w:val="00F32665"/>
    <w:rsid w:val="00F326F7"/>
    <w:rsid w:val="00F32B28"/>
    <w:rsid w:val="00F32C8A"/>
    <w:rsid w:val="00F32D11"/>
    <w:rsid w:val="00F32F89"/>
    <w:rsid w:val="00F33278"/>
    <w:rsid w:val="00F335A1"/>
    <w:rsid w:val="00F33C27"/>
    <w:rsid w:val="00F33C69"/>
    <w:rsid w:val="00F33E18"/>
    <w:rsid w:val="00F34322"/>
    <w:rsid w:val="00F3438B"/>
    <w:rsid w:val="00F343FE"/>
    <w:rsid w:val="00F3443D"/>
    <w:rsid w:val="00F3483F"/>
    <w:rsid w:val="00F34BA5"/>
    <w:rsid w:val="00F34C9C"/>
    <w:rsid w:val="00F35643"/>
    <w:rsid w:val="00F356D9"/>
    <w:rsid w:val="00F35B17"/>
    <w:rsid w:val="00F367F3"/>
    <w:rsid w:val="00F36849"/>
    <w:rsid w:val="00F36A16"/>
    <w:rsid w:val="00F36A44"/>
    <w:rsid w:val="00F36A63"/>
    <w:rsid w:val="00F36C7B"/>
    <w:rsid w:val="00F36D36"/>
    <w:rsid w:val="00F37021"/>
    <w:rsid w:val="00F37640"/>
    <w:rsid w:val="00F376F4"/>
    <w:rsid w:val="00F37978"/>
    <w:rsid w:val="00F379D7"/>
    <w:rsid w:val="00F37A18"/>
    <w:rsid w:val="00F37BA4"/>
    <w:rsid w:val="00F37D81"/>
    <w:rsid w:val="00F37EC6"/>
    <w:rsid w:val="00F4025C"/>
    <w:rsid w:val="00F40B32"/>
    <w:rsid w:val="00F40D64"/>
    <w:rsid w:val="00F4167F"/>
    <w:rsid w:val="00F41CD9"/>
    <w:rsid w:val="00F421EE"/>
    <w:rsid w:val="00F422AA"/>
    <w:rsid w:val="00F426E6"/>
    <w:rsid w:val="00F42891"/>
    <w:rsid w:val="00F42974"/>
    <w:rsid w:val="00F429A7"/>
    <w:rsid w:val="00F42A30"/>
    <w:rsid w:val="00F42A58"/>
    <w:rsid w:val="00F42B04"/>
    <w:rsid w:val="00F42CAE"/>
    <w:rsid w:val="00F42D9A"/>
    <w:rsid w:val="00F431D6"/>
    <w:rsid w:val="00F43353"/>
    <w:rsid w:val="00F436FB"/>
    <w:rsid w:val="00F43BEB"/>
    <w:rsid w:val="00F44003"/>
    <w:rsid w:val="00F4420E"/>
    <w:rsid w:val="00F443AD"/>
    <w:rsid w:val="00F4446F"/>
    <w:rsid w:val="00F44480"/>
    <w:rsid w:val="00F4458A"/>
    <w:rsid w:val="00F44807"/>
    <w:rsid w:val="00F44B1C"/>
    <w:rsid w:val="00F44D7D"/>
    <w:rsid w:val="00F44F94"/>
    <w:rsid w:val="00F45044"/>
    <w:rsid w:val="00F455F9"/>
    <w:rsid w:val="00F456CE"/>
    <w:rsid w:val="00F45AA9"/>
    <w:rsid w:val="00F45AE5"/>
    <w:rsid w:val="00F45B68"/>
    <w:rsid w:val="00F45F46"/>
    <w:rsid w:val="00F46455"/>
    <w:rsid w:val="00F4653A"/>
    <w:rsid w:val="00F46790"/>
    <w:rsid w:val="00F46A0D"/>
    <w:rsid w:val="00F46B8B"/>
    <w:rsid w:val="00F46BC5"/>
    <w:rsid w:val="00F46C80"/>
    <w:rsid w:val="00F46DE2"/>
    <w:rsid w:val="00F47076"/>
    <w:rsid w:val="00F47657"/>
    <w:rsid w:val="00F4769C"/>
    <w:rsid w:val="00F478FE"/>
    <w:rsid w:val="00F47A38"/>
    <w:rsid w:val="00F47B84"/>
    <w:rsid w:val="00F50126"/>
    <w:rsid w:val="00F504A7"/>
    <w:rsid w:val="00F5052B"/>
    <w:rsid w:val="00F50794"/>
    <w:rsid w:val="00F50B90"/>
    <w:rsid w:val="00F51595"/>
    <w:rsid w:val="00F51F30"/>
    <w:rsid w:val="00F52C3A"/>
    <w:rsid w:val="00F52D37"/>
    <w:rsid w:val="00F52DC6"/>
    <w:rsid w:val="00F530D8"/>
    <w:rsid w:val="00F53226"/>
    <w:rsid w:val="00F53350"/>
    <w:rsid w:val="00F534CC"/>
    <w:rsid w:val="00F539C3"/>
    <w:rsid w:val="00F539ED"/>
    <w:rsid w:val="00F53A34"/>
    <w:rsid w:val="00F53E10"/>
    <w:rsid w:val="00F53E62"/>
    <w:rsid w:val="00F53E91"/>
    <w:rsid w:val="00F54DE1"/>
    <w:rsid w:val="00F55058"/>
    <w:rsid w:val="00F55181"/>
    <w:rsid w:val="00F552BA"/>
    <w:rsid w:val="00F552E2"/>
    <w:rsid w:val="00F5548D"/>
    <w:rsid w:val="00F5564D"/>
    <w:rsid w:val="00F55683"/>
    <w:rsid w:val="00F557D5"/>
    <w:rsid w:val="00F55C92"/>
    <w:rsid w:val="00F55D3D"/>
    <w:rsid w:val="00F56006"/>
    <w:rsid w:val="00F564D9"/>
    <w:rsid w:val="00F56754"/>
    <w:rsid w:val="00F56EA0"/>
    <w:rsid w:val="00F56FDF"/>
    <w:rsid w:val="00F5709A"/>
    <w:rsid w:val="00F57466"/>
    <w:rsid w:val="00F576C4"/>
    <w:rsid w:val="00F57933"/>
    <w:rsid w:val="00F5797D"/>
    <w:rsid w:val="00F57C86"/>
    <w:rsid w:val="00F601F3"/>
    <w:rsid w:val="00F60407"/>
    <w:rsid w:val="00F608FE"/>
    <w:rsid w:val="00F60923"/>
    <w:rsid w:val="00F60B4B"/>
    <w:rsid w:val="00F60B54"/>
    <w:rsid w:val="00F61094"/>
    <w:rsid w:val="00F61323"/>
    <w:rsid w:val="00F61850"/>
    <w:rsid w:val="00F61BD5"/>
    <w:rsid w:val="00F61C5F"/>
    <w:rsid w:val="00F61DC6"/>
    <w:rsid w:val="00F62083"/>
    <w:rsid w:val="00F621D8"/>
    <w:rsid w:val="00F6292D"/>
    <w:rsid w:val="00F62A32"/>
    <w:rsid w:val="00F62EA9"/>
    <w:rsid w:val="00F62F0D"/>
    <w:rsid w:val="00F63172"/>
    <w:rsid w:val="00F637DF"/>
    <w:rsid w:val="00F63856"/>
    <w:rsid w:val="00F63C0F"/>
    <w:rsid w:val="00F63CF5"/>
    <w:rsid w:val="00F64052"/>
    <w:rsid w:val="00F64475"/>
    <w:rsid w:val="00F6477C"/>
    <w:rsid w:val="00F65324"/>
    <w:rsid w:val="00F65E13"/>
    <w:rsid w:val="00F65E82"/>
    <w:rsid w:val="00F65EF0"/>
    <w:rsid w:val="00F65F38"/>
    <w:rsid w:val="00F66241"/>
    <w:rsid w:val="00F663B2"/>
    <w:rsid w:val="00F664C9"/>
    <w:rsid w:val="00F668C5"/>
    <w:rsid w:val="00F66CE2"/>
    <w:rsid w:val="00F66F92"/>
    <w:rsid w:val="00F67397"/>
    <w:rsid w:val="00F673C6"/>
    <w:rsid w:val="00F673C7"/>
    <w:rsid w:val="00F6765F"/>
    <w:rsid w:val="00F679C8"/>
    <w:rsid w:val="00F67A63"/>
    <w:rsid w:val="00F70096"/>
    <w:rsid w:val="00F70872"/>
    <w:rsid w:val="00F7094C"/>
    <w:rsid w:val="00F70EA3"/>
    <w:rsid w:val="00F7125B"/>
    <w:rsid w:val="00F71AB1"/>
    <w:rsid w:val="00F71EFA"/>
    <w:rsid w:val="00F71F37"/>
    <w:rsid w:val="00F720D1"/>
    <w:rsid w:val="00F7214B"/>
    <w:rsid w:val="00F721C3"/>
    <w:rsid w:val="00F721DD"/>
    <w:rsid w:val="00F72290"/>
    <w:rsid w:val="00F72500"/>
    <w:rsid w:val="00F72582"/>
    <w:rsid w:val="00F732AF"/>
    <w:rsid w:val="00F7349B"/>
    <w:rsid w:val="00F73734"/>
    <w:rsid w:val="00F73BD9"/>
    <w:rsid w:val="00F73D22"/>
    <w:rsid w:val="00F73E8D"/>
    <w:rsid w:val="00F74489"/>
    <w:rsid w:val="00F747EA"/>
    <w:rsid w:val="00F74C2B"/>
    <w:rsid w:val="00F74D39"/>
    <w:rsid w:val="00F75079"/>
    <w:rsid w:val="00F7515E"/>
    <w:rsid w:val="00F7589A"/>
    <w:rsid w:val="00F75C7B"/>
    <w:rsid w:val="00F75EC2"/>
    <w:rsid w:val="00F76060"/>
    <w:rsid w:val="00F76693"/>
    <w:rsid w:val="00F77045"/>
    <w:rsid w:val="00F77128"/>
    <w:rsid w:val="00F77725"/>
    <w:rsid w:val="00F777EE"/>
    <w:rsid w:val="00F7791A"/>
    <w:rsid w:val="00F77AE7"/>
    <w:rsid w:val="00F77AF4"/>
    <w:rsid w:val="00F77DD6"/>
    <w:rsid w:val="00F77EC5"/>
    <w:rsid w:val="00F80372"/>
    <w:rsid w:val="00F80682"/>
    <w:rsid w:val="00F809DD"/>
    <w:rsid w:val="00F80A13"/>
    <w:rsid w:val="00F80B54"/>
    <w:rsid w:val="00F8101F"/>
    <w:rsid w:val="00F8108A"/>
    <w:rsid w:val="00F810E2"/>
    <w:rsid w:val="00F8121B"/>
    <w:rsid w:val="00F81901"/>
    <w:rsid w:val="00F81C03"/>
    <w:rsid w:val="00F81F3C"/>
    <w:rsid w:val="00F82070"/>
    <w:rsid w:val="00F824E4"/>
    <w:rsid w:val="00F82712"/>
    <w:rsid w:val="00F82B61"/>
    <w:rsid w:val="00F82B84"/>
    <w:rsid w:val="00F83381"/>
    <w:rsid w:val="00F83445"/>
    <w:rsid w:val="00F834CF"/>
    <w:rsid w:val="00F83579"/>
    <w:rsid w:val="00F835F1"/>
    <w:rsid w:val="00F83731"/>
    <w:rsid w:val="00F83967"/>
    <w:rsid w:val="00F839B4"/>
    <w:rsid w:val="00F83BFE"/>
    <w:rsid w:val="00F83E37"/>
    <w:rsid w:val="00F84354"/>
    <w:rsid w:val="00F84367"/>
    <w:rsid w:val="00F844AE"/>
    <w:rsid w:val="00F84707"/>
    <w:rsid w:val="00F848FA"/>
    <w:rsid w:val="00F84D36"/>
    <w:rsid w:val="00F84E4D"/>
    <w:rsid w:val="00F84ECB"/>
    <w:rsid w:val="00F8518D"/>
    <w:rsid w:val="00F85520"/>
    <w:rsid w:val="00F8559D"/>
    <w:rsid w:val="00F855B4"/>
    <w:rsid w:val="00F85E4D"/>
    <w:rsid w:val="00F8607C"/>
    <w:rsid w:val="00F86387"/>
    <w:rsid w:val="00F866F2"/>
    <w:rsid w:val="00F86832"/>
    <w:rsid w:val="00F8716F"/>
    <w:rsid w:val="00F871A8"/>
    <w:rsid w:val="00F872B8"/>
    <w:rsid w:val="00F872BC"/>
    <w:rsid w:val="00F87497"/>
    <w:rsid w:val="00F874F8"/>
    <w:rsid w:val="00F87733"/>
    <w:rsid w:val="00F9004A"/>
    <w:rsid w:val="00F9049C"/>
    <w:rsid w:val="00F90592"/>
    <w:rsid w:val="00F90A81"/>
    <w:rsid w:val="00F90F8C"/>
    <w:rsid w:val="00F91284"/>
    <w:rsid w:val="00F91846"/>
    <w:rsid w:val="00F91936"/>
    <w:rsid w:val="00F91950"/>
    <w:rsid w:val="00F91B4A"/>
    <w:rsid w:val="00F91BE8"/>
    <w:rsid w:val="00F91C8C"/>
    <w:rsid w:val="00F91F6E"/>
    <w:rsid w:val="00F9217E"/>
    <w:rsid w:val="00F9218D"/>
    <w:rsid w:val="00F9247B"/>
    <w:rsid w:val="00F924FF"/>
    <w:rsid w:val="00F925DE"/>
    <w:rsid w:val="00F92B4C"/>
    <w:rsid w:val="00F92CDB"/>
    <w:rsid w:val="00F92EA7"/>
    <w:rsid w:val="00F93328"/>
    <w:rsid w:val="00F9345C"/>
    <w:rsid w:val="00F93664"/>
    <w:rsid w:val="00F93A3C"/>
    <w:rsid w:val="00F93AD0"/>
    <w:rsid w:val="00F93BFC"/>
    <w:rsid w:val="00F93D08"/>
    <w:rsid w:val="00F93EA4"/>
    <w:rsid w:val="00F93FB6"/>
    <w:rsid w:val="00F94373"/>
    <w:rsid w:val="00F949B0"/>
    <w:rsid w:val="00F94BFB"/>
    <w:rsid w:val="00F94C7D"/>
    <w:rsid w:val="00F94D53"/>
    <w:rsid w:val="00F94F90"/>
    <w:rsid w:val="00F94FF5"/>
    <w:rsid w:val="00F95045"/>
    <w:rsid w:val="00F951EB"/>
    <w:rsid w:val="00F9551F"/>
    <w:rsid w:val="00F9562D"/>
    <w:rsid w:val="00F9614B"/>
    <w:rsid w:val="00F962A6"/>
    <w:rsid w:val="00F96530"/>
    <w:rsid w:val="00F96593"/>
    <w:rsid w:val="00F966E3"/>
    <w:rsid w:val="00F96922"/>
    <w:rsid w:val="00F969F6"/>
    <w:rsid w:val="00F96C47"/>
    <w:rsid w:val="00F970BC"/>
    <w:rsid w:val="00F97161"/>
    <w:rsid w:val="00F977B6"/>
    <w:rsid w:val="00F978F0"/>
    <w:rsid w:val="00F97C04"/>
    <w:rsid w:val="00F97E38"/>
    <w:rsid w:val="00F97EE0"/>
    <w:rsid w:val="00F97F32"/>
    <w:rsid w:val="00FA0033"/>
    <w:rsid w:val="00FA0A93"/>
    <w:rsid w:val="00FA1411"/>
    <w:rsid w:val="00FA19D3"/>
    <w:rsid w:val="00FA24F6"/>
    <w:rsid w:val="00FA2B41"/>
    <w:rsid w:val="00FA30DE"/>
    <w:rsid w:val="00FA3820"/>
    <w:rsid w:val="00FA3981"/>
    <w:rsid w:val="00FA3B77"/>
    <w:rsid w:val="00FA3BA1"/>
    <w:rsid w:val="00FA3CD2"/>
    <w:rsid w:val="00FA4173"/>
    <w:rsid w:val="00FA454C"/>
    <w:rsid w:val="00FA45E0"/>
    <w:rsid w:val="00FA4778"/>
    <w:rsid w:val="00FA488A"/>
    <w:rsid w:val="00FA4A72"/>
    <w:rsid w:val="00FA55EF"/>
    <w:rsid w:val="00FA5DA3"/>
    <w:rsid w:val="00FA5E8E"/>
    <w:rsid w:val="00FA5F8F"/>
    <w:rsid w:val="00FA62C5"/>
    <w:rsid w:val="00FA68C2"/>
    <w:rsid w:val="00FA6A72"/>
    <w:rsid w:val="00FA6F14"/>
    <w:rsid w:val="00FA6F7A"/>
    <w:rsid w:val="00FA6FEA"/>
    <w:rsid w:val="00FA739E"/>
    <w:rsid w:val="00FA7450"/>
    <w:rsid w:val="00FA74F1"/>
    <w:rsid w:val="00FA7760"/>
    <w:rsid w:val="00FA785F"/>
    <w:rsid w:val="00FB010A"/>
    <w:rsid w:val="00FB0549"/>
    <w:rsid w:val="00FB05A8"/>
    <w:rsid w:val="00FB0910"/>
    <w:rsid w:val="00FB0C17"/>
    <w:rsid w:val="00FB135C"/>
    <w:rsid w:val="00FB13EB"/>
    <w:rsid w:val="00FB1645"/>
    <w:rsid w:val="00FB1B8F"/>
    <w:rsid w:val="00FB1D97"/>
    <w:rsid w:val="00FB1FBD"/>
    <w:rsid w:val="00FB2037"/>
    <w:rsid w:val="00FB26E0"/>
    <w:rsid w:val="00FB295B"/>
    <w:rsid w:val="00FB29B2"/>
    <w:rsid w:val="00FB33E3"/>
    <w:rsid w:val="00FB3528"/>
    <w:rsid w:val="00FB3542"/>
    <w:rsid w:val="00FB365D"/>
    <w:rsid w:val="00FB37A9"/>
    <w:rsid w:val="00FB37F8"/>
    <w:rsid w:val="00FB3845"/>
    <w:rsid w:val="00FB384D"/>
    <w:rsid w:val="00FB3AB6"/>
    <w:rsid w:val="00FB3BA6"/>
    <w:rsid w:val="00FB40E3"/>
    <w:rsid w:val="00FB426F"/>
    <w:rsid w:val="00FB4442"/>
    <w:rsid w:val="00FB4596"/>
    <w:rsid w:val="00FB478F"/>
    <w:rsid w:val="00FB4C27"/>
    <w:rsid w:val="00FB4C8D"/>
    <w:rsid w:val="00FB4CED"/>
    <w:rsid w:val="00FB505C"/>
    <w:rsid w:val="00FB5514"/>
    <w:rsid w:val="00FB5825"/>
    <w:rsid w:val="00FB5B71"/>
    <w:rsid w:val="00FB667C"/>
    <w:rsid w:val="00FB6741"/>
    <w:rsid w:val="00FB6BB2"/>
    <w:rsid w:val="00FB6F94"/>
    <w:rsid w:val="00FB713A"/>
    <w:rsid w:val="00FB726B"/>
    <w:rsid w:val="00FB7468"/>
    <w:rsid w:val="00FB76CE"/>
    <w:rsid w:val="00FB7E6B"/>
    <w:rsid w:val="00FC041D"/>
    <w:rsid w:val="00FC0454"/>
    <w:rsid w:val="00FC0636"/>
    <w:rsid w:val="00FC06E8"/>
    <w:rsid w:val="00FC08EF"/>
    <w:rsid w:val="00FC13A2"/>
    <w:rsid w:val="00FC14AC"/>
    <w:rsid w:val="00FC16CB"/>
    <w:rsid w:val="00FC1737"/>
    <w:rsid w:val="00FC1913"/>
    <w:rsid w:val="00FC1A0D"/>
    <w:rsid w:val="00FC1EFB"/>
    <w:rsid w:val="00FC237B"/>
    <w:rsid w:val="00FC248E"/>
    <w:rsid w:val="00FC274D"/>
    <w:rsid w:val="00FC293C"/>
    <w:rsid w:val="00FC2DB2"/>
    <w:rsid w:val="00FC3E77"/>
    <w:rsid w:val="00FC407F"/>
    <w:rsid w:val="00FC40E4"/>
    <w:rsid w:val="00FC4446"/>
    <w:rsid w:val="00FC49F9"/>
    <w:rsid w:val="00FC4FE5"/>
    <w:rsid w:val="00FC51A3"/>
    <w:rsid w:val="00FC51D4"/>
    <w:rsid w:val="00FC524A"/>
    <w:rsid w:val="00FC5381"/>
    <w:rsid w:val="00FC55DE"/>
    <w:rsid w:val="00FC58F5"/>
    <w:rsid w:val="00FC59AF"/>
    <w:rsid w:val="00FC5B55"/>
    <w:rsid w:val="00FC5FAB"/>
    <w:rsid w:val="00FC61FC"/>
    <w:rsid w:val="00FC6287"/>
    <w:rsid w:val="00FC677E"/>
    <w:rsid w:val="00FC682C"/>
    <w:rsid w:val="00FC6B1D"/>
    <w:rsid w:val="00FC6F91"/>
    <w:rsid w:val="00FC6FCB"/>
    <w:rsid w:val="00FC71A7"/>
    <w:rsid w:val="00FC7276"/>
    <w:rsid w:val="00FC731D"/>
    <w:rsid w:val="00FC76D7"/>
    <w:rsid w:val="00FC7773"/>
    <w:rsid w:val="00FD0039"/>
    <w:rsid w:val="00FD011F"/>
    <w:rsid w:val="00FD01B7"/>
    <w:rsid w:val="00FD01B8"/>
    <w:rsid w:val="00FD0254"/>
    <w:rsid w:val="00FD03AB"/>
    <w:rsid w:val="00FD0746"/>
    <w:rsid w:val="00FD0C2B"/>
    <w:rsid w:val="00FD0E60"/>
    <w:rsid w:val="00FD17C0"/>
    <w:rsid w:val="00FD1B53"/>
    <w:rsid w:val="00FD1F63"/>
    <w:rsid w:val="00FD20B2"/>
    <w:rsid w:val="00FD236C"/>
    <w:rsid w:val="00FD238A"/>
    <w:rsid w:val="00FD23F2"/>
    <w:rsid w:val="00FD284E"/>
    <w:rsid w:val="00FD28A9"/>
    <w:rsid w:val="00FD2E51"/>
    <w:rsid w:val="00FD36CC"/>
    <w:rsid w:val="00FD38B4"/>
    <w:rsid w:val="00FD3BB2"/>
    <w:rsid w:val="00FD3BDC"/>
    <w:rsid w:val="00FD417B"/>
    <w:rsid w:val="00FD419D"/>
    <w:rsid w:val="00FD4391"/>
    <w:rsid w:val="00FD4495"/>
    <w:rsid w:val="00FD491A"/>
    <w:rsid w:val="00FD4A40"/>
    <w:rsid w:val="00FD4A49"/>
    <w:rsid w:val="00FD4E25"/>
    <w:rsid w:val="00FD4EFF"/>
    <w:rsid w:val="00FD5292"/>
    <w:rsid w:val="00FD52BA"/>
    <w:rsid w:val="00FD56E2"/>
    <w:rsid w:val="00FD590C"/>
    <w:rsid w:val="00FD5AB7"/>
    <w:rsid w:val="00FD5B5F"/>
    <w:rsid w:val="00FD5FA8"/>
    <w:rsid w:val="00FD6BC7"/>
    <w:rsid w:val="00FD70C8"/>
    <w:rsid w:val="00FD7323"/>
    <w:rsid w:val="00FD757D"/>
    <w:rsid w:val="00FD75B2"/>
    <w:rsid w:val="00FD76F6"/>
    <w:rsid w:val="00FD77F4"/>
    <w:rsid w:val="00FD7A8D"/>
    <w:rsid w:val="00FD7DAE"/>
    <w:rsid w:val="00FE003B"/>
    <w:rsid w:val="00FE0417"/>
    <w:rsid w:val="00FE05F8"/>
    <w:rsid w:val="00FE0714"/>
    <w:rsid w:val="00FE0960"/>
    <w:rsid w:val="00FE0A2E"/>
    <w:rsid w:val="00FE0A34"/>
    <w:rsid w:val="00FE1070"/>
    <w:rsid w:val="00FE10B3"/>
    <w:rsid w:val="00FE1B57"/>
    <w:rsid w:val="00FE2139"/>
    <w:rsid w:val="00FE2243"/>
    <w:rsid w:val="00FE2586"/>
    <w:rsid w:val="00FE2EF4"/>
    <w:rsid w:val="00FE2F07"/>
    <w:rsid w:val="00FE307B"/>
    <w:rsid w:val="00FE3144"/>
    <w:rsid w:val="00FE35E9"/>
    <w:rsid w:val="00FE372E"/>
    <w:rsid w:val="00FE38D2"/>
    <w:rsid w:val="00FE3E28"/>
    <w:rsid w:val="00FE3ECB"/>
    <w:rsid w:val="00FE3EE2"/>
    <w:rsid w:val="00FE4069"/>
    <w:rsid w:val="00FE48F1"/>
    <w:rsid w:val="00FE4921"/>
    <w:rsid w:val="00FE4D34"/>
    <w:rsid w:val="00FE50E4"/>
    <w:rsid w:val="00FE5330"/>
    <w:rsid w:val="00FE5466"/>
    <w:rsid w:val="00FE5E4A"/>
    <w:rsid w:val="00FE5EAD"/>
    <w:rsid w:val="00FE664F"/>
    <w:rsid w:val="00FE67C2"/>
    <w:rsid w:val="00FE6865"/>
    <w:rsid w:val="00FE6890"/>
    <w:rsid w:val="00FE6AAB"/>
    <w:rsid w:val="00FE6C6A"/>
    <w:rsid w:val="00FE704E"/>
    <w:rsid w:val="00FE7085"/>
    <w:rsid w:val="00FE7194"/>
    <w:rsid w:val="00FE71D8"/>
    <w:rsid w:val="00FE72B4"/>
    <w:rsid w:val="00FE7360"/>
    <w:rsid w:val="00FE7501"/>
    <w:rsid w:val="00FE7BCD"/>
    <w:rsid w:val="00FE7D12"/>
    <w:rsid w:val="00FF0362"/>
    <w:rsid w:val="00FF0455"/>
    <w:rsid w:val="00FF0C8D"/>
    <w:rsid w:val="00FF0CD2"/>
    <w:rsid w:val="00FF0EEC"/>
    <w:rsid w:val="00FF0EF5"/>
    <w:rsid w:val="00FF116E"/>
    <w:rsid w:val="00FF169B"/>
    <w:rsid w:val="00FF1B20"/>
    <w:rsid w:val="00FF1C73"/>
    <w:rsid w:val="00FF1DDE"/>
    <w:rsid w:val="00FF1ED3"/>
    <w:rsid w:val="00FF234D"/>
    <w:rsid w:val="00FF2393"/>
    <w:rsid w:val="00FF2752"/>
    <w:rsid w:val="00FF2A1A"/>
    <w:rsid w:val="00FF2A37"/>
    <w:rsid w:val="00FF2C9C"/>
    <w:rsid w:val="00FF31CF"/>
    <w:rsid w:val="00FF375F"/>
    <w:rsid w:val="00FF38D7"/>
    <w:rsid w:val="00FF39A4"/>
    <w:rsid w:val="00FF39BC"/>
    <w:rsid w:val="00FF3A3F"/>
    <w:rsid w:val="00FF3E84"/>
    <w:rsid w:val="00FF470A"/>
    <w:rsid w:val="00FF4745"/>
    <w:rsid w:val="00FF4AFD"/>
    <w:rsid w:val="00FF4B1F"/>
    <w:rsid w:val="00FF4C3B"/>
    <w:rsid w:val="00FF5012"/>
    <w:rsid w:val="00FF5053"/>
    <w:rsid w:val="00FF53EF"/>
    <w:rsid w:val="00FF53F0"/>
    <w:rsid w:val="00FF5855"/>
    <w:rsid w:val="00FF58B4"/>
    <w:rsid w:val="00FF5A23"/>
    <w:rsid w:val="00FF62C6"/>
    <w:rsid w:val="00FF6357"/>
    <w:rsid w:val="00FF6455"/>
    <w:rsid w:val="00FF65A2"/>
    <w:rsid w:val="00FF65BD"/>
    <w:rsid w:val="00FF6894"/>
    <w:rsid w:val="00FF710E"/>
    <w:rsid w:val="00FF7598"/>
    <w:rsid w:val="00FF7A03"/>
    <w:rsid w:val="00FF7CB1"/>
    <w:rsid w:val="00FF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A87F2"/>
  <w15:docId w15:val="{95B4D36B-416F-45FD-A7CD-853B3E063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23D"/>
    <w:pPr>
      <w:widowControl w:val="0"/>
      <w:jc w:val="both"/>
    </w:pPr>
    <w:rPr>
      <w:rFonts w:ascii="Arial" w:eastAsia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36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300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E300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E30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E3000"/>
    <w:rPr>
      <w:sz w:val="18"/>
      <w:szCs w:val="18"/>
    </w:rPr>
  </w:style>
  <w:style w:type="table" w:styleId="TableGrid">
    <w:name w:val="Table Grid"/>
    <w:basedOn w:val="TableNormal"/>
    <w:uiPriority w:val="39"/>
    <w:rsid w:val="009E3000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Heading">
    <w:name w:val="SM Heading"/>
    <w:basedOn w:val="Heading1"/>
    <w:qFormat/>
    <w:rsid w:val="00CC2369"/>
    <w:pPr>
      <w:keepLines w:val="0"/>
      <w:widowControl/>
      <w:spacing w:before="240" w:after="60" w:line="240" w:lineRule="auto"/>
      <w:jc w:val="left"/>
    </w:pPr>
    <w:rPr>
      <w:rFonts w:ascii="Times New Roman" w:hAnsi="Times New Roman" w:cs="Times New Roman"/>
      <w:kern w:val="32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C2369"/>
    <w:rPr>
      <w:b/>
      <w:bCs/>
      <w:kern w:val="44"/>
      <w:sz w:val="44"/>
      <w:szCs w:val="44"/>
    </w:rPr>
  </w:style>
  <w:style w:type="paragraph" w:styleId="Revision">
    <w:name w:val="Revision"/>
    <w:hidden/>
    <w:uiPriority w:val="99"/>
    <w:semiHidden/>
    <w:rsid w:val="00E72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6</Pages>
  <Words>881</Words>
  <Characters>5022</Characters>
  <Application>Microsoft Office Word</Application>
  <DocSecurity>0</DocSecurity>
  <Lines>41</Lines>
  <Paragraphs>11</Paragraphs>
  <ScaleCrop>false</ScaleCrop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德斌 曾</dc:creator>
  <cp:keywords/>
  <dc:description/>
  <cp:lastModifiedBy>Microsoft Office User</cp:lastModifiedBy>
  <cp:revision>37</cp:revision>
  <dcterms:created xsi:type="dcterms:W3CDTF">2023-11-03T03:12:00Z</dcterms:created>
  <dcterms:modified xsi:type="dcterms:W3CDTF">2025-11-01T16:32:00Z</dcterms:modified>
</cp:coreProperties>
</file>